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xmlns:wp14="http://schemas.microsoft.com/office/word/2010/wordml" w:rsidRPr="00B11C49" w:rsidR="007F069D" w:rsidP="00270C14" w:rsidRDefault="007F069D" w14:paraId="5673F4BF" wp14:textId="77777777">
      <w:pPr>
        <w:pStyle w:val="Heading1"/>
        <w:spacing w:line="276" w:lineRule="auto"/>
        <w:ind w:firstLine="720"/>
        <w:jc w:val="center"/>
      </w:pPr>
      <w:r w:rsidRPr="00B11C49">
        <w:t>Detail Biodata</w:t>
      </w:r>
    </w:p>
    <w:p xmlns:wp14="http://schemas.microsoft.com/office/word/2010/wordml" w:rsidRPr="00B11C49" w:rsidR="00907D07" w:rsidP="00A03371" w:rsidRDefault="00907D07" w14:paraId="672A6659" wp14:textId="77777777">
      <w:pPr>
        <w:spacing w:line="276" w:lineRule="auto"/>
        <w:jc w:val="both"/>
      </w:pPr>
    </w:p>
    <w:p xmlns:wp14="http://schemas.microsoft.com/office/word/2010/wordml" w:rsidRPr="00B11C49" w:rsidR="00907D07" w:rsidP="00A03371" w:rsidRDefault="00907D07" w14:paraId="37289FF8" wp14:textId="77777777">
      <w:pPr>
        <w:pStyle w:val="Heading7"/>
        <w:spacing w:line="276" w:lineRule="auto"/>
        <w:jc w:val="both"/>
        <w:rPr>
          <w:sz w:val="28"/>
          <w:szCs w:val="28"/>
        </w:rPr>
      </w:pPr>
      <w:r w:rsidRPr="00B11C49">
        <w:rPr>
          <w:sz w:val="28"/>
          <w:szCs w:val="28"/>
        </w:rPr>
        <w:t xml:space="preserve">1. Personal Details: </w:t>
      </w:r>
    </w:p>
    <w:p xmlns:wp14="http://schemas.microsoft.com/office/word/2010/wordml" w:rsidRPr="00B11C49" w:rsidR="00907D07" w:rsidP="00A03371" w:rsidRDefault="00907D07" w14:paraId="0A37501D" wp14:textId="77777777">
      <w:pPr>
        <w:spacing w:line="276" w:lineRule="auto"/>
        <w:jc w:val="both"/>
        <w:rPr>
          <w:sz w:val="28"/>
          <w:szCs w:val="28"/>
        </w:rPr>
      </w:pPr>
    </w:p>
    <w:p xmlns:wp14="http://schemas.microsoft.com/office/word/2010/wordml" w:rsidRPr="00B11C49" w:rsidR="00907D07" w:rsidP="00A03371" w:rsidRDefault="00907D07" w14:paraId="51EFEEB3" wp14:textId="13B9F1C4">
      <w:pPr>
        <w:pStyle w:val="HTMLPreformatted"/>
        <w:spacing w:line="276" w:lineRule="auto"/>
        <w:jc w:val="both"/>
        <w:rPr>
          <w:rFonts w:ascii="Times New Roman" w:hAnsi="Times New Roman"/>
          <w:color w:val="auto"/>
          <w:sz w:val="24"/>
          <w:szCs w:val="24"/>
        </w:rPr>
      </w:pPr>
      <w:r w:rsidRPr="2C447924" w:rsidR="2C447924">
        <w:rPr>
          <w:rFonts w:ascii="Times New Roman" w:hAnsi="Times New Roman"/>
          <w:b w:val="1"/>
          <w:bCs w:val="1"/>
          <w:color w:val="auto"/>
          <w:sz w:val="24"/>
          <w:szCs w:val="24"/>
        </w:rPr>
        <w:t xml:space="preserve">     Name                      </w:t>
      </w:r>
      <w:r w:rsidRPr="2C447924" w:rsidR="2C447924">
        <w:rPr>
          <w:rFonts w:ascii="Times New Roman" w:hAnsi="Times New Roman"/>
          <w:b w:val="1"/>
          <w:bCs w:val="1"/>
          <w:color w:val="auto"/>
          <w:sz w:val="24"/>
          <w:szCs w:val="24"/>
        </w:rPr>
        <w:t xml:space="preserve"> :</w:t>
      </w:r>
      <w:r w:rsidRPr="2C447924" w:rsidR="2C447924">
        <w:rPr>
          <w:rFonts w:ascii="Times New Roman" w:hAnsi="Times New Roman"/>
          <w:color w:val="auto"/>
          <w:sz w:val="24"/>
          <w:szCs w:val="24"/>
        </w:rPr>
        <w:t xml:space="preserve">  Dr. Sanjay </w:t>
      </w:r>
      <w:proofErr w:type="spellStart"/>
      <w:r w:rsidRPr="2C447924" w:rsidR="2C447924">
        <w:rPr>
          <w:rFonts w:ascii="Times New Roman" w:hAnsi="Times New Roman"/>
          <w:color w:val="auto"/>
          <w:sz w:val="24"/>
          <w:szCs w:val="24"/>
        </w:rPr>
        <w:t>Shamrao</w:t>
      </w:r>
      <w:proofErr w:type="spellEnd"/>
      <w:r w:rsidRPr="2C447924" w:rsidR="2C447924">
        <w:rPr>
          <w:rFonts w:ascii="Times New Roman" w:hAnsi="Times New Roman"/>
          <w:color w:val="auto"/>
          <w:sz w:val="24"/>
          <w:szCs w:val="24"/>
        </w:rPr>
        <w:t xml:space="preserve"> </w:t>
      </w:r>
      <w:proofErr w:type="spellStart"/>
      <w:r w:rsidRPr="2C447924" w:rsidR="2C447924">
        <w:rPr>
          <w:rFonts w:ascii="Times New Roman" w:hAnsi="Times New Roman"/>
          <w:color w:val="auto"/>
          <w:sz w:val="24"/>
          <w:szCs w:val="24"/>
        </w:rPr>
        <w:t>Dambhare</w:t>
      </w:r>
      <w:proofErr w:type="spellEnd"/>
    </w:p>
    <w:p xmlns:wp14="http://schemas.microsoft.com/office/word/2010/wordml" w:rsidRPr="00B11C49" w:rsidR="00907D07" w:rsidP="00A03371" w:rsidRDefault="00907D07" w14:paraId="6C2032F6" wp14:textId="77777777">
      <w:pPr>
        <w:pStyle w:val="HTMLPreformatted"/>
        <w:tabs>
          <w:tab w:val="left" w:pos="360"/>
        </w:tabs>
        <w:spacing w:line="276" w:lineRule="auto"/>
        <w:jc w:val="both"/>
        <w:rPr>
          <w:rFonts w:ascii="Times New Roman" w:hAnsi="Times New Roman"/>
          <w:b/>
          <w:color w:val="auto"/>
          <w:sz w:val="24"/>
          <w:szCs w:val="24"/>
        </w:rPr>
      </w:pPr>
      <w:r w:rsidRPr="00B11C49">
        <w:rPr>
          <w:rFonts w:ascii="Times New Roman" w:hAnsi="Times New Roman"/>
          <w:b/>
          <w:color w:val="auto"/>
          <w:sz w:val="24"/>
          <w:szCs w:val="24"/>
        </w:rPr>
        <w:t xml:space="preserve">     Present Address       : </w:t>
      </w:r>
    </w:p>
    <w:p xmlns:wp14="http://schemas.microsoft.com/office/word/2010/wordml" w:rsidRPr="00B11C49" w:rsidR="00907D07" w:rsidP="00A03371" w:rsidRDefault="00907D07" w14:paraId="62CF171D" wp14:textId="77777777">
      <w:pPr>
        <w:pStyle w:val="HTMLPreformatted"/>
        <w:spacing w:line="276" w:lineRule="auto"/>
        <w:jc w:val="both"/>
        <w:rPr>
          <w:rFonts w:ascii="Times New Roman" w:hAnsi="Times New Roman"/>
          <w:b/>
          <w:color w:val="auto"/>
          <w:sz w:val="24"/>
          <w:szCs w:val="24"/>
        </w:rPr>
      </w:pPr>
      <w:r w:rsidRPr="00B11C49">
        <w:rPr>
          <w:rFonts w:ascii="Times New Roman" w:hAnsi="Times New Roman"/>
          <w:b/>
          <w:color w:val="auto"/>
          <w:sz w:val="24"/>
          <w:szCs w:val="24"/>
        </w:rPr>
        <w:t xml:space="preserve">           Official :</w:t>
      </w:r>
      <w:r w:rsidRPr="00B11C49">
        <w:rPr>
          <w:rFonts w:ascii="Times New Roman" w:hAnsi="Times New Roman"/>
          <w:b/>
          <w:color w:val="auto"/>
          <w:sz w:val="24"/>
          <w:szCs w:val="24"/>
        </w:rPr>
        <w:tab/>
      </w:r>
      <w:r w:rsidRPr="00B11C49">
        <w:rPr>
          <w:rFonts w:ascii="Times New Roman" w:hAnsi="Times New Roman"/>
          <w:b/>
          <w:color w:val="auto"/>
          <w:sz w:val="24"/>
          <w:szCs w:val="24"/>
        </w:rPr>
        <w:tab/>
      </w:r>
      <w:r w:rsidRPr="00B11C49">
        <w:rPr>
          <w:rFonts w:ascii="Times New Roman" w:hAnsi="Times New Roman"/>
          <w:b/>
          <w:color w:val="auto"/>
          <w:sz w:val="24"/>
          <w:szCs w:val="24"/>
        </w:rPr>
        <w:tab/>
      </w:r>
      <w:r w:rsidRPr="00B11C49">
        <w:rPr>
          <w:rFonts w:ascii="Times New Roman" w:hAnsi="Times New Roman"/>
          <w:b/>
          <w:color w:val="auto"/>
          <w:sz w:val="24"/>
          <w:szCs w:val="24"/>
        </w:rPr>
        <w:tab/>
      </w:r>
      <w:r w:rsidRPr="00B11C49">
        <w:rPr>
          <w:rFonts w:ascii="Times New Roman" w:hAnsi="Times New Roman"/>
          <w:b/>
          <w:color w:val="auto"/>
          <w:sz w:val="24"/>
          <w:szCs w:val="24"/>
        </w:rPr>
        <w:t xml:space="preserve">              </w:t>
      </w:r>
      <w:r w:rsidRPr="00B11C49">
        <w:rPr>
          <w:rFonts w:ascii="Times New Roman" w:hAnsi="Times New Roman"/>
          <w:b/>
          <w:color w:val="auto"/>
          <w:sz w:val="24"/>
          <w:szCs w:val="24"/>
        </w:rPr>
        <w:tab/>
      </w:r>
      <w:r w:rsidR="00846600">
        <w:rPr>
          <w:rFonts w:ascii="Times New Roman" w:hAnsi="Times New Roman"/>
          <w:b/>
          <w:color w:val="auto"/>
          <w:sz w:val="24"/>
          <w:szCs w:val="24"/>
        </w:rPr>
        <w:t xml:space="preserve">  </w:t>
      </w:r>
      <w:r w:rsidRPr="00B11C49">
        <w:rPr>
          <w:rFonts w:ascii="Times New Roman" w:hAnsi="Times New Roman"/>
          <w:b/>
          <w:color w:val="auto"/>
          <w:sz w:val="24"/>
          <w:szCs w:val="24"/>
        </w:rPr>
        <w:t xml:space="preserve"> </w:t>
      </w:r>
      <w:r w:rsidR="00846600">
        <w:rPr>
          <w:rFonts w:ascii="Times New Roman" w:hAnsi="Times New Roman"/>
          <w:b/>
          <w:color w:val="auto"/>
          <w:sz w:val="24"/>
          <w:szCs w:val="24"/>
        </w:rPr>
        <w:t xml:space="preserve">  </w:t>
      </w:r>
      <w:r w:rsidRPr="00B11C49">
        <w:rPr>
          <w:rFonts w:ascii="Times New Roman" w:hAnsi="Times New Roman"/>
          <w:b/>
          <w:color w:val="auto"/>
          <w:sz w:val="24"/>
          <w:szCs w:val="24"/>
        </w:rPr>
        <w:t>Residential :</w:t>
      </w:r>
    </w:p>
    <w:p xmlns:wp14="http://schemas.microsoft.com/office/word/2010/wordml" w:rsidRPr="00B11C49" w:rsidR="00907D07" w:rsidP="00A03371" w:rsidRDefault="00907D07" w14:paraId="0EAB138E" wp14:textId="77777777">
      <w:pPr>
        <w:spacing w:line="276" w:lineRule="auto"/>
        <w:jc w:val="both"/>
      </w:pPr>
      <w:r w:rsidRPr="00B11C49">
        <w:t xml:space="preserve">          Professor </w:t>
      </w:r>
      <w:r w:rsidRPr="00B11C49" w:rsidR="00785E5F">
        <w:t xml:space="preserve">of Electrical Engineering  </w:t>
      </w:r>
      <w:r w:rsidRPr="00B11C49" w:rsidR="00B96FDC">
        <w:tab/>
      </w:r>
      <w:r w:rsidRPr="00B11C49" w:rsidR="00073E2B">
        <w:t xml:space="preserve">                    </w:t>
      </w:r>
      <w:r w:rsidR="00846600">
        <w:t xml:space="preserve"> </w:t>
      </w:r>
      <w:r w:rsidRPr="00B11C49" w:rsidR="00073E2B">
        <w:t xml:space="preserve"> </w:t>
      </w:r>
      <w:r w:rsidR="003E504C">
        <w:t xml:space="preserve">  </w:t>
      </w:r>
      <w:r w:rsidR="00846600">
        <w:t xml:space="preserve"> </w:t>
      </w:r>
      <w:r w:rsidRPr="00B11C49" w:rsidR="00B96FDC">
        <w:t>B1-301, Misty Moors Apartment</w:t>
      </w:r>
    </w:p>
    <w:p xmlns:wp14="http://schemas.microsoft.com/office/word/2010/wordml" w:rsidRPr="00B11C49" w:rsidR="00B96FDC" w:rsidP="00A03371" w:rsidRDefault="00907D07" w14:paraId="0154C6A0" wp14:textId="77777777">
      <w:pPr>
        <w:spacing w:line="276" w:lineRule="auto"/>
        <w:jc w:val="both"/>
      </w:pPr>
      <w:r w:rsidRPr="00B11C49">
        <w:t xml:space="preserve">          College of Engineering </w:t>
      </w:r>
      <w:r w:rsidRPr="00B11C49">
        <w:tab/>
      </w:r>
      <w:r w:rsidRPr="00B11C49">
        <w:tab/>
      </w:r>
      <w:r w:rsidRPr="00B11C49">
        <w:tab/>
      </w:r>
      <w:r w:rsidRPr="00B11C49">
        <w:tab/>
      </w:r>
      <w:r w:rsidR="003B13FE">
        <w:t xml:space="preserve"> </w:t>
      </w:r>
      <w:r w:rsidRPr="00B11C49" w:rsidR="00B96FDC">
        <w:t>NIBM (Road) Annex, Kad Nagar</w:t>
      </w:r>
    </w:p>
    <w:p xmlns:wp14="http://schemas.microsoft.com/office/word/2010/wordml" w:rsidRPr="00B11C49" w:rsidR="00907D07" w:rsidP="00A03371" w:rsidRDefault="00907D07" w14:paraId="0BAFDAAC" wp14:textId="77777777">
      <w:pPr>
        <w:spacing w:line="276" w:lineRule="auto"/>
        <w:jc w:val="both"/>
      </w:pPr>
      <w:r w:rsidRPr="00B11C49">
        <w:t xml:space="preserve">          Shivajinagar, Pune – 411005 </w:t>
      </w:r>
      <w:r w:rsidRPr="00B11C49">
        <w:tab/>
      </w:r>
      <w:r w:rsidRPr="00B11C49">
        <w:tab/>
      </w:r>
      <w:r w:rsidRPr="00B11C49">
        <w:tab/>
      </w:r>
      <w:r w:rsidRPr="00B11C49">
        <w:tab/>
      </w:r>
      <w:r w:rsidR="003B13FE">
        <w:t xml:space="preserve"> </w:t>
      </w:r>
      <w:r w:rsidRPr="00B11C49" w:rsidR="00B96FDC">
        <w:t>UNDRI, PUNE, INDIA, - 411 060</w:t>
      </w:r>
      <w:r w:rsidRPr="00B11C49">
        <w:t>,</w:t>
      </w:r>
    </w:p>
    <w:p xmlns:wp14="http://schemas.microsoft.com/office/word/2010/wordml" w:rsidR="00907D07" w:rsidP="00A03371" w:rsidRDefault="003B13FE" w14:paraId="655E52C9" wp14:textId="77777777">
      <w:pPr>
        <w:spacing w:line="276" w:lineRule="auto"/>
        <w:ind w:left="5760"/>
        <w:jc w:val="both"/>
        <w:rPr>
          <w:sz w:val="18"/>
          <w:szCs w:val="18"/>
        </w:rPr>
      </w:pPr>
      <w:r>
        <w:rPr>
          <w:sz w:val="18"/>
          <w:szCs w:val="18"/>
        </w:rPr>
        <w:t xml:space="preserve"> </w:t>
      </w:r>
      <w:r w:rsidRPr="00B11C49" w:rsidR="00B96FDC">
        <w:rPr>
          <w:sz w:val="18"/>
          <w:szCs w:val="18"/>
        </w:rPr>
        <w:t>(Near Corinthian Club &amp; The Bishop's Co-Ed School-Undri)</w:t>
      </w:r>
    </w:p>
    <w:p xmlns:wp14="http://schemas.microsoft.com/office/word/2010/wordml" w:rsidRPr="00B11C49" w:rsidR="006023CD" w:rsidP="00A03371" w:rsidRDefault="006023CD" w14:paraId="5DAB6C7B" wp14:textId="77777777">
      <w:pPr>
        <w:spacing w:line="276" w:lineRule="auto"/>
        <w:ind w:left="5760"/>
        <w:jc w:val="both"/>
        <w:rPr>
          <w:sz w:val="18"/>
          <w:szCs w:val="18"/>
        </w:rPr>
      </w:pPr>
    </w:p>
    <w:p xmlns:wp14="http://schemas.microsoft.com/office/word/2010/wordml" w:rsidRPr="00B11C49" w:rsidR="00907D07" w:rsidP="00A03371" w:rsidRDefault="00907D07" w14:paraId="0F5DCCC5" wp14:textId="77777777">
      <w:pPr>
        <w:spacing w:line="276" w:lineRule="auto"/>
        <w:jc w:val="both"/>
        <w:rPr>
          <w:b/>
        </w:rPr>
      </w:pPr>
      <w:r w:rsidRPr="00B11C49">
        <w:rPr>
          <w:b/>
        </w:rPr>
        <w:t xml:space="preserve">     Contact Nos. Office: </w:t>
      </w:r>
      <w:r w:rsidRPr="00B11C49">
        <w:t>020- 2550 7127</w:t>
      </w:r>
      <w:r w:rsidRPr="00B11C49" w:rsidR="00B96FDC">
        <w:t xml:space="preserve">, </w:t>
      </w:r>
      <w:r w:rsidRPr="00B11C49" w:rsidR="00B96FDC">
        <w:rPr>
          <w:b/>
        </w:rPr>
        <w:t xml:space="preserve"> Mobile:  </w:t>
      </w:r>
      <w:r w:rsidRPr="00B11C49" w:rsidR="00B96FDC">
        <w:t>9420 69 7868,</w:t>
      </w:r>
      <w:r w:rsidRPr="00B11C49" w:rsidR="00B96FDC">
        <w:rPr>
          <w:b/>
        </w:rPr>
        <w:t xml:space="preserve"> Resi.: </w:t>
      </w:r>
      <w:r w:rsidRPr="00B11C49" w:rsidR="00B96FDC">
        <w:t>020-30464380,</w:t>
      </w:r>
    </w:p>
    <w:p xmlns:wp14="http://schemas.microsoft.com/office/word/2010/wordml" w:rsidRPr="00B11C49" w:rsidR="00907D07" w:rsidP="00A03371" w:rsidRDefault="00907D07" w14:paraId="45B6F54D" wp14:textId="77777777">
      <w:pPr>
        <w:spacing w:line="276" w:lineRule="auto"/>
        <w:jc w:val="both"/>
        <w:rPr>
          <w:lang w:val="de-DE"/>
        </w:rPr>
      </w:pPr>
      <w:r w:rsidRPr="00B11C49">
        <w:rPr>
          <w:b/>
        </w:rPr>
        <w:t xml:space="preserve">     </w:t>
      </w:r>
      <w:r w:rsidRPr="00B11C49">
        <w:rPr>
          <w:b/>
          <w:lang w:val="de-DE"/>
        </w:rPr>
        <w:t>E-mail</w:t>
      </w:r>
      <w:r w:rsidRPr="00B11C49">
        <w:rPr>
          <w:b/>
          <w:lang w:val="de-DE"/>
        </w:rPr>
        <w:tab/>
      </w:r>
      <w:r w:rsidRPr="00B11C49">
        <w:rPr>
          <w:b/>
          <w:lang w:val="de-DE"/>
        </w:rPr>
        <w:t xml:space="preserve">                       :</w:t>
      </w:r>
      <w:r w:rsidRPr="00B11C49">
        <w:rPr>
          <w:lang w:val="de-DE"/>
        </w:rPr>
        <w:t xml:space="preserve"> </w:t>
      </w:r>
      <w:hyperlink w:history="1" r:id="rId6">
        <w:r w:rsidRPr="00B11C49">
          <w:rPr>
            <w:rStyle w:val="Hyperlink"/>
            <w:lang w:val="de-DE"/>
          </w:rPr>
          <w:t>sanjay.dambhare@gmail.com</w:t>
        </w:r>
      </w:hyperlink>
      <w:r w:rsidRPr="00B11C49">
        <w:rPr>
          <w:lang w:val="de-DE"/>
        </w:rPr>
        <w:t xml:space="preserve">, </w:t>
      </w:r>
      <w:hyperlink w:history="1" r:id="rId7">
        <w:r w:rsidRPr="00B11C49">
          <w:rPr>
            <w:rStyle w:val="Hyperlink"/>
            <w:lang w:val="de-DE"/>
          </w:rPr>
          <w:t>ssd@elec.coep.org.in</w:t>
        </w:r>
      </w:hyperlink>
    </w:p>
    <w:p xmlns:wp14="http://schemas.microsoft.com/office/word/2010/wordml" w:rsidRPr="00B11C49" w:rsidR="0024109B" w:rsidP="00A03371" w:rsidRDefault="0024109B" w14:paraId="02EB378F" wp14:textId="77777777">
      <w:pPr>
        <w:spacing w:line="276" w:lineRule="auto"/>
        <w:jc w:val="both"/>
        <w:rPr>
          <w:rStyle w:val="appletstyle1"/>
          <w:b/>
          <w:sz w:val="28"/>
          <w:szCs w:val="28"/>
          <w:u w:val="single"/>
        </w:rPr>
      </w:pPr>
    </w:p>
    <w:p xmlns:wp14="http://schemas.microsoft.com/office/word/2010/wordml" w:rsidRPr="00B11C49" w:rsidR="0024109B" w:rsidP="00A03371" w:rsidRDefault="0024109B" w14:paraId="5695B085" wp14:textId="77777777">
      <w:pPr>
        <w:spacing w:line="276" w:lineRule="auto"/>
        <w:jc w:val="both"/>
        <w:rPr>
          <w:rStyle w:val="appletstyle1"/>
          <w:b/>
          <w:sz w:val="28"/>
          <w:szCs w:val="28"/>
          <w:u w:val="single"/>
        </w:rPr>
      </w:pPr>
      <w:r w:rsidRPr="00B11C49">
        <w:rPr>
          <w:rStyle w:val="appletstyle1"/>
          <w:b/>
          <w:sz w:val="28"/>
          <w:szCs w:val="28"/>
          <w:u w:val="single"/>
        </w:rPr>
        <w:t xml:space="preserve">Summary: </w:t>
      </w:r>
    </w:p>
    <w:p xmlns:wp14="http://schemas.microsoft.com/office/word/2010/wordml" w:rsidRPr="000776F7" w:rsidR="006A537D" w:rsidP="20729ACE" w:rsidRDefault="006A537D" w14:paraId="74C4C6FF" wp14:textId="315E0D25">
      <w:pPr>
        <w:spacing w:line="276" w:lineRule="auto"/>
        <w:jc w:val="both"/>
        <w:rPr>
          <w:sz w:val="22"/>
          <w:szCs w:val="22"/>
        </w:rPr>
      </w:pPr>
      <w:r w:rsidRPr="3B1EB292" w:rsidR="3B1EB292">
        <w:rPr>
          <w:rStyle w:val="appletstyle1"/>
          <w:b w:val="1"/>
          <w:bCs w:val="1"/>
          <w:sz w:val="22"/>
          <w:szCs w:val="22"/>
        </w:rPr>
        <w:t xml:space="preserve">Dr. Sanjay </w:t>
      </w:r>
      <w:proofErr w:type="spellStart"/>
      <w:r w:rsidRPr="3B1EB292" w:rsidR="3B1EB292">
        <w:rPr>
          <w:rStyle w:val="appletstyle1"/>
          <w:b w:val="1"/>
          <w:bCs w:val="1"/>
          <w:sz w:val="22"/>
          <w:szCs w:val="22"/>
        </w:rPr>
        <w:t>Dambhare</w:t>
      </w:r>
      <w:proofErr w:type="spellEnd"/>
      <w:r w:rsidRPr="3B1EB292" w:rsidR="3B1EB292">
        <w:rPr>
          <w:rStyle w:val="appletstyle1"/>
          <w:b w:val="1"/>
          <w:bCs w:val="1"/>
          <w:sz w:val="22"/>
          <w:szCs w:val="22"/>
        </w:rPr>
        <w:t xml:space="preserve"> </w:t>
      </w:r>
      <w:r w:rsidRPr="3B1EB292" w:rsidR="3B1EB292">
        <w:rPr>
          <w:rStyle w:val="appletstyle1"/>
          <w:sz w:val="22"/>
          <w:szCs w:val="22"/>
        </w:rPr>
        <w:t xml:space="preserve">received the B.E. degree in electrical engineering from the Visvesvaraya National Institute of Technology (formerly VRCE), Nagpur, India, in 1989, the M. Tech. degree in electrical engineering from the Indian Institute of Technology, Bombay, India, in 1998, and the Ph. D. degree in electrical engineering also from the Indian Institute of Technology–Bombay, Mumbai, in 2009, in the field of transmission system protection. Currently, he is Professor of Electrical Engineering at the College of Engineering, Pune, India. His research interests include Smart Grid, power system protection, numerical relays, applications of power electronics to power system (HVDC and FACTS), power system computation and transient and micro-grid. He has published around 70 peer reviewed research papers in International Journals and Conferences, worked as a consultant on various industrial/Govt. projects and conducted training courses for industries like Crompton Greaves, L&amp;T, Reliance. He has attended International Summer University in Germany in May 2012 and attended several renowned IEEE conferences including IEEE PES General Meetings. He has served as judge for poster competition at IEEE PES General Meetings. He has delivered around 80 expert talks at various reputed institutes including NIT’s, IIT’s, NUS Singapore, NEU USA, etc. He has actively contributed in IEEE working groups. He is a regular reviewer of IEEE transactions, IET journals, Elsevier journals, and IEEE conferences. He was recognized as an outstanding reviewer for his contributions to reviewing for IJEPES, Elsevier. He is Principal Investigator of Center of Excellence in “Smart Renewable Energy System” at COEP, Pune. He contributed as Head of Electrical Department at COEP from July 12 to Jan 16 and Jan 19 to till date. During his </w:t>
      </w:r>
      <w:proofErr w:type="spellStart"/>
      <w:r w:rsidRPr="3B1EB292" w:rsidR="3B1EB292">
        <w:rPr>
          <w:sz w:val="22"/>
          <w:szCs w:val="22"/>
        </w:rPr>
        <w:t>HoD</w:t>
      </w:r>
      <w:proofErr w:type="spellEnd"/>
      <w:r w:rsidRPr="3B1EB292" w:rsidR="3B1EB292">
        <w:rPr>
          <w:sz w:val="22"/>
          <w:szCs w:val="22"/>
        </w:rPr>
        <w:t xml:space="preserve"> tenure, all the departmental programs were accredited for 5 years with outstanding score and department grabbed first place in AICTE-CII award. He has served in various capacities on many state and central government committees like DST, NBA, AICTE, DTE, NIT’s, IIT’s, CSIR. He is an active member of COEP-Alumni association since 2013. He is working as a TEQIP mentor for three reputed colleges. He was invited by Royal University of Bhutan to set up a new program of Power Engineering. He has been invited to chair the sessions of many conferences held in India and abroad. He was the convener 7</w:t>
      </w:r>
      <w:r w:rsidRPr="3B1EB292" w:rsidR="3B1EB292">
        <w:rPr>
          <w:sz w:val="22"/>
          <w:szCs w:val="22"/>
          <w:vertAlign w:val="superscript"/>
        </w:rPr>
        <w:t>th</w:t>
      </w:r>
      <w:r w:rsidRPr="3B1EB292" w:rsidR="3B1EB292">
        <w:rPr>
          <w:sz w:val="22"/>
          <w:szCs w:val="22"/>
        </w:rPr>
        <w:t xml:space="preserve"> Int. Conf. on Power System 2017 and co-convener of 8</w:t>
      </w:r>
      <w:r w:rsidRPr="3B1EB292" w:rsidR="3B1EB292">
        <w:rPr>
          <w:sz w:val="22"/>
          <w:szCs w:val="22"/>
          <w:vertAlign w:val="superscript"/>
        </w:rPr>
        <w:t>th</w:t>
      </w:r>
      <w:r w:rsidRPr="3B1EB292" w:rsidR="3B1EB292">
        <w:rPr>
          <w:sz w:val="22"/>
          <w:szCs w:val="22"/>
        </w:rPr>
        <w:t xml:space="preserve"> Nat. Power Electronics Conference 2017 held at COE Pune. He has worked on organizing and technical committee of more than 20 international conferences. He has developed two unique laboratories a college of engineering Pune which have gained attention from various reputed institutes. His publications have received wide recognition with citations crossing the 800 mark, highest in COEP. He is the member of various professional bodies like IEEE, IET, IE, IETE etc. He has guided more than 60 master thesis. Under his guidance 3 student completed Ph. D, 01 submitted their thesis are on the verge of submission and 4 are ongoing Ph.D.</w:t>
      </w:r>
    </w:p>
    <w:p xmlns:wp14="http://schemas.microsoft.com/office/word/2010/wordml" w:rsidR="0070016F" w:rsidP="00A03371" w:rsidRDefault="0070016F" w14:paraId="6A05A809" wp14:textId="77777777">
      <w:pPr>
        <w:spacing w:line="276" w:lineRule="auto"/>
        <w:jc w:val="both"/>
      </w:pPr>
    </w:p>
    <w:p xmlns:wp14="http://schemas.microsoft.com/office/word/2010/wordml" w:rsidR="006A537D" w:rsidP="00A03371" w:rsidRDefault="006A537D" w14:paraId="5A39BBE3" wp14:textId="77777777">
      <w:pPr>
        <w:spacing w:line="276" w:lineRule="auto"/>
        <w:jc w:val="both"/>
      </w:pPr>
    </w:p>
    <w:p xmlns:wp14="http://schemas.microsoft.com/office/word/2010/wordml" w:rsidRPr="00B11C49" w:rsidR="006A537D" w:rsidP="00A03371" w:rsidRDefault="006A537D" w14:paraId="41C8F396" wp14:textId="77777777">
      <w:pPr>
        <w:spacing w:line="276" w:lineRule="auto"/>
        <w:jc w:val="both"/>
      </w:pPr>
    </w:p>
    <w:p xmlns:wp14="http://schemas.microsoft.com/office/word/2010/wordml" w:rsidRPr="00B11C49" w:rsidR="009D312B" w:rsidP="00A03371" w:rsidRDefault="009D312B" w14:paraId="2D100366" wp14:textId="77777777">
      <w:pPr>
        <w:spacing w:line="276" w:lineRule="auto"/>
        <w:jc w:val="both"/>
        <w:rPr>
          <w:b/>
          <w:sz w:val="28"/>
          <w:szCs w:val="28"/>
        </w:rPr>
      </w:pPr>
      <w:r w:rsidRPr="00B11C49">
        <w:rPr>
          <w:b/>
          <w:sz w:val="28"/>
          <w:szCs w:val="28"/>
        </w:rPr>
        <w:t>2. Publications/ Research Work:</w:t>
      </w:r>
    </w:p>
    <w:p xmlns:wp14="http://schemas.microsoft.com/office/word/2010/wordml" w:rsidR="001A1FEA" w:rsidP="00A03371" w:rsidRDefault="009D312B" w14:paraId="56AF6883" wp14:textId="77777777">
      <w:pPr>
        <w:spacing w:line="276" w:lineRule="auto"/>
        <w:jc w:val="both"/>
        <w:rPr>
          <w:b/>
        </w:rPr>
      </w:pPr>
      <w:r w:rsidRPr="00B11C49">
        <w:rPr>
          <w:b/>
        </w:rPr>
        <w:t xml:space="preserve">    </w:t>
      </w:r>
      <w:r w:rsidRPr="00B11C49" w:rsidR="000B3F9E">
        <w:rPr>
          <w:b/>
        </w:rPr>
        <w:t xml:space="preserve">IEEE Transactions/International Journal: </w:t>
      </w:r>
    </w:p>
    <w:p xmlns:wp14="http://schemas.microsoft.com/office/word/2010/wordml" w:rsidR="00D82441" w:rsidP="00DA01B9" w:rsidRDefault="00D82441" w14:paraId="3AE519D5" wp14:textId="77777777">
      <w:pPr>
        <w:numPr>
          <w:ilvl w:val="0"/>
          <w:numId w:val="34"/>
        </w:numPr>
        <w:spacing w:line="276" w:lineRule="auto"/>
        <w:jc w:val="both"/>
        <w:rPr>
          <w:rFonts w:cs="Calibri"/>
        </w:rPr>
      </w:pPr>
      <w:r w:rsidRPr="00D82441">
        <w:rPr>
          <w:rFonts w:cs="Calibri"/>
        </w:rPr>
        <w:t xml:space="preserve">Unde, S., </w:t>
      </w:r>
      <w:r w:rsidRPr="00D82441">
        <w:rPr>
          <w:rFonts w:cs="Calibri"/>
          <w:b/>
        </w:rPr>
        <w:t>Dambhare, S</w:t>
      </w:r>
      <w:r w:rsidRPr="00D82441">
        <w:rPr>
          <w:rFonts w:cs="Calibri"/>
        </w:rPr>
        <w:t>. Current differential protection of double-circuit transmission lines in modal domain. Electr Eng 102, 2401–2411 (2020)</w:t>
      </w:r>
    </w:p>
    <w:p xmlns:wp14="http://schemas.microsoft.com/office/word/2010/wordml" w:rsidR="001E14B9" w:rsidP="00DA01B9" w:rsidRDefault="001E14B9" w14:paraId="6E867092" wp14:textId="77777777">
      <w:pPr>
        <w:numPr>
          <w:ilvl w:val="0"/>
          <w:numId w:val="34"/>
        </w:numPr>
        <w:spacing w:line="276" w:lineRule="auto"/>
        <w:jc w:val="both"/>
        <w:rPr>
          <w:rFonts w:cs="Calibri"/>
        </w:rPr>
      </w:pPr>
      <w:r w:rsidRPr="001E14B9">
        <w:rPr>
          <w:rFonts w:cs="Calibri"/>
        </w:rPr>
        <w:t xml:space="preserve">T. Hinge, M. Sontakke, and </w:t>
      </w:r>
      <w:r w:rsidRPr="001E14B9">
        <w:rPr>
          <w:rFonts w:cs="Calibri"/>
          <w:b/>
        </w:rPr>
        <w:t>S. Dambhare</w:t>
      </w:r>
      <w:r w:rsidRPr="001E14B9">
        <w:rPr>
          <w:rFonts w:cs="Calibri"/>
        </w:rPr>
        <w:t>, “Synchrophasor Based Novel Fault Location Algorithm for Three- Terminal Transmission Line”, Helix, vol. 10, no. 02, pp. 09-14, Apr. 2020.</w:t>
      </w:r>
    </w:p>
    <w:p xmlns:wp14="http://schemas.microsoft.com/office/word/2010/wordml" w:rsidRPr="00F020F7" w:rsidR="00DA01B9" w:rsidP="00DA01B9" w:rsidRDefault="00DA01B9" w14:paraId="5D206DB7" wp14:textId="77777777">
      <w:pPr>
        <w:numPr>
          <w:ilvl w:val="0"/>
          <w:numId w:val="34"/>
        </w:numPr>
        <w:spacing w:line="276" w:lineRule="auto"/>
        <w:jc w:val="both"/>
        <w:rPr>
          <w:rFonts w:cs="Calibri"/>
        </w:rPr>
      </w:pPr>
      <w:r w:rsidRPr="00F020F7">
        <w:rPr>
          <w:rFonts w:cs="Calibri"/>
        </w:rPr>
        <w:t xml:space="preserve">Milind Bagewadi, Prathamesh Jagtap, Chinmay Chobe, and </w:t>
      </w:r>
      <w:r w:rsidRPr="00010030">
        <w:rPr>
          <w:rFonts w:cs="Calibri"/>
          <w:b/>
        </w:rPr>
        <w:t>Sanjay Dambhare</w:t>
      </w:r>
      <w:r w:rsidRPr="00F020F7">
        <w:rPr>
          <w:rFonts w:cs="Calibri"/>
        </w:rPr>
        <w:t>, "Buck-Boost Derived Interleaved Hybrid Converter for Residential Nanogrid Applications", Accepted, IET Power Electronics</w:t>
      </w:r>
      <w:r w:rsidRPr="00F020F7" w:rsidR="00F020F7">
        <w:rPr>
          <w:rFonts w:cs="Calibri"/>
        </w:rPr>
        <w:t>.</w:t>
      </w:r>
    </w:p>
    <w:p xmlns:wp14="http://schemas.microsoft.com/office/word/2010/wordml" w:rsidRPr="0017419D" w:rsidR="0017419D" w:rsidP="00DA01B9" w:rsidRDefault="0017419D" w14:paraId="1688E43E" wp14:textId="77777777">
      <w:pPr>
        <w:numPr>
          <w:ilvl w:val="0"/>
          <w:numId w:val="34"/>
        </w:numPr>
        <w:jc w:val="both"/>
        <w:rPr>
          <w:rFonts w:cs="Calibri"/>
        </w:rPr>
      </w:pPr>
      <w:r w:rsidRPr="0017419D">
        <w:rPr>
          <w:rFonts w:cs="Calibri"/>
        </w:rPr>
        <w:t xml:space="preserve">S. V. Unde, P. Gawande and </w:t>
      </w:r>
      <w:r w:rsidRPr="0017419D">
        <w:rPr>
          <w:rFonts w:cs="Calibri"/>
          <w:b/>
        </w:rPr>
        <w:t>S. Dambhare</w:t>
      </w:r>
      <w:r w:rsidRPr="0017419D">
        <w:rPr>
          <w:rFonts w:cs="Calibri"/>
        </w:rPr>
        <w:t>, "New Algorithm for Protection of Double Circuit Transmission Lines Using Modal Currents," in IEEE Transactions on Power Delivery, vol. 34, no. 5, pp. 1967-1977, Oct. 2019.</w:t>
      </w:r>
    </w:p>
    <w:p xmlns:wp14="http://schemas.microsoft.com/office/word/2010/wordml" w:rsidRPr="00843D22" w:rsidR="00843D22" w:rsidP="00DA01B9" w:rsidRDefault="00843D22" w14:paraId="2E43D665" wp14:textId="77777777">
      <w:pPr>
        <w:numPr>
          <w:ilvl w:val="0"/>
          <w:numId w:val="34"/>
        </w:numPr>
        <w:jc w:val="both"/>
        <w:rPr>
          <w:rFonts w:cs="Calibri"/>
        </w:rPr>
      </w:pPr>
      <w:r w:rsidRPr="00EA4DC8">
        <w:rPr>
          <w:rFonts w:cs="Calibri"/>
        </w:rPr>
        <w:t xml:space="preserve">Prashant Gawande, </w:t>
      </w:r>
      <w:r w:rsidRPr="00EA4DC8">
        <w:rPr>
          <w:rFonts w:cs="Calibri"/>
          <w:b/>
        </w:rPr>
        <w:t>Sanjay Dambhare</w:t>
      </w:r>
      <w:r w:rsidRPr="00EA4DC8">
        <w:rPr>
          <w:rFonts w:cs="Calibri"/>
        </w:rPr>
        <w:t>, “A new Predictive Analytic aided Response-Based System Integrity Protection Scheme”, IET Generati</w:t>
      </w:r>
      <w:r>
        <w:rPr>
          <w:rFonts w:cs="Calibri"/>
        </w:rPr>
        <w:t xml:space="preserve">on, Transmission &amp; Distribution – Special issue on </w:t>
      </w:r>
      <w:r w:rsidRPr="00B36568">
        <w:rPr>
          <w:rFonts w:cs="Calibri"/>
        </w:rPr>
        <w:t>Emerging Trends in System Integrity Protection Schemes (SIPS) for Improving the Performance of Smart Grid</w:t>
      </w:r>
      <w:r>
        <w:rPr>
          <w:rFonts w:cs="Calibri"/>
        </w:rPr>
        <w:t>, Jan 2019.</w:t>
      </w:r>
    </w:p>
    <w:p xmlns:wp14="http://schemas.microsoft.com/office/word/2010/wordml" w:rsidRPr="0012079C" w:rsidR="0012079C" w:rsidP="00DA01B9" w:rsidRDefault="0012079C" w14:paraId="5371DB3F" wp14:textId="77777777">
      <w:pPr>
        <w:numPr>
          <w:ilvl w:val="0"/>
          <w:numId w:val="34"/>
        </w:numPr>
        <w:spacing w:line="276" w:lineRule="auto"/>
        <w:contextualSpacing/>
        <w:jc w:val="both"/>
        <w:rPr>
          <w:rFonts w:cs="Calibri"/>
        </w:rPr>
      </w:pPr>
      <w:r w:rsidRPr="0012079C">
        <w:rPr>
          <w:rFonts w:cs="Calibri"/>
        </w:rPr>
        <w:t xml:space="preserve">Trupti Hinge, </w:t>
      </w:r>
      <w:r w:rsidRPr="0012079C">
        <w:rPr>
          <w:rFonts w:cs="Calibri"/>
          <w:b/>
        </w:rPr>
        <w:t>Sanjay Dambhare</w:t>
      </w:r>
      <w:r w:rsidRPr="0012079C">
        <w:rPr>
          <w:rFonts w:cs="Calibri"/>
        </w:rPr>
        <w:t>, “Synchronized/Unsynchronized Measurements Based Novel Fault Location Algorith</w:t>
      </w:r>
      <w:r w:rsidR="00750E51">
        <w:rPr>
          <w:rFonts w:cs="Calibri"/>
        </w:rPr>
        <w:t>m for Transmission Line”, I</w:t>
      </w:r>
      <w:r w:rsidRPr="0012079C">
        <w:rPr>
          <w:rFonts w:cs="Calibri"/>
        </w:rPr>
        <w:t xml:space="preserve">ET Generation, Transmission &amp; Distribution, </w:t>
      </w:r>
      <w:r w:rsidR="00760123">
        <w:rPr>
          <w:rFonts w:cs="Calibri"/>
        </w:rPr>
        <w:t xml:space="preserve">Oct. </w:t>
      </w:r>
      <w:r w:rsidRPr="0012079C">
        <w:rPr>
          <w:rFonts w:cs="Calibri"/>
        </w:rPr>
        <w:t>2017.</w:t>
      </w:r>
    </w:p>
    <w:p xmlns:wp14="http://schemas.microsoft.com/office/word/2010/wordml" w:rsidRPr="00B11C49" w:rsidR="008A0CCF" w:rsidP="00DA01B9" w:rsidRDefault="008A0CCF" w14:paraId="61089F10" wp14:textId="77777777">
      <w:pPr>
        <w:numPr>
          <w:ilvl w:val="0"/>
          <w:numId w:val="34"/>
        </w:numPr>
        <w:spacing w:line="276" w:lineRule="auto"/>
        <w:contextualSpacing/>
        <w:jc w:val="both"/>
        <w:rPr>
          <w:rFonts w:cs="Calibri"/>
        </w:rPr>
      </w:pPr>
      <w:r w:rsidRPr="00B11C49">
        <w:rPr>
          <w:rFonts w:cs="Calibri"/>
        </w:rPr>
        <w:t xml:space="preserve">Trupti Hinge, </w:t>
      </w:r>
      <w:r w:rsidRPr="00B11C49">
        <w:rPr>
          <w:rFonts w:cs="Calibri"/>
          <w:b/>
        </w:rPr>
        <w:t>Sanjay Dambhare</w:t>
      </w:r>
      <w:r w:rsidR="001D1420">
        <w:rPr>
          <w:rFonts w:cs="Calibri"/>
        </w:rPr>
        <w:t xml:space="preserve">, </w:t>
      </w:r>
      <w:r w:rsidRPr="00B11C49">
        <w:rPr>
          <w:rFonts w:cs="Calibri"/>
        </w:rPr>
        <w:t>“Secure Phase Comparison Schemes for Transmission-Line Protection Using Synchrophasors”</w:t>
      </w:r>
      <w:r w:rsidRPr="00B11C49" w:rsidR="00595313">
        <w:rPr>
          <w:rFonts w:cs="Calibri"/>
        </w:rPr>
        <w:t xml:space="preserve">, </w:t>
      </w:r>
      <w:r w:rsidRPr="00B11C49">
        <w:rPr>
          <w:rFonts w:cs="Calibri"/>
        </w:rPr>
        <w:t xml:space="preserve"> IEEE Transaction on Power Delivery, </w:t>
      </w:r>
      <w:r w:rsidRPr="00B11C49" w:rsidR="00595313">
        <w:rPr>
          <w:rFonts w:cs="Calibri"/>
        </w:rPr>
        <w:t>vol.</w:t>
      </w:r>
      <w:r w:rsidR="00BA0A26">
        <w:rPr>
          <w:rFonts w:cs="Calibri"/>
        </w:rPr>
        <w:t xml:space="preserve"> </w:t>
      </w:r>
      <w:r w:rsidRPr="00B11C49" w:rsidR="00595313">
        <w:rPr>
          <w:rFonts w:cs="Calibri"/>
        </w:rPr>
        <w:t>30, no.</w:t>
      </w:r>
      <w:r w:rsidR="00BA0A26">
        <w:rPr>
          <w:rFonts w:cs="Calibri"/>
        </w:rPr>
        <w:t xml:space="preserve"> </w:t>
      </w:r>
      <w:r w:rsidRPr="00B11C49" w:rsidR="00595313">
        <w:rPr>
          <w:rFonts w:cs="Calibri"/>
        </w:rPr>
        <w:t>4, pp.</w:t>
      </w:r>
      <w:r w:rsidR="00BA0A26">
        <w:rPr>
          <w:rFonts w:cs="Calibri"/>
        </w:rPr>
        <w:t xml:space="preserve"> </w:t>
      </w:r>
      <w:r w:rsidRPr="00B11C49" w:rsidR="00595313">
        <w:rPr>
          <w:rFonts w:cs="Calibri"/>
        </w:rPr>
        <w:t>2045-2054, Aug. 2015</w:t>
      </w:r>
      <w:r w:rsidRPr="00B11C49">
        <w:rPr>
          <w:rFonts w:cs="Calibri"/>
        </w:rPr>
        <w:t>.</w:t>
      </w:r>
    </w:p>
    <w:p xmlns:wp14="http://schemas.microsoft.com/office/word/2010/wordml" w:rsidRPr="00B11C49" w:rsidR="00050E7E" w:rsidP="00DA01B9" w:rsidRDefault="00A52F9E" w14:paraId="07978E0B" wp14:textId="77777777">
      <w:pPr>
        <w:numPr>
          <w:ilvl w:val="0"/>
          <w:numId w:val="34"/>
        </w:numPr>
        <w:spacing w:after="200" w:line="276" w:lineRule="auto"/>
        <w:contextualSpacing/>
        <w:jc w:val="both"/>
        <w:rPr>
          <w:rFonts w:cs="Calibri"/>
        </w:rPr>
      </w:pPr>
      <w:hyperlink w:history="1" r:id="rId8">
        <w:r w:rsidRPr="00B11C49">
          <w:rPr>
            <w:rStyle w:val="Hyperlink"/>
            <w:rFonts w:cs="Calibri"/>
            <w:color w:val="auto"/>
            <w:u w:val="none"/>
          </w:rPr>
          <w:t>Rajaram Tukaram Ugale</w:t>
        </w:r>
      </w:hyperlink>
      <w:r w:rsidRPr="00B11C49">
        <w:rPr>
          <w:rFonts w:cs="Calibri"/>
        </w:rPr>
        <w:t xml:space="preserve"> ; </w:t>
      </w:r>
      <w:hyperlink w:history="1" r:id="rId9">
        <w:r w:rsidRPr="00B11C49">
          <w:rPr>
            <w:rStyle w:val="Hyperlink"/>
            <w:rFonts w:cs="Calibri"/>
            <w:color w:val="auto"/>
            <w:u w:val="none"/>
          </w:rPr>
          <w:t>Bhalchandra Nemichand Chaudhari</w:t>
        </w:r>
      </w:hyperlink>
      <w:r w:rsidRPr="00B11C49">
        <w:rPr>
          <w:rFonts w:cs="Calibri"/>
        </w:rPr>
        <w:t xml:space="preserve"> ; </w:t>
      </w:r>
      <w:hyperlink w:history="1" r:id="rId10">
        <w:r w:rsidRPr="00B11C49">
          <w:rPr>
            <w:rStyle w:val="Hyperlink"/>
            <w:rFonts w:cs="Calibri"/>
            <w:color w:val="auto"/>
            <w:u w:val="none"/>
          </w:rPr>
          <w:t>Srinivas Baka</w:t>
        </w:r>
      </w:hyperlink>
      <w:r w:rsidRPr="00B11C49">
        <w:rPr>
          <w:rFonts w:cs="Calibri"/>
        </w:rPr>
        <w:t xml:space="preserve"> ; </w:t>
      </w:r>
      <w:hyperlink w:history="1" r:id="rId11">
        <w:r w:rsidRPr="00B11C49">
          <w:rPr>
            <w:rStyle w:val="Hyperlink"/>
            <w:rFonts w:cs="Calibri"/>
            <w:b/>
            <w:color w:val="auto"/>
            <w:u w:val="none"/>
          </w:rPr>
          <w:t>Sanjay Shamrao Dambhare</w:t>
        </w:r>
      </w:hyperlink>
      <w:r w:rsidRPr="00B11C49">
        <w:rPr>
          <w:rFonts w:cs="Calibri"/>
        </w:rPr>
        <w:t xml:space="preserve"> ; </w:t>
      </w:r>
      <w:hyperlink w:history="1" r:id="rId12">
        <w:r w:rsidRPr="00B11C49">
          <w:rPr>
            <w:rStyle w:val="Hyperlink"/>
            <w:rFonts w:cs="Calibri"/>
            <w:color w:val="auto"/>
            <w:u w:val="none"/>
          </w:rPr>
          <w:t>Ashutosh Pramanik</w:t>
        </w:r>
      </w:hyperlink>
      <w:r w:rsidRPr="00B11C49">
        <w:rPr>
          <w:rFonts w:cs="Calibri"/>
        </w:rPr>
        <w:t xml:space="preserve"> ,” </w:t>
      </w:r>
      <w:r w:rsidRPr="00B11C49" w:rsidR="00050E7E">
        <w:rPr>
          <w:rFonts w:cs="Calibri"/>
        </w:rPr>
        <w:t>Induced pole rotor structure for line start permanent magnet synchronous motors</w:t>
      </w:r>
      <w:r w:rsidRPr="00B11C49">
        <w:rPr>
          <w:rFonts w:cs="Calibri"/>
        </w:rPr>
        <w:t>”</w:t>
      </w:r>
      <w:r w:rsidRPr="00B11C49" w:rsidR="00EF67A0">
        <w:rPr>
          <w:rFonts w:cs="Calibri"/>
        </w:rPr>
        <w:t xml:space="preserve">, </w:t>
      </w:r>
      <w:r w:rsidRPr="00B11C49" w:rsidR="00EF67A0">
        <w:t xml:space="preserve"> </w:t>
      </w:r>
      <w:hyperlink w:history="1" r:id="rId13">
        <w:r w:rsidRPr="00B11C49" w:rsidR="00EF67A0">
          <w:rPr>
            <w:rStyle w:val="Hyperlink"/>
            <w:rFonts w:cs="Calibri"/>
            <w:color w:val="auto"/>
            <w:u w:val="none"/>
          </w:rPr>
          <w:t>IET Electric Power Applications</w:t>
        </w:r>
      </w:hyperlink>
      <w:r w:rsidRPr="00B11C49" w:rsidR="00EF67A0">
        <w:rPr>
          <w:rFonts w:cs="Calibri"/>
        </w:rPr>
        <w:t xml:space="preserve">, </w:t>
      </w:r>
      <w:hyperlink w:history="1" r:id="rId14">
        <w:r w:rsidRPr="00B11C49" w:rsidR="00EF67A0">
          <w:rPr>
            <w:rStyle w:val="Hyperlink"/>
            <w:rFonts w:cs="Calibri"/>
            <w:color w:val="auto"/>
            <w:u w:val="none"/>
          </w:rPr>
          <w:t>Volume 8, Issue 4</w:t>
        </w:r>
      </w:hyperlink>
      <w:r w:rsidRPr="00B11C49" w:rsidR="00EF67A0">
        <w:rPr>
          <w:rFonts w:cs="Calibri"/>
        </w:rPr>
        <w:t>, April 2014, p. 131 – 140</w:t>
      </w:r>
    </w:p>
    <w:p xmlns:wp14="http://schemas.microsoft.com/office/word/2010/wordml" w:rsidRPr="00B11C49" w:rsidR="001E4FB5" w:rsidP="00DA01B9" w:rsidRDefault="001E4FB5" w14:paraId="5BE1D879" wp14:textId="77777777">
      <w:pPr>
        <w:numPr>
          <w:ilvl w:val="0"/>
          <w:numId w:val="34"/>
        </w:numPr>
        <w:spacing w:line="276" w:lineRule="auto"/>
        <w:jc w:val="both"/>
        <w:rPr>
          <w:rFonts w:cs="Calibri"/>
        </w:rPr>
      </w:pPr>
      <w:hyperlink w:tooltip="Mail to: suryawanshi.prj@gmail.com" w:history="1" r:id="rId15">
        <w:r w:rsidRPr="00B11C49">
          <w:rPr>
            <w:rFonts w:cs="Calibri"/>
          </w:rPr>
          <w:t>Prakash Suryawanshi</w:t>
        </w:r>
      </w:hyperlink>
      <w:r w:rsidRPr="00B11C49">
        <w:rPr>
          <w:rFonts w:cs="Calibri"/>
        </w:rPr>
        <w:t xml:space="preserve">, </w:t>
      </w:r>
      <w:hyperlink w:tooltip="Mail to: sanjay.dambhare@gmail.com" w:history="1" r:id="rId16">
        <w:r w:rsidRPr="00B11C49">
          <w:rPr>
            <w:rFonts w:cs="Calibri"/>
            <w:b/>
          </w:rPr>
          <w:t>Sanjay Dambhare</w:t>
        </w:r>
      </w:hyperlink>
      <w:r w:rsidRPr="00B11C49">
        <w:rPr>
          <w:rFonts w:cs="Calibri"/>
          <w:b/>
        </w:rPr>
        <w:t>,</w:t>
      </w:r>
      <w:r w:rsidRPr="00B11C49">
        <w:rPr>
          <w:rFonts w:cs="Calibri"/>
        </w:rPr>
        <w:t xml:space="preserve"> </w:t>
      </w:r>
      <w:hyperlink w:tooltip="Mail to: ashutoshp.elec@coep.ac.in" w:history="1" r:id="rId17">
        <w:r w:rsidRPr="00B11C49">
          <w:rPr>
            <w:rFonts w:cs="Calibri"/>
          </w:rPr>
          <w:t>Ashutosh Pramanik</w:t>
        </w:r>
      </w:hyperlink>
      <w:r w:rsidRPr="00B11C49">
        <w:rPr>
          <w:rFonts w:cs="Calibri"/>
        </w:rPr>
        <w:t xml:space="preserve">, “Detection of Electromechanical Wave Propagation Using Synchronized Phasor Measurements”, </w:t>
      </w:r>
      <w:r w:rsidRPr="00B11C49" w:rsidR="00A16DBA">
        <w:rPr>
          <w:rFonts w:cs="Calibri"/>
        </w:rPr>
        <w:t>I</w:t>
      </w:r>
      <w:r w:rsidRPr="00B11C49">
        <w:rPr>
          <w:rFonts w:cs="Calibri"/>
        </w:rPr>
        <w:t>nternational Journal of Emerging Electric Power Systems. Volume 15, Issue 1, Pages 69–75, January 2014</w:t>
      </w:r>
    </w:p>
    <w:p xmlns:wp14="http://schemas.microsoft.com/office/word/2010/wordml" w:rsidRPr="00B11C49" w:rsidR="008A0CCF" w:rsidP="00DA01B9" w:rsidRDefault="008A0CCF" w14:paraId="7DB30491" wp14:textId="77777777">
      <w:pPr>
        <w:numPr>
          <w:ilvl w:val="0"/>
          <w:numId w:val="34"/>
        </w:numPr>
        <w:spacing w:after="200" w:line="276" w:lineRule="auto"/>
        <w:contextualSpacing/>
        <w:jc w:val="both"/>
        <w:rPr>
          <w:rFonts w:cs="Calibri"/>
        </w:rPr>
      </w:pPr>
      <w:r w:rsidRPr="00B11C49">
        <w:rPr>
          <w:rFonts w:cs="Calibri"/>
        </w:rPr>
        <w:t xml:space="preserve">Singh, Arvind R., and </w:t>
      </w:r>
      <w:r w:rsidRPr="00B11C49">
        <w:rPr>
          <w:rFonts w:cs="Calibri"/>
          <w:b/>
        </w:rPr>
        <w:t>Sanjay S. Dambhare</w:t>
      </w:r>
      <w:r w:rsidRPr="00B11C49">
        <w:rPr>
          <w:rFonts w:cs="Calibri"/>
        </w:rPr>
        <w:t xml:space="preserve">. "Adaptive distance protection of transmission line in presence of SVC." </w:t>
      </w:r>
      <w:r w:rsidRPr="00B11C49">
        <w:rPr>
          <w:rFonts w:cs="Calibri"/>
          <w:iCs/>
        </w:rPr>
        <w:t>International Journal of Electrical Power &amp; Energy Systems</w:t>
      </w:r>
      <w:r w:rsidRPr="00B11C49">
        <w:rPr>
          <w:rFonts w:cs="Calibri"/>
        </w:rPr>
        <w:t xml:space="preserve"> 53 (2013): 78-84.</w:t>
      </w:r>
    </w:p>
    <w:p xmlns:wp14="http://schemas.microsoft.com/office/word/2010/wordml" w:rsidRPr="00B11C49" w:rsidR="008A0CCF" w:rsidP="00DA01B9" w:rsidRDefault="008A0CCF" w14:paraId="3F4027C2" wp14:textId="77777777">
      <w:pPr>
        <w:numPr>
          <w:ilvl w:val="0"/>
          <w:numId w:val="34"/>
        </w:numPr>
        <w:spacing w:line="276" w:lineRule="auto"/>
        <w:contextualSpacing/>
        <w:jc w:val="both"/>
        <w:rPr>
          <w:rFonts w:cs="Calibri"/>
        </w:rPr>
      </w:pPr>
      <w:r w:rsidRPr="002F18C7">
        <w:rPr>
          <w:rFonts w:cs="Calibri"/>
          <w:b/>
        </w:rPr>
        <w:t>Dambhare S</w:t>
      </w:r>
      <w:r w:rsidRPr="00B11C49">
        <w:rPr>
          <w:rFonts w:cs="Calibri"/>
        </w:rPr>
        <w:t xml:space="preserve">., Soman S., Chandorkar M., “Current Differential Protection of Transmission Line Using Moving Window Averaging Technique”, IEEE Transaction on Power Delivery, Volume 25, Issue 2, Apr. 2010 Page(s):610 – 620. </w:t>
      </w:r>
    </w:p>
    <w:p xmlns:wp14="http://schemas.microsoft.com/office/word/2010/wordml" w:rsidRPr="00B11C49" w:rsidR="008A0CCF" w:rsidP="00DA01B9" w:rsidRDefault="008A0CCF" w14:paraId="64A8BD5F" wp14:textId="77777777">
      <w:pPr>
        <w:numPr>
          <w:ilvl w:val="0"/>
          <w:numId w:val="34"/>
        </w:numPr>
        <w:spacing w:line="276" w:lineRule="auto"/>
        <w:contextualSpacing/>
        <w:jc w:val="both"/>
        <w:rPr>
          <w:rFonts w:cs="Calibri"/>
        </w:rPr>
      </w:pPr>
      <w:r w:rsidRPr="002F18C7">
        <w:rPr>
          <w:rFonts w:cs="Calibri"/>
          <w:b/>
        </w:rPr>
        <w:t>Dambhare</w:t>
      </w:r>
      <w:r w:rsidRPr="002F18C7" w:rsidR="002F18C7">
        <w:rPr>
          <w:rFonts w:cs="Calibri"/>
          <w:b/>
        </w:rPr>
        <w:t xml:space="preserve"> S.</w:t>
      </w:r>
      <w:r w:rsidRPr="002F18C7">
        <w:rPr>
          <w:rFonts w:cs="Calibri"/>
          <w:b/>
        </w:rPr>
        <w:t xml:space="preserve">, </w:t>
      </w:r>
      <w:r w:rsidRPr="00B11C49">
        <w:rPr>
          <w:rFonts w:cs="Calibri"/>
        </w:rPr>
        <w:t>Soman S., Chandorkar M., “Adaptive Current Differential Protection Schemes for Transmission Line Protection”, IEEE Transaction on Power Delivery, Volume 24, Issue 4, Oct. 2009 Page(s):1832 – 1841.</w:t>
      </w:r>
    </w:p>
    <w:p xmlns:wp14="http://schemas.microsoft.com/office/word/2010/wordml" w:rsidRPr="00B11C49" w:rsidR="008A0CCF" w:rsidP="00DA01B9" w:rsidRDefault="008A0CCF" w14:paraId="5BBF374D" wp14:textId="77777777">
      <w:pPr>
        <w:numPr>
          <w:ilvl w:val="0"/>
          <w:numId w:val="34"/>
        </w:numPr>
        <w:spacing w:line="276" w:lineRule="auto"/>
        <w:contextualSpacing/>
        <w:jc w:val="both"/>
        <w:rPr>
          <w:rFonts w:cs="Calibri"/>
        </w:rPr>
      </w:pPr>
      <w:r w:rsidRPr="00B11C49">
        <w:rPr>
          <w:rFonts w:cs="Calibri"/>
        </w:rPr>
        <w:t xml:space="preserve">Dua D., </w:t>
      </w:r>
      <w:r w:rsidRPr="00B11C49">
        <w:rPr>
          <w:rFonts w:cs="Calibri"/>
          <w:b/>
        </w:rPr>
        <w:t>Dambhare S</w:t>
      </w:r>
      <w:r w:rsidRPr="00B11C49">
        <w:rPr>
          <w:rFonts w:cs="Calibri"/>
        </w:rPr>
        <w:t>., Gajbhiye R., Soman S.,“An Optimal Multistage Scheduling of PMU Placement: An ILP Approach”, IEEE Transaction on Power Delivery, Volume 23, Issue 4, Oct. 2008, Page(s):1812 – 1820.</w:t>
      </w:r>
    </w:p>
    <w:p xmlns:wp14="http://schemas.microsoft.com/office/word/2010/wordml" w:rsidR="00EA4DC8" w:rsidP="00DA01B9" w:rsidRDefault="008A0CCF" w14:paraId="45B49886" wp14:textId="77777777">
      <w:pPr>
        <w:numPr>
          <w:ilvl w:val="0"/>
          <w:numId w:val="34"/>
        </w:numPr>
        <w:autoSpaceDE w:val="0"/>
        <w:autoSpaceDN w:val="0"/>
        <w:adjustRightInd w:val="0"/>
        <w:spacing w:line="276" w:lineRule="auto"/>
        <w:contextualSpacing/>
        <w:jc w:val="both"/>
        <w:rPr>
          <w:rFonts w:cs="Calibri"/>
        </w:rPr>
      </w:pPr>
      <w:r w:rsidRPr="00EA4DC8">
        <w:rPr>
          <w:rFonts w:cs="Calibri"/>
        </w:rPr>
        <w:t xml:space="preserve">Gajbhiye R., Naik D., </w:t>
      </w:r>
      <w:r w:rsidRPr="00EA4DC8">
        <w:rPr>
          <w:rFonts w:cs="Calibri"/>
          <w:b/>
        </w:rPr>
        <w:t>Dambhare S</w:t>
      </w:r>
      <w:r w:rsidRPr="00EA4DC8">
        <w:rPr>
          <w:rFonts w:cs="Calibri"/>
        </w:rPr>
        <w:t>., Soman S. A., “An Expert System Approach for Multi-year Short Term Transmission System Expansion Planning: An Indian Experience”, IEEE Transaction on Power System, Volume 23, Issue 1, Feb. 2008 Page(s):226 – 237.</w:t>
      </w:r>
    </w:p>
    <w:p xmlns:wp14="http://schemas.microsoft.com/office/word/2010/wordml" w:rsidRPr="00B11C49" w:rsidR="00561395" w:rsidP="00A03371" w:rsidRDefault="00561395" w14:paraId="72A3D3EC" wp14:textId="77777777">
      <w:pPr>
        <w:spacing w:line="276" w:lineRule="auto"/>
        <w:jc w:val="both"/>
        <w:rPr>
          <w:b/>
        </w:rPr>
      </w:pPr>
    </w:p>
    <w:p w:rsidR="009D312B" w:rsidP="20729ACE" w:rsidRDefault="009D312B" w14:paraId="7625A026" w14:textId="107B4447">
      <w:pPr>
        <w:spacing w:line="276" w:lineRule="auto"/>
        <w:jc w:val="both"/>
        <w:rPr>
          <w:b w:val="1"/>
          <w:bCs w:val="1"/>
        </w:rPr>
      </w:pPr>
      <w:r w:rsidRPr="2C447924" w:rsidR="2C447924">
        <w:rPr>
          <w:b w:val="1"/>
          <w:bCs w:val="1"/>
        </w:rPr>
        <w:t>International Conferences:</w:t>
      </w:r>
    </w:p>
    <w:p w:rsidR="2C447924" w:rsidP="2C447924" w:rsidRDefault="2C447924" w14:paraId="09FF0B29" w14:textId="2ECBFD54">
      <w:pPr>
        <w:pStyle w:val="Normal"/>
        <w:spacing w:line="276" w:lineRule="auto"/>
        <w:jc w:val="both"/>
        <w:rPr>
          <w:b w:val="1"/>
          <w:bCs w:val="1"/>
          <w:sz w:val="24"/>
          <w:szCs w:val="24"/>
        </w:rPr>
      </w:pPr>
    </w:p>
    <w:p w:rsidR="00332446" w:rsidP="3E0040EE" w:rsidRDefault="00332446" w14:paraId="145F1A1D" w14:textId="3810A08E">
      <w:pPr>
        <w:pStyle w:val="ListParagraph"/>
        <w:numPr>
          <w:ilvl w:val="0"/>
          <w:numId w:val="36"/>
        </w:numPr>
        <w:spacing w:line="276" w:lineRule="auto"/>
        <w:jc w:val="both"/>
        <w:rPr>
          <w:rFonts w:ascii="Times New Roman" w:hAnsi="Times New Roman" w:eastAsia="Times New Roman" w:cs="Times New Roman"/>
          <w:b w:val="0"/>
          <w:bCs w:val="0"/>
          <w:i w:val="0"/>
          <w:iCs w:val="0"/>
          <w:noProof w:val="0"/>
          <w:color w:val="333333"/>
          <w:sz w:val="24"/>
          <w:szCs w:val="24"/>
          <w:lang w:val="en-US"/>
        </w:rPr>
      </w:pPr>
      <w:r w:rsidRPr="3E0040EE" w:rsidR="00332446">
        <w:rPr>
          <w:b w:val="0"/>
          <w:bCs w:val="0"/>
          <w:i w:val="0"/>
          <w:iCs w:val="0"/>
          <w:caps w:val="0"/>
          <w:smallCaps w:val="0"/>
          <w:noProof w:val="0"/>
          <w:color w:val="333333"/>
          <w:sz w:val="24"/>
          <w:szCs w:val="24"/>
          <w:lang w:val="en-US"/>
        </w:rPr>
        <w:t xml:space="preserve">S. </w:t>
      </w:r>
      <w:proofErr w:type="spellStart"/>
      <w:r w:rsidRPr="3E0040EE" w:rsidR="00332446">
        <w:rPr>
          <w:b w:val="0"/>
          <w:bCs w:val="0"/>
          <w:i w:val="0"/>
          <w:iCs w:val="0"/>
          <w:caps w:val="0"/>
          <w:smallCaps w:val="0"/>
          <w:noProof w:val="0"/>
          <w:color w:val="333333"/>
          <w:sz w:val="24"/>
          <w:szCs w:val="24"/>
          <w:lang w:val="en-US"/>
        </w:rPr>
        <w:t>Raskar</w:t>
      </w:r>
      <w:proofErr w:type="spellEnd"/>
      <w:r w:rsidRPr="3E0040EE" w:rsidR="00332446">
        <w:rPr>
          <w:b w:val="0"/>
          <w:bCs w:val="0"/>
          <w:i w:val="0"/>
          <w:iCs w:val="0"/>
          <w:caps w:val="0"/>
          <w:smallCaps w:val="0"/>
          <w:noProof w:val="0"/>
          <w:color w:val="333333"/>
          <w:sz w:val="24"/>
          <w:szCs w:val="24"/>
          <w:lang w:val="en-US"/>
        </w:rPr>
        <w:t xml:space="preserve">, P. Gawande and S. </w:t>
      </w:r>
      <w:proofErr w:type="spellStart"/>
      <w:r w:rsidRPr="3E0040EE" w:rsidR="00332446">
        <w:rPr>
          <w:b w:val="0"/>
          <w:bCs w:val="0"/>
          <w:i w:val="0"/>
          <w:iCs w:val="0"/>
          <w:caps w:val="0"/>
          <w:smallCaps w:val="0"/>
          <w:noProof w:val="0"/>
          <w:color w:val="333333"/>
          <w:sz w:val="24"/>
          <w:szCs w:val="24"/>
          <w:lang w:val="en-US"/>
        </w:rPr>
        <w:t>Dambhare</w:t>
      </w:r>
      <w:proofErr w:type="spellEnd"/>
      <w:r w:rsidRPr="3E0040EE" w:rsidR="00332446">
        <w:rPr>
          <w:b w:val="0"/>
          <w:bCs w:val="0"/>
          <w:i w:val="0"/>
          <w:iCs w:val="0"/>
          <w:caps w:val="0"/>
          <w:smallCaps w:val="0"/>
          <w:noProof w:val="0"/>
          <w:color w:val="333333"/>
          <w:sz w:val="24"/>
          <w:szCs w:val="24"/>
          <w:lang w:val="en-US"/>
        </w:rPr>
        <w:t>, "</w:t>
      </w:r>
      <w:r w:rsidRPr="3E0040EE" w:rsidR="74672B63">
        <w:rPr>
          <w:b w:val="0"/>
          <w:bCs w:val="0"/>
          <w:i w:val="0"/>
          <w:iCs w:val="0"/>
          <w:caps w:val="0"/>
          <w:smallCaps w:val="0"/>
          <w:noProof w:val="0"/>
          <w:color w:val="333333"/>
          <w:sz w:val="24"/>
          <w:szCs w:val="24"/>
          <w:lang w:val="en-US"/>
        </w:rPr>
        <w:t xml:space="preserve"> Wide-Area Measurement Assisted Algorithm for Secure Backup Protection during Stressed Conditions </w:t>
      </w:r>
      <w:r w:rsidRPr="3E0040EE" w:rsidR="00332446">
        <w:rPr>
          <w:b w:val="0"/>
          <w:bCs w:val="0"/>
          <w:i w:val="0"/>
          <w:iCs w:val="0"/>
          <w:caps w:val="0"/>
          <w:smallCaps w:val="0"/>
          <w:noProof w:val="0"/>
          <w:color w:val="333333"/>
          <w:sz w:val="24"/>
          <w:szCs w:val="24"/>
          <w:lang w:val="en-US"/>
        </w:rPr>
        <w:t xml:space="preserve">" </w:t>
      </w:r>
      <w:r w:rsidRPr="3E0040EE" w:rsidR="255CE8D8">
        <w:rPr>
          <w:b w:val="0"/>
          <w:bCs w:val="0"/>
          <w:i w:val="0"/>
          <w:iCs w:val="0"/>
          <w:caps w:val="0"/>
          <w:smallCaps w:val="0"/>
          <w:noProof w:val="0"/>
          <w:color w:val="333333"/>
          <w:sz w:val="24"/>
          <w:szCs w:val="24"/>
          <w:lang w:val="en-US"/>
        </w:rPr>
        <w:t>International Conference on Power Systems (ICPS) - 2021, IIT Kharagpur, India, Dec. 16 - Dec. 18, 2021</w:t>
      </w:r>
      <w:r w:rsidRPr="3E0040EE" w:rsidR="00332446">
        <w:rPr>
          <w:b w:val="0"/>
          <w:bCs w:val="0"/>
          <w:i w:val="0"/>
          <w:iCs w:val="0"/>
          <w:caps w:val="0"/>
          <w:smallCaps w:val="0"/>
          <w:noProof w:val="0"/>
          <w:color w:val="333333"/>
          <w:sz w:val="24"/>
          <w:szCs w:val="24"/>
          <w:lang w:val="en-US"/>
        </w:rPr>
        <w:t>, pp. 1-6</w:t>
      </w:r>
      <w:r w:rsidRPr="3E0040EE" w:rsidR="12DB84F2">
        <w:rPr>
          <w:b w:val="0"/>
          <w:bCs w:val="0"/>
          <w:i w:val="0"/>
          <w:iCs w:val="0"/>
          <w:caps w:val="0"/>
          <w:smallCaps w:val="0"/>
          <w:noProof w:val="0"/>
          <w:color w:val="333333"/>
          <w:sz w:val="24"/>
          <w:szCs w:val="24"/>
          <w:lang w:val="en-US"/>
        </w:rPr>
        <w:t>.</w:t>
      </w:r>
    </w:p>
    <w:p w:rsidR="00332446" w:rsidP="3E0040EE" w:rsidRDefault="00332446" w14:paraId="1B5510B8" w14:textId="33CF9AEC">
      <w:pPr>
        <w:pStyle w:val="ListParagraph"/>
        <w:numPr>
          <w:ilvl w:val="0"/>
          <w:numId w:val="36"/>
        </w:numPr>
        <w:spacing w:line="276" w:lineRule="auto"/>
        <w:jc w:val="both"/>
        <w:rPr>
          <w:rFonts w:ascii="Times New Roman" w:hAnsi="Times New Roman" w:eastAsia="Times New Roman" w:cs="Times New Roman"/>
          <w:b w:val="1"/>
          <w:bCs w:val="1"/>
          <w:i w:val="0"/>
          <w:iCs w:val="0"/>
          <w:noProof w:val="0"/>
          <w:sz w:val="24"/>
          <w:szCs w:val="24"/>
          <w:lang w:val="en-US"/>
        </w:rPr>
      </w:pPr>
      <w:r w:rsidRPr="3E0040EE" w:rsidR="00332446">
        <w:rPr>
          <w:b w:val="0"/>
          <w:bCs w:val="0"/>
          <w:i w:val="0"/>
          <w:iCs w:val="0"/>
          <w:caps w:val="0"/>
          <w:smallCaps w:val="0"/>
          <w:noProof w:val="0"/>
          <w:color w:val="333333"/>
          <w:sz w:val="24"/>
          <w:szCs w:val="24"/>
          <w:lang w:val="en-US"/>
        </w:rPr>
        <w:t xml:space="preserve">S. </w:t>
      </w:r>
      <w:proofErr w:type="spellStart"/>
      <w:r w:rsidRPr="3E0040EE" w:rsidR="00332446">
        <w:rPr>
          <w:b w:val="0"/>
          <w:bCs w:val="0"/>
          <w:i w:val="0"/>
          <w:iCs w:val="0"/>
          <w:caps w:val="0"/>
          <w:smallCaps w:val="0"/>
          <w:noProof w:val="0"/>
          <w:color w:val="333333"/>
          <w:sz w:val="24"/>
          <w:szCs w:val="24"/>
          <w:lang w:val="en-US"/>
        </w:rPr>
        <w:t>Raskar</w:t>
      </w:r>
      <w:proofErr w:type="spellEnd"/>
      <w:r w:rsidRPr="3E0040EE" w:rsidR="00332446">
        <w:rPr>
          <w:b w:val="0"/>
          <w:bCs w:val="0"/>
          <w:i w:val="0"/>
          <w:iCs w:val="0"/>
          <w:caps w:val="0"/>
          <w:smallCaps w:val="0"/>
          <w:noProof w:val="0"/>
          <w:color w:val="333333"/>
          <w:sz w:val="24"/>
          <w:szCs w:val="24"/>
          <w:lang w:val="en-US"/>
        </w:rPr>
        <w:t xml:space="preserve">, P. Gawande and S. </w:t>
      </w:r>
      <w:proofErr w:type="spellStart"/>
      <w:r w:rsidRPr="3E0040EE" w:rsidR="00332446">
        <w:rPr>
          <w:b w:val="0"/>
          <w:bCs w:val="0"/>
          <w:i w:val="0"/>
          <w:iCs w:val="0"/>
          <w:caps w:val="0"/>
          <w:smallCaps w:val="0"/>
          <w:noProof w:val="0"/>
          <w:color w:val="333333"/>
          <w:sz w:val="24"/>
          <w:szCs w:val="24"/>
          <w:lang w:val="en-US"/>
        </w:rPr>
        <w:t>Dambhare</w:t>
      </w:r>
      <w:proofErr w:type="spellEnd"/>
      <w:r w:rsidRPr="3E0040EE" w:rsidR="00332446">
        <w:rPr>
          <w:b w:val="0"/>
          <w:bCs w:val="0"/>
          <w:i w:val="0"/>
          <w:iCs w:val="0"/>
          <w:caps w:val="0"/>
          <w:smallCaps w:val="0"/>
          <w:noProof w:val="0"/>
          <w:color w:val="333333"/>
          <w:sz w:val="24"/>
          <w:szCs w:val="24"/>
          <w:lang w:val="en-US"/>
        </w:rPr>
        <w:t xml:space="preserve">, "Wide-Area Measurement Assisted Fault Location Algorithm for Smart Grid," 2021 IEEE International Conference on Environment and Electrical Engineering and 2021 IEEE Industrial and Commercial Power Systems Europe (EEEIC / I&amp;CPS Europe), </w:t>
      </w:r>
      <w:r w:rsidRPr="3E0040EE" w:rsidR="25F9059B">
        <w:rPr>
          <w:b w:val="0"/>
          <w:bCs w:val="0"/>
          <w:i w:val="0"/>
          <w:iCs w:val="0"/>
          <w:caps w:val="0"/>
          <w:smallCaps w:val="0"/>
          <w:noProof w:val="0"/>
          <w:color w:val="333333"/>
          <w:sz w:val="24"/>
          <w:szCs w:val="24"/>
          <w:lang w:val="en-US"/>
        </w:rPr>
        <w:t xml:space="preserve">Sept. 07-09, </w:t>
      </w:r>
      <w:r w:rsidRPr="3E0040EE" w:rsidR="00332446">
        <w:rPr>
          <w:b w:val="0"/>
          <w:bCs w:val="0"/>
          <w:i w:val="0"/>
          <w:iCs w:val="0"/>
          <w:caps w:val="0"/>
          <w:smallCaps w:val="0"/>
          <w:noProof w:val="0"/>
          <w:color w:val="333333"/>
          <w:sz w:val="24"/>
          <w:szCs w:val="24"/>
          <w:lang w:val="en-US"/>
        </w:rPr>
        <w:t>2021, pp. 1-6</w:t>
      </w:r>
    </w:p>
    <w:p w:rsidR="5CC31F5F" w:rsidP="3E0040EE" w:rsidRDefault="5CC31F5F" w14:paraId="45E252FA" w14:textId="5A892802">
      <w:pPr>
        <w:pStyle w:val="ListParagraph"/>
        <w:numPr>
          <w:ilvl w:val="0"/>
          <w:numId w:val="36"/>
        </w:numPr>
        <w:spacing w:line="276" w:lineRule="auto"/>
        <w:jc w:val="both"/>
        <w:rPr>
          <w:rFonts w:ascii="Times New Roman" w:hAnsi="Times New Roman" w:eastAsia="Times New Roman" w:cs="Times New Roman"/>
          <w:b w:val="0"/>
          <w:bCs w:val="0"/>
          <w:i w:val="0"/>
          <w:iCs w:val="0"/>
          <w:caps w:val="0"/>
          <w:smallCaps w:val="0"/>
          <w:noProof w:val="0"/>
          <w:color w:val="333333"/>
          <w:sz w:val="24"/>
          <w:szCs w:val="24"/>
          <w:lang w:val="en-US"/>
        </w:rPr>
      </w:pPr>
      <w:r w:rsidRPr="3E0040EE" w:rsidR="5CC31F5F">
        <w:rPr>
          <w:b w:val="0"/>
          <w:bCs w:val="0"/>
          <w:i w:val="0"/>
          <w:iCs w:val="0"/>
          <w:caps w:val="0"/>
          <w:smallCaps w:val="0"/>
          <w:noProof w:val="0"/>
          <w:color w:val="333333"/>
          <w:sz w:val="24"/>
          <w:szCs w:val="24"/>
          <w:lang w:val="en-US"/>
        </w:rPr>
        <w:t xml:space="preserve">H. Ahire, P. Agrawal, S. </w:t>
      </w:r>
      <w:proofErr w:type="spellStart"/>
      <w:r w:rsidRPr="3E0040EE" w:rsidR="5CC31F5F">
        <w:rPr>
          <w:b w:val="0"/>
          <w:bCs w:val="0"/>
          <w:i w:val="0"/>
          <w:iCs w:val="0"/>
          <w:caps w:val="0"/>
          <w:smallCaps w:val="0"/>
          <w:noProof w:val="0"/>
          <w:color w:val="333333"/>
          <w:sz w:val="24"/>
          <w:szCs w:val="24"/>
          <w:lang w:val="en-US"/>
        </w:rPr>
        <w:t>Bannalikar</w:t>
      </w:r>
      <w:proofErr w:type="spellEnd"/>
      <w:r w:rsidRPr="3E0040EE" w:rsidR="5CC31F5F">
        <w:rPr>
          <w:b w:val="0"/>
          <w:bCs w:val="0"/>
          <w:i w:val="0"/>
          <w:iCs w:val="0"/>
          <w:caps w:val="0"/>
          <w:smallCaps w:val="0"/>
          <w:noProof w:val="0"/>
          <w:color w:val="333333"/>
          <w:sz w:val="24"/>
          <w:szCs w:val="24"/>
          <w:lang w:val="en-US"/>
        </w:rPr>
        <w:t xml:space="preserve">, A. </w:t>
      </w:r>
      <w:proofErr w:type="spellStart"/>
      <w:r w:rsidRPr="3E0040EE" w:rsidR="5CC31F5F">
        <w:rPr>
          <w:b w:val="0"/>
          <w:bCs w:val="0"/>
          <w:i w:val="0"/>
          <w:iCs w:val="0"/>
          <w:caps w:val="0"/>
          <w:smallCaps w:val="0"/>
          <w:noProof w:val="0"/>
          <w:color w:val="333333"/>
          <w:sz w:val="24"/>
          <w:szCs w:val="24"/>
          <w:lang w:val="en-US"/>
        </w:rPr>
        <w:t>Kasrale</w:t>
      </w:r>
      <w:proofErr w:type="spellEnd"/>
      <w:r w:rsidRPr="3E0040EE" w:rsidR="5CC31F5F">
        <w:rPr>
          <w:b w:val="0"/>
          <w:bCs w:val="0"/>
          <w:i w:val="0"/>
          <w:iCs w:val="0"/>
          <w:caps w:val="0"/>
          <w:smallCaps w:val="0"/>
          <w:noProof w:val="0"/>
          <w:color w:val="333333"/>
          <w:sz w:val="24"/>
          <w:szCs w:val="24"/>
          <w:lang w:val="en-US"/>
        </w:rPr>
        <w:t xml:space="preserve">, P. Gawande and S. </w:t>
      </w:r>
      <w:proofErr w:type="spellStart"/>
      <w:r w:rsidRPr="3E0040EE" w:rsidR="5CC31F5F">
        <w:rPr>
          <w:b w:val="0"/>
          <w:bCs w:val="0"/>
          <w:i w:val="0"/>
          <w:iCs w:val="0"/>
          <w:caps w:val="0"/>
          <w:smallCaps w:val="0"/>
          <w:noProof w:val="0"/>
          <w:color w:val="333333"/>
          <w:sz w:val="24"/>
          <w:szCs w:val="24"/>
          <w:lang w:val="en-US"/>
        </w:rPr>
        <w:t>Dambhare</w:t>
      </w:r>
      <w:proofErr w:type="spellEnd"/>
      <w:r w:rsidRPr="3E0040EE" w:rsidR="5CC31F5F">
        <w:rPr>
          <w:b w:val="0"/>
          <w:bCs w:val="0"/>
          <w:i w:val="0"/>
          <w:iCs w:val="0"/>
          <w:caps w:val="0"/>
          <w:smallCaps w:val="0"/>
          <w:noProof w:val="0"/>
          <w:color w:val="333333"/>
          <w:sz w:val="24"/>
          <w:szCs w:val="24"/>
          <w:lang w:val="en-US"/>
        </w:rPr>
        <w:t xml:space="preserve">, "Modelling and Simulation of Single Ended Fault Location Algorithm for the Distributed Transmission Lines," </w:t>
      </w:r>
      <w:r w:rsidRPr="3E0040EE" w:rsidR="5CC31F5F">
        <w:rPr>
          <w:b w:val="0"/>
          <w:bCs w:val="0"/>
          <w:i w:val="0"/>
          <w:iCs w:val="0"/>
          <w:caps w:val="0"/>
          <w:smallCaps w:val="0"/>
          <w:noProof w:val="0"/>
          <w:color w:val="333333"/>
          <w:sz w:val="24"/>
          <w:szCs w:val="24"/>
          <w:lang w:val="en-US"/>
        </w:rPr>
        <w:t>2021 International Conference on Electrical, Computer, Communications and Mechatronics Engineering (ICECCME)</w:t>
      </w:r>
      <w:r w:rsidRPr="3E0040EE" w:rsidR="5CC31F5F">
        <w:rPr>
          <w:b w:val="0"/>
          <w:bCs w:val="0"/>
          <w:i w:val="0"/>
          <w:iCs w:val="0"/>
          <w:caps w:val="0"/>
          <w:smallCaps w:val="0"/>
          <w:noProof w:val="0"/>
          <w:color w:val="333333"/>
          <w:sz w:val="24"/>
          <w:szCs w:val="24"/>
          <w:lang w:val="en-US"/>
        </w:rPr>
        <w:t>, 2021, pp. 1-6</w:t>
      </w:r>
    </w:p>
    <w:p w:rsidR="20729ACE" w:rsidP="3E0040EE" w:rsidRDefault="20729ACE" w14:paraId="06C066EE" w14:textId="529CEE07">
      <w:pPr>
        <w:pStyle w:val="ListParagraph"/>
        <w:numPr>
          <w:ilvl w:val="0"/>
          <w:numId w:val="36"/>
        </w:numPr>
        <w:spacing w:line="276" w:lineRule="auto"/>
        <w:ind/>
        <w:jc w:val="both"/>
        <w:rPr>
          <w:rFonts w:ascii="Times New Roman" w:hAnsi="Times New Roman" w:eastAsia="Times New Roman" w:cs="Times New Roman"/>
          <w:b w:val="1"/>
          <w:bCs w:val="1"/>
          <w:sz w:val="24"/>
          <w:szCs w:val="24"/>
        </w:rPr>
      </w:pPr>
      <w:proofErr w:type="spellStart"/>
      <w:r w:rsidRPr="3E0040EE" w:rsidR="2C447924">
        <w:rPr>
          <w:noProof w:val="0"/>
          <w:lang w:val="en-US"/>
        </w:rPr>
        <w:t>Holambe</w:t>
      </w:r>
      <w:proofErr w:type="spellEnd"/>
      <w:r w:rsidRPr="3E0040EE" w:rsidR="2C447924">
        <w:rPr>
          <w:noProof w:val="0"/>
          <w:lang w:val="en-US"/>
        </w:rPr>
        <w:t xml:space="preserve">, P. and </w:t>
      </w:r>
      <w:proofErr w:type="spellStart"/>
      <w:r w:rsidRPr="3E0040EE" w:rsidR="2C447924">
        <w:rPr>
          <w:b w:val="1"/>
          <w:bCs w:val="1"/>
          <w:noProof w:val="0"/>
          <w:lang w:val="en-US"/>
        </w:rPr>
        <w:t>Dambhare</w:t>
      </w:r>
      <w:proofErr w:type="spellEnd"/>
      <w:r w:rsidRPr="3E0040EE" w:rsidR="2C447924">
        <w:rPr>
          <w:b w:val="1"/>
          <w:bCs w:val="1"/>
          <w:noProof w:val="0"/>
          <w:lang w:val="en-US"/>
        </w:rPr>
        <w:t>, S.</w:t>
      </w:r>
      <w:r w:rsidRPr="3E0040EE" w:rsidR="2C447924">
        <w:rPr>
          <w:noProof w:val="0"/>
          <w:lang w:val="en-US"/>
        </w:rPr>
        <w:t xml:space="preserve">, 2021, April. </w:t>
      </w:r>
      <w:proofErr w:type="spellStart"/>
      <w:r w:rsidRPr="3E0040EE" w:rsidR="2C447924">
        <w:rPr>
          <w:noProof w:val="0"/>
          <w:lang w:val="en-US"/>
        </w:rPr>
        <w:t>Sensorless</w:t>
      </w:r>
      <w:proofErr w:type="spellEnd"/>
      <w:r w:rsidRPr="3E0040EE" w:rsidR="2C447924">
        <w:rPr>
          <w:noProof w:val="0"/>
          <w:lang w:val="en-US"/>
        </w:rPr>
        <w:t xml:space="preserve"> Robust Controller for Buck Converter using Modified Fast Terminal Sliding Surface. In </w:t>
      </w:r>
      <w:r w:rsidRPr="3E0040EE" w:rsidR="2C447924">
        <w:rPr>
          <w:i w:val="1"/>
          <w:iCs w:val="1"/>
          <w:noProof w:val="0"/>
          <w:lang w:val="en-US"/>
        </w:rPr>
        <w:t>2021 IEEE Kansas Power and Energy Conference (KPEC)</w:t>
      </w:r>
      <w:r w:rsidRPr="3E0040EE" w:rsidR="2C447924">
        <w:rPr>
          <w:noProof w:val="0"/>
          <w:lang w:val="en-US"/>
        </w:rPr>
        <w:t xml:space="preserve"> (pp. 1-6). </w:t>
      </w:r>
    </w:p>
    <w:p xmlns:wp14="http://schemas.microsoft.com/office/word/2010/wordml" w:rsidR="00F007A8" w:rsidP="006B01C3" w:rsidRDefault="00F007A8" w14:paraId="0EF4BF18" wp14:textId="77777777">
      <w:pPr>
        <w:numPr>
          <w:ilvl w:val="0"/>
          <w:numId w:val="36"/>
        </w:numPr>
        <w:shd w:val="clear" w:color="auto" w:fill="FFFFFF"/>
        <w:textAlignment w:val="baseline"/>
        <w:rPr/>
      </w:pPr>
      <w:r w:rsidR="2C447924">
        <w:rPr/>
        <w:t xml:space="preserve">C. Chobe, P. Jagtap, M. Siddiquee, M. Bagewadi and </w:t>
      </w:r>
      <w:r w:rsidRPr="3E0040EE" w:rsidR="2C447924">
        <w:rPr>
          <w:b w:val="1"/>
          <w:bCs w:val="1"/>
        </w:rPr>
        <w:t>S.</w:t>
      </w:r>
      <w:r w:rsidRPr="3E0040EE" w:rsidR="2C447924">
        <w:rPr>
          <w:b w:val="1"/>
          <w:bCs w:val="1"/>
        </w:rPr>
        <w:t xml:space="preserve"> Dambhare</w:t>
      </w:r>
      <w:r w:rsidR="2C447924">
        <w:rPr/>
        <w:t>, "A SEPIC Based High Gain Transformerless DC-DC Converter," </w:t>
      </w:r>
      <w:r w:rsidRPr="3E0040EE" w:rsidR="2C447924">
        <w:rPr>
          <w:i w:val="1"/>
          <w:iCs w:val="1"/>
        </w:rPr>
        <w:t>2019 International Conference on Power Electronics, Control and Automation (ICPECA)</w:t>
      </w:r>
      <w:r w:rsidR="2C447924">
        <w:rPr/>
        <w:t>, New Delhi, India, 2019, pp. 1-6</w:t>
      </w:r>
    </w:p>
    <w:p xmlns:wp14="http://schemas.microsoft.com/office/word/2010/wordml" w:rsidR="00F007A8" w:rsidP="006B01C3" w:rsidRDefault="00F007A8" w14:paraId="732B17A5" wp14:textId="77777777">
      <w:pPr>
        <w:numPr>
          <w:ilvl w:val="0"/>
          <w:numId w:val="36"/>
        </w:numPr>
        <w:shd w:val="clear" w:color="auto" w:fill="FFFFFF"/>
        <w:textAlignment w:val="baseline"/>
        <w:rPr/>
      </w:pPr>
      <w:r w:rsidR="2C447924">
        <w:rPr/>
        <w:t xml:space="preserve">P. Jagtap, C. Chobe, M. Siddiquee, M. Bagewadi and </w:t>
      </w:r>
      <w:r w:rsidRPr="3E0040EE" w:rsidR="2C447924">
        <w:rPr>
          <w:b w:val="1"/>
          <w:bCs w:val="1"/>
        </w:rPr>
        <w:t>S. Dambhare</w:t>
      </w:r>
      <w:r w:rsidR="2C447924">
        <w:rPr/>
        <w:t>, "Solar Photovoltaics Based Modified Power Quality Conditioner," </w:t>
      </w:r>
      <w:r w:rsidRPr="3E0040EE" w:rsidR="2C447924">
        <w:rPr>
          <w:i w:val="1"/>
          <w:iCs w:val="1"/>
        </w:rPr>
        <w:t>2019 IEEE 4th International Future Energy Electronics Conference (IFEEC)</w:t>
      </w:r>
      <w:r w:rsidR="2C447924">
        <w:rPr/>
        <w:t>, Singapore, Singapore, 2019, pp. 1-6</w:t>
      </w:r>
    </w:p>
    <w:p xmlns:wp14="http://schemas.microsoft.com/office/word/2010/wordml" w:rsidRPr="00327423" w:rsidR="00B95C0F" w:rsidP="006B01C3" w:rsidRDefault="00B95C0F" w14:paraId="54C63430" wp14:textId="77777777">
      <w:pPr>
        <w:numPr>
          <w:ilvl w:val="0"/>
          <w:numId w:val="36"/>
        </w:numPr>
        <w:shd w:val="clear" w:color="auto" w:fill="FFFFFF"/>
        <w:textAlignment w:val="baseline"/>
        <w:rPr/>
      </w:pPr>
      <w:r w:rsidR="2C447924">
        <w:rPr/>
        <w:t xml:space="preserve">Prashant Gawande and </w:t>
      </w:r>
      <w:r w:rsidRPr="3E0040EE" w:rsidR="2C447924">
        <w:rPr>
          <w:b w:val="1"/>
          <w:bCs w:val="1"/>
        </w:rPr>
        <w:t>Sanjay Dambhare</w:t>
      </w:r>
      <w:r w:rsidR="2C447924">
        <w:rPr/>
        <w:t>, "Pilot Scheme for System Integrity Protection during Stressed Conditions" </w:t>
      </w:r>
      <w:r w:rsidR="2C447924">
        <w:rPr/>
        <w:t>2019 IEEE 8th International Conference on Power Systems (ICPS)</w:t>
      </w:r>
      <w:r w:rsidR="2C447924">
        <w:rPr/>
        <w:t>, Jaipur, India, 2019, pp. 1-6.</w:t>
      </w:r>
    </w:p>
    <w:p xmlns:wp14="http://schemas.microsoft.com/office/word/2010/wordml" w:rsidRPr="00327423" w:rsidR="00B95C0F" w:rsidP="006B01C3" w:rsidRDefault="00B95C0F" w14:paraId="3FED0A3C" wp14:textId="77777777">
      <w:pPr>
        <w:numPr>
          <w:ilvl w:val="0"/>
          <w:numId w:val="36"/>
        </w:numPr>
        <w:shd w:val="clear" w:color="auto" w:fill="FFFFFF"/>
        <w:textAlignment w:val="baseline"/>
        <w:rPr/>
      </w:pPr>
      <w:r w:rsidR="2C447924">
        <w:rPr/>
        <w:t>Harshvardhan Kamble, Trupti Hinge and Sanjay Dambhare, "Improved Integrated Impedance Scheme for Series Compensated Transmission Line" </w:t>
      </w:r>
      <w:r w:rsidR="2C447924">
        <w:rPr/>
        <w:t>2019 IEEE 8th International Conference on Power Systems (ICPS)</w:t>
      </w:r>
      <w:r w:rsidR="2C447924">
        <w:rPr/>
        <w:t>, Jaipur, India, 2019, pp. 1-6.</w:t>
      </w:r>
    </w:p>
    <w:p xmlns:wp14="http://schemas.microsoft.com/office/word/2010/wordml" w:rsidRPr="00AE485F" w:rsidR="00A3157D" w:rsidP="20729ACE" w:rsidRDefault="00A3157D" w14:paraId="2D3DCA0C" wp14:textId="77777777">
      <w:pPr>
        <w:numPr>
          <w:ilvl w:val="0"/>
          <w:numId w:val="36"/>
        </w:numPr>
        <w:spacing w:line="276" w:lineRule="auto"/>
        <w:jc w:val="both"/>
        <w:rPr>
          <w:b w:val="1"/>
          <w:bCs w:val="1"/>
        </w:rPr>
      </w:pPr>
      <w:r w:rsidR="2C447924">
        <w:rPr/>
        <w:t>Prashant Gawande</w:t>
      </w:r>
      <w:r w:rsidRPr="3E0040EE" w:rsidR="2C447924">
        <w:rPr>
          <w:b w:val="1"/>
          <w:bCs w:val="1"/>
        </w:rPr>
        <w:t>, </w:t>
      </w:r>
      <w:r w:rsidR="2C447924">
        <w:rPr/>
        <w:t>Trupti Hinge,</w:t>
      </w:r>
      <w:r w:rsidRPr="3E0040EE" w:rsidR="2C447924">
        <w:rPr>
          <w:b w:val="1"/>
          <w:bCs w:val="1"/>
        </w:rPr>
        <w:t xml:space="preserve"> </w:t>
      </w:r>
      <w:r w:rsidRPr="3E0040EE" w:rsidR="2C447924">
        <w:rPr>
          <w:b w:val="1"/>
          <w:bCs w:val="1"/>
        </w:rPr>
        <w:t>Sanjay Dambhare,</w:t>
      </w:r>
      <w:r w:rsidRPr="3E0040EE" w:rsidR="2C447924">
        <w:rPr>
          <w:b w:val="1"/>
          <w:bCs w:val="1"/>
        </w:rPr>
        <w:t> “</w:t>
      </w:r>
      <w:r w:rsidRPr="3E0040EE" w:rsidR="2C447924">
        <w:rPr>
          <w:rFonts w:cs="Calibri"/>
        </w:rPr>
        <w:t>Enhancing Distance Relay Security during system stressed conditions: Apparent power approach” Power Engineering Society General Meeting (PESGM 2017), Chicago, USA, July 17</w:t>
      </w:r>
    </w:p>
    <w:p xmlns:wp14="http://schemas.microsoft.com/office/word/2010/wordml" w:rsidRPr="00AE485F" w:rsidR="00A3157D" w:rsidP="20729ACE" w:rsidRDefault="00A3157D" w14:paraId="3FBF4420" wp14:textId="77777777">
      <w:pPr>
        <w:numPr>
          <w:ilvl w:val="0"/>
          <w:numId w:val="36"/>
        </w:numPr>
        <w:spacing w:line="276" w:lineRule="auto"/>
        <w:jc w:val="both"/>
        <w:rPr>
          <w:b w:val="1"/>
          <w:bCs w:val="1"/>
        </w:rPr>
      </w:pPr>
      <w:r w:rsidR="2C447924">
        <w:rPr/>
        <w:t>Milind Bagewadi</w:t>
      </w:r>
      <w:r w:rsidRPr="3E0040EE" w:rsidR="2C447924">
        <w:rPr>
          <w:b w:val="1"/>
          <w:bCs w:val="1"/>
        </w:rPr>
        <w:t>, Sanjay Dambhare</w:t>
      </w:r>
      <w:r w:rsidRPr="3E0040EE" w:rsidR="2C447924">
        <w:rPr>
          <w:b w:val="1"/>
          <w:bCs w:val="1"/>
        </w:rPr>
        <w:t>, “</w:t>
      </w:r>
      <w:r w:rsidRPr="3E0040EE" w:rsidR="2C447924">
        <w:rPr>
          <w:rFonts w:cs="Calibri"/>
        </w:rPr>
        <w:t>Buck-Boost topology based Hybrid converter for Standalone Nanogrid Applications”, IEEE</w:t>
      </w:r>
      <w:r w:rsidRPr="3E0040EE" w:rsidR="2C447924">
        <w:rPr>
          <w:rFonts w:cs="Calibri"/>
        </w:rPr>
        <w:t xml:space="preserve"> International Conference on DC Microgrids (ICDCM)</w:t>
      </w:r>
      <w:r w:rsidRPr="3E0040EE" w:rsidR="2C447924">
        <w:rPr>
          <w:rFonts w:cs="Calibri"/>
        </w:rPr>
        <w:t>, Nuremberg, Germany, </w:t>
      </w:r>
      <w:r w:rsidRPr="3E0040EE" w:rsidR="2C447924">
        <w:rPr>
          <w:rFonts w:cs="Calibri"/>
        </w:rPr>
        <w:t xml:space="preserve">27-29 </w:t>
      </w:r>
      <w:r w:rsidRPr="3E0040EE" w:rsidR="2C447924">
        <w:rPr>
          <w:rFonts w:cs="Calibri"/>
        </w:rPr>
        <w:t>June</w:t>
      </w:r>
      <w:r w:rsidRPr="3E0040EE" w:rsidR="2C447924">
        <w:rPr>
          <w:rFonts w:cs="Calibri"/>
        </w:rPr>
        <w:t>,</w:t>
      </w:r>
      <w:r w:rsidRPr="3E0040EE" w:rsidR="2C447924">
        <w:rPr>
          <w:rFonts w:cs="Calibri"/>
        </w:rPr>
        <w:t xml:space="preserve"> 2017.</w:t>
      </w:r>
    </w:p>
    <w:p xmlns:wp14="http://schemas.microsoft.com/office/word/2010/wordml" w:rsidRPr="00A3157D" w:rsidR="00A3157D" w:rsidP="00B95C0F" w:rsidRDefault="00A3157D" w14:paraId="19C373E5" wp14:textId="77777777">
      <w:pPr>
        <w:numPr>
          <w:ilvl w:val="0"/>
          <w:numId w:val="36"/>
        </w:numPr>
        <w:spacing w:line="276" w:lineRule="auto"/>
        <w:jc w:val="both"/>
        <w:rPr>
          <w:rFonts w:cs="Calibri"/>
        </w:rPr>
      </w:pPr>
      <w:r w:rsidR="2C447924">
        <w:rPr/>
        <w:t>Milind Bagewadi</w:t>
      </w:r>
      <w:r w:rsidRPr="3E0040EE" w:rsidR="2C447924">
        <w:rPr>
          <w:b w:val="1"/>
          <w:bCs w:val="1"/>
        </w:rPr>
        <w:t>, Sanjay Dambhare</w:t>
      </w:r>
      <w:r w:rsidRPr="3E0040EE" w:rsidR="2C447924">
        <w:rPr>
          <w:b w:val="1"/>
          <w:bCs w:val="1"/>
        </w:rPr>
        <w:t>, “</w:t>
      </w:r>
      <w:r w:rsidRPr="3E0040EE" w:rsidR="2C447924">
        <w:rPr>
          <w:rFonts w:cs="Calibri"/>
        </w:rPr>
        <w:t>A Novel Hybrid Converter derived from buck-boost converter for Standalone Nanogrid Applications</w:t>
      </w:r>
      <w:r w:rsidRPr="3E0040EE" w:rsidR="2C447924">
        <w:rPr>
          <w:rFonts w:cs="Calibri"/>
        </w:rPr>
        <w:t>”, European Power Electronics Conference (</w:t>
      </w:r>
      <w:r w:rsidRPr="3E0040EE" w:rsidR="2C447924">
        <w:rPr>
          <w:rFonts w:cs="Calibri"/>
        </w:rPr>
        <w:t>EPEC</w:t>
      </w:r>
      <w:r w:rsidRPr="3E0040EE" w:rsidR="2C447924">
        <w:rPr>
          <w:rFonts w:cs="Calibri"/>
        </w:rPr>
        <w:t>)</w:t>
      </w:r>
      <w:r w:rsidRPr="3E0040EE" w:rsidR="2C447924">
        <w:rPr>
          <w:rFonts w:cs="Calibri"/>
        </w:rPr>
        <w:t xml:space="preserve">, </w:t>
      </w:r>
      <w:r w:rsidRPr="3E0040EE" w:rsidR="2C447924">
        <w:rPr>
          <w:rFonts w:cs="Calibri"/>
        </w:rPr>
        <w:t>Warsaw</w:t>
      </w:r>
      <w:r w:rsidRPr="3E0040EE" w:rsidR="2C447924">
        <w:rPr>
          <w:rFonts w:cs="Calibri"/>
        </w:rPr>
        <w:t>, Poland, </w:t>
      </w:r>
      <w:r w:rsidRPr="3E0040EE" w:rsidR="2C447924">
        <w:rPr>
          <w:rFonts w:cs="Calibri"/>
        </w:rPr>
        <w:t>September</w:t>
      </w:r>
      <w:r w:rsidRPr="3E0040EE" w:rsidR="2C447924">
        <w:rPr>
          <w:rFonts w:cs="Calibri"/>
        </w:rPr>
        <w:t> 2017.</w:t>
      </w:r>
    </w:p>
    <w:p xmlns:wp14="http://schemas.microsoft.com/office/word/2010/wordml" w:rsidR="00BE30F0" w:rsidP="00B95C0F" w:rsidRDefault="00BE30F0" w14:paraId="2D21E993" wp14:textId="77777777">
      <w:pPr>
        <w:numPr>
          <w:ilvl w:val="0"/>
          <w:numId w:val="36"/>
        </w:numPr>
        <w:spacing w:line="276" w:lineRule="auto"/>
        <w:jc w:val="both"/>
        <w:rPr/>
      </w:pPr>
      <w:r w:rsidR="2C447924">
        <w:rPr/>
        <w:t xml:space="preserve">Nikhil Chaudhari, Trupti Hinge, </w:t>
      </w:r>
      <w:r w:rsidRPr="3E0040EE" w:rsidR="2C447924">
        <w:rPr>
          <w:b w:val="1"/>
          <w:bCs w:val="1"/>
        </w:rPr>
        <w:t>Sanjay Dambhare</w:t>
      </w:r>
      <w:r w:rsidR="2C447924">
        <w:rPr/>
        <w:t>, “</w:t>
      </w:r>
      <w:r w:rsidR="2C447924">
        <w:rPr/>
        <w:t>Dynamic Security Analysis For Voltage Security Using Decision Trees</w:t>
      </w:r>
      <w:r w:rsidR="2C447924">
        <w:rPr/>
        <w:t xml:space="preserve">”, TENCON </w:t>
      </w:r>
      <w:r w:rsidR="2C447924">
        <w:rPr/>
        <w:t>IEEE</w:t>
      </w:r>
      <w:r w:rsidR="2C447924">
        <w:rPr/>
        <w:t xml:space="preserve">, </w:t>
      </w:r>
      <w:r w:rsidRPr="3E0040EE" w:rsidR="2C447924">
        <w:rPr>
          <w:b w:val="1"/>
          <w:bCs w:val="1"/>
        </w:rPr>
        <w:t>Singapore</w:t>
      </w:r>
      <w:r w:rsidR="2C447924">
        <w:rPr/>
        <w:t xml:space="preserve"> from </w:t>
      </w:r>
      <w:r w:rsidRPr="3E0040EE" w:rsidR="2C447924">
        <w:rPr>
          <w:b w:val="1"/>
          <w:bCs w:val="1"/>
        </w:rPr>
        <w:t>22-25 November, 2016</w:t>
      </w:r>
      <w:r w:rsidRPr="3E0040EE" w:rsidR="2C447924">
        <w:rPr>
          <w:b w:val="1"/>
          <w:bCs w:val="1"/>
        </w:rPr>
        <w:t>.</w:t>
      </w:r>
    </w:p>
    <w:p xmlns:wp14="http://schemas.microsoft.com/office/word/2010/wordml" w:rsidRPr="009514CD" w:rsidR="00F53947" w:rsidP="00B95C0F" w:rsidRDefault="00F53947" w14:paraId="28B6EA7D" wp14:textId="77777777">
      <w:pPr>
        <w:numPr>
          <w:ilvl w:val="0"/>
          <w:numId w:val="36"/>
        </w:numPr>
        <w:spacing w:line="276" w:lineRule="auto"/>
        <w:jc w:val="both"/>
        <w:rPr/>
      </w:pPr>
      <w:r w:rsidR="2C447924">
        <w:rPr/>
        <w:t>Pallavi Bedekar</w:t>
      </w:r>
      <w:r w:rsidR="2C447924">
        <w:rPr/>
        <w:t xml:space="preserve">, </w:t>
      </w:r>
      <w:r w:rsidR="2C447924">
        <w:rPr/>
        <w:t xml:space="preserve">Prashant Gawande, </w:t>
      </w:r>
      <w:r w:rsidRPr="3E0040EE" w:rsidR="2C447924">
        <w:rPr>
          <w:b w:val="1"/>
          <w:bCs w:val="1"/>
        </w:rPr>
        <w:t>Sanjay Dambhare</w:t>
      </w:r>
      <w:r w:rsidR="2C447924">
        <w:rPr/>
        <w:t>, Vidyulata Joshi</w:t>
      </w:r>
      <w:r w:rsidR="2C447924">
        <w:rPr/>
        <w:t>,</w:t>
      </w:r>
      <w:r w:rsidR="2C447924">
        <w:rPr/>
        <w:t xml:space="preserve"> </w:t>
      </w:r>
      <w:r w:rsidR="2C447924">
        <w:rPr/>
        <w:t>“</w:t>
      </w:r>
      <w:r w:rsidR="2C447924">
        <w:rPr/>
        <w:t>An Algorithm to Secure the Zone 3 Operation of Distance Relay</w:t>
      </w:r>
      <w:r w:rsidR="2C447924">
        <w:rPr/>
        <w:t xml:space="preserve">”, TENCON </w:t>
      </w:r>
      <w:r w:rsidR="2C447924">
        <w:rPr/>
        <w:t>IEEE</w:t>
      </w:r>
      <w:r w:rsidR="2C447924">
        <w:rPr/>
        <w:t xml:space="preserve">, </w:t>
      </w:r>
      <w:r w:rsidRPr="3E0040EE" w:rsidR="2C447924">
        <w:rPr>
          <w:b w:val="1"/>
          <w:bCs w:val="1"/>
        </w:rPr>
        <w:t>Singapore</w:t>
      </w:r>
      <w:r w:rsidR="2C447924">
        <w:rPr/>
        <w:t xml:space="preserve"> from </w:t>
      </w:r>
      <w:r w:rsidRPr="3E0040EE" w:rsidR="2C447924">
        <w:rPr>
          <w:b w:val="1"/>
          <w:bCs w:val="1"/>
        </w:rPr>
        <w:t>22-25 November, 2016</w:t>
      </w:r>
      <w:r w:rsidRPr="3E0040EE" w:rsidR="2C447924">
        <w:rPr>
          <w:b w:val="1"/>
          <w:bCs w:val="1"/>
        </w:rPr>
        <w:t>.</w:t>
      </w:r>
    </w:p>
    <w:p xmlns:wp14="http://schemas.microsoft.com/office/word/2010/wordml" w:rsidRPr="00466B22" w:rsidR="00F53947" w:rsidP="00B95C0F" w:rsidRDefault="00F53947" w14:paraId="7152A356" wp14:textId="77777777">
      <w:pPr>
        <w:numPr>
          <w:ilvl w:val="0"/>
          <w:numId w:val="36"/>
        </w:numPr>
        <w:spacing w:line="276" w:lineRule="auto"/>
        <w:jc w:val="both"/>
        <w:rPr/>
      </w:pPr>
      <w:r w:rsidR="2C447924">
        <w:rPr/>
        <w:t>Milind Bagewadi</w:t>
      </w:r>
      <w:r w:rsidRPr="3E0040EE" w:rsidR="2C447924">
        <w:rPr>
          <w:b w:val="1"/>
          <w:bCs w:val="1"/>
        </w:rPr>
        <w:t xml:space="preserve">, </w:t>
      </w:r>
      <w:r w:rsidRPr="3E0040EE" w:rsidR="2C447924">
        <w:rPr>
          <w:b w:val="1"/>
          <w:bCs w:val="1"/>
        </w:rPr>
        <w:t>Sanjay Dambhare</w:t>
      </w:r>
      <w:r w:rsidR="2C447924">
        <w:rPr/>
        <w:t xml:space="preserve">, </w:t>
      </w:r>
      <w:r w:rsidR="2C447924">
        <w:rPr/>
        <w:t xml:space="preserve">“A Single Switch Two Stage Elementary Converter based Topology For Hybrid Standalone Microgrid Applications”, TENCON </w:t>
      </w:r>
      <w:r w:rsidR="2C447924">
        <w:rPr/>
        <w:t>IEEE</w:t>
      </w:r>
      <w:r w:rsidR="2C447924">
        <w:rPr/>
        <w:t xml:space="preserve">, </w:t>
      </w:r>
      <w:r w:rsidRPr="3E0040EE" w:rsidR="2C447924">
        <w:rPr>
          <w:b w:val="1"/>
          <w:bCs w:val="1"/>
        </w:rPr>
        <w:t>Singapore</w:t>
      </w:r>
      <w:r w:rsidR="2C447924">
        <w:rPr/>
        <w:t xml:space="preserve"> from </w:t>
      </w:r>
      <w:r w:rsidRPr="3E0040EE" w:rsidR="2C447924">
        <w:rPr>
          <w:b w:val="1"/>
          <w:bCs w:val="1"/>
        </w:rPr>
        <w:t>22-25 November, 2016</w:t>
      </w:r>
      <w:r w:rsidRPr="3E0040EE" w:rsidR="2C447924">
        <w:rPr>
          <w:b w:val="1"/>
          <w:bCs w:val="1"/>
        </w:rPr>
        <w:t>.</w:t>
      </w:r>
    </w:p>
    <w:p xmlns:wp14="http://schemas.microsoft.com/office/word/2010/wordml" w:rsidRPr="00095982" w:rsidR="00F53947" w:rsidP="00B95C0F" w:rsidRDefault="00F53947" w14:paraId="06CF02F7" wp14:textId="77777777">
      <w:pPr>
        <w:numPr>
          <w:ilvl w:val="0"/>
          <w:numId w:val="36"/>
        </w:numPr>
        <w:spacing w:line="276" w:lineRule="auto"/>
        <w:jc w:val="both"/>
        <w:rPr/>
      </w:pPr>
      <w:r w:rsidR="2C447924">
        <w:rPr/>
        <w:t xml:space="preserve">Indrajeet Bhavar, Snehal Unde, </w:t>
      </w:r>
      <w:r w:rsidRPr="3E0040EE" w:rsidR="2C447924">
        <w:rPr>
          <w:b w:val="1"/>
          <w:bCs w:val="1"/>
        </w:rPr>
        <w:t>Sanjay Dambhare</w:t>
      </w:r>
      <w:r w:rsidR="2C447924">
        <w:rPr/>
        <w:t>, “</w:t>
      </w:r>
      <w:r w:rsidR="2C447924">
        <w:rPr/>
        <w:t>Adaptive distance relaying scheme with fault resistance compensation</w:t>
      </w:r>
      <w:r w:rsidR="2C447924">
        <w:rPr/>
        <w:t xml:space="preserve">”, TENCON </w:t>
      </w:r>
      <w:r w:rsidR="2C447924">
        <w:rPr/>
        <w:t>IEEE</w:t>
      </w:r>
      <w:r w:rsidR="2C447924">
        <w:rPr/>
        <w:t xml:space="preserve">, </w:t>
      </w:r>
      <w:r w:rsidRPr="3E0040EE" w:rsidR="2C447924">
        <w:rPr>
          <w:b w:val="1"/>
          <w:bCs w:val="1"/>
        </w:rPr>
        <w:t>Singapore</w:t>
      </w:r>
      <w:r w:rsidR="2C447924">
        <w:rPr/>
        <w:t xml:space="preserve"> from </w:t>
      </w:r>
      <w:r w:rsidRPr="3E0040EE" w:rsidR="2C447924">
        <w:rPr>
          <w:b w:val="1"/>
          <w:bCs w:val="1"/>
        </w:rPr>
        <w:t>22-25 November, 2016</w:t>
      </w:r>
      <w:r w:rsidRPr="3E0040EE" w:rsidR="2C447924">
        <w:rPr>
          <w:b w:val="1"/>
          <w:bCs w:val="1"/>
        </w:rPr>
        <w:t>.</w:t>
      </w:r>
    </w:p>
    <w:p xmlns:wp14="http://schemas.microsoft.com/office/word/2010/wordml" w:rsidR="00BE30F0" w:rsidP="00B95C0F" w:rsidRDefault="00F53947" w14:paraId="0C389AD9" wp14:textId="77777777">
      <w:pPr>
        <w:numPr>
          <w:ilvl w:val="0"/>
          <w:numId w:val="36"/>
        </w:numPr>
        <w:spacing w:line="276" w:lineRule="auto"/>
        <w:jc w:val="both"/>
        <w:rPr>
          <w:b w:val="1"/>
          <w:bCs w:val="1"/>
        </w:rPr>
      </w:pPr>
      <w:r w:rsidR="2C447924">
        <w:rPr/>
        <w:t xml:space="preserve">Nikhil Chaudhari, Trupti Hinge, </w:t>
      </w:r>
      <w:r w:rsidRPr="3E0040EE" w:rsidR="2C447924">
        <w:rPr>
          <w:b w:val="1"/>
          <w:bCs w:val="1"/>
        </w:rPr>
        <w:t>Sanjay Dambhare</w:t>
      </w:r>
      <w:r w:rsidR="2C447924">
        <w:rPr/>
        <w:t>, “Blocking of Distance Relays Zone3 under Load Encroachment Conditions Using Decision Tree Technique”, 7</w:t>
      </w:r>
      <w:r w:rsidRPr="3E0040EE" w:rsidR="2C447924">
        <w:rPr>
          <w:vertAlign w:val="superscript"/>
        </w:rPr>
        <w:t>th</w:t>
      </w:r>
      <w:r w:rsidR="2C447924">
        <w:rPr/>
        <w:t xml:space="preserve"> POWER INDIA International Conference</w:t>
      </w:r>
      <w:r w:rsidR="2C447924">
        <w:rPr/>
        <w:t xml:space="preserve">, </w:t>
      </w:r>
      <w:r w:rsidRPr="3E0040EE" w:rsidR="2C447924">
        <w:rPr>
          <w:b w:val="1"/>
          <w:bCs w:val="1"/>
        </w:rPr>
        <w:t>November 25-27, 2016</w:t>
      </w:r>
      <w:r w:rsidRPr="3E0040EE" w:rsidR="2C447924">
        <w:rPr>
          <w:b w:val="1"/>
          <w:bCs w:val="1"/>
        </w:rPr>
        <w:t xml:space="preserve"> </w:t>
      </w:r>
      <w:r w:rsidR="2C447924">
        <w:rPr/>
        <w:t>IEEE</w:t>
      </w:r>
      <w:r w:rsidRPr="3E0040EE" w:rsidR="2C447924">
        <w:rPr>
          <w:b w:val="1"/>
          <w:bCs w:val="1"/>
        </w:rPr>
        <w:t xml:space="preserve">, </w:t>
      </w:r>
      <w:r w:rsidRPr="3E0040EE" w:rsidR="2C447924">
        <w:rPr>
          <w:b w:val="1"/>
          <w:bCs w:val="1"/>
        </w:rPr>
        <w:t>Govt. Engineering College Bikaner, Rajasthan</w:t>
      </w:r>
      <w:r w:rsidRPr="3E0040EE" w:rsidR="2C447924">
        <w:rPr>
          <w:b w:val="1"/>
          <w:bCs w:val="1"/>
        </w:rPr>
        <w:t>, India.</w:t>
      </w:r>
    </w:p>
    <w:p xmlns:wp14="http://schemas.microsoft.com/office/word/2010/wordml" w:rsidR="00534327" w:rsidP="00B95C0F" w:rsidRDefault="00534327" w14:paraId="5577969A" wp14:textId="77777777">
      <w:pPr>
        <w:numPr>
          <w:ilvl w:val="0"/>
          <w:numId w:val="36"/>
        </w:numPr>
        <w:spacing w:line="276" w:lineRule="auto"/>
        <w:jc w:val="both"/>
        <w:rPr>
          <w:b w:val="1"/>
          <w:bCs w:val="1"/>
        </w:rPr>
      </w:pPr>
      <w:r w:rsidR="2C447924">
        <w:rPr/>
        <w:t xml:space="preserve">P Bharti, A Dehankar, S Raut, S Unde, </w:t>
      </w:r>
      <w:r w:rsidRPr="3E0040EE" w:rsidR="2C447924">
        <w:rPr>
          <w:b w:val="1"/>
          <w:bCs w:val="1"/>
        </w:rPr>
        <w:t>S</w:t>
      </w:r>
      <w:r w:rsidRPr="3E0040EE" w:rsidR="2C447924">
        <w:rPr>
          <w:b w:val="1"/>
          <w:bCs w:val="1"/>
        </w:rPr>
        <w:t xml:space="preserve"> </w:t>
      </w:r>
      <w:r w:rsidRPr="3E0040EE" w:rsidR="2C447924">
        <w:rPr>
          <w:b w:val="1"/>
          <w:bCs w:val="1"/>
        </w:rPr>
        <w:t>S Dambhare</w:t>
      </w:r>
      <w:r w:rsidR="2C447924">
        <w:rPr/>
        <w:t>, “</w:t>
      </w:r>
      <w:hyperlink r:id="Rca095e5a96a14eef">
        <w:r w:rsidR="2C447924">
          <w:rPr/>
          <w:t>Comparative analysis of fault resistance compensation methods for mutually coupled parallel transmission lines</w:t>
        </w:r>
      </w:hyperlink>
      <w:r w:rsidR="2C447924">
        <w:rPr/>
        <w:t>”, 7</w:t>
      </w:r>
      <w:r w:rsidRPr="3E0040EE" w:rsidR="2C447924">
        <w:rPr>
          <w:vertAlign w:val="superscript"/>
        </w:rPr>
        <w:t>th</w:t>
      </w:r>
      <w:r w:rsidR="2C447924">
        <w:rPr/>
        <w:t xml:space="preserve"> POWER INDIA International Conference</w:t>
      </w:r>
      <w:r w:rsidR="2C447924">
        <w:rPr/>
        <w:t xml:space="preserve">, </w:t>
      </w:r>
      <w:r w:rsidRPr="3E0040EE" w:rsidR="2C447924">
        <w:rPr>
          <w:b w:val="1"/>
          <w:bCs w:val="1"/>
        </w:rPr>
        <w:t>November 25-27, 2016</w:t>
      </w:r>
      <w:r w:rsidRPr="3E0040EE" w:rsidR="2C447924">
        <w:rPr>
          <w:b w:val="1"/>
          <w:bCs w:val="1"/>
        </w:rPr>
        <w:t xml:space="preserve"> </w:t>
      </w:r>
      <w:r w:rsidR="2C447924">
        <w:rPr/>
        <w:t>IEEE</w:t>
      </w:r>
      <w:r w:rsidRPr="3E0040EE" w:rsidR="2C447924">
        <w:rPr>
          <w:b w:val="1"/>
          <w:bCs w:val="1"/>
        </w:rPr>
        <w:t xml:space="preserve">, </w:t>
      </w:r>
      <w:r w:rsidRPr="3E0040EE" w:rsidR="2C447924">
        <w:rPr>
          <w:b w:val="1"/>
          <w:bCs w:val="1"/>
        </w:rPr>
        <w:t>Govt. Engineering College Bikaner, Rajasthan</w:t>
      </w:r>
      <w:r w:rsidRPr="3E0040EE" w:rsidR="2C447924">
        <w:rPr>
          <w:b w:val="1"/>
          <w:bCs w:val="1"/>
        </w:rPr>
        <w:t>, India.</w:t>
      </w:r>
    </w:p>
    <w:p xmlns:wp14="http://schemas.microsoft.com/office/word/2010/wordml" w:rsidRPr="00F236B2" w:rsidR="00441E60" w:rsidP="00B95C0F" w:rsidRDefault="00441E60" w14:paraId="2A22BE21" wp14:textId="77777777">
      <w:pPr>
        <w:numPr>
          <w:ilvl w:val="0"/>
          <w:numId w:val="36"/>
        </w:numPr>
        <w:spacing w:line="276" w:lineRule="auto"/>
        <w:jc w:val="both"/>
        <w:rPr>
          <w:b w:val="1"/>
          <w:bCs w:val="1"/>
        </w:rPr>
      </w:pPr>
      <w:r w:rsidR="2C447924">
        <w:rPr/>
        <w:t xml:space="preserve">V Phadke, S Pathradkar, A Rajput, S Unde, </w:t>
      </w:r>
      <w:r w:rsidRPr="3E0040EE" w:rsidR="2C447924">
        <w:rPr>
          <w:b w:val="1"/>
          <w:bCs w:val="1"/>
        </w:rPr>
        <w:t>S Dambhare</w:t>
      </w:r>
      <w:r w:rsidR="2C447924">
        <w:rPr/>
        <w:t>, “</w:t>
      </w:r>
      <w:hyperlink r:id="R2d2e5a8ee5dd42d8">
        <w:r w:rsidR="2C447924">
          <w:rPr/>
          <w:t>Distance protection of lines connected to doubly fed induction generator based wind farms</w:t>
        </w:r>
      </w:hyperlink>
      <w:r w:rsidR="2C447924">
        <w:rPr/>
        <w:t>”, 7</w:t>
      </w:r>
      <w:r w:rsidRPr="3E0040EE" w:rsidR="2C447924">
        <w:rPr>
          <w:vertAlign w:val="superscript"/>
        </w:rPr>
        <w:t>th</w:t>
      </w:r>
      <w:r w:rsidR="2C447924">
        <w:rPr/>
        <w:t xml:space="preserve"> POWER INDIA International Conference</w:t>
      </w:r>
      <w:r w:rsidR="2C447924">
        <w:rPr/>
        <w:t xml:space="preserve">, </w:t>
      </w:r>
      <w:r w:rsidRPr="3E0040EE" w:rsidR="2C447924">
        <w:rPr>
          <w:b w:val="1"/>
          <w:bCs w:val="1"/>
        </w:rPr>
        <w:t>November 25-27, 2016</w:t>
      </w:r>
      <w:r w:rsidRPr="3E0040EE" w:rsidR="2C447924">
        <w:rPr>
          <w:b w:val="1"/>
          <w:bCs w:val="1"/>
        </w:rPr>
        <w:t xml:space="preserve"> </w:t>
      </w:r>
      <w:r w:rsidR="2C447924">
        <w:rPr/>
        <w:t>IEEE</w:t>
      </w:r>
      <w:r w:rsidRPr="3E0040EE" w:rsidR="2C447924">
        <w:rPr>
          <w:b w:val="1"/>
          <w:bCs w:val="1"/>
        </w:rPr>
        <w:t xml:space="preserve">, </w:t>
      </w:r>
      <w:r w:rsidRPr="3E0040EE" w:rsidR="2C447924">
        <w:rPr>
          <w:b w:val="1"/>
          <w:bCs w:val="1"/>
        </w:rPr>
        <w:t>Govt. Engineering College Bikaner, Rajasthan</w:t>
      </w:r>
      <w:r w:rsidRPr="3E0040EE" w:rsidR="2C447924">
        <w:rPr>
          <w:b w:val="1"/>
          <w:bCs w:val="1"/>
        </w:rPr>
        <w:t>, India</w:t>
      </w:r>
      <w:r w:rsidRPr="3E0040EE" w:rsidR="2C447924">
        <w:rPr>
          <w:b w:val="1"/>
          <w:bCs w:val="1"/>
        </w:rPr>
        <w:t>.</w:t>
      </w:r>
    </w:p>
    <w:p xmlns:wp14="http://schemas.microsoft.com/office/word/2010/wordml" w:rsidR="00E05872" w:rsidP="00B95C0F" w:rsidRDefault="00E05872" w14:paraId="46103B4E" wp14:textId="17C1690C">
      <w:pPr>
        <w:numPr>
          <w:ilvl w:val="0"/>
          <w:numId w:val="36"/>
        </w:numPr>
        <w:spacing w:line="276" w:lineRule="auto"/>
        <w:jc w:val="both"/>
        <w:rPr/>
      </w:pPr>
      <w:r w:rsidR="2C447924">
        <w:rPr/>
        <w:t xml:space="preserve">Trupti Hinge, </w:t>
      </w:r>
      <w:r w:rsidRPr="3E0040EE" w:rsidR="2C447924">
        <w:rPr>
          <w:b w:val="1"/>
          <w:bCs w:val="1"/>
        </w:rPr>
        <w:t xml:space="preserve">Sanjay </w:t>
      </w:r>
      <w:r w:rsidRPr="3E0040EE" w:rsidR="2C447924">
        <w:rPr>
          <w:b w:val="1"/>
          <w:bCs w:val="1"/>
        </w:rPr>
        <w:t>Dambhare</w:t>
      </w:r>
      <w:r w:rsidR="2C447924">
        <w:rPr/>
        <w:t xml:space="preserve">,” Novel Fault Location Algorithm for Transmission Line using Synchronized Measurements”, IEEE Power and Energy Society Transmission &amp; </w:t>
      </w:r>
      <w:r w:rsidR="2C447924">
        <w:rPr/>
        <w:t>Distribution Conference</w:t>
      </w:r>
      <w:r w:rsidR="2C447924">
        <w:rPr/>
        <w:t xml:space="preserve"> &amp; Exposition, May 2-5, 2016.</w:t>
      </w:r>
    </w:p>
    <w:p xmlns:wp14="http://schemas.microsoft.com/office/word/2010/wordml" w:rsidR="00E05872" w:rsidP="00B95C0F" w:rsidRDefault="00E05872" w14:paraId="66F56BB8" wp14:textId="730E4750">
      <w:pPr>
        <w:numPr>
          <w:ilvl w:val="0"/>
          <w:numId w:val="36"/>
        </w:numPr>
        <w:spacing w:line="276" w:lineRule="auto"/>
        <w:jc w:val="both"/>
        <w:rPr/>
      </w:pPr>
      <w:r w:rsidR="2C447924">
        <w:rPr/>
        <w:t xml:space="preserve">Prashant Gawande, </w:t>
      </w:r>
      <w:r w:rsidRPr="3E0040EE" w:rsidR="2C447924">
        <w:rPr>
          <w:b w:val="1"/>
          <w:bCs w:val="1"/>
        </w:rPr>
        <w:t xml:space="preserve">Sanjay </w:t>
      </w:r>
      <w:r w:rsidRPr="3E0040EE" w:rsidR="2C447924">
        <w:rPr>
          <w:b w:val="1"/>
          <w:bCs w:val="1"/>
        </w:rPr>
        <w:t>Dambhare</w:t>
      </w:r>
      <w:r w:rsidR="2C447924">
        <w:rPr/>
        <w:t xml:space="preserve">,” A Novel Algorithm to Detect Symmetrical Faults </w:t>
      </w:r>
      <w:r w:rsidR="2C447924">
        <w:rPr/>
        <w:t>during  Power</w:t>
      </w:r>
      <w:r w:rsidR="2C447924">
        <w:rPr/>
        <w:t xml:space="preserve"> Swing for a Double Circuit Multi-Terminal Transmission Line”, IEEE Power and Energy Society Transmission &amp; Distribution Conference &amp; Exposition, May 2-</w:t>
      </w:r>
      <w:r w:rsidR="2C447924">
        <w:rPr/>
        <w:t>5, 2016</w:t>
      </w:r>
      <w:r w:rsidR="2C447924">
        <w:rPr/>
        <w:t>.</w:t>
      </w:r>
    </w:p>
    <w:p xmlns:wp14="http://schemas.microsoft.com/office/word/2010/wordml" w:rsidR="00E05872" w:rsidP="00B95C0F" w:rsidRDefault="00E05872" w14:paraId="124E1A1F" wp14:textId="77777777">
      <w:pPr>
        <w:numPr>
          <w:ilvl w:val="0"/>
          <w:numId w:val="36"/>
        </w:numPr>
        <w:spacing w:line="276" w:lineRule="auto"/>
        <w:jc w:val="both"/>
        <w:rPr/>
      </w:pPr>
      <w:r w:rsidR="2C447924">
        <w:rPr/>
        <w:t xml:space="preserve">S. Unde and </w:t>
      </w:r>
      <w:r w:rsidRPr="3E0040EE" w:rsidR="2C447924">
        <w:rPr>
          <w:b w:val="1"/>
          <w:bCs w:val="1"/>
        </w:rPr>
        <w:t>S. Dambhare</w:t>
      </w:r>
      <w:r w:rsidR="2C447924">
        <w:rPr/>
        <w:t>, “P</w:t>
      </w:r>
      <w:r w:rsidR="2C447924">
        <w:rPr/>
        <w:t>MU</w:t>
      </w:r>
      <w:r w:rsidR="2C447924">
        <w:rPr/>
        <w:t xml:space="preserve"> based </w:t>
      </w:r>
      <w:r w:rsidR="2C447924">
        <w:rPr/>
        <w:t>F</w:t>
      </w:r>
      <w:r w:rsidR="2C447924">
        <w:rPr/>
        <w:t xml:space="preserve">ault </w:t>
      </w:r>
      <w:r w:rsidR="2C447924">
        <w:rPr/>
        <w:t>L</w:t>
      </w:r>
      <w:r w:rsidR="2C447924">
        <w:rPr/>
        <w:t xml:space="preserve">ocation of </w:t>
      </w:r>
      <w:r w:rsidR="2C447924">
        <w:rPr/>
        <w:t>D</w:t>
      </w:r>
      <w:r w:rsidR="2C447924">
        <w:rPr/>
        <w:t xml:space="preserve">ouble </w:t>
      </w:r>
      <w:r w:rsidR="2C447924">
        <w:rPr/>
        <w:t>C</w:t>
      </w:r>
      <w:r w:rsidR="2C447924">
        <w:rPr/>
        <w:t>ircuit</w:t>
      </w:r>
      <w:r w:rsidR="2C447924">
        <w:rPr/>
        <w:t xml:space="preserve"> </w:t>
      </w:r>
      <w:r w:rsidR="2C447924">
        <w:rPr/>
        <w:t>T</w:t>
      </w:r>
      <w:r w:rsidR="2C447924">
        <w:rPr/>
        <w:t xml:space="preserve">ransmission </w:t>
      </w:r>
      <w:r w:rsidR="2C447924">
        <w:rPr/>
        <w:t>L</w:t>
      </w:r>
      <w:r w:rsidR="2C447924">
        <w:rPr/>
        <w:t xml:space="preserve">ine in </w:t>
      </w:r>
      <w:r w:rsidR="2C447924">
        <w:rPr/>
        <w:t>M</w:t>
      </w:r>
      <w:r w:rsidR="2C447924">
        <w:rPr/>
        <w:t xml:space="preserve">odal </w:t>
      </w:r>
      <w:r w:rsidR="2C447924">
        <w:rPr/>
        <w:t>D</w:t>
      </w:r>
      <w:r w:rsidR="2C447924">
        <w:rPr/>
        <w:t>omain</w:t>
      </w:r>
      <w:r w:rsidR="2C447924">
        <w:rPr/>
        <w:t>”</w:t>
      </w:r>
      <w:r w:rsidR="2C447924">
        <w:rPr/>
        <w:t xml:space="preserve"> Power Engineering</w:t>
      </w:r>
      <w:r w:rsidR="2C447924">
        <w:rPr/>
        <w:t xml:space="preserve"> </w:t>
      </w:r>
      <w:r w:rsidR="2C447924">
        <w:rPr/>
        <w:t>Society General Meeting</w:t>
      </w:r>
      <w:r w:rsidR="2C447924">
        <w:rPr/>
        <w:t xml:space="preserve"> (</w:t>
      </w:r>
      <w:r w:rsidR="2C447924">
        <w:rPr/>
        <w:t>PESGM 2016</w:t>
      </w:r>
      <w:r w:rsidR="2C447924">
        <w:rPr/>
        <w:t>), Boston, MA, USA</w:t>
      </w:r>
    </w:p>
    <w:p xmlns:wp14="http://schemas.microsoft.com/office/word/2010/wordml" w:rsidR="00E05872" w:rsidP="00B95C0F" w:rsidRDefault="00E05872" w14:paraId="18B935B3" wp14:textId="77777777">
      <w:pPr>
        <w:numPr>
          <w:ilvl w:val="0"/>
          <w:numId w:val="36"/>
        </w:numPr>
        <w:spacing w:line="276" w:lineRule="auto"/>
        <w:jc w:val="both"/>
        <w:rPr/>
      </w:pPr>
      <w:r w:rsidR="2C447924">
        <w:rPr/>
        <w:t xml:space="preserve">Prashant Gawande, </w:t>
      </w:r>
      <w:r w:rsidRPr="3E0040EE" w:rsidR="2C447924">
        <w:rPr>
          <w:b w:val="1"/>
          <w:bCs w:val="1"/>
        </w:rPr>
        <w:t>Sanjay Dambhare,</w:t>
      </w:r>
      <w:r w:rsidR="2C447924">
        <w:rPr/>
        <w:t xml:space="preserve"> </w:t>
      </w:r>
      <w:r w:rsidR="2C447924">
        <w:rPr/>
        <w:t>“</w:t>
      </w:r>
      <w:r w:rsidR="2C447924">
        <w:rPr/>
        <w:t>A Novel Unblocking Function for Distance Relay to Detect Symmet</w:t>
      </w:r>
      <w:r w:rsidR="2C447924">
        <w:rPr/>
        <w:t xml:space="preserve">rical Faults during Power Swing” </w:t>
      </w:r>
      <w:r w:rsidR="2C447924">
        <w:rPr/>
        <w:t>Power Engineering</w:t>
      </w:r>
      <w:r w:rsidR="2C447924">
        <w:rPr/>
        <w:t xml:space="preserve"> </w:t>
      </w:r>
      <w:r w:rsidR="2C447924">
        <w:rPr/>
        <w:t>Society General Meeting</w:t>
      </w:r>
      <w:r w:rsidR="2C447924">
        <w:rPr/>
        <w:t xml:space="preserve"> (</w:t>
      </w:r>
      <w:r w:rsidR="2C447924">
        <w:rPr/>
        <w:t>PESGM 2016</w:t>
      </w:r>
      <w:r w:rsidR="2C447924">
        <w:rPr/>
        <w:t>), Boston, MA, USA</w:t>
      </w:r>
    </w:p>
    <w:p xmlns:wp14="http://schemas.microsoft.com/office/word/2010/wordml" w:rsidRPr="00B11C49" w:rsidR="001A55A8" w:rsidP="00B95C0F" w:rsidRDefault="001A55A8" w14:paraId="0209D3C3" wp14:textId="77777777">
      <w:pPr>
        <w:numPr>
          <w:ilvl w:val="0"/>
          <w:numId w:val="36"/>
        </w:numPr>
        <w:spacing w:line="276" w:lineRule="auto"/>
        <w:jc w:val="both"/>
        <w:rPr/>
      </w:pPr>
      <w:r w:rsidR="2C447924">
        <w:rPr/>
        <w:t xml:space="preserve">Trupti Hinge, </w:t>
      </w:r>
      <w:r w:rsidRPr="3E0040EE" w:rsidR="2C447924">
        <w:rPr>
          <w:b w:val="1"/>
          <w:bCs w:val="1"/>
        </w:rPr>
        <w:t>Sanjay Dambhare</w:t>
      </w:r>
      <w:r w:rsidR="2C447924">
        <w:rPr/>
        <w:t xml:space="preserve"> , “New Ground Fault location Algorithm for Transmission Line using Synch</w:t>
      </w:r>
      <w:r w:rsidR="2C447924">
        <w:rPr/>
        <w:t>r</w:t>
      </w:r>
      <w:r w:rsidR="2C447924">
        <w:rPr/>
        <w:t>ophasors”, The 13</w:t>
      </w:r>
      <w:r w:rsidRPr="3E0040EE" w:rsidR="2C447924">
        <w:rPr>
          <w:vertAlign w:val="superscript"/>
        </w:rPr>
        <w:t>th</w:t>
      </w:r>
      <w:r w:rsidR="2C447924">
        <w:rPr/>
        <w:t xml:space="preserve"> IET International Conference on Developments in power system Protection during 7 - 10 March 2016 at Edinburgh, Scotland, United Kingdom.</w:t>
      </w:r>
    </w:p>
    <w:p xmlns:wp14="http://schemas.microsoft.com/office/word/2010/wordml" w:rsidRPr="00B11C49" w:rsidR="001A55A8" w:rsidP="00B95C0F" w:rsidRDefault="001A55A8" w14:paraId="0DC88BF8" wp14:textId="77777777">
      <w:pPr>
        <w:numPr>
          <w:ilvl w:val="0"/>
          <w:numId w:val="36"/>
        </w:numPr>
        <w:spacing w:line="276" w:lineRule="auto"/>
        <w:jc w:val="both"/>
        <w:rPr/>
      </w:pPr>
      <w:r w:rsidR="2C447924">
        <w:rPr/>
        <w:t xml:space="preserve">Prashant Gawande, </w:t>
      </w:r>
      <w:r w:rsidRPr="3E0040EE" w:rsidR="2C447924">
        <w:rPr>
          <w:b w:val="1"/>
          <w:bCs w:val="1"/>
        </w:rPr>
        <w:t>Sanjay Dambhare</w:t>
      </w:r>
      <w:r w:rsidR="2C447924">
        <w:rPr/>
        <w:t>, “</w:t>
      </w:r>
      <w:r w:rsidR="2C447924">
        <w:rPr/>
        <w:t>Enhancing Security of distance relays during power swing unblocking function for double circuit transmission lines: A differential power approach</w:t>
      </w:r>
      <w:r w:rsidR="2C447924">
        <w:rPr/>
        <w:t>”, The 13</w:t>
      </w:r>
      <w:r w:rsidRPr="3E0040EE" w:rsidR="2C447924">
        <w:rPr>
          <w:vertAlign w:val="superscript"/>
        </w:rPr>
        <w:t>th</w:t>
      </w:r>
      <w:r w:rsidR="2C447924">
        <w:rPr/>
        <w:t xml:space="preserve"> IET International Conference on Developments in power system Protection during 7 - 10 March 2016 at Edinburgh, Scotland, United Kingdom.</w:t>
      </w:r>
    </w:p>
    <w:p xmlns:wp14="http://schemas.microsoft.com/office/word/2010/wordml" w:rsidR="00B25034" w:rsidP="00B95C0F" w:rsidRDefault="00B25034" w14:paraId="63023B04" wp14:textId="77777777">
      <w:pPr>
        <w:numPr>
          <w:ilvl w:val="0"/>
          <w:numId w:val="36"/>
        </w:numPr>
        <w:spacing w:line="276" w:lineRule="auto"/>
        <w:jc w:val="both"/>
        <w:rPr/>
      </w:pPr>
      <w:r w:rsidRPr="3E0040EE" w:rsidR="2C447924">
        <w:rPr>
          <w:rFonts w:cs="Calibri"/>
          <w:color w:val="333333"/>
        </w:rPr>
        <w:t xml:space="preserve">Snehal Unde, </w:t>
      </w:r>
      <w:r w:rsidRPr="3E0040EE" w:rsidR="2C447924">
        <w:rPr>
          <w:rFonts w:cs="Calibri"/>
          <w:b w:val="1"/>
          <w:bCs w:val="1"/>
          <w:color w:val="000000" w:themeColor="text1" w:themeTint="FF" w:themeShade="FF"/>
        </w:rPr>
        <w:t>Sanjay Dambhare</w:t>
      </w:r>
      <w:r w:rsidRPr="3E0040EE" w:rsidR="2C447924">
        <w:rPr>
          <w:rFonts w:cs="Calibri"/>
        </w:rPr>
        <w:t>, “`Double Circuit Transmission Line Parameter Estimation Using PMU”,</w:t>
      </w:r>
      <w:r w:rsidRPr="3E0040EE" w:rsidR="2C447924">
        <w:rPr>
          <w:rFonts w:cs="Calibri"/>
        </w:rPr>
        <w:t xml:space="preserve"> </w:t>
      </w:r>
      <w:r w:rsidR="2C447924">
        <w:rPr/>
        <w:t>6</w:t>
      </w:r>
      <w:r w:rsidRPr="3E0040EE" w:rsidR="2C447924">
        <w:rPr>
          <w:vertAlign w:val="superscript"/>
        </w:rPr>
        <w:t>th</w:t>
      </w:r>
      <w:r w:rsidR="2C447924">
        <w:rPr/>
        <w:t xml:space="preserve"> IEEE International Conference on Power Systems, (ICPS 2016) 4-6 March 2016 at Indian Institute of Technology Delhi, New Delhi, India.</w:t>
      </w:r>
    </w:p>
    <w:p xmlns:wp14="http://schemas.microsoft.com/office/word/2010/wordml" w:rsidRPr="00B11C49" w:rsidR="001A55A8" w:rsidP="00B95C0F" w:rsidRDefault="001A55A8" w14:paraId="49F485D2" wp14:textId="77777777">
      <w:pPr>
        <w:numPr>
          <w:ilvl w:val="0"/>
          <w:numId w:val="36"/>
        </w:numPr>
        <w:spacing w:line="276" w:lineRule="auto"/>
        <w:jc w:val="both"/>
        <w:rPr/>
      </w:pPr>
      <w:r w:rsidR="2C447924">
        <w:rPr/>
        <w:t xml:space="preserve">Prashant Gawande, Pallavi Bedekar, Milind Bagewadi, </w:t>
      </w:r>
      <w:r w:rsidRPr="3E0040EE" w:rsidR="2C447924">
        <w:rPr>
          <w:b w:val="1"/>
          <w:bCs w:val="1"/>
        </w:rPr>
        <w:t>Sanjay Dambhare</w:t>
      </w:r>
      <w:r w:rsidR="2C447924">
        <w:rPr/>
        <w:t>, “An Adaptive Distance Relay Protection Scheme for Enhanced Protection Security”, 6</w:t>
      </w:r>
      <w:r w:rsidRPr="3E0040EE" w:rsidR="2C447924">
        <w:rPr>
          <w:vertAlign w:val="superscript"/>
        </w:rPr>
        <w:t>th</w:t>
      </w:r>
      <w:r w:rsidR="2C447924">
        <w:rPr/>
        <w:t xml:space="preserve"> IEEE International Conference on Power Systems, (ICPS 2016) 4-6 March 2016 at Indian Institute of Technology Delhi, New Delhi, India.</w:t>
      </w:r>
    </w:p>
    <w:p xmlns:wp14="http://schemas.microsoft.com/office/word/2010/wordml" w:rsidRPr="00B11C49" w:rsidR="007A45F7" w:rsidP="00B95C0F" w:rsidRDefault="007A45F7" w14:paraId="2BC2E95A" wp14:textId="77777777">
      <w:pPr>
        <w:numPr>
          <w:ilvl w:val="0"/>
          <w:numId w:val="36"/>
        </w:numPr>
        <w:spacing w:line="276" w:lineRule="auto"/>
        <w:contextualSpacing/>
        <w:jc w:val="both"/>
        <w:rPr>
          <w:rFonts w:cs="Calibri"/>
        </w:rPr>
      </w:pPr>
      <w:r w:rsidRPr="3E0040EE" w:rsidR="2C447924">
        <w:rPr>
          <w:rFonts w:cs="Calibri"/>
        </w:rPr>
        <w:t xml:space="preserve">Trupti Hinge, </w:t>
      </w:r>
      <w:r w:rsidRPr="3E0040EE" w:rsidR="2C447924">
        <w:rPr>
          <w:rFonts w:cs="Calibri"/>
          <w:b w:val="1"/>
          <w:bCs w:val="1"/>
        </w:rPr>
        <w:t>Sanjay Dambhare</w:t>
      </w:r>
      <w:r w:rsidRPr="3E0040EE" w:rsidR="2C447924">
        <w:rPr>
          <w:rFonts w:cs="Calibri"/>
        </w:rPr>
        <w:t xml:space="preserve">,” Accurate Phase Comparison Scheme with Synchronised Measurements”, </w:t>
      </w:r>
      <w:r w:rsidRPr="3E0040EE" w:rsidR="2C447924">
        <w:rPr>
          <w:rFonts w:cs="Calibri"/>
        </w:rPr>
        <w:t>IEEE</w:t>
      </w:r>
      <w:r w:rsidRPr="3E0040EE" w:rsidR="2C447924">
        <w:rPr>
          <w:rFonts w:cs="Calibri"/>
        </w:rPr>
        <w:t xml:space="preserve"> </w:t>
      </w:r>
      <w:r w:rsidRPr="3E0040EE" w:rsidR="2C447924">
        <w:rPr>
          <w:rFonts w:cs="Calibri"/>
        </w:rPr>
        <w:t xml:space="preserve">Power and Energy Society General Meeting </w:t>
      </w:r>
      <w:r w:rsidRPr="3E0040EE" w:rsidR="2C447924">
        <w:rPr>
          <w:rFonts w:cs="Calibri"/>
        </w:rPr>
        <w:t>at Denver, Colorado at USA</w:t>
      </w:r>
      <w:r w:rsidRPr="3E0040EE" w:rsidR="2C447924">
        <w:rPr>
          <w:rFonts w:cs="Calibri"/>
        </w:rPr>
        <w:t>,</w:t>
      </w:r>
      <w:r w:rsidRPr="3E0040EE" w:rsidR="2C447924">
        <w:rPr>
          <w:rFonts w:cs="Calibri"/>
        </w:rPr>
        <w:t xml:space="preserve"> 26 July 15 to 30 July 15.</w:t>
      </w:r>
    </w:p>
    <w:p xmlns:wp14="http://schemas.microsoft.com/office/word/2010/wordml" w:rsidRPr="00B11C49" w:rsidR="007A45F7" w:rsidP="00B95C0F" w:rsidRDefault="007A45F7" w14:paraId="02FC14F7" wp14:textId="77777777">
      <w:pPr>
        <w:numPr>
          <w:ilvl w:val="0"/>
          <w:numId w:val="36"/>
        </w:numPr>
        <w:spacing w:line="276" w:lineRule="auto"/>
        <w:contextualSpacing/>
        <w:jc w:val="both"/>
        <w:rPr>
          <w:rFonts w:cs="Calibri"/>
        </w:rPr>
      </w:pPr>
      <w:r w:rsidRPr="3E0040EE" w:rsidR="2C447924">
        <w:rPr>
          <w:rFonts w:cs="Calibri"/>
        </w:rPr>
        <w:t xml:space="preserve">Anamika Yadav, Bhupendra Kumar, </w:t>
      </w:r>
      <w:r w:rsidRPr="3E0040EE" w:rsidR="2C447924">
        <w:rPr>
          <w:rFonts w:cs="Calibri"/>
          <w:b w:val="1"/>
          <w:bCs w:val="1"/>
        </w:rPr>
        <w:t>Sanjay S. Dambhare</w:t>
      </w:r>
      <w:r w:rsidRPr="3E0040EE" w:rsidR="2C447924">
        <w:rPr>
          <w:rFonts w:cs="Calibri"/>
        </w:rPr>
        <w:t xml:space="preserve">, “Fault Detection &amp; Location on a Transmission line Using GPS Synchronized Phasor </w:t>
      </w:r>
      <w:r w:rsidRPr="3E0040EE" w:rsidR="2C447924">
        <w:rPr>
          <w:rFonts w:cs="Calibri"/>
        </w:rPr>
        <w:t>Measurement</w:t>
      </w:r>
      <w:r w:rsidRPr="3E0040EE" w:rsidR="2C447924">
        <w:rPr>
          <w:rFonts w:cs="Calibri"/>
        </w:rPr>
        <w:t>”, National Conference on Power System Protection at CPRI on dated  27-28 Feb 2015</w:t>
      </w:r>
    </w:p>
    <w:p xmlns:wp14="http://schemas.microsoft.com/office/word/2010/wordml" w:rsidRPr="00B11C49" w:rsidR="007A45F7" w:rsidP="00B95C0F" w:rsidRDefault="007A45F7" w14:paraId="58460637" wp14:textId="3D2FFB1E">
      <w:pPr>
        <w:numPr>
          <w:ilvl w:val="0"/>
          <w:numId w:val="36"/>
        </w:numPr>
        <w:spacing w:line="276" w:lineRule="auto"/>
        <w:contextualSpacing/>
        <w:jc w:val="both"/>
        <w:rPr>
          <w:rFonts w:cs="Calibri"/>
        </w:rPr>
      </w:pPr>
      <w:r w:rsidRPr="3E0040EE" w:rsidR="2C447924">
        <w:rPr>
          <w:rFonts w:cs="Calibri"/>
        </w:rPr>
        <w:t xml:space="preserve">Trupti Hinge, </w:t>
      </w:r>
      <w:r w:rsidRPr="3E0040EE" w:rsidR="2C447924">
        <w:rPr>
          <w:rFonts w:cs="Calibri"/>
          <w:b w:val="1"/>
          <w:bCs w:val="1"/>
        </w:rPr>
        <w:t xml:space="preserve">Sanjay </w:t>
      </w:r>
      <w:r w:rsidRPr="3E0040EE" w:rsidR="2C447924">
        <w:rPr>
          <w:rFonts w:cs="Calibri"/>
          <w:b w:val="1"/>
          <w:bCs w:val="1"/>
        </w:rPr>
        <w:t>Dambhare</w:t>
      </w:r>
      <w:r w:rsidRPr="3E0040EE" w:rsidR="2C447924">
        <w:rPr>
          <w:rFonts w:cs="Calibri"/>
        </w:rPr>
        <w:t>,</w:t>
      </w:r>
      <w:r w:rsidRPr="3E0040EE" w:rsidR="2C447924">
        <w:rPr>
          <w:rFonts w:cs="Calibri"/>
        </w:rPr>
        <w:t xml:space="preserve"> </w:t>
      </w:r>
      <w:r w:rsidRPr="3E0040EE" w:rsidR="2C447924">
        <w:rPr>
          <w:rFonts w:cs="Calibri"/>
        </w:rPr>
        <w:t>”Secure Backup Protection of Transmission line using WAMS</w:t>
      </w:r>
      <w:r w:rsidRPr="3E0040EE" w:rsidR="2C447924">
        <w:rPr>
          <w:rFonts w:cs="Calibri"/>
        </w:rPr>
        <w:t>”, International</w:t>
      </w:r>
      <w:r w:rsidRPr="3E0040EE" w:rsidR="2C447924">
        <w:rPr>
          <w:rFonts w:cs="Calibri"/>
        </w:rPr>
        <w:t xml:space="preserve"> Conference on Power Electronics, Drives and Energy </w:t>
      </w:r>
      <w:r w:rsidRPr="3E0040EE" w:rsidR="2C447924">
        <w:rPr>
          <w:rFonts w:cs="Calibri"/>
        </w:rPr>
        <w:t>Systems(</w:t>
      </w:r>
      <w:r w:rsidRPr="3E0040EE" w:rsidR="2C447924">
        <w:rPr>
          <w:rFonts w:cs="Calibri"/>
        </w:rPr>
        <w:t>PEDES</w:t>
      </w:r>
      <w:r w:rsidRPr="3E0040EE" w:rsidR="2C447924">
        <w:rPr>
          <w:rFonts w:cs="Calibri"/>
        </w:rPr>
        <w:t>) ,</w:t>
      </w:r>
      <w:r w:rsidRPr="3E0040EE" w:rsidR="2C447924">
        <w:rPr>
          <w:rFonts w:cs="Calibri"/>
        </w:rPr>
        <w:t xml:space="preserve"> 2014 IEEE, 16th-19th Dec 2014, IIT Bombay, Maharashtra, India</w:t>
      </w:r>
    </w:p>
    <w:p xmlns:wp14="http://schemas.microsoft.com/office/word/2010/wordml" w:rsidRPr="00B11C49" w:rsidR="007A45F7" w:rsidP="00B95C0F" w:rsidRDefault="002F18C7" w14:paraId="6F22C604" wp14:textId="77777777">
      <w:pPr>
        <w:numPr>
          <w:ilvl w:val="0"/>
          <w:numId w:val="36"/>
        </w:numPr>
        <w:spacing w:line="276" w:lineRule="auto"/>
        <w:contextualSpacing/>
        <w:jc w:val="both"/>
        <w:rPr>
          <w:rFonts w:cs="Calibri"/>
        </w:rPr>
      </w:pPr>
      <w:r w:rsidRPr="3E0040EE" w:rsidR="2C447924">
        <w:rPr>
          <w:rFonts w:cs="Calibri"/>
        </w:rPr>
        <w:t>Prashant Gawande</w:t>
      </w:r>
      <w:r w:rsidRPr="3E0040EE" w:rsidR="2C447924">
        <w:rPr>
          <w:rFonts w:cs="Calibri"/>
        </w:rPr>
        <w:t>,</w:t>
      </w:r>
      <w:r w:rsidRPr="3E0040EE" w:rsidR="2C447924">
        <w:rPr>
          <w:rFonts w:cs="Calibri"/>
        </w:rPr>
        <w:t xml:space="preserve"> </w:t>
      </w:r>
      <w:r w:rsidRPr="3E0040EE" w:rsidR="2C447924">
        <w:rPr>
          <w:rFonts w:cs="Calibri"/>
          <w:b w:val="1"/>
          <w:bCs w:val="1"/>
        </w:rPr>
        <w:t>Sanjay Dambhare</w:t>
      </w:r>
      <w:r w:rsidRPr="3E0040EE" w:rsidR="2C447924">
        <w:rPr>
          <w:rFonts w:cs="Calibri"/>
        </w:rPr>
        <w:t>,” Protection and Fault Identification in Presence of Power Swing Blocking/Unblocking Function”, Power and Energy Society General Meeting, July 2013,      IEEE</w:t>
      </w:r>
    </w:p>
    <w:p xmlns:wp14="http://schemas.microsoft.com/office/word/2010/wordml" w:rsidRPr="00B11C49" w:rsidR="007A45F7" w:rsidP="00B95C0F" w:rsidRDefault="007A45F7" w14:paraId="0222A58A" wp14:textId="77777777">
      <w:pPr>
        <w:numPr>
          <w:ilvl w:val="0"/>
          <w:numId w:val="36"/>
        </w:numPr>
        <w:spacing w:line="276" w:lineRule="auto"/>
        <w:contextualSpacing/>
        <w:jc w:val="both"/>
        <w:rPr>
          <w:rFonts w:cs="Calibri"/>
        </w:rPr>
      </w:pPr>
      <w:r w:rsidRPr="3E0040EE" w:rsidR="2C447924">
        <w:rPr>
          <w:rFonts w:cs="Calibri"/>
        </w:rPr>
        <w:t xml:space="preserve">Prachi S. Pawar, </w:t>
      </w:r>
      <w:r w:rsidRPr="3E0040EE" w:rsidR="2C447924">
        <w:rPr>
          <w:rFonts w:cs="Calibri"/>
          <w:b w:val="1"/>
          <w:bCs w:val="1"/>
        </w:rPr>
        <w:t>Sanjay S. Dambhare</w:t>
      </w:r>
      <w:r w:rsidRPr="3E0040EE" w:rsidR="2C447924">
        <w:rPr>
          <w:rFonts w:cs="Calibri"/>
        </w:rPr>
        <w:t>, “Measurement-Based Impedance Estimation of Compensated Large power systems”, , 5</w:t>
      </w:r>
      <w:r w:rsidRPr="3E0040EE" w:rsidR="2C447924">
        <w:rPr>
          <w:rFonts w:cs="Calibri"/>
          <w:vertAlign w:val="superscript"/>
        </w:rPr>
        <w:t>th</w:t>
      </w:r>
      <w:r w:rsidRPr="3E0040EE" w:rsidR="2C447924">
        <w:rPr>
          <w:rFonts w:cs="Calibri"/>
        </w:rPr>
        <w:t xml:space="preserve"> International Conference on Computer Applications in Electrical Engineering - Recent Advances-2013</w:t>
      </w:r>
    </w:p>
    <w:p xmlns:wp14="http://schemas.microsoft.com/office/word/2010/wordml" w:rsidRPr="00B11C49" w:rsidR="007A45F7" w:rsidP="00B95C0F" w:rsidRDefault="007A45F7" w14:paraId="69DE7215" wp14:textId="77777777">
      <w:pPr>
        <w:numPr>
          <w:ilvl w:val="0"/>
          <w:numId w:val="36"/>
        </w:numPr>
        <w:spacing w:line="276" w:lineRule="auto"/>
        <w:contextualSpacing/>
        <w:jc w:val="both"/>
        <w:rPr>
          <w:rFonts w:cs="Calibri"/>
        </w:rPr>
      </w:pPr>
      <w:r w:rsidRPr="3E0040EE" w:rsidR="2C447924">
        <w:rPr>
          <w:rFonts w:cs="Calibri"/>
        </w:rPr>
        <w:t xml:space="preserve">Prakash R. Suryawanshi, </w:t>
      </w:r>
      <w:r w:rsidRPr="3E0040EE" w:rsidR="2C447924">
        <w:rPr>
          <w:rFonts w:cs="Calibri"/>
          <w:b w:val="1"/>
          <w:bCs w:val="1"/>
        </w:rPr>
        <w:t>Dr. S. S. Dambhare</w:t>
      </w:r>
      <w:r w:rsidRPr="3E0040EE" w:rsidR="2C447924">
        <w:rPr>
          <w:rFonts w:cs="Calibri"/>
        </w:rPr>
        <w:t>, Dr. A. Pramanik,”Detection of Wave Propagation Delays using Synchronized Phasor Measurements”,CERA 13, 5</w:t>
      </w:r>
      <w:r w:rsidRPr="3E0040EE" w:rsidR="2C447924">
        <w:rPr>
          <w:rFonts w:cs="Calibri"/>
          <w:vertAlign w:val="superscript"/>
        </w:rPr>
        <w:t>th</w:t>
      </w:r>
      <w:r w:rsidRPr="3E0040EE" w:rsidR="2C447924">
        <w:rPr>
          <w:rFonts w:cs="Calibri"/>
        </w:rPr>
        <w:t xml:space="preserve"> International Conference on Computer Applications in Electrical Engineering - Recent Advances-2013</w:t>
      </w:r>
    </w:p>
    <w:p xmlns:wp14="http://schemas.microsoft.com/office/word/2010/wordml" w:rsidRPr="00B11C49" w:rsidR="007A45F7" w:rsidP="00B95C0F" w:rsidRDefault="007A45F7" w14:paraId="4C982745" wp14:textId="77777777">
      <w:pPr>
        <w:numPr>
          <w:ilvl w:val="0"/>
          <w:numId w:val="36"/>
        </w:numPr>
        <w:spacing w:line="276" w:lineRule="auto"/>
        <w:contextualSpacing/>
        <w:jc w:val="both"/>
        <w:rPr>
          <w:rFonts w:cs="Calibri"/>
        </w:rPr>
      </w:pPr>
      <w:r w:rsidRPr="3E0040EE" w:rsidR="2C447924">
        <w:rPr>
          <w:rFonts w:cs="Calibri"/>
        </w:rPr>
        <w:t>Samarpita Bakshi,</w:t>
      </w:r>
      <w:r w:rsidRPr="3E0040EE" w:rsidR="2C447924">
        <w:rPr>
          <w:rFonts w:cs="Calibri"/>
        </w:rPr>
        <w:t xml:space="preserve"> </w:t>
      </w:r>
      <w:r w:rsidRPr="3E0040EE" w:rsidR="2C447924">
        <w:rPr>
          <w:rFonts w:cs="Calibri"/>
        </w:rPr>
        <w:t>Snehal V. Unde,</w:t>
      </w:r>
      <w:r w:rsidRPr="3E0040EE" w:rsidR="2C447924">
        <w:rPr>
          <w:rFonts w:cs="Calibri"/>
        </w:rPr>
        <w:t xml:space="preserve"> </w:t>
      </w:r>
      <w:r w:rsidRPr="3E0040EE" w:rsidR="2C447924">
        <w:rPr>
          <w:rFonts w:cs="Calibri"/>
          <w:b w:val="1"/>
          <w:bCs w:val="1"/>
        </w:rPr>
        <w:t>Sanjay S. Dambhare</w:t>
      </w:r>
      <w:r w:rsidRPr="3E0040EE" w:rsidR="2C447924">
        <w:rPr>
          <w:rFonts w:cs="Calibri"/>
        </w:rPr>
        <w:t>,</w:t>
      </w:r>
      <w:r w:rsidRPr="3E0040EE" w:rsidR="2C447924">
        <w:rPr>
          <w:rFonts w:cs="Calibri"/>
        </w:rPr>
        <w:t xml:space="preserve"> </w:t>
      </w:r>
      <w:r w:rsidRPr="3E0040EE" w:rsidR="2C447924">
        <w:rPr>
          <w:rFonts w:cs="Calibri"/>
        </w:rPr>
        <w:t>"Induction Motor Control for Hybrid Electric Vehicle Application using Hardware in Loop (HIL) Simulation",</w:t>
      </w:r>
      <w:r w:rsidRPr="3E0040EE" w:rsidR="2C447924">
        <w:rPr>
          <w:rFonts w:cs="Calibri"/>
        </w:rPr>
        <w:t xml:space="preserve"> </w:t>
      </w:r>
      <w:r w:rsidRPr="3E0040EE" w:rsidR="2C447924">
        <w:rPr>
          <w:rFonts w:cs="Calibri"/>
        </w:rPr>
        <w:t>CERA 13, 5</w:t>
      </w:r>
      <w:r w:rsidRPr="3E0040EE" w:rsidR="2C447924">
        <w:rPr>
          <w:rFonts w:cs="Calibri"/>
          <w:vertAlign w:val="superscript"/>
        </w:rPr>
        <w:t>th</w:t>
      </w:r>
      <w:r w:rsidRPr="3E0040EE" w:rsidR="2C447924">
        <w:rPr>
          <w:rFonts w:cs="Calibri"/>
        </w:rPr>
        <w:t xml:space="preserve"> International Conference on Computer Applications in Electrical Engineering - Recent Advances-2013</w:t>
      </w:r>
    </w:p>
    <w:p xmlns:wp14="http://schemas.microsoft.com/office/word/2010/wordml" w:rsidRPr="00B11C49" w:rsidR="007A45F7" w:rsidP="00B95C0F" w:rsidRDefault="007A45F7" w14:paraId="63F98092" wp14:textId="4191E700">
      <w:pPr>
        <w:numPr>
          <w:ilvl w:val="0"/>
          <w:numId w:val="36"/>
        </w:numPr>
        <w:spacing w:line="276" w:lineRule="auto"/>
        <w:contextualSpacing/>
        <w:jc w:val="both"/>
        <w:rPr>
          <w:rFonts w:cs="Calibri"/>
        </w:rPr>
      </w:pPr>
      <w:r w:rsidRPr="3E0040EE" w:rsidR="2C447924">
        <w:rPr>
          <w:rFonts w:cs="Calibri"/>
        </w:rPr>
        <w:t xml:space="preserve">Azhar Ahmed, Singh A. R. and </w:t>
      </w:r>
      <w:r w:rsidRPr="3E0040EE" w:rsidR="2C447924">
        <w:rPr>
          <w:rFonts w:cs="Calibri"/>
          <w:b w:val="1"/>
          <w:bCs w:val="1"/>
        </w:rPr>
        <w:t>Dambhare</w:t>
      </w:r>
      <w:r w:rsidRPr="3E0040EE" w:rsidR="2C447924">
        <w:rPr>
          <w:rFonts w:cs="Calibri"/>
          <w:b w:val="1"/>
          <w:bCs w:val="1"/>
        </w:rPr>
        <w:t xml:space="preserve"> S. S.</w:t>
      </w:r>
      <w:r w:rsidRPr="3E0040EE" w:rsidR="2C447924">
        <w:rPr>
          <w:rFonts w:cs="Calibri"/>
        </w:rPr>
        <w:t xml:space="preserve">, “New Modified First Zone Algorithm </w:t>
      </w:r>
      <w:r w:rsidRPr="3E0040EE" w:rsidR="2C447924">
        <w:rPr>
          <w:rFonts w:cs="Calibri"/>
        </w:rPr>
        <w:t>for Protection</w:t>
      </w:r>
      <w:r w:rsidRPr="3E0040EE" w:rsidR="2C447924">
        <w:rPr>
          <w:rFonts w:cs="Calibri"/>
        </w:rPr>
        <w:t xml:space="preserve"> of Series-Compensated Transmission Line”, 5</w:t>
      </w:r>
      <w:r w:rsidRPr="3E0040EE" w:rsidR="2C447924">
        <w:rPr>
          <w:rFonts w:cs="Calibri"/>
          <w:vertAlign w:val="superscript"/>
        </w:rPr>
        <w:t>th</w:t>
      </w:r>
      <w:r w:rsidRPr="3E0040EE" w:rsidR="2C447924">
        <w:rPr>
          <w:rFonts w:cs="Calibri"/>
        </w:rPr>
        <w:t xml:space="preserve"> IEEE International POWER </w:t>
      </w:r>
      <w:r w:rsidRPr="3E0040EE" w:rsidR="2C447924">
        <w:rPr>
          <w:rFonts w:cs="Calibri"/>
        </w:rPr>
        <w:t>INDIA conference</w:t>
      </w:r>
      <w:r w:rsidRPr="3E0040EE" w:rsidR="2C447924">
        <w:rPr>
          <w:rFonts w:cs="Calibri"/>
        </w:rPr>
        <w:t>, Delhi, India, Dec. 19-22, 2012</w:t>
      </w:r>
    </w:p>
    <w:p xmlns:wp14="http://schemas.microsoft.com/office/word/2010/wordml" w:rsidRPr="00B11C49" w:rsidR="007A45F7" w:rsidP="00B95C0F" w:rsidRDefault="007A45F7" w14:paraId="2121CD70" wp14:textId="77777777">
      <w:pPr>
        <w:numPr>
          <w:ilvl w:val="0"/>
          <w:numId w:val="36"/>
        </w:numPr>
        <w:spacing w:line="276" w:lineRule="auto"/>
        <w:contextualSpacing/>
        <w:jc w:val="both"/>
        <w:rPr>
          <w:rFonts w:cs="Calibri"/>
        </w:rPr>
      </w:pPr>
      <w:r w:rsidRPr="3E0040EE" w:rsidR="2C447924">
        <w:rPr>
          <w:rFonts w:cs="Calibri"/>
          <w:color w:val="333333"/>
        </w:rPr>
        <w:t xml:space="preserve">Vinaya Ambekar, </w:t>
      </w:r>
      <w:r w:rsidRPr="3E0040EE" w:rsidR="2C447924">
        <w:rPr>
          <w:rFonts w:cs="Calibri"/>
          <w:b w:val="1"/>
          <w:bCs w:val="1"/>
          <w:color w:val="333333"/>
        </w:rPr>
        <w:t>Sanjay Dambhare</w:t>
      </w:r>
      <w:r w:rsidRPr="3E0040EE" w:rsidR="2C447924">
        <w:rPr>
          <w:rFonts w:cs="Calibri"/>
        </w:rPr>
        <w:t>, “Out of Step detection using synchronized swing impedance and resistance measurement”, IET Conference on Developments in Power System Protection (DPSP  2012), UK, Apr 12.</w:t>
      </w:r>
    </w:p>
    <w:p xmlns:wp14="http://schemas.microsoft.com/office/word/2010/wordml" w:rsidRPr="00B11C49" w:rsidR="007A45F7" w:rsidP="00B95C0F" w:rsidRDefault="007A45F7" w14:paraId="5F93811B" wp14:textId="77777777">
      <w:pPr>
        <w:numPr>
          <w:ilvl w:val="0"/>
          <w:numId w:val="36"/>
        </w:numPr>
        <w:spacing w:line="276" w:lineRule="auto"/>
        <w:contextualSpacing/>
        <w:jc w:val="both"/>
        <w:rPr>
          <w:rFonts w:cs="Calibri"/>
        </w:rPr>
      </w:pPr>
      <w:r w:rsidRPr="3E0040EE" w:rsidR="2C447924">
        <w:rPr>
          <w:rFonts w:cs="Calibri"/>
        </w:rPr>
        <w:t>Atul Dahane</w:t>
      </w:r>
      <w:r w:rsidRPr="3E0040EE" w:rsidR="2C447924">
        <w:rPr>
          <w:rFonts w:cs="Calibri"/>
          <w:color w:val="333333"/>
        </w:rPr>
        <w:t xml:space="preserve">, </w:t>
      </w:r>
      <w:r w:rsidRPr="3E0040EE" w:rsidR="2C447924">
        <w:rPr>
          <w:rFonts w:cs="Calibri"/>
          <w:b w:val="1"/>
          <w:bCs w:val="1"/>
          <w:color w:val="333333"/>
        </w:rPr>
        <w:t>Sanjay Dambhare</w:t>
      </w:r>
      <w:r w:rsidRPr="3E0040EE" w:rsidR="2C447924">
        <w:rPr>
          <w:rFonts w:cs="Calibri"/>
        </w:rPr>
        <w:t>, “A novel algorithm for differential protection of untransposed transmission line using synchronized measurements”, IET Conference on Developments in Power  System Protection (DPSP 2012), UK, Apr 12.</w:t>
      </w:r>
    </w:p>
    <w:p xmlns:wp14="http://schemas.microsoft.com/office/word/2010/wordml" w:rsidRPr="00B11C49" w:rsidR="007A45F7" w:rsidP="00B95C0F" w:rsidRDefault="007A45F7" w14:paraId="490ED845" wp14:textId="77777777">
      <w:pPr>
        <w:numPr>
          <w:ilvl w:val="0"/>
          <w:numId w:val="36"/>
        </w:numPr>
        <w:spacing w:line="276" w:lineRule="auto"/>
        <w:contextualSpacing/>
        <w:jc w:val="both"/>
        <w:rPr>
          <w:rFonts w:cs="Calibri"/>
        </w:rPr>
      </w:pPr>
      <w:r w:rsidRPr="3E0040EE" w:rsidR="2C447924">
        <w:rPr>
          <w:rFonts w:cs="Calibri"/>
        </w:rPr>
        <w:t>Snehal Unde</w:t>
      </w:r>
      <w:r w:rsidRPr="3E0040EE" w:rsidR="2C447924">
        <w:rPr>
          <w:rFonts w:cs="Calibri"/>
          <w:b w:val="1"/>
          <w:bCs w:val="1"/>
          <w:color w:val="333333"/>
        </w:rPr>
        <w:t>, Dambhare S.,</w:t>
      </w:r>
      <w:r w:rsidRPr="3E0040EE" w:rsidR="2C447924">
        <w:rPr>
          <w:rFonts w:cs="Calibri"/>
        </w:rPr>
        <w:t xml:space="preserve"> “Current Differential Protection Scheme for Multi-terminal Transmission Lines</w:t>
      </w:r>
      <w:r w:rsidRPr="3E0040EE" w:rsidR="2C447924">
        <w:rPr>
          <w:rFonts w:cs="Calibri"/>
        </w:rPr>
        <w:t xml:space="preserve"> considering Line Charging Current</w:t>
      </w:r>
      <w:r w:rsidRPr="3E0040EE" w:rsidR="2C447924">
        <w:rPr>
          <w:rFonts w:cs="Calibri"/>
        </w:rPr>
        <w:t xml:space="preserve">”, Power and Energy Society General Meeting, July 2012  </w:t>
      </w:r>
      <w:r>
        <w:tab/>
      </w:r>
      <w:r w:rsidRPr="3E0040EE" w:rsidR="2C447924">
        <w:rPr>
          <w:rFonts w:cs="Calibri"/>
        </w:rPr>
        <w:t xml:space="preserve"> IEEE, Page(s):1</w:t>
      </w:r>
    </w:p>
    <w:p xmlns:wp14="http://schemas.microsoft.com/office/word/2010/wordml" w:rsidRPr="00B11C49" w:rsidR="0079362F" w:rsidP="00B95C0F" w:rsidRDefault="0079362F" w14:paraId="1ABE7B21" wp14:textId="77777777">
      <w:pPr>
        <w:numPr>
          <w:ilvl w:val="0"/>
          <w:numId w:val="36"/>
        </w:numPr>
        <w:spacing w:line="276" w:lineRule="auto"/>
        <w:jc w:val="both"/>
        <w:rPr>
          <w:rFonts w:cs="Calibri"/>
        </w:rPr>
      </w:pPr>
      <w:r w:rsidRPr="3E0040EE" w:rsidR="2C447924">
        <w:rPr>
          <w:rFonts w:cs="Calibri"/>
        </w:rPr>
        <w:t xml:space="preserve">Singh, Arvind R., Arif Ahmed, and </w:t>
      </w:r>
      <w:r w:rsidRPr="3E0040EE" w:rsidR="2C447924">
        <w:rPr>
          <w:rFonts w:cs="Calibri"/>
          <w:b w:val="1"/>
          <w:bCs w:val="1"/>
        </w:rPr>
        <w:t>Sanjay Dambhare</w:t>
      </w:r>
      <w:r w:rsidRPr="3E0040EE" w:rsidR="2C447924">
        <w:rPr>
          <w:rFonts w:cs="Calibri"/>
        </w:rPr>
        <w:t>,</w:t>
      </w:r>
      <w:r w:rsidRPr="3E0040EE" w:rsidR="2C447924">
        <w:rPr>
          <w:rFonts w:cs="Calibri"/>
        </w:rPr>
        <w:t xml:space="preserve"> "Robust distance protection of mid-point shunt compensated transmission line."Fifth Power India Conference, IEEE 2012.</w:t>
      </w:r>
    </w:p>
    <w:p xmlns:wp14="http://schemas.microsoft.com/office/word/2010/wordml" w:rsidRPr="00B11C49" w:rsidR="007A45F7" w:rsidP="00B95C0F" w:rsidRDefault="007A45F7" w14:paraId="3AD742E8" wp14:textId="77777777">
      <w:pPr>
        <w:numPr>
          <w:ilvl w:val="0"/>
          <w:numId w:val="36"/>
        </w:numPr>
        <w:spacing w:line="276" w:lineRule="auto"/>
        <w:contextualSpacing/>
        <w:jc w:val="both"/>
        <w:rPr>
          <w:rFonts w:cs="Calibri"/>
        </w:rPr>
      </w:pPr>
      <w:r w:rsidRPr="3E0040EE" w:rsidR="2C447924">
        <w:rPr>
          <w:rFonts w:cs="Calibri"/>
        </w:rPr>
        <w:t xml:space="preserve">Vinaya Ambekar, </w:t>
      </w:r>
      <w:r w:rsidRPr="3E0040EE" w:rsidR="2C447924">
        <w:rPr>
          <w:rFonts w:cs="Calibri"/>
          <w:b w:val="1"/>
          <w:bCs w:val="1"/>
        </w:rPr>
        <w:t>Sanjay Dambhare</w:t>
      </w:r>
      <w:r w:rsidRPr="3E0040EE" w:rsidR="2C447924">
        <w:rPr>
          <w:rFonts w:cs="Calibri"/>
        </w:rPr>
        <w:t>, “Comparative</w:t>
      </w:r>
      <w:r w:rsidRPr="3E0040EE" w:rsidR="2C447924">
        <w:rPr>
          <w:rFonts w:cs="Calibri"/>
          <w:color w:val="333333"/>
        </w:rPr>
        <w:t xml:space="preserve"> Evaluation of Power Swing Detection Schemes for Distance Relays</w:t>
      </w:r>
      <w:r w:rsidRPr="3E0040EE" w:rsidR="2C447924">
        <w:rPr>
          <w:rFonts w:cs="Calibri"/>
        </w:rPr>
        <w:t xml:space="preserve">”, IEEE International Conference on Innovative Smart Grid Technologies, ISGT- EUROPE 2011, Manchester, UK, Dec. 2011   </w:t>
      </w:r>
    </w:p>
    <w:p xmlns:wp14="http://schemas.microsoft.com/office/word/2010/wordml" w:rsidRPr="00B11C49" w:rsidR="007A45F7" w:rsidP="00B95C0F" w:rsidRDefault="007A45F7" w14:paraId="7F54FBB7" wp14:textId="77777777">
      <w:pPr>
        <w:numPr>
          <w:ilvl w:val="0"/>
          <w:numId w:val="36"/>
        </w:numPr>
        <w:spacing w:line="276" w:lineRule="auto"/>
        <w:contextualSpacing/>
        <w:jc w:val="both"/>
        <w:rPr>
          <w:rFonts w:cs="Calibri"/>
        </w:rPr>
      </w:pPr>
      <w:r w:rsidRPr="3E0040EE" w:rsidR="2C447924">
        <w:rPr>
          <w:rFonts w:cs="Calibri"/>
          <w:color w:val="333333"/>
        </w:rPr>
        <w:t xml:space="preserve">Vinaya Ambekar, </w:t>
      </w:r>
      <w:r w:rsidRPr="3E0040EE" w:rsidR="2C447924">
        <w:rPr>
          <w:rFonts w:cs="Calibri"/>
          <w:b w:val="1"/>
          <w:bCs w:val="1"/>
          <w:color w:val="333333"/>
        </w:rPr>
        <w:t>Sanjay Dambhare</w:t>
      </w:r>
      <w:r w:rsidRPr="3E0040EE" w:rsidR="2C447924">
        <w:rPr>
          <w:rFonts w:cs="Calibri"/>
        </w:rPr>
        <w:t>, “Power swing detection using synchronized frequency and  Angle  Measurement”, Centenary conference in Electrical Engineering, Indian Institute of Science, Bangalore, India, Dec. 2011.</w:t>
      </w:r>
    </w:p>
    <w:p xmlns:wp14="http://schemas.microsoft.com/office/word/2010/wordml" w:rsidRPr="000F4EB9" w:rsidR="007A45F7" w:rsidP="00B95C0F" w:rsidRDefault="007A45F7" w14:paraId="43B08BC2" wp14:textId="77777777">
      <w:pPr>
        <w:pStyle w:val="HTMLPreformatted"/>
        <w:numPr>
          <w:ilvl w:val="0"/>
          <w:numId w:val="36"/>
        </w:numPr>
        <w:spacing w:line="276" w:lineRule="auto"/>
        <w:contextualSpacing/>
        <w:jc w:val="both"/>
        <w:rPr>
          <w:rFonts w:ascii="Times New Roman" w:hAnsi="Times New Roman" w:cs="Calibri"/>
          <w:color w:val="auto"/>
          <w:sz w:val="24"/>
          <w:szCs w:val="24"/>
        </w:rPr>
      </w:pPr>
      <w:r w:rsidRPr="3E0040EE" w:rsidR="2C447924">
        <w:rPr>
          <w:rFonts w:ascii="Times New Roman" w:hAnsi="Times New Roman" w:cs="Calibri"/>
          <w:color w:val="auto"/>
          <w:sz w:val="24"/>
          <w:szCs w:val="24"/>
        </w:rPr>
        <w:t xml:space="preserve">Snehal Unde, </w:t>
      </w:r>
      <w:r w:rsidRPr="3E0040EE" w:rsidR="2C447924">
        <w:rPr>
          <w:rFonts w:ascii="Times New Roman" w:hAnsi="Times New Roman" w:cs="Calibri"/>
          <w:b w:val="1"/>
          <w:bCs w:val="1"/>
          <w:color w:val="auto"/>
          <w:sz w:val="24"/>
          <w:szCs w:val="24"/>
        </w:rPr>
        <w:t>Sanjay Dambhare</w:t>
      </w:r>
      <w:r w:rsidRPr="3E0040EE" w:rsidR="2C447924">
        <w:rPr>
          <w:rFonts w:ascii="Times New Roman" w:hAnsi="Times New Roman" w:cs="Calibri"/>
          <w:color w:val="auto"/>
          <w:sz w:val="24"/>
          <w:szCs w:val="24"/>
        </w:rPr>
        <w:t>, “A Novel Current Differential Protection Scheme for Multi-terminal transmission Lines”, Centenary conference in Electrical Engineering, Indian  Institute of   Science, Bangalore, India, Dec. 2011.</w:t>
      </w:r>
    </w:p>
    <w:p xmlns:wp14="http://schemas.microsoft.com/office/word/2010/wordml" w:rsidRPr="00B11C49" w:rsidR="007A45F7" w:rsidP="00B95C0F" w:rsidRDefault="007A45F7" w14:paraId="459DD295" wp14:textId="77777777">
      <w:pPr>
        <w:numPr>
          <w:ilvl w:val="0"/>
          <w:numId w:val="36"/>
        </w:numPr>
        <w:spacing w:line="276" w:lineRule="auto"/>
        <w:contextualSpacing/>
        <w:jc w:val="both"/>
        <w:rPr>
          <w:rFonts w:cs="Calibri"/>
        </w:rPr>
      </w:pPr>
      <w:r w:rsidRPr="3E0040EE" w:rsidR="2C447924">
        <w:rPr>
          <w:rFonts w:cs="Calibri"/>
          <w:color w:val="333333"/>
        </w:rPr>
        <w:t xml:space="preserve">Snehal Unde, </w:t>
      </w:r>
      <w:r w:rsidRPr="3E0040EE" w:rsidR="2C447924">
        <w:rPr>
          <w:rFonts w:cs="Calibri"/>
          <w:b w:val="1"/>
          <w:bCs w:val="1"/>
          <w:color w:val="333333"/>
        </w:rPr>
        <w:t>Sanjay Dambhare</w:t>
      </w:r>
      <w:r w:rsidRPr="3E0040EE" w:rsidR="2C447924">
        <w:rPr>
          <w:rFonts w:cs="Calibri"/>
        </w:rPr>
        <w:t>, “GPS Synchronised Current Differential Protection of Mutually  Coupled Line”, International Conference on Power and Energy Systems ICPS2011, Chennai, India,  Dec. 2011.</w:t>
      </w:r>
    </w:p>
    <w:p xmlns:wp14="http://schemas.microsoft.com/office/word/2010/wordml" w:rsidRPr="00B11C49" w:rsidR="007A45F7" w:rsidP="00B95C0F" w:rsidRDefault="007A45F7" w14:paraId="39F266EC" wp14:textId="77777777">
      <w:pPr>
        <w:numPr>
          <w:ilvl w:val="0"/>
          <w:numId w:val="36"/>
        </w:numPr>
        <w:spacing w:line="276" w:lineRule="auto"/>
        <w:contextualSpacing/>
        <w:jc w:val="both"/>
        <w:rPr>
          <w:rFonts w:cs="Calibri"/>
        </w:rPr>
      </w:pPr>
      <w:r w:rsidRPr="3E0040EE" w:rsidR="2C447924">
        <w:rPr>
          <w:rFonts w:cs="Calibri"/>
        </w:rPr>
        <w:t xml:space="preserve">Singh A. R., Azhar Ahmed and </w:t>
      </w:r>
      <w:r w:rsidRPr="3E0040EE" w:rsidR="2C447924">
        <w:rPr>
          <w:rFonts w:cs="Calibri"/>
          <w:b w:val="1"/>
          <w:bCs w:val="1"/>
        </w:rPr>
        <w:t>Dambhare S. S.</w:t>
      </w:r>
      <w:r w:rsidRPr="3E0040EE" w:rsidR="2C447924">
        <w:rPr>
          <w:rFonts w:cs="Calibri"/>
        </w:rPr>
        <w:t>, “Reliable Distance Protection scheme for Midpoint Shunt-Compensated Transmission line using Synchronized Measurements”, 5</w:t>
      </w:r>
      <w:r w:rsidRPr="3E0040EE" w:rsidR="2C447924">
        <w:rPr>
          <w:rFonts w:cs="Calibri"/>
          <w:vertAlign w:val="superscript"/>
        </w:rPr>
        <w:t>th</w:t>
      </w:r>
      <w:r w:rsidRPr="3E0040EE" w:rsidR="2C447924">
        <w:rPr>
          <w:rFonts w:cs="Calibri"/>
        </w:rPr>
        <w:t xml:space="preserve"> International conference on Quality, Reliability and Information Technology, Kathmandu, Nepal, Dec. 2011</w:t>
      </w:r>
    </w:p>
    <w:p xmlns:wp14="http://schemas.microsoft.com/office/word/2010/wordml" w:rsidRPr="00B11C49" w:rsidR="007A45F7" w:rsidP="00B95C0F" w:rsidRDefault="007A45F7" w14:paraId="31844C62" wp14:textId="77777777">
      <w:pPr>
        <w:numPr>
          <w:ilvl w:val="0"/>
          <w:numId w:val="36"/>
        </w:numPr>
        <w:spacing w:line="276" w:lineRule="auto"/>
        <w:contextualSpacing/>
        <w:jc w:val="both"/>
        <w:rPr>
          <w:rFonts w:cs="Calibri"/>
        </w:rPr>
      </w:pPr>
      <w:r w:rsidRPr="3E0040EE" w:rsidR="2C447924">
        <w:rPr>
          <w:rFonts w:cs="Calibri"/>
          <w:b w:val="1"/>
          <w:bCs w:val="1"/>
        </w:rPr>
        <w:t>Dambhare S.</w:t>
      </w:r>
      <w:r w:rsidRPr="3E0040EE" w:rsidR="2C447924">
        <w:rPr>
          <w:rFonts w:cs="Calibri"/>
        </w:rPr>
        <w:t>, Soman S., Chandorkar M., “Current Differential Protection of Transmission Line Using Moving Window Averaging Technique”, Power and Energy Society General Meeting, 2010 IEEE, Page(s):1</w:t>
      </w:r>
    </w:p>
    <w:p xmlns:wp14="http://schemas.microsoft.com/office/word/2010/wordml" w:rsidRPr="00B11C49" w:rsidR="007A45F7" w:rsidP="00B95C0F" w:rsidRDefault="007A45F7" w14:paraId="5FC6BAF1" wp14:textId="77777777">
      <w:pPr>
        <w:numPr>
          <w:ilvl w:val="0"/>
          <w:numId w:val="36"/>
        </w:numPr>
        <w:spacing w:line="276" w:lineRule="auto"/>
        <w:contextualSpacing/>
        <w:jc w:val="both"/>
        <w:rPr>
          <w:rFonts w:cs="Calibri"/>
        </w:rPr>
      </w:pPr>
      <w:r w:rsidRPr="3E0040EE" w:rsidR="2C447924">
        <w:rPr>
          <w:rFonts w:cs="Calibri"/>
          <w:b w:val="1"/>
          <w:bCs w:val="1"/>
        </w:rPr>
        <w:t>Dambhare</w:t>
      </w:r>
      <w:r w:rsidRPr="3E0040EE" w:rsidR="2C447924">
        <w:rPr>
          <w:rFonts w:cs="Calibri"/>
        </w:rPr>
        <w:t xml:space="preserve">, Soman S., Chandorkar M., “Adaptive Current Differential Protection Schemes for  Transmission Line Protection”, Power and Energy Society General Meeting, 2010  IEEE, Page(s):1  </w:t>
      </w:r>
    </w:p>
    <w:p xmlns:wp14="http://schemas.microsoft.com/office/word/2010/wordml" w:rsidRPr="00B11C49" w:rsidR="007A45F7" w:rsidP="00B95C0F" w:rsidRDefault="007A45F7" w14:paraId="7D45D2CF" wp14:textId="77777777">
      <w:pPr>
        <w:numPr>
          <w:ilvl w:val="0"/>
          <w:numId w:val="36"/>
        </w:numPr>
        <w:spacing w:line="276" w:lineRule="auto"/>
        <w:contextualSpacing/>
        <w:jc w:val="both"/>
        <w:rPr>
          <w:rFonts w:cs="Calibri"/>
        </w:rPr>
      </w:pPr>
      <w:r w:rsidRPr="3E0040EE" w:rsidR="2C447924">
        <w:rPr>
          <w:rFonts w:cs="Calibri"/>
          <w:b w:val="1"/>
          <w:bCs w:val="1"/>
        </w:rPr>
        <w:t>Dambhare S</w:t>
      </w:r>
      <w:r w:rsidRPr="3E0040EE" w:rsidR="2C447924">
        <w:rPr>
          <w:rFonts w:cs="Calibri"/>
        </w:rPr>
        <w:t>, Karthik M., Deshpande A., “A New Technique for Current differential protection of   Transformer”, 2010 Large Engineering System Conference on Power Engineering, (LESCOPE- 2010), Halifax, Canada, Aug. 23-25, 2010.</w:t>
      </w:r>
    </w:p>
    <w:p xmlns:wp14="http://schemas.microsoft.com/office/word/2010/wordml" w:rsidRPr="00B11C49" w:rsidR="007A45F7" w:rsidP="00B95C0F" w:rsidRDefault="007A45F7" w14:paraId="2F10F615" wp14:textId="244001B8">
      <w:pPr>
        <w:numPr>
          <w:ilvl w:val="0"/>
          <w:numId w:val="36"/>
        </w:numPr>
        <w:spacing w:line="276" w:lineRule="auto"/>
        <w:contextualSpacing/>
        <w:jc w:val="both"/>
        <w:rPr>
          <w:rFonts w:cs="Calibri"/>
        </w:rPr>
      </w:pPr>
      <w:r w:rsidRPr="3E0040EE" w:rsidR="2C447924">
        <w:rPr>
          <w:rFonts w:cs="Calibri"/>
          <w:b w:val="1"/>
          <w:bCs w:val="1"/>
        </w:rPr>
        <w:t xml:space="preserve">Sanjay </w:t>
      </w:r>
      <w:r w:rsidRPr="3E0040EE" w:rsidR="2C447924">
        <w:rPr>
          <w:rFonts w:cs="Calibri"/>
          <w:b w:val="1"/>
          <w:bCs w:val="1"/>
        </w:rPr>
        <w:t>Dambhare</w:t>
      </w:r>
      <w:r w:rsidRPr="3E0040EE" w:rsidR="2C447924">
        <w:rPr>
          <w:rFonts w:cs="Calibri"/>
        </w:rPr>
        <w:t>, S.</w:t>
      </w:r>
      <w:r w:rsidRPr="3E0040EE" w:rsidR="2C447924">
        <w:rPr>
          <w:rFonts w:cs="Calibri"/>
        </w:rPr>
        <w:t xml:space="preserve"> </w:t>
      </w:r>
      <w:r w:rsidRPr="3E0040EE" w:rsidR="2C447924">
        <w:rPr>
          <w:rFonts w:cs="Calibri"/>
        </w:rPr>
        <w:t>A.</w:t>
      </w:r>
      <w:r w:rsidRPr="3E0040EE" w:rsidR="2C447924">
        <w:rPr>
          <w:rFonts w:cs="Calibri"/>
        </w:rPr>
        <w:t xml:space="preserve"> </w:t>
      </w:r>
      <w:r w:rsidRPr="3E0040EE" w:rsidR="2C447924">
        <w:rPr>
          <w:rFonts w:cs="Calibri"/>
        </w:rPr>
        <w:t>Soman, M.</w:t>
      </w:r>
      <w:r w:rsidRPr="3E0040EE" w:rsidR="2C447924">
        <w:rPr>
          <w:rFonts w:cs="Calibri"/>
        </w:rPr>
        <w:t xml:space="preserve"> </w:t>
      </w:r>
      <w:r w:rsidRPr="3E0040EE" w:rsidR="2C447924">
        <w:rPr>
          <w:rFonts w:cs="Calibri"/>
        </w:rPr>
        <w:t>C.</w:t>
      </w:r>
      <w:r w:rsidRPr="3E0040EE" w:rsidR="2C447924">
        <w:rPr>
          <w:rFonts w:cs="Calibri"/>
        </w:rPr>
        <w:t xml:space="preserve"> </w:t>
      </w:r>
      <w:r w:rsidRPr="3E0040EE" w:rsidR="2C447924">
        <w:rPr>
          <w:rFonts w:cs="Calibri"/>
        </w:rPr>
        <w:t>Chandorkar, “A GPS Synchronized Current Differential   Protection of Transmission Lines</w:t>
      </w:r>
      <w:r w:rsidRPr="3E0040EE" w:rsidR="2C447924">
        <w:rPr>
          <w:rFonts w:cs="Calibri"/>
        </w:rPr>
        <w:t>”,</w:t>
      </w:r>
      <w:r w:rsidRPr="3E0040EE" w:rsidR="2C447924">
        <w:rPr>
          <w:rFonts w:cs="Calibri"/>
        </w:rPr>
        <w:t xml:space="preserve"> 16</w:t>
      </w:r>
      <w:r w:rsidRPr="3E0040EE" w:rsidR="2C447924">
        <w:rPr>
          <w:rFonts w:cs="Calibri"/>
          <w:vertAlign w:val="superscript"/>
        </w:rPr>
        <w:t>th</w:t>
      </w:r>
      <w:r w:rsidRPr="3E0040EE" w:rsidR="2C447924">
        <w:rPr>
          <w:rFonts w:cs="Calibri"/>
        </w:rPr>
        <w:t xml:space="preserve"> International Conference on Power System </w:t>
      </w:r>
      <w:r w:rsidRPr="3E0040EE" w:rsidR="2C447924">
        <w:rPr>
          <w:rFonts w:cs="Calibri"/>
        </w:rPr>
        <w:t xml:space="preserve">Computation,  </w:t>
      </w:r>
      <w:r w:rsidRPr="3E0040EE" w:rsidR="2C447924">
        <w:rPr>
          <w:rFonts w:cs="Calibri"/>
        </w:rPr>
        <w:t xml:space="preserve"> (PSCC-2008), Glasgow, Scotland, July 14-18, 2008</w:t>
      </w:r>
      <w:r w:rsidRPr="3E0040EE" w:rsidR="2C447924">
        <w:rPr>
          <w:rFonts w:cs="Calibri"/>
        </w:rPr>
        <w:t xml:space="preserve">.  </w:t>
      </w:r>
    </w:p>
    <w:p xmlns:wp14="http://schemas.microsoft.com/office/word/2010/wordml" w:rsidR="002F18C7" w:rsidP="00B95C0F" w:rsidRDefault="007A45F7" w14:paraId="6B7FC931" wp14:textId="77777777">
      <w:pPr>
        <w:numPr>
          <w:ilvl w:val="0"/>
          <w:numId w:val="36"/>
        </w:numPr>
        <w:spacing w:line="276" w:lineRule="auto"/>
        <w:contextualSpacing/>
        <w:jc w:val="both"/>
        <w:rPr>
          <w:rFonts w:cs="Calibri"/>
        </w:rPr>
      </w:pPr>
      <w:r w:rsidRPr="3E0040EE" w:rsidR="2C447924">
        <w:rPr>
          <w:rFonts w:cs="Calibri"/>
          <w:b w:val="1"/>
          <w:bCs w:val="1"/>
        </w:rPr>
        <w:t>Sanjay Dambhare</w:t>
      </w:r>
      <w:r w:rsidRPr="3E0040EE" w:rsidR="2C447924">
        <w:rPr>
          <w:rFonts w:cs="Calibri"/>
        </w:rPr>
        <w:t>, S.</w:t>
      </w:r>
      <w:r w:rsidRPr="3E0040EE" w:rsidR="2C447924">
        <w:rPr>
          <w:rFonts w:cs="Calibri"/>
        </w:rPr>
        <w:t xml:space="preserve"> </w:t>
      </w:r>
      <w:r w:rsidRPr="3E0040EE" w:rsidR="2C447924">
        <w:rPr>
          <w:rFonts w:cs="Calibri"/>
        </w:rPr>
        <w:t>A.</w:t>
      </w:r>
      <w:r w:rsidRPr="3E0040EE" w:rsidR="2C447924">
        <w:rPr>
          <w:rFonts w:cs="Calibri"/>
        </w:rPr>
        <w:t xml:space="preserve"> </w:t>
      </w:r>
      <w:r w:rsidRPr="3E0040EE" w:rsidR="2C447924">
        <w:rPr>
          <w:rFonts w:cs="Calibri"/>
        </w:rPr>
        <w:t>Soman, M.</w:t>
      </w:r>
      <w:r w:rsidRPr="3E0040EE" w:rsidR="2C447924">
        <w:rPr>
          <w:rFonts w:cs="Calibri"/>
        </w:rPr>
        <w:t xml:space="preserve"> </w:t>
      </w:r>
      <w:r w:rsidRPr="3E0040EE" w:rsidR="2C447924">
        <w:rPr>
          <w:rFonts w:cs="Calibri"/>
        </w:rPr>
        <w:t>C.</w:t>
      </w:r>
      <w:r w:rsidRPr="3E0040EE" w:rsidR="2C447924">
        <w:rPr>
          <w:rFonts w:cs="Calibri"/>
        </w:rPr>
        <w:t xml:space="preserve"> </w:t>
      </w:r>
      <w:r w:rsidRPr="3E0040EE" w:rsidR="2C447924">
        <w:rPr>
          <w:rFonts w:cs="Calibri"/>
        </w:rPr>
        <w:t>Chandorkar, “Optimal Zero Injection Considerations in PMU  Placement: An ILP Approach”, 16</w:t>
      </w:r>
      <w:r w:rsidRPr="3E0040EE" w:rsidR="2C447924">
        <w:rPr>
          <w:rFonts w:cs="Calibri"/>
          <w:vertAlign w:val="superscript"/>
        </w:rPr>
        <w:t>th</w:t>
      </w:r>
      <w:r w:rsidRPr="3E0040EE" w:rsidR="2C447924">
        <w:rPr>
          <w:rFonts w:cs="Calibri"/>
        </w:rPr>
        <w:t xml:space="preserve"> International Conference on Power System Computation,   (PSCC-2008), Glasgow, Scotland, July 14-18, 2008. </w:t>
      </w:r>
    </w:p>
    <w:p xmlns:wp14="http://schemas.microsoft.com/office/word/2010/wordml" w:rsidRPr="002F18C7" w:rsidR="007A45F7" w:rsidP="00B95C0F" w:rsidRDefault="007A45F7" w14:paraId="7E04FC26" wp14:textId="72C301C6">
      <w:pPr>
        <w:numPr>
          <w:ilvl w:val="0"/>
          <w:numId w:val="36"/>
        </w:numPr>
        <w:spacing w:line="276" w:lineRule="auto"/>
        <w:contextualSpacing/>
        <w:jc w:val="both"/>
        <w:rPr>
          <w:rFonts w:cs="Calibri"/>
        </w:rPr>
      </w:pPr>
      <w:r w:rsidRPr="3E0040EE" w:rsidR="2C447924">
        <w:rPr>
          <w:rFonts w:cs="Calibri"/>
          <w:b w:val="1"/>
          <w:bCs w:val="1"/>
        </w:rPr>
        <w:t xml:space="preserve">Sanjay </w:t>
      </w:r>
      <w:r w:rsidRPr="3E0040EE" w:rsidR="2C447924">
        <w:rPr>
          <w:rFonts w:cs="Calibri"/>
          <w:b w:val="1"/>
          <w:bCs w:val="1"/>
        </w:rPr>
        <w:t>Dambhare</w:t>
      </w:r>
      <w:r w:rsidRPr="3E0040EE" w:rsidR="2C447924">
        <w:rPr>
          <w:rFonts w:cs="Calibri"/>
        </w:rPr>
        <w:t>, S.</w:t>
      </w:r>
      <w:r w:rsidRPr="3E0040EE" w:rsidR="2C447924">
        <w:rPr>
          <w:rFonts w:cs="Calibri"/>
        </w:rPr>
        <w:t xml:space="preserve"> </w:t>
      </w:r>
      <w:r w:rsidRPr="3E0040EE" w:rsidR="2C447924">
        <w:rPr>
          <w:rFonts w:cs="Calibri"/>
        </w:rPr>
        <w:t>A.</w:t>
      </w:r>
      <w:r w:rsidRPr="3E0040EE" w:rsidR="2C447924">
        <w:rPr>
          <w:rFonts w:cs="Calibri"/>
        </w:rPr>
        <w:t xml:space="preserve"> </w:t>
      </w:r>
      <w:r w:rsidRPr="3E0040EE" w:rsidR="2C447924">
        <w:rPr>
          <w:rFonts w:cs="Calibri"/>
        </w:rPr>
        <w:t>Soman, M.</w:t>
      </w:r>
      <w:r w:rsidRPr="3E0040EE" w:rsidR="2C447924">
        <w:rPr>
          <w:rFonts w:cs="Calibri"/>
        </w:rPr>
        <w:t xml:space="preserve"> </w:t>
      </w:r>
      <w:r w:rsidRPr="3E0040EE" w:rsidR="2C447924">
        <w:rPr>
          <w:rFonts w:cs="Calibri"/>
        </w:rPr>
        <w:t>C.</w:t>
      </w:r>
      <w:r w:rsidRPr="3E0040EE" w:rsidR="2C447924">
        <w:rPr>
          <w:rFonts w:cs="Calibri"/>
        </w:rPr>
        <w:t xml:space="preserve"> </w:t>
      </w:r>
      <w:r w:rsidRPr="3E0040EE" w:rsidR="2C447924">
        <w:rPr>
          <w:rFonts w:cs="Calibri"/>
        </w:rPr>
        <w:t xml:space="preserve">Chandorkar, “Novel Sensitive Current Differential </w:t>
      </w:r>
      <w:r w:rsidRPr="3E0040EE" w:rsidR="2C447924">
        <w:rPr>
          <w:rFonts w:cs="Calibri"/>
        </w:rPr>
        <w:t>Protection  of</w:t>
      </w:r>
      <w:r w:rsidRPr="3E0040EE" w:rsidR="2C447924">
        <w:rPr>
          <w:rFonts w:cs="Calibri"/>
        </w:rPr>
        <w:t xml:space="preserve"> Transmission Lines</w:t>
      </w:r>
      <w:r w:rsidRPr="3E0040EE" w:rsidR="2C447924">
        <w:rPr>
          <w:rFonts w:cs="Calibri"/>
        </w:rPr>
        <w:t>”,</w:t>
      </w:r>
      <w:r w:rsidRPr="3E0040EE" w:rsidR="2C447924">
        <w:rPr>
          <w:rFonts w:cs="Calibri"/>
        </w:rPr>
        <w:t xml:space="preserve"> IEEE International Conference, POWERCON 2008 &amp; 2008 IEEE </w:t>
      </w:r>
      <w:r w:rsidRPr="3E0040EE" w:rsidR="2C447924">
        <w:rPr>
          <w:rFonts w:cs="Calibri"/>
        </w:rPr>
        <w:t>Power India</w:t>
      </w:r>
      <w:r w:rsidRPr="3E0040EE" w:rsidR="2C447924">
        <w:rPr>
          <w:rFonts w:cs="Calibri"/>
        </w:rPr>
        <w:t xml:space="preserve"> Conference, New Delhi, India, October 12-15, 2008</w:t>
      </w:r>
      <w:r w:rsidRPr="3E0040EE" w:rsidR="2C447924">
        <w:rPr>
          <w:rFonts w:cs="Calibri"/>
        </w:rPr>
        <w:t xml:space="preserve">.  </w:t>
      </w:r>
    </w:p>
    <w:p xmlns:wp14="http://schemas.microsoft.com/office/word/2010/wordml" w:rsidRPr="00B11C49" w:rsidR="007A45F7" w:rsidP="00B95C0F" w:rsidRDefault="007A45F7" w14:paraId="5B3EC92E" wp14:textId="30640351">
      <w:pPr>
        <w:numPr>
          <w:ilvl w:val="0"/>
          <w:numId w:val="36"/>
        </w:numPr>
        <w:spacing w:line="276" w:lineRule="auto"/>
        <w:contextualSpacing/>
        <w:jc w:val="both"/>
        <w:rPr>
          <w:rFonts w:cs="Calibri"/>
        </w:rPr>
      </w:pPr>
      <w:r w:rsidRPr="3E0040EE" w:rsidR="2C447924">
        <w:rPr>
          <w:rFonts w:cs="Calibri"/>
          <w:b w:val="1"/>
          <w:bCs w:val="1"/>
        </w:rPr>
        <w:t xml:space="preserve">Sanjay </w:t>
      </w:r>
      <w:r w:rsidRPr="3E0040EE" w:rsidR="2C447924">
        <w:rPr>
          <w:rFonts w:cs="Calibri"/>
          <w:b w:val="1"/>
          <w:bCs w:val="1"/>
        </w:rPr>
        <w:t>Dambhare</w:t>
      </w:r>
      <w:r w:rsidRPr="3E0040EE" w:rsidR="2C447924">
        <w:rPr>
          <w:rFonts w:cs="Calibri"/>
        </w:rPr>
        <w:t xml:space="preserve">, </w:t>
      </w:r>
      <w:r w:rsidRPr="3E0040EE" w:rsidR="2C447924">
        <w:rPr>
          <w:rFonts w:cs="Calibri"/>
        </w:rPr>
        <w:t>Nandkishor</w:t>
      </w:r>
      <w:r w:rsidRPr="3E0040EE" w:rsidR="2C447924">
        <w:rPr>
          <w:rFonts w:cs="Calibri"/>
        </w:rPr>
        <w:t xml:space="preserve"> Kinhekar, S.</w:t>
      </w:r>
      <w:r w:rsidRPr="3E0040EE" w:rsidR="2C447924">
        <w:rPr>
          <w:rFonts w:cs="Calibri"/>
        </w:rPr>
        <w:t xml:space="preserve"> </w:t>
      </w:r>
      <w:r w:rsidRPr="3E0040EE" w:rsidR="2C447924">
        <w:rPr>
          <w:rFonts w:cs="Calibri"/>
        </w:rPr>
        <w:t>A.</w:t>
      </w:r>
      <w:r w:rsidRPr="3E0040EE" w:rsidR="2C447924">
        <w:rPr>
          <w:rFonts w:cs="Calibri"/>
        </w:rPr>
        <w:t xml:space="preserve"> </w:t>
      </w:r>
      <w:r w:rsidRPr="3E0040EE" w:rsidR="2C447924">
        <w:rPr>
          <w:rFonts w:cs="Calibri"/>
        </w:rPr>
        <w:t>Soman, M.</w:t>
      </w:r>
      <w:r w:rsidRPr="3E0040EE" w:rsidR="2C447924">
        <w:rPr>
          <w:rFonts w:cs="Calibri"/>
        </w:rPr>
        <w:t xml:space="preserve"> </w:t>
      </w:r>
      <w:r w:rsidRPr="3E0040EE" w:rsidR="2C447924">
        <w:rPr>
          <w:rFonts w:cs="Calibri"/>
        </w:rPr>
        <w:t>C.</w:t>
      </w:r>
      <w:r w:rsidRPr="3E0040EE" w:rsidR="2C447924">
        <w:rPr>
          <w:rFonts w:cs="Calibri"/>
        </w:rPr>
        <w:t xml:space="preserve"> </w:t>
      </w:r>
      <w:r w:rsidRPr="3E0040EE" w:rsidR="2C447924">
        <w:rPr>
          <w:rFonts w:cs="Calibri"/>
        </w:rPr>
        <w:t>Chandorkar, “ATP-EMTP Analysis   of Series Compensated Lines</w:t>
      </w:r>
      <w:r w:rsidRPr="3E0040EE" w:rsidR="2C447924">
        <w:rPr>
          <w:rFonts w:cs="Calibri"/>
        </w:rPr>
        <w:t>”,</w:t>
      </w:r>
      <w:r w:rsidRPr="3E0040EE" w:rsidR="2C447924">
        <w:rPr>
          <w:rFonts w:cs="Calibri"/>
        </w:rPr>
        <w:t xml:space="preserve"> International Conference on Power System Protection 2007 </w:t>
      </w:r>
      <w:r w:rsidRPr="3E0040EE" w:rsidR="2C447924">
        <w:rPr>
          <w:rFonts w:cs="Calibri"/>
        </w:rPr>
        <w:t xml:space="preserve">  (</w:t>
      </w:r>
      <w:r>
        <w:tab/>
      </w:r>
      <w:r w:rsidRPr="3E0040EE" w:rsidR="2C447924">
        <w:rPr>
          <w:rFonts w:cs="Calibri"/>
        </w:rPr>
        <w:t xml:space="preserve">ICPSP-2007), CPRI, </w:t>
      </w:r>
      <w:r w:rsidRPr="3E0040EE" w:rsidR="2C447924">
        <w:rPr>
          <w:rFonts w:cs="Calibri"/>
        </w:rPr>
        <w:t>Bangalore</w:t>
      </w:r>
      <w:r w:rsidRPr="3E0040EE" w:rsidR="2C447924">
        <w:rPr>
          <w:rFonts w:cs="Calibri"/>
        </w:rPr>
        <w:t xml:space="preserve">, India, February 20-21, 2007. </w:t>
      </w:r>
    </w:p>
    <w:p xmlns:wp14="http://schemas.microsoft.com/office/word/2010/wordml" w:rsidRPr="00B11C49" w:rsidR="007A45F7" w:rsidP="00B95C0F" w:rsidRDefault="007A45F7" w14:paraId="22536A33" wp14:textId="77777777">
      <w:pPr>
        <w:numPr>
          <w:ilvl w:val="0"/>
          <w:numId w:val="36"/>
        </w:numPr>
        <w:spacing w:line="276" w:lineRule="auto"/>
        <w:contextualSpacing/>
        <w:jc w:val="both"/>
        <w:rPr>
          <w:rFonts w:cs="Calibri"/>
        </w:rPr>
      </w:pPr>
      <w:r w:rsidRPr="3E0040EE" w:rsidR="2C447924">
        <w:rPr>
          <w:rFonts w:cs="Calibri"/>
        </w:rPr>
        <w:t xml:space="preserve">M. Umamaheshwara Rao, </w:t>
      </w:r>
      <w:r w:rsidRPr="3E0040EE" w:rsidR="2C447924">
        <w:rPr>
          <w:rFonts w:cs="Calibri"/>
          <w:b w:val="1"/>
          <w:bCs w:val="1"/>
        </w:rPr>
        <w:t>Sanjay Dambhare</w:t>
      </w:r>
      <w:r w:rsidRPr="3E0040EE" w:rsidR="2C447924">
        <w:rPr>
          <w:rFonts w:cs="Calibri"/>
        </w:rPr>
        <w:t>, Gopal Gajjar “Steady State and Transient Performance of Numerical Algorithms for Distance Relays”, 15</w:t>
      </w:r>
      <w:r w:rsidRPr="3E0040EE" w:rsidR="2C447924">
        <w:rPr>
          <w:rFonts w:cs="Calibri"/>
          <w:vertAlign w:val="superscript"/>
        </w:rPr>
        <w:t>th</w:t>
      </w:r>
      <w:r w:rsidRPr="3E0040EE" w:rsidR="2C447924">
        <w:rPr>
          <w:rFonts w:cs="Calibri"/>
        </w:rPr>
        <w:t xml:space="preserve"> International Power System  Protection Conference 2006 (IPSPC- 2006), Bled, Slovenia, September 2006. </w:t>
      </w:r>
    </w:p>
    <w:p xmlns:wp14="http://schemas.microsoft.com/office/word/2010/wordml" w:rsidRPr="00B11C49" w:rsidR="007A45F7" w:rsidP="00B95C0F" w:rsidRDefault="007A45F7" w14:paraId="0DD1F652" wp14:textId="54BFC2E5">
      <w:pPr>
        <w:numPr>
          <w:ilvl w:val="0"/>
          <w:numId w:val="36"/>
        </w:numPr>
        <w:spacing w:line="276" w:lineRule="auto"/>
        <w:contextualSpacing/>
        <w:jc w:val="both"/>
        <w:rPr>
          <w:rFonts w:cs="Calibri"/>
        </w:rPr>
      </w:pPr>
      <w:r w:rsidRPr="3E0040EE" w:rsidR="2C447924">
        <w:rPr>
          <w:rFonts w:cs="Calibri"/>
        </w:rPr>
        <w:t>B.</w:t>
      </w:r>
      <w:r w:rsidRPr="3E0040EE" w:rsidR="2C447924">
        <w:rPr>
          <w:rFonts w:cs="Calibri"/>
        </w:rPr>
        <w:t xml:space="preserve"> </w:t>
      </w:r>
      <w:r w:rsidRPr="3E0040EE" w:rsidR="2C447924">
        <w:rPr>
          <w:rFonts w:cs="Calibri"/>
        </w:rPr>
        <w:t>N.</w:t>
      </w:r>
      <w:r w:rsidRPr="3E0040EE" w:rsidR="2C447924">
        <w:rPr>
          <w:rFonts w:cs="Calibri"/>
        </w:rPr>
        <w:t xml:space="preserve"> </w:t>
      </w:r>
      <w:r w:rsidRPr="3E0040EE" w:rsidR="2C447924">
        <w:rPr>
          <w:rFonts w:cs="Calibri"/>
        </w:rPr>
        <w:t>Chaudhury, S.</w:t>
      </w:r>
      <w:r w:rsidRPr="3E0040EE" w:rsidR="2C447924">
        <w:rPr>
          <w:rFonts w:cs="Calibri"/>
        </w:rPr>
        <w:t xml:space="preserve"> </w:t>
      </w:r>
      <w:r w:rsidRPr="3E0040EE" w:rsidR="2C447924">
        <w:rPr>
          <w:rFonts w:cs="Calibri"/>
        </w:rPr>
        <w:t>S.</w:t>
      </w:r>
      <w:r w:rsidRPr="3E0040EE" w:rsidR="2C447924">
        <w:rPr>
          <w:rFonts w:cs="Calibri"/>
        </w:rPr>
        <w:t xml:space="preserve"> </w:t>
      </w:r>
      <w:r w:rsidRPr="3E0040EE" w:rsidR="2C447924">
        <w:rPr>
          <w:rFonts w:cs="Calibri"/>
        </w:rPr>
        <w:t xml:space="preserve">Wekhande, </w:t>
      </w:r>
      <w:r w:rsidRPr="3E0040EE" w:rsidR="2C447924">
        <w:rPr>
          <w:rFonts w:cs="Calibri"/>
          <w:b w:val="1"/>
          <w:bCs w:val="1"/>
        </w:rPr>
        <w:t xml:space="preserve">Sanjay </w:t>
      </w:r>
      <w:r w:rsidRPr="3E0040EE" w:rsidR="2C447924">
        <w:rPr>
          <w:rFonts w:cs="Calibri"/>
          <w:b w:val="1"/>
          <w:bCs w:val="1"/>
        </w:rPr>
        <w:t>Dambhare</w:t>
      </w:r>
      <w:r w:rsidRPr="3E0040EE" w:rsidR="2C447924">
        <w:rPr>
          <w:rFonts w:cs="Calibri"/>
        </w:rPr>
        <w:t>, S.S. Dhamse</w:t>
      </w:r>
      <w:r w:rsidRPr="3E0040EE" w:rsidR="2C447924">
        <w:rPr>
          <w:rFonts w:cs="Calibri"/>
        </w:rPr>
        <w:t xml:space="preserve">, “New Energy Efficient Drive for Two Phase Induction Motor </w:t>
      </w:r>
      <w:r w:rsidRPr="3E0040EE" w:rsidR="2C447924">
        <w:rPr>
          <w:rFonts w:cs="Calibri"/>
        </w:rPr>
        <w:t>With</w:t>
      </w:r>
      <w:r w:rsidRPr="3E0040EE" w:rsidR="2C447924">
        <w:rPr>
          <w:rFonts w:cs="Calibri"/>
        </w:rPr>
        <w:t xml:space="preserve"> Minimum Switching Losses</w:t>
      </w:r>
      <w:r w:rsidRPr="3E0040EE" w:rsidR="2C447924">
        <w:rPr>
          <w:rFonts w:cs="Calibri"/>
        </w:rPr>
        <w:t>”,</w:t>
      </w:r>
      <w:r w:rsidRPr="3E0040EE" w:rsidR="2C447924">
        <w:rPr>
          <w:rFonts w:cs="Calibri"/>
        </w:rPr>
        <w:t xml:space="preserve"> IEEE </w:t>
      </w:r>
      <w:r w:rsidRPr="3E0040EE" w:rsidR="2C447924">
        <w:rPr>
          <w:rFonts w:cs="Calibri"/>
        </w:rPr>
        <w:t>International Conference</w:t>
      </w:r>
      <w:r w:rsidRPr="3E0040EE" w:rsidR="2C447924">
        <w:rPr>
          <w:rFonts w:cs="Calibri"/>
        </w:rPr>
        <w:t xml:space="preserve"> on Industrial Technology, IEEE-ICIT, </w:t>
      </w:r>
      <w:r w:rsidRPr="3E0040EE" w:rsidR="2C447924">
        <w:rPr>
          <w:rFonts w:cs="Calibri"/>
        </w:rPr>
        <w:t>Goa(</w:t>
      </w:r>
      <w:r w:rsidRPr="3E0040EE" w:rsidR="2C447924">
        <w:rPr>
          <w:rFonts w:cs="Calibri"/>
        </w:rPr>
        <w:t xml:space="preserve">India), Jan. 19-22, 2000. </w:t>
      </w:r>
    </w:p>
    <w:p xmlns:wp14="http://schemas.microsoft.com/office/word/2010/wordml" w:rsidRPr="00B11C49" w:rsidR="007A45F7" w:rsidP="00B95C0F" w:rsidRDefault="007A45F7" w14:paraId="0D1CF85A" wp14:textId="732D3235">
      <w:pPr>
        <w:numPr>
          <w:ilvl w:val="0"/>
          <w:numId w:val="36"/>
        </w:numPr>
        <w:spacing w:line="276" w:lineRule="auto"/>
        <w:contextualSpacing/>
        <w:jc w:val="both"/>
        <w:rPr>
          <w:rFonts w:cs="Calibri"/>
        </w:rPr>
      </w:pPr>
      <w:r w:rsidRPr="3E0040EE" w:rsidR="2C447924">
        <w:rPr>
          <w:rFonts w:cs="Calibri"/>
        </w:rPr>
        <w:t>B.</w:t>
      </w:r>
      <w:r w:rsidRPr="3E0040EE" w:rsidR="2C447924">
        <w:rPr>
          <w:rFonts w:cs="Calibri"/>
        </w:rPr>
        <w:t xml:space="preserve"> </w:t>
      </w:r>
      <w:r w:rsidRPr="3E0040EE" w:rsidR="2C447924">
        <w:rPr>
          <w:rFonts w:cs="Calibri"/>
        </w:rPr>
        <w:t>N.</w:t>
      </w:r>
      <w:r w:rsidRPr="3E0040EE" w:rsidR="2C447924">
        <w:rPr>
          <w:rFonts w:cs="Calibri"/>
        </w:rPr>
        <w:t xml:space="preserve"> </w:t>
      </w:r>
      <w:r w:rsidRPr="3E0040EE" w:rsidR="2C447924">
        <w:rPr>
          <w:rFonts w:cs="Calibri"/>
        </w:rPr>
        <w:t>Chaudhury, S.</w:t>
      </w:r>
      <w:r w:rsidRPr="3E0040EE" w:rsidR="2C447924">
        <w:rPr>
          <w:rFonts w:cs="Calibri"/>
        </w:rPr>
        <w:t xml:space="preserve"> </w:t>
      </w:r>
      <w:r w:rsidRPr="3E0040EE" w:rsidR="2C447924">
        <w:rPr>
          <w:rFonts w:cs="Calibri"/>
        </w:rPr>
        <w:t>S.</w:t>
      </w:r>
      <w:r w:rsidRPr="3E0040EE" w:rsidR="2C447924">
        <w:rPr>
          <w:rFonts w:cs="Calibri"/>
        </w:rPr>
        <w:t xml:space="preserve"> </w:t>
      </w:r>
      <w:r w:rsidRPr="3E0040EE" w:rsidR="2C447924">
        <w:rPr>
          <w:rFonts w:cs="Calibri"/>
        </w:rPr>
        <w:t xml:space="preserve">Wekhande, </w:t>
      </w:r>
      <w:r w:rsidRPr="3E0040EE" w:rsidR="2C447924">
        <w:rPr>
          <w:rFonts w:cs="Calibri"/>
          <w:b w:val="1"/>
          <w:bCs w:val="1"/>
        </w:rPr>
        <w:t xml:space="preserve">Sanjay </w:t>
      </w:r>
      <w:r w:rsidRPr="3E0040EE" w:rsidR="2C447924">
        <w:rPr>
          <w:rFonts w:cs="Calibri"/>
          <w:b w:val="1"/>
          <w:bCs w:val="1"/>
        </w:rPr>
        <w:t>Dambhare</w:t>
      </w:r>
      <w:r w:rsidRPr="3E0040EE" w:rsidR="2C447924">
        <w:rPr>
          <w:rFonts w:cs="Calibri"/>
        </w:rPr>
        <w:t>, S.</w:t>
      </w:r>
      <w:r w:rsidRPr="3E0040EE" w:rsidR="2C447924">
        <w:rPr>
          <w:rFonts w:cs="Calibri"/>
        </w:rPr>
        <w:t xml:space="preserve"> </w:t>
      </w:r>
      <w:r w:rsidRPr="3E0040EE" w:rsidR="2C447924">
        <w:rPr>
          <w:rFonts w:cs="Calibri"/>
        </w:rPr>
        <w:t>S.</w:t>
      </w:r>
      <w:r w:rsidRPr="3E0040EE" w:rsidR="2C447924">
        <w:rPr>
          <w:rFonts w:cs="Calibri"/>
        </w:rPr>
        <w:t xml:space="preserve"> </w:t>
      </w:r>
      <w:r w:rsidRPr="3E0040EE" w:rsidR="2C447924">
        <w:rPr>
          <w:rFonts w:cs="Calibri"/>
        </w:rPr>
        <w:t xml:space="preserve">Dhamse, “A </w:t>
      </w:r>
      <w:r w:rsidRPr="3E0040EE" w:rsidR="2C447924">
        <w:rPr>
          <w:rFonts w:cs="Calibri"/>
        </w:rPr>
        <w:t>Low-Cost</w:t>
      </w:r>
      <w:r w:rsidRPr="3E0040EE" w:rsidR="2C447924">
        <w:rPr>
          <w:rFonts w:cs="Calibri"/>
        </w:rPr>
        <w:t xml:space="preserve"> High Performance Sinusoidal Pulse Width Modulated Inverter</w:t>
      </w:r>
      <w:r w:rsidRPr="3E0040EE" w:rsidR="2C447924">
        <w:rPr>
          <w:rFonts w:cs="Calibri"/>
        </w:rPr>
        <w:t>”,</w:t>
      </w:r>
      <w:r w:rsidRPr="3E0040EE" w:rsidR="2C447924">
        <w:rPr>
          <w:rFonts w:cs="Calibri"/>
        </w:rPr>
        <w:t xml:space="preserve"> IEEE International </w:t>
      </w:r>
      <w:r w:rsidRPr="3E0040EE" w:rsidR="2C447924">
        <w:rPr>
          <w:rFonts w:cs="Calibri"/>
        </w:rPr>
        <w:t>Conference on</w:t>
      </w:r>
      <w:r w:rsidRPr="3E0040EE" w:rsidR="2C447924">
        <w:rPr>
          <w:rFonts w:cs="Calibri"/>
        </w:rPr>
        <w:t xml:space="preserve"> Power Electronics Drives and System, IEEE-PEDS, Hong Kong, May,1999</w:t>
      </w:r>
      <w:r w:rsidRPr="3E0040EE" w:rsidR="2C447924">
        <w:rPr>
          <w:rFonts w:cs="Calibri"/>
        </w:rPr>
        <w:t xml:space="preserve">.  </w:t>
      </w:r>
      <w:r w:rsidRPr="3E0040EE" w:rsidR="2C447924">
        <w:rPr>
          <w:rFonts w:cs="Calibri"/>
        </w:rPr>
        <w:t xml:space="preserve"> </w:t>
      </w:r>
    </w:p>
    <w:p xmlns:wp14="http://schemas.microsoft.com/office/word/2010/wordml" w:rsidR="000A0AC5" w:rsidP="00A03371" w:rsidRDefault="000A0AC5" w14:paraId="0D0B940D" wp14:textId="77777777">
      <w:pPr>
        <w:spacing w:line="276" w:lineRule="auto"/>
        <w:ind w:left="720"/>
        <w:contextualSpacing/>
        <w:jc w:val="both"/>
        <w:rPr>
          <w:rFonts w:cs="Calibri"/>
        </w:rPr>
      </w:pPr>
    </w:p>
    <w:p xmlns:wp14="http://schemas.microsoft.com/office/word/2010/wordml" w:rsidR="008D0E68" w:rsidP="00A03371" w:rsidRDefault="008D0E68" w14:paraId="0E27B00A" wp14:textId="77777777">
      <w:pPr>
        <w:spacing w:line="276" w:lineRule="auto"/>
        <w:ind w:left="720"/>
        <w:contextualSpacing/>
        <w:jc w:val="both"/>
        <w:rPr>
          <w:rFonts w:cs="Calibri"/>
        </w:rPr>
      </w:pPr>
    </w:p>
    <w:p xmlns:wp14="http://schemas.microsoft.com/office/word/2010/wordml" w:rsidRPr="00EA4DC8" w:rsidR="00EA4DC8" w:rsidP="008D0E68" w:rsidRDefault="008D0E68" w14:paraId="2FB25E29" wp14:textId="77777777">
      <w:pPr>
        <w:spacing w:line="276" w:lineRule="auto"/>
        <w:contextualSpacing/>
        <w:jc w:val="both"/>
        <w:rPr>
          <w:b/>
        </w:rPr>
      </w:pPr>
      <w:r>
        <w:rPr>
          <w:b/>
        </w:rPr>
        <w:t>National</w:t>
      </w:r>
      <w:r w:rsidRPr="00B11C49">
        <w:rPr>
          <w:b/>
        </w:rPr>
        <w:t xml:space="preserve"> Conferences:</w:t>
      </w:r>
    </w:p>
    <w:p xmlns:wp14="http://schemas.microsoft.com/office/word/2010/wordml" w:rsidRPr="00F61DAD" w:rsidR="00F61DAD" w:rsidP="00F61DAD" w:rsidRDefault="00F61DAD" w14:paraId="54FF116C" wp14:textId="77777777">
      <w:pPr>
        <w:numPr>
          <w:ilvl w:val="0"/>
          <w:numId w:val="21"/>
        </w:numPr>
        <w:spacing w:line="276" w:lineRule="auto"/>
        <w:jc w:val="both"/>
      </w:pPr>
      <w:r>
        <w:t xml:space="preserve">Pratik Dhopte, Snehal Unde, Prashant Gawande, </w:t>
      </w:r>
      <w:r w:rsidRPr="005C39D5">
        <w:rPr>
          <w:b/>
        </w:rPr>
        <w:t>Sanjay Dambhare</w:t>
      </w:r>
      <w:r>
        <w:t>,</w:t>
      </w:r>
      <w:r w:rsidRPr="0065409E">
        <w:t xml:space="preserve"> </w:t>
      </w:r>
      <w:r>
        <w:t>“</w:t>
      </w:r>
      <w:r w:rsidRPr="00992841">
        <w:rPr>
          <w:bCs/>
        </w:rPr>
        <w:t>A New Protection Scheme for Three-Terminal Mutually Coupled Transmission Line”, 20th National Power Systems Conference (NPSC 2018) at NIT Tiruchirappalli</w:t>
      </w:r>
      <w:r w:rsidRPr="003A240B">
        <w:rPr>
          <w:bCs/>
        </w:rPr>
        <w:t xml:space="preserve">, </w:t>
      </w:r>
      <w:r>
        <w:rPr>
          <w:bCs/>
        </w:rPr>
        <w:t>14</w:t>
      </w:r>
      <w:r w:rsidRPr="003A240B">
        <w:rPr>
          <w:bCs/>
        </w:rPr>
        <w:t xml:space="preserve"> - </w:t>
      </w:r>
      <w:r>
        <w:rPr>
          <w:bCs/>
        </w:rPr>
        <w:t>16</w:t>
      </w:r>
      <w:r w:rsidRPr="003A240B">
        <w:rPr>
          <w:bCs/>
        </w:rPr>
        <w:t xml:space="preserve"> December 201</w:t>
      </w:r>
      <w:r>
        <w:rPr>
          <w:bCs/>
        </w:rPr>
        <w:t>8</w:t>
      </w:r>
      <w:r w:rsidRPr="003A240B">
        <w:rPr>
          <w:bCs/>
        </w:rPr>
        <w:t xml:space="preserve"> at </w:t>
      </w:r>
      <w:r w:rsidRPr="00992841">
        <w:rPr>
          <w:bCs/>
        </w:rPr>
        <w:t>NIT Tiruchirappalli</w:t>
      </w:r>
      <w:r w:rsidRPr="003A240B">
        <w:rPr>
          <w:bCs/>
        </w:rPr>
        <w:t>.</w:t>
      </w:r>
    </w:p>
    <w:p xmlns:wp14="http://schemas.microsoft.com/office/word/2010/wordml" w:rsidR="008D0E68" w:rsidP="008D0E68" w:rsidRDefault="008D0E68" w14:paraId="29B6E7C2" wp14:textId="77777777">
      <w:pPr>
        <w:numPr>
          <w:ilvl w:val="0"/>
          <w:numId w:val="21"/>
        </w:numPr>
        <w:spacing w:line="276" w:lineRule="auto"/>
        <w:jc w:val="both"/>
        <w:rPr>
          <w:bCs/>
        </w:rPr>
      </w:pPr>
      <w:r w:rsidRPr="00E05872">
        <w:rPr>
          <w:bCs/>
        </w:rPr>
        <w:t>Trupti P. Hinge</w:t>
      </w:r>
      <w:r>
        <w:rPr>
          <w:bCs/>
        </w:rPr>
        <w:t xml:space="preserve">, </w:t>
      </w:r>
      <w:r w:rsidRPr="00F46601">
        <w:rPr>
          <w:b/>
          <w:bCs/>
        </w:rPr>
        <w:t>Sanjay S. Dambhare</w:t>
      </w:r>
      <w:r>
        <w:rPr>
          <w:bCs/>
        </w:rPr>
        <w:t xml:space="preserve">, </w:t>
      </w:r>
      <w:r w:rsidRPr="00E05872">
        <w:rPr>
          <w:bCs/>
        </w:rPr>
        <w:t>”A Novel Approach for Calibration of Instrument Transformers using Synchrophasors” Ninetieth National Power Systems Conference NPSC-2016, 19 - 21 December 2016 at IIT Bhubaneswar.</w:t>
      </w:r>
    </w:p>
    <w:p xmlns:wp14="http://schemas.microsoft.com/office/word/2010/wordml" w:rsidRPr="00D10837" w:rsidR="008D0E68" w:rsidP="008D0E68" w:rsidRDefault="008D0E68" w14:paraId="68809E69" wp14:textId="77777777">
      <w:pPr>
        <w:numPr>
          <w:ilvl w:val="0"/>
          <w:numId w:val="21"/>
        </w:numPr>
        <w:spacing w:line="276" w:lineRule="auto"/>
        <w:jc w:val="both"/>
      </w:pPr>
      <w:r w:rsidRPr="003A240B">
        <w:rPr>
          <w:bCs/>
        </w:rPr>
        <w:t>Prashant Gawande</w:t>
      </w:r>
      <w:r>
        <w:rPr>
          <w:bCs/>
        </w:rPr>
        <w:t xml:space="preserve">, </w:t>
      </w:r>
      <w:r w:rsidRPr="00F46601">
        <w:rPr>
          <w:b/>
          <w:bCs/>
        </w:rPr>
        <w:t>Sanjay S. Dambhare</w:t>
      </w:r>
      <w:r>
        <w:rPr>
          <w:bCs/>
        </w:rPr>
        <w:t xml:space="preserve">, </w:t>
      </w:r>
      <w:r w:rsidRPr="003A240B">
        <w:rPr>
          <w:bCs/>
        </w:rPr>
        <w:t>”</w:t>
      </w:r>
      <w:r w:rsidRPr="00A663B7">
        <w:rPr>
          <w:bCs/>
        </w:rPr>
        <w:t>Secure Third Zone Operation of Distance Relay using Impedance Prediction Approach</w:t>
      </w:r>
      <w:r w:rsidRPr="003A240B">
        <w:rPr>
          <w:bCs/>
        </w:rPr>
        <w:t>” Ninetieth National Power Systems Conference NPSC-2016, 19 - 21 December 2016 at IIT Bhubaneswar.</w:t>
      </w:r>
    </w:p>
    <w:p xmlns:wp14="http://schemas.microsoft.com/office/word/2010/wordml" w:rsidRPr="00F61DAD" w:rsidR="007A45F7" w:rsidP="00A03371" w:rsidRDefault="008D0E68" w14:paraId="22394A56" wp14:textId="77777777">
      <w:pPr>
        <w:numPr>
          <w:ilvl w:val="0"/>
          <w:numId w:val="21"/>
        </w:numPr>
        <w:spacing w:line="276" w:lineRule="auto"/>
        <w:jc w:val="both"/>
      </w:pPr>
      <w:r>
        <w:t xml:space="preserve">Snehal Unde, </w:t>
      </w:r>
      <w:r w:rsidRPr="005C39D5">
        <w:rPr>
          <w:b/>
        </w:rPr>
        <w:t>Sanjay Dambhare</w:t>
      </w:r>
      <w:r>
        <w:t>,</w:t>
      </w:r>
      <w:r w:rsidRPr="0065409E">
        <w:t xml:space="preserve"> </w:t>
      </w:r>
      <w:r>
        <w:t>“</w:t>
      </w:r>
      <w:r w:rsidRPr="0065409E">
        <w:t>Differential Protection of Mutually Coupled Lines in Modal Domain Using Synchronized Measurements</w:t>
      </w:r>
      <w:r>
        <w:t xml:space="preserve">”, </w:t>
      </w:r>
      <w:r w:rsidRPr="003A240B">
        <w:rPr>
          <w:bCs/>
        </w:rPr>
        <w:t>Ninetieth National Power Systems Conference NPSC-2016, 19 - 21 December 2016 at IIT Bhubaneswar.</w:t>
      </w:r>
      <w:r w:rsidRPr="00F61DAD" w:rsidR="000A0AC5">
        <w:rPr>
          <w:b/>
          <w:color w:val="FFFFFF"/>
        </w:rPr>
        <w:t xml:space="preserve">epted for Publication in </w:t>
      </w:r>
      <w:r w:rsidRPr="00F61DAD" w:rsidR="00B66B7C">
        <w:rPr>
          <w:b/>
          <w:color w:val="FFFFFF"/>
        </w:rPr>
        <w:t>International</w:t>
      </w:r>
      <w:r w:rsidRPr="00F61DAD" w:rsidR="006C4127">
        <w:rPr>
          <w:b/>
          <w:color w:val="FFFFFF"/>
        </w:rPr>
        <w:t>/National</w:t>
      </w:r>
      <w:r w:rsidRPr="00F61DAD" w:rsidR="000A0AC5">
        <w:rPr>
          <w:b/>
          <w:color w:val="FFFFFF"/>
        </w:rPr>
        <w:t xml:space="preserve"> Conferences:</w:t>
      </w:r>
    </w:p>
    <w:p xmlns:wp14="http://schemas.microsoft.com/office/word/2010/wordml" w:rsidRPr="00B11C49" w:rsidR="00A3157D" w:rsidP="00A03371" w:rsidRDefault="00A3157D" w14:paraId="60061E4C" wp14:textId="77777777">
      <w:pPr>
        <w:spacing w:line="276" w:lineRule="auto"/>
        <w:jc w:val="both"/>
        <w:rPr>
          <w:b/>
        </w:rPr>
      </w:pPr>
    </w:p>
    <w:p xmlns:wp14="http://schemas.microsoft.com/office/word/2010/wordml" w:rsidR="00B90AC8" w:rsidP="00A03371" w:rsidRDefault="00B90AC8" w14:paraId="78BED870" wp14:textId="77777777">
      <w:pPr>
        <w:spacing w:line="276" w:lineRule="auto"/>
        <w:jc w:val="both"/>
        <w:rPr>
          <w:b/>
        </w:rPr>
      </w:pPr>
      <w:r w:rsidRPr="00B11C49">
        <w:rPr>
          <w:b/>
        </w:rPr>
        <w:t>Guided/Co-authored UG student’</w:t>
      </w:r>
      <w:r w:rsidR="00FF62A9">
        <w:rPr>
          <w:b/>
        </w:rPr>
        <w:t>s paper</w:t>
      </w:r>
      <w:r w:rsidRPr="00B11C49" w:rsidR="007118CD">
        <w:rPr>
          <w:b/>
        </w:rPr>
        <w:t>: 0</w:t>
      </w:r>
      <w:r w:rsidR="004042C9">
        <w:rPr>
          <w:b/>
        </w:rPr>
        <w:t>7</w:t>
      </w:r>
    </w:p>
    <w:p xmlns:wp14="http://schemas.microsoft.com/office/word/2010/wordml" w:rsidRPr="00B11C49" w:rsidR="00FF62A9" w:rsidP="00A03371" w:rsidRDefault="00FF62A9" w14:paraId="44EAFD9C" wp14:textId="77777777">
      <w:pPr>
        <w:spacing w:line="276" w:lineRule="auto"/>
        <w:jc w:val="both"/>
        <w:rPr>
          <w:b/>
        </w:rPr>
      </w:pPr>
    </w:p>
    <w:p xmlns:wp14="http://schemas.microsoft.com/office/word/2010/wordml" w:rsidRPr="00B11C49" w:rsidR="00DD68B7" w:rsidP="00A03371" w:rsidRDefault="000F4B64" w14:paraId="53E20893" wp14:textId="77777777">
      <w:pPr>
        <w:spacing w:line="276" w:lineRule="auto"/>
        <w:jc w:val="both"/>
        <w:rPr>
          <w:b/>
        </w:rPr>
      </w:pPr>
      <w:r w:rsidRPr="00B11C49">
        <w:t xml:space="preserve"> </w:t>
      </w:r>
      <w:r w:rsidRPr="00B11C49" w:rsidR="00DD68B7">
        <w:rPr>
          <w:b/>
        </w:rPr>
        <w:t xml:space="preserve">   Ph.D. Dissertation:</w:t>
      </w:r>
    </w:p>
    <w:p xmlns:wp14="http://schemas.microsoft.com/office/word/2010/wordml" w:rsidRPr="00B11C49" w:rsidR="00325535" w:rsidP="00A03371" w:rsidRDefault="00DD68B7" w14:paraId="3137A1A6" wp14:textId="1808D00F">
      <w:pPr>
        <w:spacing w:line="276" w:lineRule="auto"/>
        <w:jc w:val="both"/>
      </w:pPr>
      <w:r w:rsidR="00DD68B7">
        <w:rPr/>
        <w:t xml:space="preserve">   </w:t>
      </w:r>
      <w:r w:rsidR="009D312B">
        <w:rPr/>
        <w:t xml:space="preserve"> </w:t>
      </w:r>
      <w:r w:rsidR="00DD68B7">
        <w:rPr/>
        <w:t xml:space="preserve">Ph. D., Indian Institute of Technology- Bombay, Mumbai, Jan 2009, Thesis Title- Algorithms to </w:t>
      </w:r>
      <w:r w:rsidR="16B4AE15">
        <w:rPr/>
        <w:t>Improve Sensitivity</w:t>
      </w:r>
      <w:r w:rsidR="00DD68B7">
        <w:rPr/>
        <w:t xml:space="preserve"> of Current Differential Protection Schemes for Transmission Line Protection.</w:t>
      </w:r>
    </w:p>
    <w:p xmlns:wp14="http://schemas.microsoft.com/office/word/2010/wordml" w:rsidRPr="00B11C49" w:rsidR="00DD68B7" w:rsidP="00A03371" w:rsidRDefault="00DD68B7" w14:paraId="413AAD00" wp14:textId="77777777">
      <w:pPr>
        <w:spacing w:line="276" w:lineRule="auto"/>
        <w:jc w:val="both"/>
        <w:rPr>
          <w:b/>
        </w:rPr>
      </w:pPr>
      <w:r w:rsidRPr="00B11C49">
        <w:rPr>
          <w:b/>
        </w:rPr>
        <w:t xml:space="preserve">   M. Tech. Dissertation:</w:t>
      </w:r>
    </w:p>
    <w:p xmlns:wp14="http://schemas.microsoft.com/office/word/2010/wordml" w:rsidRPr="00B11C49" w:rsidR="00DD68B7" w:rsidP="00A03371" w:rsidRDefault="00DD68B7" w14:paraId="76616D9F" wp14:textId="77777777">
      <w:pPr>
        <w:spacing w:line="276" w:lineRule="auto"/>
        <w:jc w:val="both"/>
      </w:pPr>
      <w:r w:rsidRPr="00B11C49">
        <w:t xml:space="preserve">   Unified Power Flow Control of Transmission Line (Design, Modeling and Simulation of</w:t>
      </w:r>
    </w:p>
    <w:p xmlns:wp14="http://schemas.microsoft.com/office/word/2010/wordml" w:rsidRPr="00B11C49" w:rsidR="00DD68B7" w:rsidP="00A03371" w:rsidRDefault="00DD68B7" w14:paraId="286BAE2F" wp14:textId="77777777">
      <w:pPr>
        <w:spacing w:line="276" w:lineRule="auto"/>
        <w:jc w:val="both"/>
      </w:pPr>
      <w:r w:rsidRPr="00B11C49">
        <w:t xml:space="preserve">   UPFC using PSCAD/EMTDC)</w:t>
      </w:r>
    </w:p>
    <w:p xmlns:wp14="http://schemas.microsoft.com/office/word/2010/wordml" w:rsidRPr="00B11C49" w:rsidR="009D312B" w:rsidP="00A03371" w:rsidRDefault="009D312B" w14:paraId="15B8CA9E" wp14:textId="77777777">
      <w:pPr>
        <w:spacing w:line="276" w:lineRule="auto"/>
        <w:jc w:val="both"/>
        <w:rPr>
          <w:b/>
        </w:rPr>
      </w:pPr>
      <w:r w:rsidRPr="00B11C49">
        <w:rPr>
          <w:b/>
        </w:rPr>
        <w:t xml:space="preserve">   Technical Project Report:</w:t>
      </w:r>
    </w:p>
    <w:p xmlns:wp14="http://schemas.microsoft.com/office/word/2010/wordml" w:rsidRPr="00B11C49" w:rsidR="009D312B" w:rsidP="00A03371" w:rsidRDefault="009D312B" w14:paraId="42018C9C" wp14:textId="77777777">
      <w:pPr>
        <w:spacing w:line="276" w:lineRule="auto"/>
        <w:jc w:val="both"/>
      </w:pPr>
      <w:r w:rsidRPr="00B11C49">
        <w:t xml:space="preserve">   “Technical Studies to Assess State Level Additional Transmission System Requirements in Western Region of India (132 kV and above, 10</w:t>
      </w:r>
      <w:r w:rsidRPr="00B11C49">
        <w:rPr>
          <w:vertAlign w:val="superscript"/>
        </w:rPr>
        <w:t>th</w:t>
      </w:r>
      <w:r w:rsidRPr="00B11C49">
        <w:t xml:space="preserve"> &amp; 11</w:t>
      </w:r>
      <w:r w:rsidRPr="00B11C49">
        <w:rPr>
          <w:vertAlign w:val="superscript"/>
        </w:rPr>
        <w:t>th</w:t>
      </w:r>
      <w:r w:rsidRPr="00B11C49">
        <w:t xml:space="preserve"> Plan Period) Volume I and Volume II”, Submitted to PFC Ltd., Govt. of India, New Delhi, Principal Investigator: Prof. S. A. Soman, IIT- Bombay, March 2006.</w:t>
      </w:r>
    </w:p>
    <w:p xmlns:wp14="http://schemas.microsoft.com/office/word/2010/wordml" w:rsidRPr="00B11C49" w:rsidR="009D312B" w:rsidP="00A03371" w:rsidRDefault="009D312B" w14:paraId="368089B5" wp14:textId="77777777">
      <w:pPr>
        <w:spacing w:line="276" w:lineRule="auto"/>
        <w:jc w:val="both"/>
        <w:rPr>
          <w:b/>
        </w:rPr>
      </w:pPr>
      <w:r w:rsidRPr="00B11C49">
        <w:t xml:space="preserve"> </w:t>
      </w:r>
      <w:r w:rsidRPr="00B11C49">
        <w:rPr>
          <w:b/>
        </w:rPr>
        <w:t xml:space="preserve">  Ph. D. Progress Report:</w:t>
      </w:r>
    </w:p>
    <w:p xmlns:wp14="http://schemas.microsoft.com/office/word/2010/wordml" w:rsidRPr="00B11C49" w:rsidR="009D312B" w:rsidP="00A03371" w:rsidRDefault="009D312B" w14:paraId="5B8E6109" wp14:textId="77777777">
      <w:pPr>
        <w:spacing w:line="276" w:lineRule="auto"/>
        <w:jc w:val="both"/>
      </w:pPr>
      <w:r w:rsidRPr="00B11C49">
        <w:t xml:space="preserve">   Adaptive Distance Protection of Series Compensated Lines</w:t>
      </w:r>
    </w:p>
    <w:p xmlns:wp14="http://schemas.microsoft.com/office/word/2010/wordml" w:rsidRPr="00B11C49" w:rsidR="009D312B" w:rsidP="00A03371" w:rsidRDefault="009D312B" w14:paraId="3B96B164" wp14:textId="77777777">
      <w:pPr>
        <w:spacing w:line="276" w:lineRule="auto"/>
        <w:jc w:val="both"/>
        <w:rPr>
          <w:b/>
        </w:rPr>
      </w:pPr>
      <w:r w:rsidRPr="00B11C49">
        <w:rPr>
          <w:b/>
        </w:rPr>
        <w:t xml:space="preserve">   Ph. D. Progress Report:</w:t>
      </w:r>
    </w:p>
    <w:p xmlns:wp14="http://schemas.microsoft.com/office/word/2010/wordml" w:rsidRPr="00B11C49" w:rsidR="009D312B" w:rsidP="00A03371" w:rsidRDefault="009D312B" w14:paraId="1D04D4F6" wp14:textId="77777777">
      <w:pPr>
        <w:spacing w:line="276" w:lineRule="auto"/>
        <w:jc w:val="both"/>
      </w:pPr>
      <w:r w:rsidRPr="00B11C49">
        <w:t xml:space="preserve">   Generation Rescheduling Based Method to Reduce the Intensity of Power Swing: A Distance Relaying Perspective</w:t>
      </w:r>
    </w:p>
    <w:p xmlns:wp14="http://schemas.microsoft.com/office/word/2010/wordml" w:rsidRPr="00B11C49" w:rsidR="00DF563B" w:rsidP="00A03371" w:rsidRDefault="00DF563B" w14:paraId="4B94D5A5" wp14:textId="77777777">
      <w:pPr>
        <w:pStyle w:val="HTMLPreformatted"/>
        <w:spacing w:line="276" w:lineRule="auto"/>
        <w:jc w:val="both"/>
        <w:rPr>
          <w:rFonts w:ascii="Times New Roman" w:hAnsi="Times New Roman"/>
          <w:color w:val="auto"/>
          <w:sz w:val="24"/>
          <w:szCs w:val="24"/>
        </w:rPr>
      </w:pPr>
    </w:p>
    <w:p xmlns:wp14="http://schemas.microsoft.com/office/word/2010/wordml" w:rsidRPr="00B11C49" w:rsidR="00241A2B" w:rsidP="00A03371" w:rsidRDefault="008F1EA5" w14:paraId="22309FC9" wp14:textId="77777777">
      <w:pPr>
        <w:spacing w:line="276" w:lineRule="auto"/>
        <w:jc w:val="both"/>
        <w:rPr>
          <w:b/>
          <w:sz w:val="28"/>
          <w:szCs w:val="28"/>
        </w:rPr>
      </w:pPr>
      <w:r w:rsidRPr="00B11C49">
        <w:rPr>
          <w:b/>
          <w:sz w:val="28"/>
          <w:szCs w:val="28"/>
        </w:rPr>
        <w:t>3</w:t>
      </w:r>
      <w:r w:rsidRPr="00B11C49" w:rsidR="00241A2B">
        <w:rPr>
          <w:b/>
          <w:sz w:val="28"/>
          <w:szCs w:val="28"/>
        </w:rPr>
        <w:t>. Technical Areas of Current Interest:</w:t>
      </w:r>
    </w:p>
    <w:p xmlns:wp14="http://schemas.microsoft.com/office/word/2010/wordml" w:rsidRPr="00B11C49" w:rsidR="00241A2B" w:rsidP="00A03371" w:rsidRDefault="00241A2B" w14:paraId="64462DDC" wp14:textId="77777777">
      <w:pPr>
        <w:spacing w:line="276" w:lineRule="auto"/>
        <w:jc w:val="both"/>
      </w:pPr>
      <w:r w:rsidRPr="00B11C49">
        <w:t xml:space="preserve">     </w:t>
      </w:r>
      <w:r w:rsidRPr="00B11C49" w:rsidR="00253CE4">
        <w:t>Smart grid, p</w:t>
      </w:r>
      <w:r w:rsidRPr="00B11C49">
        <w:t>ower system protection (numerical protection, WAM, PMU), power system planning, power electronics applications in power system (HVDC and FACTS), power system analysis, power</w:t>
      </w:r>
      <w:r w:rsidR="006B3A72">
        <w:t xml:space="preserve"> </w:t>
      </w:r>
      <w:r w:rsidRPr="00B11C49">
        <w:t>system computation, power electronics and drives</w:t>
      </w:r>
      <w:r w:rsidRPr="00B11C49" w:rsidR="00A01571">
        <w:t>, microgrid.</w:t>
      </w:r>
    </w:p>
    <w:p xmlns:wp14="http://schemas.microsoft.com/office/word/2010/wordml" w:rsidRPr="00B11C49" w:rsidR="00241A2B" w:rsidP="00A03371" w:rsidRDefault="00241A2B" w14:paraId="3DEEC669" wp14:textId="77777777">
      <w:pPr>
        <w:pStyle w:val="HTMLPreformatted"/>
        <w:spacing w:line="276" w:lineRule="auto"/>
        <w:jc w:val="both"/>
        <w:rPr>
          <w:rFonts w:ascii="Times New Roman" w:hAnsi="Times New Roman"/>
          <w:color w:val="auto"/>
          <w:sz w:val="24"/>
          <w:szCs w:val="24"/>
        </w:rPr>
      </w:pPr>
    </w:p>
    <w:p xmlns:wp14="http://schemas.microsoft.com/office/word/2010/wordml" w:rsidRPr="00B11C49" w:rsidR="007F069D" w:rsidP="00A03371" w:rsidRDefault="008F1EA5" w14:paraId="3C1FF48A" wp14:textId="77777777">
      <w:pPr>
        <w:pStyle w:val="BodyText3"/>
        <w:spacing w:line="276" w:lineRule="auto"/>
        <w:rPr>
          <w:rFonts w:ascii="Times New Roman" w:hAnsi="Times New Roman"/>
          <w:b/>
          <w:sz w:val="28"/>
          <w:szCs w:val="28"/>
        </w:rPr>
      </w:pPr>
      <w:r w:rsidRPr="00B11C49">
        <w:rPr>
          <w:rFonts w:ascii="Times New Roman" w:hAnsi="Times New Roman"/>
          <w:b/>
          <w:sz w:val="28"/>
          <w:szCs w:val="28"/>
        </w:rPr>
        <w:t>4</w:t>
      </w:r>
      <w:r w:rsidRPr="00B11C49" w:rsidR="007F069D">
        <w:rPr>
          <w:rFonts w:ascii="Times New Roman" w:hAnsi="Times New Roman"/>
          <w:b/>
          <w:sz w:val="28"/>
          <w:szCs w:val="28"/>
        </w:rPr>
        <w:t>. Educational Qualifications:</w:t>
      </w:r>
    </w:p>
    <w:p xmlns:wp14="http://schemas.microsoft.com/office/word/2010/wordml" w:rsidRPr="00B11C49" w:rsidR="00E062FD" w:rsidP="00A03371" w:rsidRDefault="00E062FD" w14:paraId="39278842" wp14:textId="77777777">
      <w:pPr>
        <w:spacing w:line="276" w:lineRule="auto"/>
        <w:jc w:val="both"/>
      </w:pPr>
      <w:r w:rsidRPr="00B11C49">
        <w:t>1. Ph. D., Indian Institute of Technology- Bombay, Mumbai, Jan 2009, Thesis Title- Algorithms to Improve Sensitivity of Current Differential Protection Schemes for Transmission Line Protection.</w:t>
      </w:r>
    </w:p>
    <w:p xmlns:wp14="http://schemas.microsoft.com/office/word/2010/wordml" w:rsidRPr="00B11C49" w:rsidR="007F069D" w:rsidP="006B3A72" w:rsidRDefault="006832C3" w14:paraId="7881FC00" wp14:textId="77777777">
      <w:pPr>
        <w:spacing w:line="276" w:lineRule="auto"/>
        <w:jc w:val="both"/>
      </w:pPr>
      <w:r w:rsidRPr="00B11C49">
        <w:t>2</w:t>
      </w:r>
      <w:r w:rsidRPr="00B11C49" w:rsidR="007F069D">
        <w:t>. M.</w:t>
      </w:r>
      <w:r w:rsidRPr="00B11C49" w:rsidR="00EF031B">
        <w:t xml:space="preserve"> </w:t>
      </w:r>
      <w:r w:rsidR="00396363">
        <w:t>Tech. (</w:t>
      </w:r>
      <w:r w:rsidRPr="00B11C49" w:rsidR="007F069D">
        <w:t xml:space="preserve">Electrical Engineering with Power Electronics and Power System as </w:t>
      </w:r>
      <w:r w:rsidRPr="00B11C49" w:rsidR="00EF031B">
        <w:t>specialization)</w:t>
      </w:r>
      <w:r w:rsidRPr="00B11C49" w:rsidR="007F069D">
        <w:t xml:space="preserve"> from Indian Institute of Technology-Bombay, Mumbai in January </w:t>
      </w:r>
      <w:r w:rsidRPr="00B11C49" w:rsidR="00EF031B">
        <w:t>1998 (CPI 8.16  to 10 point scale).</w:t>
      </w:r>
      <w:r w:rsidRPr="00B11C49" w:rsidR="007F069D">
        <w:t xml:space="preserve"> Dissertation topic- Unified Power Flow Control of a</w:t>
      </w:r>
      <w:r w:rsidRPr="00B11C49" w:rsidR="00EF031B">
        <w:t xml:space="preserve"> Transmission Line.</w:t>
      </w:r>
    </w:p>
    <w:p xmlns:wp14="http://schemas.microsoft.com/office/word/2010/wordml" w:rsidRPr="00B11C49" w:rsidR="007F069D" w:rsidP="00A03371" w:rsidRDefault="006832C3" w14:paraId="4BE235EE"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rPr>
        <w:t>3</w:t>
      </w:r>
      <w:r w:rsidRPr="00B11C49" w:rsidR="007F069D">
        <w:rPr>
          <w:rFonts w:ascii="Times New Roman" w:hAnsi="Times New Roman"/>
          <w:sz w:val="24"/>
          <w:szCs w:val="24"/>
        </w:rPr>
        <w:t>. GATE (Graduate Aptitude Test in Engineering) Score – 92.75 Percentile.</w:t>
      </w:r>
    </w:p>
    <w:p xmlns:wp14="http://schemas.microsoft.com/office/word/2010/wordml" w:rsidRPr="00B11C49" w:rsidR="007F069D" w:rsidP="00A03371" w:rsidRDefault="006832C3" w14:paraId="0BDE825B" wp14:textId="77777777">
      <w:pPr>
        <w:spacing w:line="276" w:lineRule="auto"/>
        <w:jc w:val="both"/>
      </w:pPr>
      <w:r w:rsidRPr="00B11C49">
        <w:t>4</w:t>
      </w:r>
      <w:r w:rsidRPr="00B11C49" w:rsidR="007F069D">
        <w:t xml:space="preserve">. B.E. ( Electronics and Power Engineering) from Visvesvaraya National Institute of  </w:t>
      </w:r>
      <w:r w:rsidRPr="00B11C49" w:rsidR="00EF031B">
        <w:t>Technology</w:t>
      </w:r>
      <w:r w:rsidR="006B3A72">
        <w:t xml:space="preserve"> </w:t>
      </w:r>
      <w:r w:rsidRPr="00B11C49" w:rsidR="007F069D">
        <w:t>(formerly Visvesvaraya Regional College of Engineering) Nagpur</w:t>
      </w:r>
      <w:r w:rsidRPr="00B11C49" w:rsidR="00EF031B">
        <w:t>, in June 1989 (in First Class</w:t>
      </w:r>
      <w:r w:rsidRPr="00B11C49" w:rsidR="007F069D">
        <w:t xml:space="preserve"> with 66.64%</w:t>
      </w:r>
      <w:r w:rsidRPr="00B11C49" w:rsidR="00525DF6">
        <w:t>, in top 10 %</w:t>
      </w:r>
      <w:r w:rsidRPr="00B11C49" w:rsidR="007F069D">
        <w:t>).</w:t>
      </w:r>
    </w:p>
    <w:p xmlns:wp14="http://schemas.microsoft.com/office/word/2010/wordml" w:rsidRPr="00B11C49" w:rsidR="007F069D" w:rsidP="00A03371" w:rsidRDefault="006832C3" w14:paraId="61D2A30C" wp14:textId="77777777">
      <w:pPr>
        <w:spacing w:line="276" w:lineRule="auto"/>
        <w:jc w:val="both"/>
      </w:pPr>
      <w:r w:rsidRPr="00B11C49">
        <w:t>5</w:t>
      </w:r>
      <w:r w:rsidRPr="00B11C49" w:rsidR="007F069D">
        <w:t>. Diploma ( Electrical Eng</w:t>
      </w:r>
      <w:r w:rsidRPr="00B11C49" w:rsidR="00215921">
        <w:t>ineering) from Government Polyt</w:t>
      </w:r>
      <w:r w:rsidRPr="00B11C49" w:rsidR="007F069D">
        <w:t xml:space="preserve">echnic Nagpur, in June  </w:t>
      </w:r>
      <w:r w:rsidRPr="00B11C49" w:rsidR="00EF031B">
        <w:t>1986 (in</w:t>
      </w:r>
      <w:r w:rsidRPr="00B11C49" w:rsidR="007F069D">
        <w:t xml:space="preserve"> Distinction with 75.91%</w:t>
      </w:r>
      <w:r w:rsidRPr="00B11C49" w:rsidR="00525DF6">
        <w:t>, second position</w:t>
      </w:r>
      <w:r w:rsidRPr="00B11C49" w:rsidR="007F069D">
        <w:t>).</w:t>
      </w:r>
    </w:p>
    <w:p xmlns:wp14="http://schemas.microsoft.com/office/word/2010/wordml" w:rsidRPr="00B11C49" w:rsidR="007F069D" w:rsidP="00A03371" w:rsidRDefault="006832C3" w14:paraId="7A58AAF8" wp14:textId="77777777">
      <w:pPr>
        <w:spacing w:line="276" w:lineRule="auto"/>
        <w:jc w:val="both"/>
      </w:pPr>
      <w:r w:rsidRPr="00B11C49">
        <w:t>6</w:t>
      </w:r>
      <w:r w:rsidRPr="00B11C49" w:rsidR="007F069D">
        <w:t>. Diploma (Information Technology-three month duration) of C-DAC Pune, ACTS Pune  and ADCC Research and Computing Centre, Nagpur, in Nov. 1998 (Grade- A).</w:t>
      </w:r>
    </w:p>
    <w:p xmlns:wp14="http://schemas.microsoft.com/office/word/2010/wordml" w:rsidRPr="00B11C49" w:rsidR="007F069D" w:rsidP="00A03371" w:rsidRDefault="006832C3" w14:paraId="1C67DDD9" wp14:textId="77777777">
      <w:pPr>
        <w:spacing w:line="276" w:lineRule="auto"/>
        <w:jc w:val="both"/>
      </w:pPr>
      <w:r w:rsidRPr="00B11C49">
        <w:t>7</w:t>
      </w:r>
      <w:r w:rsidRPr="00B11C49" w:rsidR="007F069D">
        <w:t>. SSC from Prakash High School, Malegaon, Dist. Nagpur, in May1983(in Disn., 81.57%).</w:t>
      </w:r>
    </w:p>
    <w:p xmlns:wp14="http://schemas.microsoft.com/office/word/2010/wordml" w:rsidRPr="00B11C49" w:rsidR="007F069D" w:rsidP="00A03371" w:rsidRDefault="006832C3" w14:paraId="15455E6B" wp14:textId="77777777">
      <w:pPr>
        <w:spacing w:line="276" w:lineRule="auto"/>
        <w:jc w:val="both"/>
      </w:pPr>
      <w:r w:rsidRPr="00B11C49">
        <w:t>8</w:t>
      </w:r>
      <w:r w:rsidRPr="00B11C49" w:rsidR="007F069D">
        <w:t>. Confirmatory Test of Computer Training for Govt. Employees, conducted by Board of Technical Examination, Maharashtra State, Mumbai, in Oct. 2002.</w:t>
      </w:r>
    </w:p>
    <w:p xmlns:wp14="http://schemas.microsoft.com/office/word/2010/wordml" w:rsidRPr="00B11C49" w:rsidR="007F069D" w:rsidP="00A03371" w:rsidRDefault="006832C3" w14:paraId="08459BB9" wp14:textId="77777777">
      <w:pPr>
        <w:spacing w:line="276" w:lineRule="auto"/>
        <w:jc w:val="both"/>
      </w:pPr>
      <w:r w:rsidRPr="00B11C49">
        <w:t>9</w:t>
      </w:r>
      <w:r w:rsidRPr="00B11C49" w:rsidR="007F069D">
        <w:t>. Post Graduate Diploma in Industrial Management (first year only), from Nagpur</w:t>
      </w:r>
      <w:r w:rsidRPr="00B11C49" w:rsidR="00EF031B">
        <w:t xml:space="preserve"> University, in</w:t>
      </w:r>
      <w:r w:rsidRPr="00B11C49" w:rsidR="007F069D">
        <w:t xml:space="preserve">  March 1990.</w:t>
      </w:r>
    </w:p>
    <w:p xmlns:wp14="http://schemas.microsoft.com/office/word/2010/wordml" w:rsidR="00E062FD" w:rsidP="00A03371" w:rsidRDefault="00E062FD" w14:paraId="3656B9AB" wp14:textId="77777777">
      <w:pPr>
        <w:spacing w:line="276" w:lineRule="auto"/>
        <w:jc w:val="both"/>
        <w:rPr>
          <w:b/>
          <w:sz w:val="28"/>
          <w:szCs w:val="28"/>
        </w:rPr>
      </w:pPr>
    </w:p>
    <w:p xmlns:wp14="http://schemas.microsoft.com/office/word/2010/wordml" w:rsidRPr="00B11C49" w:rsidR="0070016F" w:rsidP="00A03371" w:rsidRDefault="0070016F" w14:paraId="45FB0818" wp14:textId="77777777">
      <w:pPr>
        <w:spacing w:line="276" w:lineRule="auto"/>
        <w:jc w:val="both"/>
        <w:rPr>
          <w:b/>
          <w:sz w:val="28"/>
          <w:szCs w:val="28"/>
        </w:rPr>
      </w:pPr>
    </w:p>
    <w:p xmlns:wp14="http://schemas.microsoft.com/office/word/2010/wordml" w:rsidR="00E062FD" w:rsidP="00A03371" w:rsidRDefault="008F1EA5" w14:paraId="7364718C" wp14:textId="77777777">
      <w:pPr>
        <w:spacing w:line="276" w:lineRule="auto"/>
        <w:jc w:val="both"/>
        <w:rPr>
          <w:b/>
          <w:sz w:val="28"/>
          <w:szCs w:val="28"/>
        </w:rPr>
      </w:pPr>
      <w:r w:rsidRPr="00B11C49">
        <w:rPr>
          <w:b/>
          <w:sz w:val="28"/>
          <w:szCs w:val="28"/>
        </w:rPr>
        <w:t>5</w:t>
      </w:r>
      <w:r w:rsidRPr="00B11C49" w:rsidR="007F069D">
        <w:rPr>
          <w:b/>
          <w:sz w:val="28"/>
          <w:szCs w:val="28"/>
        </w:rPr>
        <w:t>. Experience:</w:t>
      </w:r>
    </w:p>
    <w:p xmlns:wp14="http://schemas.microsoft.com/office/word/2010/wordml" w:rsidRPr="00FF1D9C" w:rsidR="00FF1D9C" w:rsidP="00FF1D9C" w:rsidRDefault="00FF1D9C" w14:paraId="2C6F5908" wp14:textId="02B43D9F">
      <w:pPr>
        <w:pStyle w:val="HTMLPreformatted"/>
        <w:numPr>
          <w:ilvl w:val="0"/>
          <w:numId w:val="37"/>
        </w:numPr>
        <w:spacing w:line="276" w:lineRule="auto"/>
        <w:jc w:val="both"/>
        <w:rPr>
          <w:rFonts w:ascii="Times New Roman" w:hAnsi="Times New Roman"/>
          <w:color w:val="auto"/>
          <w:sz w:val="24"/>
          <w:szCs w:val="24"/>
          <w:lang w:val="en-IN"/>
        </w:rPr>
      </w:pPr>
      <w:r w:rsidRPr="20729ACE" w:rsidR="00FF1D9C">
        <w:rPr>
          <w:rFonts w:ascii="Times New Roman" w:hAnsi="Times New Roman"/>
          <w:color w:val="auto"/>
          <w:sz w:val="24"/>
          <w:szCs w:val="24"/>
        </w:rPr>
        <w:t xml:space="preserve"> 1</w:t>
      </w:r>
      <w:r w:rsidRPr="20729ACE" w:rsidR="00FF1D9C">
        <w:rPr>
          <w:rFonts w:ascii="Times New Roman" w:hAnsi="Times New Roman"/>
          <w:color w:val="auto"/>
          <w:sz w:val="24"/>
          <w:szCs w:val="24"/>
          <w:vertAlign w:val="superscript"/>
        </w:rPr>
        <w:t>st</w:t>
      </w:r>
      <w:r w:rsidRPr="20729ACE" w:rsidR="00FF1D9C">
        <w:rPr>
          <w:rFonts w:ascii="Times New Roman" w:hAnsi="Times New Roman"/>
          <w:color w:val="auto"/>
          <w:sz w:val="24"/>
          <w:szCs w:val="24"/>
        </w:rPr>
        <w:t xml:space="preserve"> </w:t>
      </w:r>
      <w:r w:rsidRPr="20729ACE" w:rsidR="00FF1D9C">
        <w:rPr>
          <w:rFonts w:ascii="Times New Roman" w:hAnsi="Times New Roman"/>
          <w:color w:val="auto"/>
          <w:sz w:val="24"/>
          <w:szCs w:val="24"/>
        </w:rPr>
        <w:t>July 2012 to 31 Jan 2016</w:t>
      </w:r>
      <w:r w:rsidRPr="20729ACE" w:rsidR="00FF1D9C">
        <w:rPr>
          <w:rFonts w:ascii="Times New Roman" w:hAnsi="Times New Roman"/>
          <w:color w:val="auto"/>
          <w:sz w:val="24"/>
          <w:szCs w:val="24"/>
          <w:lang w:val="en-IN"/>
        </w:rPr>
        <w:t xml:space="preserve"> &amp; 1</w:t>
      </w:r>
      <w:r w:rsidRPr="20729ACE" w:rsidR="00FF1D9C">
        <w:rPr>
          <w:rFonts w:ascii="Times New Roman" w:hAnsi="Times New Roman"/>
          <w:color w:val="auto"/>
          <w:sz w:val="24"/>
          <w:szCs w:val="24"/>
          <w:vertAlign w:val="superscript"/>
          <w:lang w:val="en-IN"/>
        </w:rPr>
        <w:t>st</w:t>
      </w:r>
      <w:r w:rsidRPr="20729ACE" w:rsidR="00FF1D9C">
        <w:rPr>
          <w:rFonts w:ascii="Times New Roman" w:hAnsi="Times New Roman"/>
          <w:color w:val="auto"/>
          <w:sz w:val="24"/>
          <w:szCs w:val="24"/>
          <w:lang w:val="en-IN"/>
        </w:rPr>
        <w:t xml:space="preserve"> Jan 2019 to till date</w:t>
      </w:r>
      <w:r w:rsidRPr="20729ACE" w:rsidR="00FF1D9C">
        <w:rPr>
          <w:rFonts w:ascii="Times New Roman" w:hAnsi="Times New Roman"/>
          <w:color w:val="auto"/>
          <w:sz w:val="24"/>
          <w:szCs w:val="24"/>
        </w:rPr>
        <w:t xml:space="preserve">, worked as Head of Electrical Engineering Department, at College </w:t>
      </w:r>
      <w:r w:rsidRPr="20729ACE" w:rsidR="3AB1048D">
        <w:rPr>
          <w:rFonts w:ascii="Times New Roman" w:hAnsi="Times New Roman"/>
          <w:color w:val="auto"/>
          <w:sz w:val="24"/>
          <w:szCs w:val="24"/>
        </w:rPr>
        <w:t>of Engineering</w:t>
      </w:r>
      <w:r w:rsidRPr="20729ACE" w:rsidR="00FF1D9C">
        <w:rPr>
          <w:rFonts w:ascii="Times New Roman" w:hAnsi="Times New Roman"/>
          <w:color w:val="auto"/>
          <w:sz w:val="24"/>
          <w:szCs w:val="24"/>
        </w:rPr>
        <w:t>, Pune</w:t>
      </w:r>
    </w:p>
    <w:p xmlns:wp14="http://schemas.microsoft.com/office/word/2010/wordml" w:rsidRPr="00B11C49" w:rsidR="000F4B64" w:rsidP="00FF1D9C" w:rsidRDefault="00F67A22" w14:paraId="3B70B50C" wp14:textId="77777777">
      <w:pPr>
        <w:pStyle w:val="HTMLPreformatted"/>
        <w:numPr>
          <w:ilvl w:val="0"/>
          <w:numId w:val="37"/>
        </w:numPr>
        <w:spacing w:line="276" w:lineRule="auto"/>
        <w:jc w:val="both"/>
        <w:rPr>
          <w:rFonts w:ascii="Times New Roman" w:hAnsi="Times New Roman"/>
          <w:color w:val="auto"/>
          <w:sz w:val="24"/>
          <w:szCs w:val="24"/>
        </w:rPr>
      </w:pPr>
      <w:r w:rsidRPr="00B11C49">
        <w:rPr>
          <w:rFonts w:ascii="Times New Roman" w:hAnsi="Times New Roman"/>
          <w:color w:val="auto"/>
          <w:sz w:val="24"/>
          <w:szCs w:val="24"/>
        </w:rPr>
        <w:t>From 8</w:t>
      </w:r>
      <w:r w:rsidRPr="00B11C49">
        <w:rPr>
          <w:rFonts w:ascii="Times New Roman" w:hAnsi="Times New Roman"/>
          <w:color w:val="auto"/>
          <w:sz w:val="24"/>
          <w:szCs w:val="24"/>
          <w:vertAlign w:val="superscript"/>
        </w:rPr>
        <w:t>th</w:t>
      </w:r>
      <w:r w:rsidRPr="00B11C49">
        <w:rPr>
          <w:rFonts w:ascii="Times New Roman" w:hAnsi="Times New Roman"/>
          <w:color w:val="auto"/>
          <w:sz w:val="24"/>
          <w:szCs w:val="24"/>
        </w:rPr>
        <w:t xml:space="preserve"> March 2011</w:t>
      </w:r>
      <w:r w:rsidRPr="00B11C49" w:rsidR="00986E02">
        <w:rPr>
          <w:rFonts w:ascii="Times New Roman" w:hAnsi="Times New Roman"/>
          <w:color w:val="auto"/>
          <w:sz w:val="24"/>
          <w:szCs w:val="24"/>
        </w:rPr>
        <w:t xml:space="preserve"> </w:t>
      </w:r>
      <w:r w:rsidRPr="00B11C49">
        <w:rPr>
          <w:rFonts w:ascii="Times New Roman" w:hAnsi="Times New Roman"/>
          <w:color w:val="auto"/>
          <w:sz w:val="24"/>
          <w:szCs w:val="24"/>
        </w:rPr>
        <w:t xml:space="preserve">to till date, </w:t>
      </w:r>
      <w:r w:rsidRPr="00B11C49">
        <w:rPr>
          <w:rFonts w:ascii="Times New Roman" w:hAnsi="Times New Roman"/>
          <w:sz w:val="24"/>
          <w:szCs w:val="24"/>
        </w:rPr>
        <w:t>working as Professor in</w:t>
      </w:r>
      <w:r w:rsidRPr="00B11C49">
        <w:rPr>
          <w:rFonts w:ascii="Times New Roman" w:hAnsi="Times New Roman"/>
          <w:color w:val="auto"/>
          <w:sz w:val="24"/>
          <w:szCs w:val="24"/>
        </w:rPr>
        <w:t xml:space="preserve"> Electrical Engineering, at College of     Engineering, Pune. (Institute selection)</w:t>
      </w:r>
    </w:p>
    <w:p xmlns:wp14="http://schemas.microsoft.com/office/word/2010/wordml" w:rsidRPr="00B11C49" w:rsidR="00E062FD" w:rsidP="00FF1D9C" w:rsidRDefault="0028342A" w14:paraId="4F9FF6FF" wp14:textId="77777777">
      <w:pPr>
        <w:pStyle w:val="HTMLPreformatted"/>
        <w:numPr>
          <w:ilvl w:val="0"/>
          <w:numId w:val="37"/>
        </w:numPr>
        <w:spacing w:line="276" w:lineRule="auto"/>
        <w:jc w:val="both"/>
        <w:rPr>
          <w:rFonts w:ascii="Times New Roman" w:hAnsi="Times New Roman"/>
          <w:color w:val="auto"/>
          <w:sz w:val="24"/>
          <w:szCs w:val="24"/>
        </w:rPr>
      </w:pPr>
      <w:r w:rsidRPr="00B11C49">
        <w:rPr>
          <w:rFonts w:ascii="Times New Roman" w:hAnsi="Times New Roman"/>
          <w:color w:val="auto"/>
          <w:sz w:val="24"/>
          <w:szCs w:val="24"/>
        </w:rPr>
        <w:t>1</w:t>
      </w:r>
      <w:r w:rsidRPr="00B11C49">
        <w:rPr>
          <w:rFonts w:ascii="Times New Roman" w:hAnsi="Times New Roman"/>
          <w:color w:val="auto"/>
          <w:sz w:val="24"/>
          <w:szCs w:val="24"/>
          <w:vertAlign w:val="superscript"/>
        </w:rPr>
        <w:t xml:space="preserve">st </w:t>
      </w:r>
      <w:r w:rsidRPr="00B11C49" w:rsidR="0043350F">
        <w:rPr>
          <w:rFonts w:ascii="Times New Roman" w:hAnsi="Times New Roman"/>
          <w:color w:val="auto"/>
          <w:sz w:val="24"/>
          <w:szCs w:val="24"/>
        </w:rPr>
        <w:t>Jan</w:t>
      </w:r>
      <w:r w:rsidRPr="00B11C49" w:rsidR="00E062FD">
        <w:rPr>
          <w:rFonts w:ascii="Times New Roman" w:hAnsi="Times New Roman"/>
          <w:color w:val="auto"/>
          <w:sz w:val="24"/>
          <w:szCs w:val="24"/>
        </w:rPr>
        <w:t xml:space="preserve"> 2006 to </w:t>
      </w:r>
      <w:r w:rsidRPr="00B11C49" w:rsidR="008D4643">
        <w:rPr>
          <w:rFonts w:ascii="Times New Roman" w:hAnsi="Times New Roman"/>
          <w:color w:val="auto"/>
          <w:sz w:val="24"/>
          <w:szCs w:val="24"/>
        </w:rPr>
        <w:t>7</w:t>
      </w:r>
      <w:r w:rsidRPr="00B11C49" w:rsidR="008D4643">
        <w:rPr>
          <w:rFonts w:ascii="Times New Roman" w:hAnsi="Times New Roman"/>
          <w:color w:val="auto"/>
          <w:sz w:val="24"/>
          <w:szCs w:val="24"/>
          <w:vertAlign w:val="superscript"/>
        </w:rPr>
        <w:t>th</w:t>
      </w:r>
      <w:r w:rsidRPr="00B11C49" w:rsidR="008D4643">
        <w:rPr>
          <w:rFonts w:ascii="Times New Roman" w:hAnsi="Times New Roman"/>
          <w:color w:val="auto"/>
          <w:sz w:val="24"/>
          <w:szCs w:val="24"/>
        </w:rPr>
        <w:t xml:space="preserve"> March</w:t>
      </w:r>
      <w:r w:rsidRPr="00B11C49" w:rsidR="00E062FD">
        <w:rPr>
          <w:rFonts w:ascii="Times New Roman" w:hAnsi="Times New Roman"/>
          <w:color w:val="auto"/>
          <w:sz w:val="24"/>
          <w:szCs w:val="24"/>
        </w:rPr>
        <w:t xml:space="preserve"> </w:t>
      </w:r>
      <w:r w:rsidRPr="00B11C49" w:rsidR="008D4643">
        <w:rPr>
          <w:rFonts w:ascii="Times New Roman" w:hAnsi="Times New Roman"/>
          <w:color w:val="auto"/>
          <w:sz w:val="24"/>
          <w:szCs w:val="24"/>
        </w:rPr>
        <w:t>2011</w:t>
      </w:r>
      <w:r w:rsidRPr="00B11C49" w:rsidR="00E062FD">
        <w:rPr>
          <w:rFonts w:ascii="Times New Roman" w:hAnsi="Times New Roman"/>
          <w:color w:val="auto"/>
          <w:sz w:val="24"/>
          <w:szCs w:val="24"/>
        </w:rPr>
        <w:t xml:space="preserve">, </w:t>
      </w:r>
      <w:r w:rsidRPr="00B11C49" w:rsidR="00E062FD">
        <w:rPr>
          <w:rFonts w:ascii="Times New Roman" w:hAnsi="Times New Roman"/>
          <w:sz w:val="24"/>
          <w:szCs w:val="24"/>
        </w:rPr>
        <w:t xml:space="preserve">worked as </w:t>
      </w:r>
      <w:r w:rsidRPr="00B11C49" w:rsidR="00A07939">
        <w:rPr>
          <w:rFonts w:ascii="Times New Roman" w:hAnsi="Times New Roman"/>
          <w:sz w:val="24"/>
          <w:szCs w:val="24"/>
        </w:rPr>
        <w:t>Associate</w:t>
      </w:r>
      <w:r w:rsidRPr="00B11C49" w:rsidR="00E062FD">
        <w:rPr>
          <w:rFonts w:ascii="Times New Roman" w:hAnsi="Times New Roman"/>
          <w:sz w:val="24"/>
          <w:szCs w:val="24"/>
        </w:rPr>
        <w:t xml:space="preserve"> Professor in</w:t>
      </w:r>
      <w:r w:rsidRPr="00B11C49" w:rsidR="00E062FD">
        <w:rPr>
          <w:rFonts w:ascii="Times New Roman" w:hAnsi="Times New Roman"/>
          <w:color w:val="auto"/>
          <w:sz w:val="24"/>
          <w:szCs w:val="24"/>
        </w:rPr>
        <w:t xml:space="preserve"> Electrical Engineering, at College of Engineering, Pune.</w:t>
      </w:r>
      <w:r w:rsidRPr="00B11C49" w:rsidR="00836A72">
        <w:rPr>
          <w:rFonts w:ascii="Times New Roman" w:hAnsi="Times New Roman"/>
          <w:color w:val="auto"/>
          <w:sz w:val="24"/>
          <w:szCs w:val="24"/>
        </w:rPr>
        <w:t xml:space="preserve"> (Institute selection) </w:t>
      </w:r>
    </w:p>
    <w:p xmlns:wp14="http://schemas.microsoft.com/office/word/2010/wordml" w:rsidRPr="00B11C49" w:rsidR="00E062FD" w:rsidP="00FF1D9C" w:rsidRDefault="00E062FD" w14:paraId="3D78ED6B" wp14:textId="77777777">
      <w:pPr>
        <w:pStyle w:val="HTMLPreformatted"/>
        <w:numPr>
          <w:ilvl w:val="0"/>
          <w:numId w:val="37"/>
        </w:numPr>
        <w:spacing w:line="276" w:lineRule="auto"/>
        <w:jc w:val="both"/>
        <w:rPr>
          <w:rFonts w:ascii="Times New Roman" w:hAnsi="Times New Roman"/>
          <w:color w:val="auto"/>
          <w:sz w:val="24"/>
          <w:szCs w:val="24"/>
        </w:rPr>
      </w:pPr>
      <w:r w:rsidRPr="00B11C49">
        <w:rPr>
          <w:rFonts w:ascii="Times New Roman" w:hAnsi="Times New Roman"/>
          <w:color w:val="auto"/>
          <w:sz w:val="24"/>
          <w:szCs w:val="24"/>
        </w:rPr>
        <w:t>1</w:t>
      </w:r>
      <w:r w:rsidRPr="00B11C49">
        <w:rPr>
          <w:rFonts w:ascii="Times New Roman" w:hAnsi="Times New Roman"/>
          <w:color w:val="auto"/>
          <w:sz w:val="24"/>
          <w:szCs w:val="24"/>
          <w:vertAlign w:val="superscript"/>
        </w:rPr>
        <w:t>st</w:t>
      </w:r>
      <w:r w:rsidRPr="00B11C49" w:rsidR="009E7C48">
        <w:rPr>
          <w:rFonts w:ascii="Times New Roman" w:hAnsi="Times New Roman"/>
          <w:color w:val="auto"/>
          <w:sz w:val="24"/>
          <w:szCs w:val="24"/>
        </w:rPr>
        <w:t xml:space="preserve"> August 2003 to 31</w:t>
      </w:r>
      <w:r w:rsidRPr="00B11C49" w:rsidR="009E7C48">
        <w:rPr>
          <w:rFonts w:ascii="Times New Roman" w:hAnsi="Times New Roman"/>
          <w:color w:val="auto"/>
          <w:sz w:val="24"/>
          <w:szCs w:val="24"/>
          <w:vertAlign w:val="superscript"/>
        </w:rPr>
        <w:t>st</w:t>
      </w:r>
      <w:r w:rsidRPr="00B11C49">
        <w:rPr>
          <w:rFonts w:ascii="Times New Roman" w:hAnsi="Times New Roman"/>
          <w:color w:val="auto"/>
          <w:sz w:val="24"/>
          <w:szCs w:val="24"/>
        </w:rPr>
        <w:t xml:space="preserve"> </w:t>
      </w:r>
      <w:r w:rsidRPr="00B11C49" w:rsidR="009E7C48">
        <w:rPr>
          <w:rFonts w:ascii="Times New Roman" w:hAnsi="Times New Roman"/>
          <w:color w:val="auto"/>
          <w:sz w:val="24"/>
          <w:szCs w:val="24"/>
        </w:rPr>
        <w:t>December</w:t>
      </w:r>
      <w:r w:rsidRPr="00B11C49">
        <w:rPr>
          <w:rFonts w:ascii="Times New Roman" w:hAnsi="Times New Roman"/>
          <w:color w:val="auto"/>
          <w:sz w:val="24"/>
          <w:szCs w:val="24"/>
        </w:rPr>
        <w:t xml:space="preserve"> 200</w:t>
      </w:r>
      <w:r w:rsidRPr="00B11C49" w:rsidR="009E7C48">
        <w:rPr>
          <w:rFonts w:ascii="Times New Roman" w:hAnsi="Times New Roman"/>
          <w:color w:val="auto"/>
          <w:sz w:val="24"/>
          <w:szCs w:val="24"/>
        </w:rPr>
        <w:t>5</w:t>
      </w:r>
      <w:r w:rsidRPr="00B11C49">
        <w:rPr>
          <w:rFonts w:ascii="Times New Roman" w:hAnsi="Times New Roman"/>
          <w:color w:val="auto"/>
          <w:sz w:val="24"/>
          <w:szCs w:val="24"/>
        </w:rPr>
        <w:t xml:space="preserve">, </w:t>
      </w:r>
      <w:r w:rsidRPr="00B11C49">
        <w:rPr>
          <w:rFonts w:ascii="Times New Roman" w:hAnsi="Times New Roman"/>
          <w:sz w:val="24"/>
          <w:szCs w:val="24"/>
        </w:rPr>
        <w:t>worked as Lecturer</w:t>
      </w:r>
      <w:r w:rsidRPr="00B11C49" w:rsidR="00D363F1">
        <w:rPr>
          <w:rFonts w:ascii="Times New Roman" w:hAnsi="Times New Roman"/>
          <w:sz w:val="24"/>
          <w:szCs w:val="24"/>
        </w:rPr>
        <w:t xml:space="preserve"> (Selection Grade)</w:t>
      </w:r>
      <w:r w:rsidRPr="00B11C49">
        <w:rPr>
          <w:rFonts w:ascii="Times New Roman" w:hAnsi="Times New Roman"/>
          <w:sz w:val="24"/>
          <w:szCs w:val="24"/>
        </w:rPr>
        <w:t xml:space="preserve"> in</w:t>
      </w:r>
      <w:r w:rsidRPr="00B11C49">
        <w:rPr>
          <w:rFonts w:ascii="Times New Roman" w:hAnsi="Times New Roman"/>
          <w:color w:val="auto"/>
          <w:sz w:val="24"/>
          <w:szCs w:val="24"/>
        </w:rPr>
        <w:t xml:space="preserve"> Electrical Engineering, at College of Engineering, Pune.</w:t>
      </w:r>
      <w:r w:rsidRPr="00B11C49" w:rsidR="009E3EAD">
        <w:rPr>
          <w:rFonts w:ascii="Times New Roman" w:hAnsi="Times New Roman"/>
          <w:color w:val="auto"/>
          <w:sz w:val="24"/>
          <w:szCs w:val="24"/>
        </w:rPr>
        <w:t xml:space="preserve"> </w:t>
      </w:r>
      <w:r w:rsidRPr="00B11C49" w:rsidR="00836A72">
        <w:rPr>
          <w:rFonts w:ascii="Times New Roman" w:hAnsi="Times New Roman"/>
          <w:color w:val="auto"/>
          <w:sz w:val="24"/>
          <w:szCs w:val="24"/>
        </w:rPr>
        <w:t xml:space="preserve"> </w:t>
      </w:r>
    </w:p>
    <w:p xmlns:wp14="http://schemas.microsoft.com/office/word/2010/wordml" w:rsidRPr="00B11C49" w:rsidR="00E062FD" w:rsidP="00FF1D9C" w:rsidRDefault="00E062FD" w14:paraId="42074C31" wp14:textId="77777777">
      <w:pPr>
        <w:pStyle w:val="HTMLPreformatted"/>
        <w:numPr>
          <w:ilvl w:val="0"/>
          <w:numId w:val="37"/>
        </w:numPr>
        <w:spacing w:line="276" w:lineRule="auto"/>
        <w:jc w:val="both"/>
        <w:rPr>
          <w:rFonts w:ascii="Times New Roman" w:hAnsi="Times New Roman"/>
          <w:color w:val="auto"/>
          <w:sz w:val="24"/>
          <w:szCs w:val="24"/>
        </w:rPr>
      </w:pPr>
      <w:r w:rsidRPr="00B11C49">
        <w:rPr>
          <w:rFonts w:ascii="Times New Roman" w:hAnsi="Times New Roman"/>
          <w:sz w:val="24"/>
          <w:szCs w:val="24"/>
          <w:lang w:val="en-GB"/>
        </w:rPr>
        <w:t xml:space="preserve">** </w:t>
      </w:r>
      <w:r w:rsidRPr="00B11C49">
        <w:rPr>
          <w:rFonts w:ascii="Times New Roman" w:hAnsi="Times New Roman"/>
          <w:color w:val="auto"/>
          <w:sz w:val="24"/>
          <w:szCs w:val="24"/>
        </w:rPr>
        <w:t>27</w:t>
      </w:r>
      <w:r w:rsidRPr="00B11C49">
        <w:rPr>
          <w:rFonts w:ascii="Times New Roman" w:hAnsi="Times New Roman"/>
          <w:color w:val="auto"/>
          <w:sz w:val="24"/>
          <w:szCs w:val="24"/>
          <w:vertAlign w:val="superscript"/>
        </w:rPr>
        <w:t>th</w:t>
      </w:r>
      <w:r w:rsidRPr="00B11C49">
        <w:rPr>
          <w:rFonts w:ascii="Times New Roman" w:hAnsi="Times New Roman"/>
          <w:color w:val="auto"/>
          <w:sz w:val="24"/>
          <w:szCs w:val="24"/>
        </w:rPr>
        <w:t xml:space="preserve"> July 2004 to 11</w:t>
      </w:r>
      <w:r w:rsidRPr="00B11C49">
        <w:rPr>
          <w:rFonts w:ascii="Times New Roman" w:hAnsi="Times New Roman"/>
          <w:color w:val="auto"/>
          <w:sz w:val="24"/>
          <w:szCs w:val="24"/>
          <w:vertAlign w:val="superscript"/>
        </w:rPr>
        <w:t>th</w:t>
      </w:r>
      <w:r w:rsidRPr="00B11C49">
        <w:rPr>
          <w:rFonts w:ascii="Times New Roman" w:hAnsi="Times New Roman"/>
          <w:color w:val="auto"/>
          <w:sz w:val="24"/>
          <w:szCs w:val="24"/>
        </w:rPr>
        <w:t xml:space="preserve"> July 2008 worked</w:t>
      </w:r>
      <w:r w:rsidRPr="00B11C49">
        <w:rPr>
          <w:rFonts w:ascii="Times New Roman" w:hAnsi="Times New Roman"/>
          <w:sz w:val="24"/>
          <w:szCs w:val="24"/>
        </w:rPr>
        <w:t xml:space="preserve"> as Ph.D. Research Scholar at </w:t>
      </w:r>
      <w:r w:rsidRPr="00B11C49">
        <w:rPr>
          <w:rFonts w:ascii="Times New Roman" w:hAnsi="Times New Roman"/>
          <w:color w:val="auto"/>
          <w:sz w:val="24"/>
          <w:szCs w:val="24"/>
        </w:rPr>
        <w:t>PowerAnser Lab, Department of Electrical Engineering, Indian Institute of Technology, Bombay, Mumbai, under the guidance of Prof. S.A. Soman and Prof. M.C. Chandorkar. This was under QIP sche</w:t>
      </w:r>
      <w:r w:rsidR="00E94900">
        <w:rPr>
          <w:rFonts w:ascii="Times New Roman" w:hAnsi="Times New Roman"/>
          <w:color w:val="auto"/>
          <w:sz w:val="24"/>
          <w:szCs w:val="24"/>
        </w:rPr>
        <w:t xml:space="preserve">me of Govt. of India and on </w:t>
      </w:r>
      <w:r w:rsidRPr="00B11C49">
        <w:rPr>
          <w:rFonts w:ascii="Times New Roman" w:hAnsi="Times New Roman"/>
          <w:color w:val="auto"/>
          <w:sz w:val="24"/>
          <w:szCs w:val="24"/>
        </w:rPr>
        <w:t>deputation from College of Engineering, Pune.</w:t>
      </w:r>
    </w:p>
    <w:p xmlns:wp14="http://schemas.microsoft.com/office/word/2010/wordml" w:rsidRPr="00B11C49" w:rsidR="00E062FD" w:rsidP="00FF1D9C" w:rsidRDefault="00E062FD" w14:paraId="40C85D1F" wp14:textId="77777777">
      <w:pPr>
        <w:pStyle w:val="HTMLPreformatted"/>
        <w:numPr>
          <w:ilvl w:val="0"/>
          <w:numId w:val="37"/>
        </w:numPr>
        <w:spacing w:line="276" w:lineRule="auto"/>
        <w:jc w:val="both"/>
        <w:rPr>
          <w:rFonts w:ascii="Times New Roman" w:hAnsi="Times New Roman"/>
          <w:color w:val="auto"/>
          <w:sz w:val="24"/>
          <w:szCs w:val="24"/>
        </w:rPr>
      </w:pPr>
      <w:r w:rsidRPr="00B11C49">
        <w:rPr>
          <w:rFonts w:ascii="Times New Roman" w:hAnsi="Times New Roman"/>
          <w:color w:val="auto"/>
          <w:sz w:val="24"/>
          <w:szCs w:val="24"/>
        </w:rPr>
        <w:t>13</w:t>
      </w:r>
      <w:r w:rsidRPr="00B11C49">
        <w:rPr>
          <w:rFonts w:ascii="Times New Roman" w:hAnsi="Times New Roman"/>
          <w:color w:val="auto"/>
          <w:sz w:val="24"/>
          <w:szCs w:val="24"/>
          <w:vertAlign w:val="superscript"/>
        </w:rPr>
        <w:t>th</w:t>
      </w:r>
      <w:r w:rsidRPr="00B11C49">
        <w:rPr>
          <w:rFonts w:ascii="Times New Roman" w:hAnsi="Times New Roman"/>
          <w:color w:val="auto"/>
          <w:sz w:val="24"/>
          <w:szCs w:val="24"/>
        </w:rPr>
        <w:t xml:space="preserve"> November1998 to 31</w:t>
      </w:r>
      <w:r w:rsidRPr="00B11C49">
        <w:rPr>
          <w:rFonts w:ascii="Times New Roman" w:hAnsi="Times New Roman"/>
          <w:color w:val="auto"/>
          <w:sz w:val="24"/>
          <w:szCs w:val="24"/>
          <w:vertAlign w:val="superscript"/>
        </w:rPr>
        <w:t>st</w:t>
      </w:r>
      <w:r w:rsidRPr="00B11C49">
        <w:rPr>
          <w:rFonts w:ascii="Times New Roman" w:hAnsi="Times New Roman"/>
          <w:color w:val="auto"/>
          <w:sz w:val="24"/>
          <w:szCs w:val="24"/>
        </w:rPr>
        <w:t xml:space="preserve"> July 2003, worked </w:t>
      </w:r>
      <w:r w:rsidRPr="00B11C49">
        <w:rPr>
          <w:rFonts w:ascii="Times New Roman" w:hAnsi="Times New Roman"/>
          <w:sz w:val="24"/>
          <w:szCs w:val="24"/>
        </w:rPr>
        <w:t>as Lecturer</w:t>
      </w:r>
      <w:r w:rsidRPr="00B11C49" w:rsidR="00A85A45">
        <w:rPr>
          <w:rFonts w:ascii="Times New Roman" w:hAnsi="Times New Roman"/>
          <w:sz w:val="24"/>
          <w:szCs w:val="24"/>
        </w:rPr>
        <w:t xml:space="preserve"> (Sr. Scale/Selection Grade)</w:t>
      </w:r>
      <w:r w:rsidRPr="00B11C49">
        <w:rPr>
          <w:rFonts w:ascii="Times New Roman" w:hAnsi="Times New Roman"/>
          <w:sz w:val="24"/>
          <w:szCs w:val="24"/>
        </w:rPr>
        <w:t xml:space="preserve"> in</w:t>
      </w:r>
      <w:r w:rsidRPr="00B11C49">
        <w:rPr>
          <w:rFonts w:ascii="Times New Roman" w:hAnsi="Times New Roman"/>
          <w:color w:val="auto"/>
          <w:sz w:val="24"/>
          <w:szCs w:val="24"/>
        </w:rPr>
        <w:t xml:space="preserve"> Electrical </w:t>
      </w:r>
      <w:r w:rsidR="00086F93">
        <w:rPr>
          <w:rFonts w:ascii="Times New Roman" w:hAnsi="Times New Roman"/>
          <w:color w:val="auto"/>
          <w:sz w:val="24"/>
          <w:szCs w:val="24"/>
        </w:rPr>
        <w:t xml:space="preserve"> </w:t>
      </w:r>
      <w:r w:rsidRPr="00B11C49">
        <w:rPr>
          <w:rFonts w:ascii="Times New Roman" w:hAnsi="Times New Roman"/>
          <w:color w:val="auto"/>
          <w:sz w:val="24"/>
          <w:szCs w:val="24"/>
        </w:rPr>
        <w:t>Engineering, at</w:t>
      </w:r>
      <w:r w:rsidRPr="00B11C49" w:rsidR="00836A72">
        <w:rPr>
          <w:rFonts w:ascii="Times New Roman" w:hAnsi="Times New Roman"/>
          <w:color w:val="auto"/>
          <w:sz w:val="24"/>
          <w:szCs w:val="24"/>
        </w:rPr>
        <w:t xml:space="preserve"> </w:t>
      </w:r>
      <w:r w:rsidRPr="00B11C49">
        <w:rPr>
          <w:rFonts w:ascii="Times New Roman" w:hAnsi="Times New Roman"/>
          <w:color w:val="auto"/>
          <w:sz w:val="24"/>
          <w:szCs w:val="24"/>
        </w:rPr>
        <w:t xml:space="preserve">Govt. College of Engineering, Amravati. </w:t>
      </w:r>
      <w:r w:rsidRPr="00B11C49" w:rsidR="00836A72">
        <w:rPr>
          <w:rFonts w:ascii="Times New Roman" w:hAnsi="Times New Roman"/>
          <w:color w:val="auto"/>
          <w:sz w:val="24"/>
          <w:szCs w:val="24"/>
        </w:rPr>
        <w:t xml:space="preserve">(MPSC selection) </w:t>
      </w:r>
      <w:r w:rsidRPr="00B11C49">
        <w:rPr>
          <w:rFonts w:ascii="Times New Roman" w:hAnsi="Times New Roman"/>
          <w:color w:val="auto"/>
          <w:sz w:val="24"/>
          <w:szCs w:val="24"/>
        </w:rPr>
        <w:t xml:space="preserve"> </w:t>
      </w:r>
    </w:p>
    <w:p xmlns:wp14="http://schemas.microsoft.com/office/word/2010/wordml" w:rsidRPr="00B11C49" w:rsidR="00E062FD" w:rsidP="00FF1D9C" w:rsidRDefault="00E062FD" w14:paraId="7D34C154" wp14:textId="77777777">
      <w:pPr>
        <w:pStyle w:val="HTMLPreformatted"/>
        <w:numPr>
          <w:ilvl w:val="0"/>
          <w:numId w:val="37"/>
        </w:numPr>
        <w:spacing w:line="276" w:lineRule="auto"/>
        <w:jc w:val="both"/>
        <w:rPr>
          <w:rFonts w:ascii="Times New Roman" w:hAnsi="Times New Roman"/>
          <w:color w:val="auto"/>
          <w:sz w:val="24"/>
          <w:szCs w:val="24"/>
        </w:rPr>
      </w:pPr>
      <w:r w:rsidRPr="00B11C49">
        <w:rPr>
          <w:rFonts w:ascii="Times New Roman" w:hAnsi="Times New Roman"/>
          <w:color w:val="auto"/>
          <w:sz w:val="24"/>
          <w:szCs w:val="24"/>
        </w:rPr>
        <w:t>20</w:t>
      </w:r>
      <w:r w:rsidRPr="00B11C49">
        <w:rPr>
          <w:rFonts w:ascii="Times New Roman" w:hAnsi="Times New Roman"/>
          <w:color w:val="auto"/>
          <w:sz w:val="24"/>
          <w:szCs w:val="24"/>
          <w:vertAlign w:val="superscript"/>
        </w:rPr>
        <w:t>th</w:t>
      </w:r>
      <w:r w:rsidRPr="00B11C49">
        <w:rPr>
          <w:rFonts w:ascii="Times New Roman" w:hAnsi="Times New Roman"/>
          <w:color w:val="auto"/>
          <w:sz w:val="24"/>
          <w:szCs w:val="24"/>
        </w:rPr>
        <w:t xml:space="preserve"> October 1992 to 12</w:t>
      </w:r>
      <w:r w:rsidRPr="00B11C49">
        <w:rPr>
          <w:rFonts w:ascii="Times New Roman" w:hAnsi="Times New Roman"/>
          <w:color w:val="auto"/>
          <w:sz w:val="24"/>
          <w:szCs w:val="24"/>
          <w:vertAlign w:val="superscript"/>
        </w:rPr>
        <w:t>th</w:t>
      </w:r>
      <w:r w:rsidRPr="00B11C49">
        <w:rPr>
          <w:rFonts w:ascii="Times New Roman" w:hAnsi="Times New Roman"/>
          <w:color w:val="auto"/>
          <w:sz w:val="24"/>
          <w:szCs w:val="24"/>
        </w:rPr>
        <w:t xml:space="preserve"> November1998, worked </w:t>
      </w:r>
      <w:r w:rsidRPr="00B11C49">
        <w:rPr>
          <w:rFonts w:ascii="Times New Roman" w:hAnsi="Times New Roman"/>
          <w:sz w:val="24"/>
          <w:szCs w:val="24"/>
        </w:rPr>
        <w:t>as Lecturer</w:t>
      </w:r>
      <w:r w:rsidRPr="00B11C49" w:rsidR="005E2C64">
        <w:rPr>
          <w:rFonts w:ascii="Times New Roman" w:hAnsi="Times New Roman"/>
          <w:sz w:val="24"/>
          <w:szCs w:val="24"/>
        </w:rPr>
        <w:t>/ Sr. Lecturer</w:t>
      </w:r>
      <w:r w:rsidRPr="00B11C49">
        <w:rPr>
          <w:rFonts w:ascii="Times New Roman" w:hAnsi="Times New Roman"/>
          <w:sz w:val="24"/>
          <w:szCs w:val="24"/>
        </w:rPr>
        <w:t xml:space="preserve"> in</w:t>
      </w:r>
      <w:r w:rsidRPr="00B11C49">
        <w:rPr>
          <w:rFonts w:ascii="Times New Roman" w:hAnsi="Times New Roman"/>
          <w:color w:val="auto"/>
          <w:sz w:val="24"/>
          <w:szCs w:val="24"/>
        </w:rPr>
        <w:t xml:space="preserve"> Electrical Engineering, at Govt. </w:t>
      </w:r>
      <w:r w:rsidRPr="00B11C49" w:rsidR="00836A72">
        <w:rPr>
          <w:rFonts w:ascii="Times New Roman" w:hAnsi="Times New Roman"/>
          <w:color w:val="auto"/>
          <w:sz w:val="24"/>
          <w:szCs w:val="24"/>
        </w:rPr>
        <w:t xml:space="preserve"> </w:t>
      </w:r>
      <w:r w:rsidRPr="00B11C49">
        <w:rPr>
          <w:rFonts w:ascii="Times New Roman" w:hAnsi="Times New Roman"/>
          <w:color w:val="auto"/>
          <w:sz w:val="24"/>
          <w:szCs w:val="24"/>
        </w:rPr>
        <w:t>Polytechnic, Nagpur.</w:t>
      </w:r>
      <w:r w:rsidRPr="00B11C49" w:rsidR="00836A72">
        <w:rPr>
          <w:rFonts w:ascii="Times New Roman" w:hAnsi="Times New Roman"/>
          <w:color w:val="auto"/>
          <w:sz w:val="24"/>
          <w:szCs w:val="24"/>
        </w:rPr>
        <w:t xml:space="preserve"> (MPSC selection)</w:t>
      </w:r>
    </w:p>
    <w:p xmlns:wp14="http://schemas.microsoft.com/office/word/2010/wordml" w:rsidRPr="00B11C49" w:rsidR="00E062FD" w:rsidP="00FF1D9C" w:rsidRDefault="00E062FD" w14:paraId="04DE2A71" wp14:textId="77777777">
      <w:pPr>
        <w:pStyle w:val="HTMLPreformatted"/>
        <w:numPr>
          <w:ilvl w:val="0"/>
          <w:numId w:val="37"/>
        </w:numPr>
        <w:spacing w:line="276" w:lineRule="auto"/>
        <w:jc w:val="both"/>
        <w:rPr>
          <w:rFonts w:ascii="Times New Roman" w:hAnsi="Times New Roman"/>
          <w:color w:val="auto"/>
          <w:sz w:val="24"/>
          <w:szCs w:val="24"/>
        </w:rPr>
      </w:pPr>
      <w:r w:rsidRPr="00B11C49">
        <w:rPr>
          <w:rFonts w:ascii="Times New Roman" w:hAnsi="Times New Roman"/>
          <w:color w:val="auto"/>
          <w:sz w:val="24"/>
          <w:szCs w:val="24"/>
        </w:rPr>
        <w:t>1</w:t>
      </w:r>
      <w:r w:rsidRPr="00B11C49">
        <w:rPr>
          <w:rFonts w:ascii="Times New Roman" w:hAnsi="Times New Roman"/>
          <w:color w:val="auto"/>
          <w:sz w:val="24"/>
          <w:szCs w:val="24"/>
          <w:vertAlign w:val="superscript"/>
        </w:rPr>
        <w:t>st</w:t>
      </w:r>
      <w:r w:rsidRPr="00B11C49">
        <w:rPr>
          <w:rFonts w:ascii="Times New Roman" w:hAnsi="Times New Roman"/>
          <w:color w:val="auto"/>
          <w:sz w:val="24"/>
          <w:szCs w:val="24"/>
        </w:rPr>
        <w:t xml:space="preserve"> August 1989 to 31</w:t>
      </w:r>
      <w:r w:rsidRPr="00B11C49">
        <w:rPr>
          <w:rFonts w:ascii="Times New Roman" w:hAnsi="Times New Roman"/>
          <w:color w:val="auto"/>
          <w:sz w:val="24"/>
          <w:szCs w:val="24"/>
          <w:vertAlign w:val="superscript"/>
        </w:rPr>
        <w:t>st</w:t>
      </w:r>
      <w:r w:rsidRPr="00B11C49">
        <w:rPr>
          <w:rFonts w:ascii="Times New Roman" w:hAnsi="Times New Roman"/>
          <w:color w:val="auto"/>
          <w:sz w:val="24"/>
          <w:szCs w:val="24"/>
        </w:rPr>
        <w:t xml:space="preserve"> August1992, worked </w:t>
      </w:r>
      <w:r w:rsidRPr="00B11C49">
        <w:rPr>
          <w:rFonts w:ascii="Times New Roman" w:hAnsi="Times New Roman"/>
          <w:sz w:val="24"/>
          <w:szCs w:val="24"/>
        </w:rPr>
        <w:t>as Lecturer in</w:t>
      </w:r>
      <w:r w:rsidRPr="00B11C49">
        <w:rPr>
          <w:rFonts w:ascii="Times New Roman" w:hAnsi="Times New Roman"/>
          <w:color w:val="auto"/>
          <w:sz w:val="24"/>
          <w:szCs w:val="24"/>
        </w:rPr>
        <w:t xml:space="preserve"> Electrical Engineering, at K.D.K. College of Engineering, Nagpur.</w:t>
      </w:r>
      <w:r w:rsidRPr="00B11C49" w:rsidR="00836A72">
        <w:rPr>
          <w:rFonts w:ascii="Times New Roman" w:hAnsi="Times New Roman"/>
          <w:color w:val="auto"/>
          <w:sz w:val="24"/>
          <w:szCs w:val="24"/>
        </w:rPr>
        <w:t xml:space="preserve"> (UGC selection)</w:t>
      </w:r>
    </w:p>
    <w:p xmlns:wp14="http://schemas.microsoft.com/office/word/2010/wordml" w:rsidRPr="00B11C49" w:rsidR="00E062FD" w:rsidP="00FF1D9C" w:rsidRDefault="00E062FD" w14:paraId="4CA57441" wp14:textId="77777777">
      <w:pPr>
        <w:pStyle w:val="HTMLPreformatted"/>
        <w:numPr>
          <w:ilvl w:val="0"/>
          <w:numId w:val="37"/>
        </w:numPr>
        <w:spacing w:line="276" w:lineRule="auto"/>
        <w:jc w:val="both"/>
        <w:rPr>
          <w:rFonts w:ascii="Times New Roman" w:hAnsi="Times New Roman"/>
          <w:sz w:val="24"/>
          <w:szCs w:val="24"/>
        </w:rPr>
      </w:pPr>
      <w:r w:rsidRPr="00B11C49">
        <w:rPr>
          <w:rFonts w:ascii="Times New Roman" w:hAnsi="Times New Roman"/>
          <w:color w:val="auto"/>
          <w:sz w:val="24"/>
          <w:szCs w:val="24"/>
        </w:rPr>
        <w:t>30</w:t>
      </w:r>
      <w:r w:rsidRPr="00B11C49">
        <w:rPr>
          <w:rFonts w:ascii="Times New Roman" w:hAnsi="Times New Roman"/>
          <w:color w:val="auto"/>
          <w:sz w:val="24"/>
          <w:szCs w:val="24"/>
          <w:vertAlign w:val="superscript"/>
        </w:rPr>
        <w:t>th</w:t>
      </w:r>
      <w:r w:rsidRPr="00B11C49">
        <w:rPr>
          <w:rFonts w:ascii="Times New Roman" w:hAnsi="Times New Roman"/>
          <w:color w:val="auto"/>
          <w:sz w:val="24"/>
          <w:szCs w:val="24"/>
        </w:rPr>
        <w:t xml:space="preserve"> Sept.1992 to 20</w:t>
      </w:r>
      <w:r w:rsidRPr="00B11C49">
        <w:rPr>
          <w:rFonts w:ascii="Times New Roman" w:hAnsi="Times New Roman"/>
          <w:color w:val="auto"/>
          <w:sz w:val="24"/>
          <w:szCs w:val="24"/>
          <w:vertAlign w:val="superscript"/>
        </w:rPr>
        <w:t>th</w:t>
      </w:r>
      <w:r w:rsidRPr="00B11C49">
        <w:rPr>
          <w:rFonts w:ascii="Times New Roman" w:hAnsi="Times New Roman"/>
          <w:color w:val="auto"/>
          <w:sz w:val="24"/>
          <w:szCs w:val="24"/>
        </w:rPr>
        <w:t xml:space="preserve"> October 1992, worked </w:t>
      </w:r>
      <w:r w:rsidRPr="00B11C49">
        <w:rPr>
          <w:rFonts w:ascii="Times New Roman" w:hAnsi="Times New Roman"/>
          <w:sz w:val="24"/>
          <w:szCs w:val="24"/>
        </w:rPr>
        <w:t>as Junior Engineer (Gen. Trainee) in</w:t>
      </w:r>
      <w:r w:rsidRPr="00B11C49" w:rsidR="00836A72">
        <w:rPr>
          <w:rFonts w:ascii="Times New Roman" w:hAnsi="Times New Roman"/>
          <w:sz w:val="24"/>
          <w:szCs w:val="24"/>
        </w:rPr>
        <w:t xml:space="preserve"> </w:t>
      </w:r>
      <w:r w:rsidRPr="00B11C49">
        <w:rPr>
          <w:rFonts w:ascii="Times New Roman" w:hAnsi="Times New Roman"/>
          <w:sz w:val="24"/>
          <w:szCs w:val="24"/>
        </w:rPr>
        <w:t xml:space="preserve">Maharashtra State </w:t>
      </w:r>
      <w:r w:rsidRPr="00B11C49" w:rsidR="00836A72">
        <w:rPr>
          <w:rFonts w:ascii="Times New Roman" w:hAnsi="Times New Roman"/>
          <w:sz w:val="24"/>
          <w:szCs w:val="24"/>
        </w:rPr>
        <w:t xml:space="preserve">    </w:t>
      </w:r>
      <w:r w:rsidRPr="00B11C49">
        <w:rPr>
          <w:rFonts w:ascii="Times New Roman" w:hAnsi="Times New Roman"/>
          <w:sz w:val="24"/>
          <w:szCs w:val="24"/>
        </w:rPr>
        <w:t>Electricity Board at Chandrapur Super Thermal Power Station, Chandrapur.</w:t>
      </w:r>
    </w:p>
    <w:p xmlns:wp14="http://schemas.microsoft.com/office/word/2010/wordml" w:rsidRPr="00B11C49" w:rsidR="00EB287E" w:rsidP="00A03371" w:rsidRDefault="007F069D" w14:paraId="143AD3DD" wp14:textId="77777777">
      <w:pPr>
        <w:pStyle w:val="HTMLPreformatted"/>
        <w:spacing w:line="276" w:lineRule="auto"/>
        <w:jc w:val="both"/>
        <w:rPr>
          <w:rFonts w:ascii="Times New Roman" w:hAnsi="Times New Roman"/>
          <w:color w:val="auto"/>
          <w:sz w:val="24"/>
          <w:szCs w:val="24"/>
        </w:rPr>
      </w:pPr>
      <w:r w:rsidRPr="00B11C49">
        <w:t xml:space="preserve">                            </w:t>
      </w:r>
    </w:p>
    <w:p xmlns:wp14="http://schemas.microsoft.com/office/word/2010/wordml" w:rsidRPr="00B11C49" w:rsidR="001C2707" w:rsidP="00A03371" w:rsidRDefault="008F1EA5" w14:paraId="2C4016CE" wp14:textId="77777777">
      <w:pPr>
        <w:spacing w:line="276" w:lineRule="auto"/>
        <w:jc w:val="both"/>
      </w:pPr>
      <w:r w:rsidRPr="00B11C49">
        <w:rPr>
          <w:b/>
          <w:sz w:val="28"/>
          <w:szCs w:val="28"/>
        </w:rPr>
        <w:t>6</w:t>
      </w:r>
      <w:r w:rsidRPr="00B11C49" w:rsidR="007F069D">
        <w:rPr>
          <w:b/>
          <w:sz w:val="28"/>
          <w:szCs w:val="28"/>
        </w:rPr>
        <w:t xml:space="preserve">. </w:t>
      </w:r>
      <w:r w:rsidRPr="00B11C49" w:rsidR="009B0AAF">
        <w:rPr>
          <w:b/>
          <w:sz w:val="28"/>
          <w:szCs w:val="28"/>
        </w:rPr>
        <w:t>Consultancy/Sponsored/Academic Project (Ongoing/Completed/Guided/)</w:t>
      </w:r>
      <w:r w:rsidRPr="00B11C49" w:rsidR="007F069D">
        <w:rPr>
          <w:b/>
          <w:sz w:val="28"/>
          <w:szCs w:val="28"/>
        </w:rPr>
        <w:t>:</w:t>
      </w:r>
    </w:p>
    <w:p xmlns:wp14="http://schemas.microsoft.com/office/word/2010/wordml" w:rsidRPr="00B11C49" w:rsidR="001C2707" w:rsidP="00A03371" w:rsidRDefault="00606A49" w14:paraId="574DFD11" wp14:textId="77777777">
      <w:pPr>
        <w:numPr>
          <w:ilvl w:val="0"/>
          <w:numId w:val="8"/>
        </w:numPr>
        <w:spacing w:line="276" w:lineRule="auto"/>
        <w:jc w:val="both"/>
        <w:rPr/>
      </w:pPr>
      <w:r w:rsidR="3B1EB292">
        <w:rPr/>
        <w:t>Principal</w:t>
      </w:r>
      <w:r w:rsidR="3B1EB292">
        <w:rPr/>
        <w:t xml:space="preserve"> Investigator: Center of Excellence in “Smart Renewable Energy System” to be established  at C</w:t>
      </w:r>
      <w:r w:rsidR="3B1EB292">
        <w:rPr/>
        <w:t>O</w:t>
      </w:r>
      <w:r w:rsidR="3B1EB292">
        <w:rPr/>
        <w:t>E</w:t>
      </w:r>
      <w:r w:rsidR="3B1EB292">
        <w:rPr/>
        <w:t>P</w:t>
      </w:r>
      <w:r w:rsidR="3B1EB292">
        <w:rPr/>
        <w:t xml:space="preserve">, Pune. </w:t>
      </w:r>
    </w:p>
    <w:p xmlns:wp14="http://schemas.microsoft.com/office/word/2010/wordml" w:rsidRPr="00B11C49" w:rsidR="001C2707" w:rsidP="00A03371" w:rsidRDefault="001C2707" w14:paraId="76ACC433" wp14:textId="0B9C0727">
      <w:pPr>
        <w:numPr>
          <w:ilvl w:val="0"/>
          <w:numId w:val="8"/>
        </w:numPr>
        <w:spacing w:line="276" w:lineRule="auto"/>
        <w:contextualSpacing/>
        <w:jc w:val="both"/>
        <w:rPr>
          <w:rFonts w:cs="Calibri"/>
        </w:rPr>
      </w:pPr>
      <w:r w:rsidRPr="3B1EB292" w:rsidR="3B1EB292">
        <w:rPr>
          <w:rFonts w:cs="Calibri"/>
        </w:rPr>
        <w:t xml:space="preserve">Consultancy Project,’ Verification of Electrical Instruments and Installation </w:t>
      </w:r>
      <w:r w:rsidRPr="3B1EB292" w:rsidR="3B1EB292">
        <w:rPr>
          <w:rFonts w:cs="Calibri"/>
        </w:rPr>
        <w:t>Design” Jan</w:t>
      </w:r>
      <w:r w:rsidRPr="3B1EB292" w:rsidR="3B1EB292">
        <w:rPr>
          <w:rFonts w:cs="Calibri"/>
        </w:rPr>
        <w:t xml:space="preserve"> 2015,  </w:t>
      </w:r>
      <w:r w:rsidRPr="3B1EB292" w:rsidR="3B1EB292">
        <w:rPr>
          <w:rFonts w:cs="Calibri"/>
        </w:rPr>
        <w:t>Gharapure</w:t>
      </w:r>
      <w:r w:rsidRPr="3B1EB292" w:rsidR="3B1EB292">
        <w:rPr>
          <w:rFonts w:cs="Calibri"/>
        </w:rPr>
        <w:t xml:space="preserve"> </w:t>
      </w:r>
      <w:r w:rsidRPr="3B1EB292" w:rsidR="3B1EB292">
        <w:rPr>
          <w:rFonts w:cs="Calibri"/>
        </w:rPr>
        <w:t>E</w:t>
      </w:r>
      <w:r w:rsidRPr="3B1EB292" w:rsidR="3B1EB292">
        <w:rPr>
          <w:rFonts w:cs="Calibri"/>
        </w:rPr>
        <w:t>ngg</w:t>
      </w:r>
      <w:r w:rsidRPr="3B1EB292" w:rsidR="3B1EB292">
        <w:rPr>
          <w:rFonts w:cs="Calibri"/>
        </w:rPr>
        <w:t>.</w:t>
      </w:r>
      <w:r w:rsidRPr="3B1EB292" w:rsidR="3B1EB292">
        <w:rPr>
          <w:rFonts w:cs="Calibri"/>
        </w:rPr>
        <w:t xml:space="preserve"> &amp; </w:t>
      </w:r>
      <w:r w:rsidRPr="3B1EB292" w:rsidR="3B1EB292">
        <w:rPr>
          <w:rFonts w:cs="Calibri"/>
        </w:rPr>
        <w:t>Constructions</w:t>
      </w:r>
      <w:r w:rsidRPr="3B1EB292" w:rsidR="3B1EB292">
        <w:rPr>
          <w:rFonts w:cs="Calibri"/>
        </w:rPr>
        <w:t>, Pune</w:t>
      </w:r>
    </w:p>
    <w:p xmlns:wp14="http://schemas.microsoft.com/office/word/2010/wordml" w:rsidRPr="00B11C49" w:rsidR="001C2707" w:rsidP="00A03371" w:rsidRDefault="001C2707" w14:paraId="49BC36BA" wp14:textId="6AE16D08">
      <w:pPr>
        <w:numPr>
          <w:ilvl w:val="0"/>
          <w:numId w:val="8"/>
        </w:numPr>
        <w:spacing w:line="276" w:lineRule="auto"/>
        <w:contextualSpacing/>
        <w:jc w:val="both"/>
        <w:rPr>
          <w:rFonts w:cs="Calibri"/>
        </w:rPr>
      </w:pPr>
      <w:r w:rsidRPr="3B1EB292" w:rsidR="3B1EB292">
        <w:rPr>
          <w:rFonts w:cs="Calibri"/>
        </w:rPr>
        <w:t>Consultancy Projec</w:t>
      </w:r>
      <w:r w:rsidRPr="3B1EB292" w:rsidR="3B1EB292">
        <w:rPr>
          <w:rFonts w:cs="Calibri"/>
        </w:rPr>
        <w:t>t,’ Third Party Technical Audit</w:t>
      </w:r>
      <w:r w:rsidRPr="3B1EB292" w:rsidR="3B1EB292">
        <w:rPr>
          <w:rFonts w:cs="Calibri"/>
        </w:rPr>
        <w:t xml:space="preserve"> of </w:t>
      </w:r>
      <w:r w:rsidRPr="3B1EB292" w:rsidR="3B1EB292">
        <w:rPr>
          <w:rFonts w:cs="Calibri"/>
        </w:rPr>
        <w:t>Electrical</w:t>
      </w:r>
      <w:r w:rsidRPr="3B1EB292" w:rsidR="3B1EB292">
        <w:rPr>
          <w:rFonts w:cs="Calibri"/>
        </w:rPr>
        <w:t xml:space="preserve"> works of PMC</w:t>
      </w:r>
      <w:r w:rsidRPr="3B1EB292" w:rsidR="3B1EB292">
        <w:rPr>
          <w:rFonts w:cs="Calibri"/>
        </w:rPr>
        <w:t>’</w:t>
      </w:r>
      <w:r w:rsidRPr="3B1EB292" w:rsidR="3B1EB292">
        <w:rPr>
          <w:rFonts w:cs="Calibri"/>
        </w:rPr>
        <w:t>,</w:t>
      </w:r>
      <w:r w:rsidRPr="3B1EB292" w:rsidR="3B1EB292">
        <w:rPr>
          <w:rFonts w:cs="Calibri"/>
        </w:rPr>
        <w:t xml:space="preserve"> 2014</w:t>
      </w:r>
      <w:r w:rsidRPr="3B1EB292" w:rsidR="3B1EB292">
        <w:rPr>
          <w:rFonts w:cs="Calibri"/>
        </w:rPr>
        <w:t xml:space="preserve"> </w:t>
      </w:r>
    </w:p>
    <w:p xmlns:wp14="http://schemas.microsoft.com/office/word/2010/wordml" w:rsidRPr="00B11C49" w:rsidR="001C2707" w:rsidP="00A03371" w:rsidRDefault="001C2707" w14:paraId="1AB3CDA8" wp14:textId="77777777">
      <w:pPr>
        <w:numPr>
          <w:ilvl w:val="0"/>
          <w:numId w:val="8"/>
        </w:numPr>
        <w:spacing w:line="276" w:lineRule="auto"/>
        <w:contextualSpacing/>
        <w:jc w:val="both"/>
        <w:rPr>
          <w:rFonts w:cs="Calibri"/>
        </w:rPr>
      </w:pPr>
      <w:r w:rsidRPr="3B1EB292" w:rsidR="3B1EB292">
        <w:rPr>
          <w:rFonts w:cs="Calibri"/>
        </w:rPr>
        <w:t>Consultancy Project,’’ Third party Technical audit of electrification works in</w:t>
      </w:r>
      <w:r w:rsidRPr="3B1EB292" w:rsidR="3B1EB292">
        <w:rPr>
          <w:rFonts w:cs="Calibri"/>
        </w:rPr>
        <w:t xml:space="preserve"> </w:t>
      </w:r>
      <w:r w:rsidRPr="3B1EB292" w:rsidR="3B1EB292">
        <w:rPr>
          <w:rFonts w:cs="Calibri"/>
        </w:rPr>
        <w:t>AMC, July 2013</w:t>
      </w:r>
    </w:p>
    <w:p xmlns:wp14="http://schemas.microsoft.com/office/word/2010/wordml" w:rsidRPr="00B11C49" w:rsidR="001C2707" w:rsidP="00A03371" w:rsidRDefault="001C2707" w14:paraId="77D67A1E" wp14:textId="77777777">
      <w:pPr>
        <w:numPr>
          <w:ilvl w:val="0"/>
          <w:numId w:val="8"/>
        </w:numPr>
        <w:spacing w:line="276" w:lineRule="auto"/>
        <w:contextualSpacing/>
        <w:jc w:val="both"/>
        <w:rPr>
          <w:rFonts w:cs="Calibri"/>
        </w:rPr>
      </w:pPr>
      <w:r w:rsidRPr="3B1EB292" w:rsidR="3B1EB292">
        <w:rPr>
          <w:rFonts w:cs="Calibri"/>
        </w:rPr>
        <w:t>Consultancy project, “Electromagnetic switching transient overvoltage study for Qatar Petroleum”, FICHTNER Consulting Engineers (I) Pvt. Ltd. Navi Mumbai, Feb. 2009.</w:t>
      </w:r>
    </w:p>
    <w:p xmlns:wp14="http://schemas.microsoft.com/office/word/2010/wordml" w:rsidRPr="00B11C49" w:rsidR="001C2707" w:rsidP="00A03371" w:rsidRDefault="001C2707" w14:paraId="141BADFC" wp14:textId="77777777">
      <w:pPr>
        <w:numPr>
          <w:ilvl w:val="0"/>
          <w:numId w:val="8"/>
        </w:numPr>
        <w:spacing w:line="276" w:lineRule="auto"/>
        <w:contextualSpacing/>
        <w:jc w:val="both"/>
        <w:rPr>
          <w:rFonts w:cs="Calibri"/>
        </w:rPr>
      </w:pPr>
      <w:r w:rsidRPr="3B1EB292" w:rsidR="3B1EB292">
        <w:rPr>
          <w:rFonts w:cs="Calibri"/>
        </w:rPr>
        <w:t>Consultancy p</w:t>
      </w:r>
      <w:r w:rsidRPr="3B1EB292" w:rsidR="3B1EB292">
        <w:rPr>
          <w:rFonts w:cs="Calibri"/>
        </w:rPr>
        <w:t>r</w:t>
      </w:r>
      <w:r w:rsidRPr="3B1EB292" w:rsidR="3B1EB292">
        <w:rPr>
          <w:rFonts w:cs="Calibri"/>
        </w:rPr>
        <w:t xml:space="preserve">oject, “Transformer fire protection system”, CTR Mfg Ind Ltd,, Pune, Sept. 2009. </w:t>
      </w:r>
    </w:p>
    <w:p xmlns:wp14="http://schemas.microsoft.com/office/word/2010/wordml" w:rsidRPr="00B11C49" w:rsidR="001C2707" w:rsidP="00A03371" w:rsidRDefault="001C2707" w14:paraId="4CA843DF" wp14:textId="77777777">
      <w:pPr>
        <w:numPr>
          <w:ilvl w:val="0"/>
          <w:numId w:val="8"/>
        </w:numPr>
        <w:spacing w:line="276" w:lineRule="auto"/>
        <w:contextualSpacing/>
        <w:jc w:val="both"/>
        <w:rPr>
          <w:rFonts w:cs="Calibri"/>
        </w:rPr>
      </w:pPr>
      <w:r w:rsidRPr="3B1EB292" w:rsidR="3B1EB292">
        <w:rPr>
          <w:rFonts w:cs="Calibri"/>
        </w:rPr>
        <w:t>Consultancy project, “Design of resistance for 500 kV impulse generator”, I-Design, Engineering Solutions Ltd., Pune, Oct. 2009.</w:t>
      </w:r>
    </w:p>
    <w:p xmlns:wp14="http://schemas.microsoft.com/office/word/2010/wordml" w:rsidRPr="00B11C49" w:rsidR="001C2707" w:rsidP="00A03371" w:rsidRDefault="001C2707" w14:paraId="5131B7E0" wp14:textId="77777777">
      <w:pPr>
        <w:numPr>
          <w:ilvl w:val="0"/>
          <w:numId w:val="8"/>
        </w:numPr>
        <w:spacing w:line="276" w:lineRule="auto"/>
        <w:contextualSpacing/>
        <w:jc w:val="both"/>
        <w:rPr>
          <w:rFonts w:cs="Calibri"/>
        </w:rPr>
      </w:pPr>
      <w:r w:rsidRPr="3B1EB292" w:rsidR="3B1EB292">
        <w:rPr>
          <w:rFonts w:cs="Calibri"/>
        </w:rPr>
        <w:t xml:space="preserve">Consultancy project, “Inspection of LVAC and HVAC installation”, BOSH Chassis System, Pune, Oct. 2009. </w:t>
      </w:r>
    </w:p>
    <w:p xmlns:wp14="http://schemas.microsoft.com/office/word/2010/wordml" w:rsidRPr="00B11C49" w:rsidR="001C2707" w:rsidP="00A03371" w:rsidRDefault="001C2707" w14:paraId="29E32745" wp14:textId="77777777">
      <w:pPr>
        <w:numPr>
          <w:ilvl w:val="0"/>
          <w:numId w:val="8"/>
        </w:numPr>
        <w:spacing w:line="276" w:lineRule="auto"/>
        <w:contextualSpacing/>
        <w:jc w:val="both"/>
        <w:rPr>
          <w:rFonts w:cs="Calibri"/>
        </w:rPr>
      </w:pPr>
      <w:r w:rsidRPr="3B1EB292" w:rsidR="3B1EB292">
        <w:rPr>
          <w:rFonts w:cs="Calibri"/>
        </w:rPr>
        <w:t xml:space="preserve">Academic/research project, “Synchronized frequency measurement of W-R grid of India”, in collaboration with IIT-B, Mumbai, June 2009. </w:t>
      </w:r>
    </w:p>
    <w:p xmlns:wp14="http://schemas.microsoft.com/office/word/2010/wordml" w:rsidRPr="00B11C49" w:rsidR="001C2707" w:rsidP="00A03371" w:rsidRDefault="001C2707" w14:paraId="519AF3F4" wp14:textId="77777777">
      <w:pPr>
        <w:numPr>
          <w:ilvl w:val="0"/>
          <w:numId w:val="8"/>
        </w:numPr>
        <w:spacing w:line="276" w:lineRule="auto"/>
        <w:contextualSpacing/>
        <w:jc w:val="both"/>
        <w:rPr>
          <w:rFonts w:cs="Calibri"/>
        </w:rPr>
      </w:pPr>
      <w:r w:rsidRPr="3B1EB292" w:rsidR="3B1EB292">
        <w:rPr>
          <w:rFonts w:cs="Calibri"/>
        </w:rPr>
        <w:t>Consultancy p</w:t>
      </w:r>
      <w:r w:rsidRPr="3B1EB292" w:rsidR="3B1EB292">
        <w:rPr>
          <w:rFonts w:cs="Calibri"/>
        </w:rPr>
        <w:t>r</w:t>
      </w:r>
      <w:r w:rsidRPr="3B1EB292" w:rsidR="3B1EB292">
        <w:rPr>
          <w:rFonts w:cs="Calibri"/>
        </w:rPr>
        <w:t>oject (Govt. of India’s-Power Finance Corporation), “Technical Studies to Assess State Level Additional Transmission System Requirements in Western Region of India (132 kV and above, 10th &amp; 11th Plan Period)”, Principal Investigator: Prof. S. A. Soman, IIT-Bombay, March 2006.</w:t>
      </w:r>
    </w:p>
    <w:p xmlns:wp14="http://schemas.microsoft.com/office/word/2010/wordml" w:rsidRPr="00B11C49" w:rsidR="001C2707" w:rsidP="00A03371" w:rsidRDefault="001C2707" w14:paraId="79A5948B" wp14:textId="77777777">
      <w:pPr>
        <w:numPr>
          <w:ilvl w:val="0"/>
          <w:numId w:val="8"/>
        </w:numPr>
        <w:spacing w:line="276" w:lineRule="auto"/>
        <w:contextualSpacing/>
        <w:jc w:val="both"/>
        <w:rPr>
          <w:rFonts w:cs="Calibri"/>
        </w:rPr>
      </w:pPr>
      <w:r w:rsidRPr="3B1EB292" w:rsidR="3B1EB292">
        <w:rPr>
          <w:rFonts w:cs="Calibri"/>
        </w:rPr>
        <w:t>Academic project, “Low Cost Automatic Control of Green House Using Micro-controller”, sponsored by Department of Botany, Amravati University, Amravati, May 2003.</w:t>
      </w:r>
    </w:p>
    <w:p xmlns:wp14="http://schemas.microsoft.com/office/word/2010/wordml" w:rsidR="001C2707" w:rsidP="00A03371" w:rsidRDefault="001C2707" w14:paraId="0162C71D" wp14:textId="77777777">
      <w:pPr>
        <w:numPr>
          <w:ilvl w:val="0"/>
          <w:numId w:val="8"/>
        </w:numPr>
        <w:spacing w:line="276" w:lineRule="auto"/>
        <w:contextualSpacing/>
        <w:jc w:val="both"/>
        <w:rPr>
          <w:rFonts w:cs="Calibri"/>
        </w:rPr>
      </w:pPr>
      <w:r w:rsidRPr="3B1EB292" w:rsidR="3B1EB292">
        <w:rPr>
          <w:rFonts w:cs="Calibri"/>
        </w:rPr>
        <w:t>DST project entitled, “Energy Efficient Machines”, Principal Investigator: Prof. B.N. Chaudhary, at College of Engineering, Pune, May 2004.</w:t>
      </w:r>
    </w:p>
    <w:p xmlns:wp14="http://schemas.microsoft.com/office/word/2010/wordml" w:rsidR="00D678C3" w:rsidP="00A03371" w:rsidRDefault="00D678C3" w14:paraId="29D77BCD" wp14:textId="77777777">
      <w:pPr>
        <w:numPr>
          <w:ilvl w:val="0"/>
          <w:numId w:val="8"/>
        </w:numPr>
        <w:spacing w:line="276" w:lineRule="auto"/>
        <w:contextualSpacing/>
        <w:jc w:val="both"/>
        <w:rPr>
          <w:rFonts w:cs="Calibri"/>
        </w:rPr>
      </w:pPr>
      <w:r w:rsidRPr="3B1EB292" w:rsidR="3B1EB292">
        <w:rPr>
          <w:rFonts w:cs="Calibri"/>
        </w:rPr>
        <w:t>Sponsored Research Project AICTE RPS 2014,”WAM based Distance Protection Scheme”</w:t>
      </w:r>
      <w:r w:rsidRPr="3B1EB292" w:rsidR="3B1EB292">
        <w:rPr>
          <w:rFonts w:cs="Calibri"/>
        </w:rPr>
        <w:t xml:space="preserve"> of 13 lakhs.</w:t>
      </w:r>
    </w:p>
    <w:p xmlns:wp14="http://schemas.microsoft.com/office/word/2010/wordml" w:rsidRPr="00D678C3" w:rsidR="00D678C3" w:rsidP="00D678C3" w:rsidRDefault="00D678C3" w14:paraId="1D822BA3" wp14:textId="2B9C5198">
      <w:pPr>
        <w:numPr>
          <w:ilvl w:val="0"/>
          <w:numId w:val="8"/>
        </w:numPr>
        <w:spacing w:line="276" w:lineRule="auto"/>
        <w:contextualSpacing/>
        <w:jc w:val="both"/>
        <w:rPr>
          <w:rFonts w:cs="Calibri"/>
        </w:rPr>
      </w:pPr>
      <w:r w:rsidRPr="3B1EB292" w:rsidR="3B1EB292">
        <w:rPr>
          <w:rFonts w:cs="Calibri"/>
        </w:rPr>
        <w:t>Consultancy Project,</w:t>
      </w:r>
      <w:r w:rsidRPr="3B1EB292" w:rsidR="3B1EB292">
        <w:rPr>
          <w:rFonts w:cs="Calibri"/>
        </w:rPr>
        <w:t xml:space="preserve"> “</w:t>
      </w:r>
      <w:r w:rsidRPr="3B1EB292" w:rsidR="3B1EB292">
        <w:rPr>
          <w:rFonts w:cs="Calibri"/>
        </w:rPr>
        <w:t>Development of Test Bench and Evaluation of Solar System”, 2015</w:t>
      </w:r>
      <w:r w:rsidRPr="3B1EB292" w:rsidR="3B1EB292">
        <w:rPr>
          <w:rFonts w:cs="Calibri"/>
        </w:rPr>
        <w:t xml:space="preserve">,  </w:t>
      </w:r>
      <w:r w:rsidRPr="3B1EB292" w:rsidR="3B1EB292">
        <w:rPr>
          <w:rFonts w:cs="Calibri"/>
        </w:rPr>
        <w:t xml:space="preserve">  Mahindra and Mahindra Mumbai </w:t>
      </w:r>
    </w:p>
    <w:p w:rsidR="60DE7641" w:rsidP="20729ACE" w:rsidRDefault="60DE7641" w14:paraId="6D14A37B" w14:textId="5D54BEE4">
      <w:pPr>
        <w:pStyle w:val="Normal"/>
        <w:numPr>
          <w:ilvl w:val="0"/>
          <w:numId w:val="8"/>
        </w:numPr>
        <w:spacing w:line="276" w:lineRule="auto"/>
        <w:jc w:val="both"/>
        <w:rPr>
          <w:rFonts w:ascii="Times New Roman" w:hAnsi="Times New Roman" w:eastAsia="Times New Roman" w:cs="Times New Roman"/>
          <w:sz w:val="24"/>
          <w:szCs w:val="24"/>
        </w:rPr>
      </w:pPr>
      <w:r w:rsidRPr="3B1EB292" w:rsidR="3B1EB292">
        <w:rPr>
          <w:rFonts w:ascii="Times New Roman" w:hAnsi="Times New Roman" w:eastAsia="Times New Roman" w:cs="Times New Roman"/>
          <w:noProof w:val="0"/>
          <w:sz w:val="24"/>
          <w:szCs w:val="24"/>
          <w:lang w:val="en-US"/>
        </w:rPr>
        <w:t>3</w:t>
      </w:r>
      <w:r w:rsidRPr="3B1EB292" w:rsidR="3B1EB292">
        <w:rPr>
          <w:rFonts w:ascii="Times New Roman" w:hAnsi="Times New Roman" w:eastAsia="Times New Roman" w:cs="Times New Roman"/>
          <w:noProof w:val="0"/>
          <w:sz w:val="24"/>
          <w:szCs w:val="24"/>
          <w:vertAlign w:val="superscript"/>
          <w:lang w:val="en-US"/>
        </w:rPr>
        <w:t>rd</w:t>
      </w:r>
      <w:r w:rsidRPr="3B1EB292" w:rsidR="3B1EB292">
        <w:rPr>
          <w:rFonts w:ascii="Times New Roman" w:hAnsi="Times New Roman" w:eastAsia="Times New Roman" w:cs="Times New Roman"/>
          <w:noProof w:val="0"/>
          <w:sz w:val="24"/>
          <w:szCs w:val="24"/>
          <w:lang w:val="en-US"/>
        </w:rPr>
        <w:t xml:space="preserve"> Party Technical Audit, </w:t>
      </w:r>
      <w:r w:rsidRPr="3B1EB292" w:rsidR="3B1EB292">
        <w:rPr>
          <w:rFonts w:ascii="Times New Roman" w:hAnsi="Times New Roman" w:eastAsia="Times New Roman" w:cs="Times New Roman"/>
          <w:noProof w:val="0"/>
          <w:sz w:val="24"/>
          <w:szCs w:val="24"/>
          <w:lang w:val="en-US"/>
        </w:rPr>
        <w:t xml:space="preserve">Chief Officer Dahanu, Municipal Council Dahanu, </w:t>
      </w:r>
      <w:r w:rsidRPr="3B1EB292" w:rsidR="3B1EB292">
        <w:rPr>
          <w:rFonts w:ascii="Times New Roman" w:hAnsi="Times New Roman" w:eastAsia="Times New Roman" w:cs="Times New Roman"/>
          <w:noProof w:val="0"/>
          <w:sz w:val="24"/>
          <w:szCs w:val="24"/>
          <w:lang w:val="en-US"/>
        </w:rPr>
        <w:t>02/02/2017 to 28/02/2017.</w:t>
      </w:r>
    </w:p>
    <w:p w:rsidR="4C79E380" w:rsidP="20729ACE" w:rsidRDefault="4C79E380" w14:paraId="2A209072" w14:textId="61ECE68E">
      <w:pPr>
        <w:pStyle w:val="Normal"/>
        <w:numPr>
          <w:ilvl w:val="0"/>
          <w:numId w:val="8"/>
        </w:numPr>
        <w:spacing w:line="276" w:lineRule="auto"/>
        <w:jc w:val="both"/>
        <w:rPr>
          <w:rFonts w:ascii="Times New Roman" w:hAnsi="Times New Roman" w:eastAsia="Times New Roman" w:cs="Times New Roman"/>
          <w:noProof w:val="0"/>
          <w:sz w:val="24"/>
          <w:szCs w:val="24"/>
          <w:lang w:val="en-US"/>
        </w:rPr>
      </w:pPr>
      <w:r w:rsidRPr="3B1EB292" w:rsidR="3B1EB292">
        <w:rPr>
          <w:rFonts w:ascii="Times New Roman" w:hAnsi="Times New Roman" w:eastAsia="Times New Roman" w:cs="Times New Roman"/>
          <w:noProof w:val="0"/>
          <w:sz w:val="24"/>
          <w:szCs w:val="24"/>
          <w:lang w:val="en-US"/>
        </w:rPr>
        <w:t>3</w:t>
      </w:r>
      <w:r w:rsidRPr="3B1EB292" w:rsidR="3B1EB292">
        <w:rPr>
          <w:rFonts w:ascii="Times New Roman" w:hAnsi="Times New Roman" w:eastAsia="Times New Roman" w:cs="Times New Roman"/>
          <w:noProof w:val="0"/>
          <w:sz w:val="24"/>
          <w:szCs w:val="24"/>
          <w:vertAlign w:val="superscript"/>
          <w:lang w:val="en-US"/>
        </w:rPr>
        <w:t>rd</w:t>
      </w:r>
      <w:r w:rsidRPr="3B1EB292" w:rsidR="3B1EB292">
        <w:rPr>
          <w:rFonts w:ascii="Times New Roman" w:hAnsi="Times New Roman" w:eastAsia="Times New Roman" w:cs="Times New Roman"/>
          <w:noProof w:val="0"/>
          <w:sz w:val="24"/>
          <w:szCs w:val="24"/>
          <w:lang w:val="en-US"/>
        </w:rPr>
        <w:t xml:space="preserve"> Party Technical Audit of Electrification work LED streetlight, Chief Officer Talegaon </w:t>
      </w:r>
      <w:r w:rsidRPr="3B1EB292" w:rsidR="3B1EB292">
        <w:rPr>
          <w:rFonts w:ascii="Times New Roman" w:hAnsi="Times New Roman" w:eastAsia="Times New Roman" w:cs="Times New Roman"/>
          <w:noProof w:val="0"/>
          <w:sz w:val="24"/>
          <w:szCs w:val="24"/>
          <w:lang w:val="en-US"/>
        </w:rPr>
        <w:t>Dabhade</w:t>
      </w:r>
      <w:r w:rsidRPr="3B1EB292" w:rsidR="3B1EB292">
        <w:rPr>
          <w:rFonts w:ascii="Times New Roman" w:hAnsi="Times New Roman" w:eastAsia="Times New Roman" w:cs="Times New Roman"/>
          <w:noProof w:val="0"/>
          <w:sz w:val="24"/>
          <w:szCs w:val="24"/>
          <w:lang w:val="en-US"/>
        </w:rPr>
        <w:t xml:space="preserve"> Municipal Council Talegaon </w:t>
      </w:r>
      <w:r w:rsidRPr="3B1EB292" w:rsidR="3B1EB292">
        <w:rPr>
          <w:rFonts w:ascii="Times New Roman" w:hAnsi="Times New Roman" w:eastAsia="Times New Roman" w:cs="Times New Roman"/>
          <w:noProof w:val="0"/>
          <w:sz w:val="24"/>
          <w:szCs w:val="24"/>
          <w:lang w:val="en-US"/>
        </w:rPr>
        <w:t>Dabhade</w:t>
      </w:r>
      <w:r w:rsidRPr="3B1EB292" w:rsidR="3B1EB292">
        <w:rPr>
          <w:rFonts w:ascii="Times New Roman" w:hAnsi="Times New Roman" w:eastAsia="Times New Roman" w:cs="Times New Roman"/>
          <w:noProof w:val="0"/>
          <w:sz w:val="24"/>
          <w:szCs w:val="24"/>
          <w:lang w:val="en-US"/>
        </w:rPr>
        <w:t xml:space="preserve">, </w:t>
      </w:r>
      <w:r w:rsidRPr="3B1EB292" w:rsidR="3B1EB292">
        <w:rPr>
          <w:rFonts w:ascii="Times New Roman" w:hAnsi="Times New Roman" w:eastAsia="Times New Roman" w:cs="Times New Roman"/>
          <w:noProof w:val="0"/>
          <w:sz w:val="24"/>
          <w:szCs w:val="24"/>
          <w:lang w:val="en-US"/>
        </w:rPr>
        <w:t>25/03/2018 Four Days.</w:t>
      </w:r>
    </w:p>
    <w:p w:rsidR="4C79E380" w:rsidP="20729ACE" w:rsidRDefault="4C79E380" w14:paraId="35FACF26" w14:textId="4B1B75F4">
      <w:pPr>
        <w:pStyle w:val="Normal"/>
        <w:numPr>
          <w:ilvl w:val="0"/>
          <w:numId w:val="8"/>
        </w:numPr>
        <w:spacing w:line="276" w:lineRule="auto"/>
        <w:jc w:val="both"/>
        <w:rPr>
          <w:rFonts w:ascii="Times New Roman" w:hAnsi="Times New Roman" w:eastAsia="Times New Roman" w:cs="Times New Roman"/>
          <w:noProof w:val="0"/>
          <w:sz w:val="24"/>
          <w:szCs w:val="24"/>
          <w:lang w:val="en-US"/>
        </w:rPr>
      </w:pPr>
      <w:r w:rsidRPr="3B1EB292" w:rsidR="3B1EB292">
        <w:rPr>
          <w:rFonts w:ascii="Times New Roman" w:hAnsi="Times New Roman" w:eastAsia="Times New Roman" w:cs="Times New Roman"/>
          <w:noProof w:val="0"/>
          <w:sz w:val="24"/>
          <w:szCs w:val="24"/>
          <w:lang w:val="en-US"/>
        </w:rPr>
        <w:t xml:space="preserve"> </w:t>
      </w:r>
      <w:r w:rsidRPr="3B1EB292" w:rsidR="3B1EB292">
        <w:rPr>
          <w:rFonts w:ascii="Times New Roman" w:hAnsi="Times New Roman" w:eastAsia="Times New Roman" w:cs="Times New Roman"/>
          <w:noProof w:val="0"/>
          <w:sz w:val="24"/>
          <w:szCs w:val="24"/>
          <w:lang w:val="en-US"/>
        </w:rPr>
        <w:t>3</w:t>
      </w:r>
      <w:r w:rsidRPr="3B1EB292" w:rsidR="3B1EB292">
        <w:rPr>
          <w:rFonts w:ascii="Times New Roman" w:hAnsi="Times New Roman" w:eastAsia="Times New Roman" w:cs="Times New Roman"/>
          <w:noProof w:val="0"/>
          <w:sz w:val="24"/>
          <w:szCs w:val="24"/>
          <w:vertAlign w:val="superscript"/>
          <w:lang w:val="en-US"/>
        </w:rPr>
        <w:t>rd</w:t>
      </w:r>
      <w:r w:rsidRPr="3B1EB292" w:rsidR="3B1EB292">
        <w:rPr>
          <w:rFonts w:ascii="Times New Roman" w:hAnsi="Times New Roman" w:eastAsia="Times New Roman" w:cs="Times New Roman"/>
          <w:noProof w:val="0"/>
          <w:sz w:val="24"/>
          <w:szCs w:val="24"/>
          <w:lang w:val="en-US"/>
        </w:rPr>
        <w:t xml:space="preserve"> Party Technical Audit Street Light, </w:t>
      </w:r>
      <w:r w:rsidRPr="3B1EB292" w:rsidR="3B1EB292">
        <w:rPr>
          <w:rFonts w:ascii="Times New Roman" w:hAnsi="Times New Roman" w:eastAsia="Times New Roman" w:cs="Times New Roman"/>
          <w:noProof w:val="0"/>
          <w:sz w:val="24"/>
          <w:szCs w:val="24"/>
          <w:lang w:val="en-US"/>
        </w:rPr>
        <w:t>Lonawala</w:t>
      </w:r>
      <w:r w:rsidRPr="3B1EB292" w:rsidR="3B1EB292">
        <w:rPr>
          <w:rFonts w:ascii="Times New Roman" w:hAnsi="Times New Roman" w:eastAsia="Times New Roman" w:cs="Times New Roman"/>
          <w:noProof w:val="0"/>
          <w:sz w:val="24"/>
          <w:szCs w:val="24"/>
          <w:lang w:val="en-US"/>
        </w:rPr>
        <w:t xml:space="preserve"> </w:t>
      </w:r>
      <w:r w:rsidRPr="3B1EB292" w:rsidR="3B1EB292">
        <w:rPr>
          <w:rFonts w:ascii="Times New Roman" w:hAnsi="Times New Roman" w:eastAsia="Times New Roman" w:cs="Times New Roman"/>
          <w:noProof w:val="0"/>
          <w:sz w:val="24"/>
          <w:szCs w:val="24"/>
          <w:lang w:val="en-US"/>
        </w:rPr>
        <w:t>Municiple</w:t>
      </w:r>
      <w:r w:rsidRPr="3B1EB292" w:rsidR="3B1EB292">
        <w:rPr>
          <w:rFonts w:ascii="Times New Roman" w:hAnsi="Times New Roman" w:eastAsia="Times New Roman" w:cs="Times New Roman"/>
          <w:noProof w:val="0"/>
          <w:sz w:val="24"/>
          <w:szCs w:val="24"/>
          <w:lang w:val="en-US"/>
        </w:rPr>
        <w:t xml:space="preserve"> Council, 01/08/2017 Two Days.</w:t>
      </w:r>
    </w:p>
    <w:p w:rsidR="502A4447" w:rsidP="20729ACE" w:rsidRDefault="502A4447" w14:paraId="374542CE" w14:textId="1E86F81B">
      <w:pPr>
        <w:pStyle w:val="Normal"/>
        <w:numPr>
          <w:ilvl w:val="0"/>
          <w:numId w:val="8"/>
        </w:numPr>
        <w:spacing w:line="276" w:lineRule="auto"/>
        <w:jc w:val="both"/>
        <w:rPr>
          <w:rFonts w:ascii="Times New Roman" w:hAnsi="Times New Roman" w:eastAsia="Times New Roman" w:cs="Times New Roman"/>
          <w:noProof w:val="0"/>
          <w:sz w:val="24"/>
          <w:szCs w:val="24"/>
          <w:lang w:val="en-US"/>
        </w:rPr>
      </w:pPr>
      <w:r w:rsidRPr="3B1EB292" w:rsidR="3B1EB292">
        <w:rPr>
          <w:rFonts w:ascii="Times New Roman" w:hAnsi="Times New Roman" w:eastAsia="Times New Roman" w:cs="Times New Roman"/>
          <w:noProof w:val="0"/>
          <w:sz w:val="24"/>
          <w:szCs w:val="24"/>
          <w:lang w:val="en-US"/>
        </w:rPr>
        <w:t>3</w:t>
      </w:r>
      <w:r w:rsidRPr="3B1EB292" w:rsidR="3B1EB292">
        <w:rPr>
          <w:rFonts w:ascii="Times New Roman" w:hAnsi="Times New Roman" w:eastAsia="Times New Roman" w:cs="Times New Roman"/>
          <w:noProof w:val="0"/>
          <w:sz w:val="24"/>
          <w:szCs w:val="24"/>
          <w:vertAlign w:val="superscript"/>
          <w:lang w:val="en-US"/>
        </w:rPr>
        <w:t>rd</w:t>
      </w:r>
      <w:r w:rsidRPr="3B1EB292" w:rsidR="3B1EB292">
        <w:rPr>
          <w:rFonts w:ascii="Times New Roman" w:hAnsi="Times New Roman" w:eastAsia="Times New Roman" w:cs="Times New Roman"/>
          <w:noProof w:val="0"/>
          <w:sz w:val="24"/>
          <w:szCs w:val="24"/>
          <w:lang w:val="en-US"/>
        </w:rPr>
        <w:t xml:space="preserve"> Party Technical Audit of Electrification work LED streetlight, Ms. Sumi Electrical </w:t>
      </w:r>
      <w:r w:rsidRPr="3B1EB292" w:rsidR="3B1EB292">
        <w:rPr>
          <w:rFonts w:ascii="Times New Roman" w:hAnsi="Times New Roman" w:eastAsia="Times New Roman" w:cs="Times New Roman"/>
          <w:noProof w:val="0"/>
          <w:sz w:val="24"/>
          <w:szCs w:val="24"/>
          <w:lang w:val="en-US"/>
        </w:rPr>
        <w:t>Services</w:t>
      </w:r>
      <w:r w:rsidRPr="3B1EB292" w:rsidR="3B1EB292">
        <w:rPr>
          <w:rFonts w:ascii="Times New Roman" w:hAnsi="Times New Roman" w:eastAsia="Times New Roman" w:cs="Times New Roman"/>
          <w:noProof w:val="0"/>
          <w:sz w:val="24"/>
          <w:szCs w:val="24"/>
          <w:lang w:val="en-US"/>
        </w:rPr>
        <w:t xml:space="preserve">, Pune </w:t>
      </w:r>
      <w:r w:rsidRPr="3B1EB292" w:rsidR="3B1EB292">
        <w:rPr>
          <w:rFonts w:ascii="Times New Roman" w:hAnsi="Times New Roman" w:eastAsia="Times New Roman" w:cs="Times New Roman"/>
          <w:noProof w:val="0"/>
          <w:sz w:val="24"/>
          <w:szCs w:val="24"/>
          <w:lang w:val="en-US"/>
        </w:rPr>
        <w:t>Daund</w:t>
      </w:r>
      <w:r w:rsidRPr="3B1EB292" w:rsidR="3B1EB292">
        <w:rPr>
          <w:rFonts w:ascii="Times New Roman" w:hAnsi="Times New Roman" w:eastAsia="Times New Roman" w:cs="Times New Roman"/>
          <w:noProof w:val="0"/>
          <w:sz w:val="24"/>
          <w:szCs w:val="24"/>
          <w:lang w:val="en-US"/>
        </w:rPr>
        <w:t xml:space="preserve">, Municipal Council </w:t>
      </w:r>
      <w:r w:rsidRPr="3B1EB292" w:rsidR="3B1EB292">
        <w:rPr>
          <w:rFonts w:ascii="Times New Roman" w:hAnsi="Times New Roman" w:eastAsia="Times New Roman" w:cs="Times New Roman"/>
          <w:noProof w:val="0"/>
          <w:sz w:val="24"/>
          <w:szCs w:val="24"/>
          <w:lang w:val="en-US"/>
        </w:rPr>
        <w:t>Daund</w:t>
      </w:r>
      <w:r w:rsidRPr="3B1EB292" w:rsidR="3B1EB292">
        <w:rPr>
          <w:rFonts w:ascii="Times New Roman" w:hAnsi="Times New Roman" w:eastAsia="Times New Roman" w:cs="Times New Roman"/>
          <w:noProof w:val="0"/>
          <w:sz w:val="24"/>
          <w:szCs w:val="24"/>
          <w:lang w:val="en-US"/>
        </w:rPr>
        <w:t>, 09/01/2018.</w:t>
      </w:r>
    </w:p>
    <w:p w:rsidR="0ECF2979" w:rsidP="20729ACE" w:rsidRDefault="0ECF2979" w14:paraId="03AD125C" w14:textId="2C267C75">
      <w:pPr>
        <w:pStyle w:val="Normal"/>
        <w:numPr>
          <w:ilvl w:val="0"/>
          <w:numId w:val="8"/>
        </w:numPr>
        <w:spacing w:line="276" w:lineRule="auto"/>
        <w:jc w:val="both"/>
        <w:rPr>
          <w:rFonts w:ascii="Times New Roman" w:hAnsi="Times New Roman" w:eastAsia="Times New Roman" w:cs="Times New Roman"/>
          <w:noProof w:val="0"/>
          <w:sz w:val="24"/>
          <w:szCs w:val="24"/>
          <w:lang w:val="en-US"/>
        </w:rPr>
      </w:pPr>
      <w:r w:rsidRPr="3B1EB292" w:rsidR="3B1EB292">
        <w:rPr>
          <w:rFonts w:ascii="Times New Roman" w:hAnsi="Times New Roman" w:eastAsia="Times New Roman" w:cs="Times New Roman"/>
          <w:noProof w:val="0"/>
          <w:sz w:val="24"/>
          <w:szCs w:val="24"/>
          <w:lang w:val="en-US"/>
        </w:rPr>
        <w:t>3</w:t>
      </w:r>
      <w:r w:rsidRPr="3B1EB292" w:rsidR="3B1EB292">
        <w:rPr>
          <w:rFonts w:ascii="Times New Roman" w:hAnsi="Times New Roman" w:eastAsia="Times New Roman" w:cs="Times New Roman"/>
          <w:noProof w:val="0"/>
          <w:sz w:val="24"/>
          <w:szCs w:val="24"/>
          <w:vertAlign w:val="superscript"/>
          <w:lang w:val="en-US"/>
        </w:rPr>
        <w:t>rd</w:t>
      </w:r>
      <w:r w:rsidRPr="3B1EB292" w:rsidR="3B1EB292">
        <w:rPr>
          <w:rFonts w:ascii="Times New Roman" w:hAnsi="Times New Roman" w:eastAsia="Times New Roman" w:cs="Times New Roman"/>
          <w:noProof w:val="0"/>
          <w:sz w:val="24"/>
          <w:szCs w:val="24"/>
          <w:lang w:val="en-US"/>
        </w:rPr>
        <w:t xml:space="preserve"> Party Technical Audit of </w:t>
      </w:r>
      <w:r w:rsidRPr="3B1EB292" w:rsidR="3B1EB292">
        <w:rPr>
          <w:rFonts w:ascii="Times New Roman" w:hAnsi="Times New Roman" w:eastAsia="Times New Roman" w:cs="Times New Roman"/>
          <w:noProof w:val="0"/>
          <w:sz w:val="24"/>
          <w:szCs w:val="24"/>
          <w:lang w:val="en-US"/>
        </w:rPr>
        <w:t>Electrification</w:t>
      </w:r>
      <w:r w:rsidRPr="3B1EB292" w:rsidR="3B1EB292">
        <w:rPr>
          <w:rFonts w:ascii="Times New Roman" w:hAnsi="Times New Roman" w:eastAsia="Times New Roman" w:cs="Times New Roman"/>
          <w:noProof w:val="0"/>
          <w:sz w:val="24"/>
          <w:szCs w:val="24"/>
          <w:lang w:val="en-US"/>
        </w:rPr>
        <w:t xml:space="preserve"> work LED streetlight, Chief Officer Talegaon </w:t>
      </w:r>
      <w:r w:rsidRPr="3B1EB292" w:rsidR="3B1EB292">
        <w:rPr>
          <w:rFonts w:ascii="Times New Roman" w:hAnsi="Times New Roman" w:eastAsia="Times New Roman" w:cs="Times New Roman"/>
          <w:noProof w:val="0"/>
          <w:sz w:val="24"/>
          <w:szCs w:val="24"/>
          <w:lang w:val="en-US"/>
        </w:rPr>
        <w:t>Dabhade</w:t>
      </w:r>
      <w:r w:rsidRPr="3B1EB292" w:rsidR="3B1EB292">
        <w:rPr>
          <w:rFonts w:ascii="Times New Roman" w:hAnsi="Times New Roman" w:eastAsia="Times New Roman" w:cs="Times New Roman"/>
          <w:noProof w:val="0"/>
          <w:sz w:val="24"/>
          <w:szCs w:val="24"/>
          <w:lang w:val="en-US"/>
        </w:rPr>
        <w:t xml:space="preserve"> Municipal Council Talegaon </w:t>
      </w:r>
      <w:r w:rsidRPr="3B1EB292" w:rsidR="3B1EB292">
        <w:rPr>
          <w:rFonts w:ascii="Times New Roman" w:hAnsi="Times New Roman" w:eastAsia="Times New Roman" w:cs="Times New Roman"/>
          <w:noProof w:val="0"/>
          <w:sz w:val="24"/>
          <w:szCs w:val="24"/>
          <w:lang w:val="en-US"/>
        </w:rPr>
        <w:t>Dabhade</w:t>
      </w:r>
      <w:r w:rsidRPr="3B1EB292" w:rsidR="3B1EB292">
        <w:rPr>
          <w:rFonts w:ascii="Times New Roman" w:hAnsi="Times New Roman" w:eastAsia="Times New Roman" w:cs="Times New Roman"/>
          <w:noProof w:val="0"/>
          <w:sz w:val="24"/>
          <w:szCs w:val="24"/>
          <w:lang w:val="en-US"/>
        </w:rPr>
        <w:t>, 28/02/2018.</w:t>
      </w:r>
    </w:p>
    <w:p w:rsidR="1D92C196" w:rsidP="20729ACE" w:rsidRDefault="1D92C196" w14:paraId="2A1C647A" w14:textId="19C659A7">
      <w:pPr>
        <w:pStyle w:val="Normal"/>
        <w:numPr>
          <w:ilvl w:val="0"/>
          <w:numId w:val="8"/>
        </w:numPr>
        <w:spacing w:line="276" w:lineRule="auto"/>
        <w:jc w:val="both"/>
        <w:rPr>
          <w:rFonts w:ascii="Times New Roman" w:hAnsi="Times New Roman" w:eastAsia="Times New Roman" w:cs="Times New Roman"/>
          <w:noProof w:val="0"/>
          <w:sz w:val="24"/>
          <w:szCs w:val="24"/>
          <w:lang w:val="en-US"/>
        </w:rPr>
      </w:pPr>
      <w:r w:rsidRPr="3B1EB292" w:rsidR="3B1EB292">
        <w:rPr>
          <w:rFonts w:ascii="Times New Roman" w:hAnsi="Times New Roman" w:eastAsia="Times New Roman" w:cs="Times New Roman"/>
          <w:noProof w:val="0"/>
          <w:sz w:val="24"/>
          <w:szCs w:val="24"/>
          <w:lang w:val="en-US"/>
        </w:rPr>
        <w:t>3</w:t>
      </w:r>
      <w:r w:rsidRPr="3B1EB292" w:rsidR="3B1EB292">
        <w:rPr>
          <w:rFonts w:ascii="Times New Roman" w:hAnsi="Times New Roman" w:eastAsia="Times New Roman" w:cs="Times New Roman"/>
          <w:noProof w:val="0"/>
          <w:sz w:val="24"/>
          <w:szCs w:val="24"/>
          <w:vertAlign w:val="superscript"/>
          <w:lang w:val="en-US"/>
        </w:rPr>
        <w:t>rd</w:t>
      </w:r>
      <w:r w:rsidRPr="3B1EB292" w:rsidR="3B1EB292">
        <w:rPr>
          <w:rFonts w:ascii="Times New Roman" w:hAnsi="Times New Roman" w:eastAsia="Times New Roman" w:cs="Times New Roman"/>
          <w:noProof w:val="0"/>
          <w:sz w:val="24"/>
          <w:szCs w:val="24"/>
          <w:lang w:val="en-US"/>
        </w:rPr>
        <w:t xml:space="preserve"> Party Technical Audit of </w:t>
      </w:r>
      <w:r w:rsidRPr="3B1EB292" w:rsidR="3B1EB292">
        <w:rPr>
          <w:rFonts w:ascii="Times New Roman" w:hAnsi="Times New Roman" w:eastAsia="Times New Roman" w:cs="Times New Roman"/>
          <w:noProof w:val="0"/>
          <w:sz w:val="24"/>
          <w:szCs w:val="24"/>
          <w:lang w:val="en-US"/>
        </w:rPr>
        <w:t>Electrification</w:t>
      </w:r>
      <w:r w:rsidRPr="3B1EB292" w:rsidR="3B1EB292">
        <w:rPr>
          <w:rFonts w:ascii="Times New Roman" w:hAnsi="Times New Roman" w:eastAsia="Times New Roman" w:cs="Times New Roman"/>
          <w:noProof w:val="0"/>
          <w:sz w:val="24"/>
          <w:szCs w:val="24"/>
          <w:lang w:val="en-US"/>
        </w:rPr>
        <w:t xml:space="preserve"> work LED streetlight, </w:t>
      </w:r>
      <w:r w:rsidRPr="3B1EB292" w:rsidR="3B1EB292">
        <w:rPr>
          <w:rFonts w:ascii="Times New Roman" w:hAnsi="Times New Roman" w:eastAsia="Times New Roman" w:cs="Times New Roman"/>
          <w:noProof w:val="0"/>
          <w:sz w:val="24"/>
          <w:szCs w:val="24"/>
          <w:lang w:val="en-US"/>
        </w:rPr>
        <w:t>Shanti Electricals, 30/03/2018.</w:t>
      </w:r>
    </w:p>
    <w:p w:rsidR="5C76F662" w:rsidP="20729ACE" w:rsidRDefault="5C76F662" w14:paraId="09A0508E" w14:textId="04A8870A">
      <w:pPr>
        <w:pStyle w:val="Normal"/>
        <w:numPr>
          <w:ilvl w:val="0"/>
          <w:numId w:val="8"/>
        </w:numPr>
        <w:spacing w:line="276" w:lineRule="auto"/>
        <w:jc w:val="both"/>
        <w:rPr>
          <w:rFonts w:ascii="Times New Roman" w:hAnsi="Times New Roman" w:eastAsia="Times New Roman" w:cs="Times New Roman"/>
          <w:noProof w:val="0"/>
          <w:sz w:val="24"/>
          <w:szCs w:val="24"/>
          <w:lang w:val="en-US"/>
        </w:rPr>
      </w:pPr>
      <w:r w:rsidRPr="3B1EB292" w:rsidR="3B1EB292">
        <w:rPr>
          <w:rFonts w:ascii="Times New Roman" w:hAnsi="Times New Roman" w:eastAsia="Times New Roman" w:cs="Times New Roman"/>
          <w:noProof w:val="0"/>
          <w:sz w:val="24"/>
          <w:szCs w:val="24"/>
          <w:lang w:val="en-US"/>
        </w:rPr>
        <w:t xml:space="preserve">Design and drawing vetting of 2MW power solar PV plant, </w:t>
      </w:r>
      <w:r w:rsidRPr="3B1EB292" w:rsidR="3B1EB292">
        <w:rPr>
          <w:rFonts w:ascii="Times New Roman" w:hAnsi="Times New Roman" w:eastAsia="Times New Roman" w:cs="Times New Roman"/>
          <w:noProof w:val="0"/>
          <w:sz w:val="24"/>
          <w:szCs w:val="24"/>
          <w:lang w:val="en-US"/>
        </w:rPr>
        <w:t>Saurshakti</w:t>
      </w:r>
      <w:r w:rsidRPr="3B1EB292" w:rsidR="3B1EB292">
        <w:rPr>
          <w:rFonts w:ascii="Times New Roman" w:hAnsi="Times New Roman" w:eastAsia="Times New Roman" w:cs="Times New Roman"/>
          <w:noProof w:val="0"/>
          <w:sz w:val="24"/>
          <w:szCs w:val="24"/>
          <w:lang w:val="en-US"/>
        </w:rPr>
        <w:t xml:space="preserve"> Solar </w:t>
      </w:r>
      <w:r w:rsidRPr="3B1EB292" w:rsidR="3B1EB292">
        <w:rPr>
          <w:rFonts w:ascii="Times New Roman" w:hAnsi="Times New Roman" w:eastAsia="Times New Roman" w:cs="Times New Roman"/>
          <w:noProof w:val="0"/>
          <w:sz w:val="24"/>
          <w:szCs w:val="24"/>
          <w:lang w:val="en-US"/>
        </w:rPr>
        <w:t>Pvt.Ltd</w:t>
      </w:r>
      <w:r w:rsidRPr="3B1EB292" w:rsidR="3B1EB292">
        <w:rPr>
          <w:rFonts w:ascii="Times New Roman" w:hAnsi="Times New Roman" w:eastAsia="Times New Roman" w:cs="Times New Roman"/>
          <w:noProof w:val="0"/>
          <w:sz w:val="24"/>
          <w:szCs w:val="24"/>
          <w:lang w:val="en-US"/>
        </w:rPr>
        <w:t>. Pune, 12/07/2018 to 16/07/2018.</w:t>
      </w:r>
    </w:p>
    <w:p w:rsidR="50A03D4F" w:rsidP="20729ACE" w:rsidRDefault="50A03D4F" w14:paraId="256ED26B" w14:textId="5B689FC7">
      <w:pPr>
        <w:pStyle w:val="Normal"/>
        <w:numPr>
          <w:ilvl w:val="0"/>
          <w:numId w:val="8"/>
        </w:numPr>
        <w:spacing w:line="276" w:lineRule="auto"/>
        <w:jc w:val="both"/>
        <w:rPr>
          <w:rFonts w:ascii="Times New Roman" w:hAnsi="Times New Roman" w:eastAsia="Times New Roman" w:cs="Times New Roman"/>
          <w:noProof w:val="0"/>
          <w:sz w:val="24"/>
          <w:szCs w:val="24"/>
          <w:lang w:val="en-US"/>
        </w:rPr>
      </w:pPr>
      <w:r w:rsidRPr="3B1EB292" w:rsidR="3B1EB292">
        <w:rPr>
          <w:rFonts w:ascii="Times New Roman" w:hAnsi="Times New Roman" w:eastAsia="Times New Roman" w:cs="Times New Roman"/>
          <w:noProof w:val="0"/>
          <w:sz w:val="24"/>
          <w:szCs w:val="24"/>
          <w:lang w:val="en-US"/>
        </w:rPr>
        <w:t>3</w:t>
      </w:r>
      <w:r w:rsidRPr="3B1EB292" w:rsidR="3B1EB292">
        <w:rPr>
          <w:rFonts w:ascii="Times New Roman" w:hAnsi="Times New Roman" w:eastAsia="Times New Roman" w:cs="Times New Roman"/>
          <w:noProof w:val="0"/>
          <w:sz w:val="24"/>
          <w:szCs w:val="24"/>
          <w:vertAlign w:val="superscript"/>
          <w:lang w:val="en-US"/>
        </w:rPr>
        <w:t>rd</w:t>
      </w:r>
      <w:r w:rsidRPr="3B1EB292" w:rsidR="3B1EB292">
        <w:rPr>
          <w:rFonts w:ascii="Times New Roman" w:hAnsi="Times New Roman" w:eastAsia="Times New Roman" w:cs="Times New Roman"/>
          <w:noProof w:val="0"/>
          <w:sz w:val="24"/>
          <w:szCs w:val="24"/>
          <w:lang w:val="en-US"/>
        </w:rPr>
        <w:t xml:space="preserve"> Party Technical Audit of </w:t>
      </w:r>
      <w:r w:rsidRPr="3B1EB292" w:rsidR="3B1EB292">
        <w:rPr>
          <w:rFonts w:ascii="Times New Roman" w:hAnsi="Times New Roman" w:eastAsia="Times New Roman" w:cs="Times New Roman"/>
          <w:noProof w:val="0"/>
          <w:sz w:val="24"/>
          <w:szCs w:val="24"/>
          <w:lang w:val="en-US"/>
        </w:rPr>
        <w:t>Electrification</w:t>
      </w:r>
      <w:r w:rsidRPr="3B1EB292" w:rsidR="3B1EB292">
        <w:rPr>
          <w:rFonts w:ascii="Times New Roman" w:hAnsi="Times New Roman" w:eastAsia="Times New Roman" w:cs="Times New Roman"/>
          <w:noProof w:val="0"/>
          <w:sz w:val="24"/>
          <w:szCs w:val="24"/>
          <w:lang w:val="en-US"/>
        </w:rPr>
        <w:t xml:space="preserve"> work LED streetlight, Chief Officer Talegaon </w:t>
      </w:r>
      <w:r w:rsidRPr="3B1EB292" w:rsidR="3B1EB292">
        <w:rPr>
          <w:rFonts w:ascii="Times New Roman" w:hAnsi="Times New Roman" w:eastAsia="Times New Roman" w:cs="Times New Roman"/>
          <w:noProof w:val="0"/>
          <w:sz w:val="24"/>
          <w:szCs w:val="24"/>
          <w:lang w:val="en-US"/>
        </w:rPr>
        <w:t>Dabhade</w:t>
      </w:r>
      <w:r w:rsidRPr="3B1EB292" w:rsidR="3B1EB292">
        <w:rPr>
          <w:rFonts w:ascii="Times New Roman" w:hAnsi="Times New Roman" w:eastAsia="Times New Roman" w:cs="Times New Roman"/>
          <w:noProof w:val="0"/>
          <w:sz w:val="24"/>
          <w:szCs w:val="24"/>
          <w:lang w:val="en-US"/>
        </w:rPr>
        <w:t xml:space="preserve"> Municipal Council Talegaon </w:t>
      </w:r>
      <w:r w:rsidRPr="3B1EB292" w:rsidR="3B1EB292">
        <w:rPr>
          <w:rFonts w:ascii="Times New Roman" w:hAnsi="Times New Roman" w:eastAsia="Times New Roman" w:cs="Times New Roman"/>
          <w:noProof w:val="0"/>
          <w:sz w:val="24"/>
          <w:szCs w:val="24"/>
          <w:lang w:val="en-US"/>
        </w:rPr>
        <w:t>Dabhade</w:t>
      </w:r>
      <w:r w:rsidRPr="3B1EB292" w:rsidR="3B1EB292">
        <w:rPr>
          <w:rFonts w:ascii="Times New Roman" w:hAnsi="Times New Roman" w:eastAsia="Times New Roman" w:cs="Times New Roman"/>
          <w:noProof w:val="0"/>
          <w:sz w:val="24"/>
          <w:szCs w:val="24"/>
          <w:lang w:val="en-US"/>
        </w:rPr>
        <w:t>, 10/09/2018.</w:t>
      </w:r>
    </w:p>
    <w:p w:rsidR="50A03D4F" w:rsidP="20729ACE" w:rsidRDefault="50A03D4F" w14:paraId="3A70EABD" w14:textId="03A794A8">
      <w:pPr>
        <w:pStyle w:val="Normal"/>
        <w:numPr>
          <w:ilvl w:val="0"/>
          <w:numId w:val="8"/>
        </w:numPr>
        <w:spacing w:line="276" w:lineRule="auto"/>
        <w:jc w:val="both"/>
        <w:rPr>
          <w:rFonts w:ascii="Times New Roman" w:hAnsi="Times New Roman" w:eastAsia="Times New Roman" w:cs="Times New Roman"/>
          <w:noProof w:val="0"/>
          <w:sz w:val="24"/>
          <w:szCs w:val="24"/>
          <w:lang w:val="en-US"/>
        </w:rPr>
      </w:pPr>
      <w:r w:rsidRPr="3B1EB292" w:rsidR="3B1EB292">
        <w:rPr>
          <w:rFonts w:ascii="Times New Roman" w:hAnsi="Times New Roman" w:eastAsia="Times New Roman" w:cs="Times New Roman"/>
          <w:noProof w:val="0"/>
          <w:sz w:val="24"/>
          <w:szCs w:val="24"/>
          <w:lang w:val="en-US"/>
        </w:rPr>
        <w:t xml:space="preserve">Setting the test setup for UPS Battery system witnessing the testing at factory, </w:t>
      </w:r>
      <w:r w:rsidRPr="3B1EB292" w:rsidR="3B1EB292">
        <w:rPr>
          <w:rFonts w:ascii="Times New Roman" w:hAnsi="Times New Roman" w:eastAsia="Times New Roman" w:cs="Times New Roman"/>
          <w:noProof w:val="0"/>
          <w:sz w:val="24"/>
          <w:szCs w:val="24"/>
          <w:lang w:val="en-US"/>
        </w:rPr>
        <w:t xml:space="preserve">Electro Power LTD. 230, S.N. Roy Road, Kolkata </w:t>
      </w:r>
      <w:r w:rsidRPr="3B1EB292" w:rsidR="3B1EB292">
        <w:rPr>
          <w:rFonts w:ascii="Times New Roman" w:hAnsi="Times New Roman" w:eastAsia="Times New Roman" w:cs="Times New Roman"/>
          <w:noProof w:val="0"/>
          <w:sz w:val="24"/>
          <w:szCs w:val="24"/>
          <w:lang w:val="en-US"/>
        </w:rPr>
        <w:t xml:space="preserve">700038,  </w:t>
      </w:r>
      <w:r w:rsidRPr="3B1EB292" w:rsidR="3B1EB292">
        <w:rPr>
          <w:rFonts w:ascii="Times New Roman" w:hAnsi="Times New Roman" w:eastAsia="Times New Roman" w:cs="Times New Roman"/>
          <w:noProof w:val="0"/>
          <w:sz w:val="24"/>
          <w:szCs w:val="24"/>
          <w:lang w:val="en-US"/>
        </w:rPr>
        <w:t>23</w:t>
      </w:r>
      <w:r w:rsidRPr="3B1EB292" w:rsidR="3B1EB292">
        <w:rPr>
          <w:rFonts w:ascii="Times New Roman" w:hAnsi="Times New Roman" w:eastAsia="Times New Roman" w:cs="Times New Roman"/>
          <w:noProof w:val="0"/>
          <w:sz w:val="24"/>
          <w:szCs w:val="24"/>
          <w:lang w:val="en-US"/>
        </w:rPr>
        <w:t>/10/2018</w:t>
      </w:r>
    </w:p>
    <w:p w:rsidR="50A03D4F" w:rsidP="20729ACE" w:rsidRDefault="50A03D4F" w14:paraId="4CAE32C4" w14:textId="739AF0AA">
      <w:pPr>
        <w:pStyle w:val="Normal"/>
        <w:numPr>
          <w:ilvl w:val="0"/>
          <w:numId w:val="8"/>
        </w:numPr>
        <w:spacing w:line="276" w:lineRule="auto"/>
        <w:jc w:val="both"/>
        <w:rPr>
          <w:rFonts w:ascii="Times New Roman" w:hAnsi="Times New Roman" w:eastAsia="Times New Roman" w:cs="Times New Roman"/>
          <w:noProof w:val="0"/>
          <w:sz w:val="22"/>
          <w:szCs w:val="22"/>
          <w:lang w:val="en-US"/>
        </w:rPr>
      </w:pPr>
      <w:r w:rsidRPr="3B1EB292" w:rsidR="3B1EB292">
        <w:rPr>
          <w:rFonts w:ascii="Times New Roman" w:hAnsi="Times New Roman" w:eastAsia="Times New Roman" w:cs="Times New Roman"/>
          <w:noProof w:val="0"/>
          <w:sz w:val="24"/>
          <w:szCs w:val="24"/>
          <w:lang w:val="en-US"/>
        </w:rPr>
        <w:t xml:space="preserve">Setting the test setup for UPS Battery system witnessing the testing at factory, </w:t>
      </w:r>
      <w:r w:rsidRPr="3B1EB292" w:rsidR="3B1EB292">
        <w:rPr>
          <w:rFonts w:ascii="Times New Roman" w:hAnsi="Times New Roman" w:eastAsia="Times New Roman" w:cs="Times New Roman"/>
          <w:noProof w:val="0"/>
          <w:sz w:val="22"/>
          <w:szCs w:val="22"/>
          <w:lang w:val="en-US"/>
        </w:rPr>
        <w:t xml:space="preserve">Eram Magnaflux Systems </w:t>
      </w:r>
      <w:r w:rsidRPr="3B1EB292" w:rsidR="3B1EB292">
        <w:rPr>
          <w:rFonts w:ascii="Times New Roman" w:hAnsi="Times New Roman" w:eastAsia="Times New Roman" w:cs="Times New Roman"/>
          <w:noProof w:val="0"/>
          <w:sz w:val="22"/>
          <w:szCs w:val="22"/>
          <w:lang w:val="en-US"/>
        </w:rPr>
        <w:t>Pvt.Ltd</w:t>
      </w:r>
      <w:r w:rsidRPr="3B1EB292" w:rsidR="3B1EB292">
        <w:rPr>
          <w:rFonts w:ascii="Times New Roman" w:hAnsi="Times New Roman" w:eastAsia="Times New Roman" w:cs="Times New Roman"/>
          <w:noProof w:val="0"/>
          <w:sz w:val="22"/>
          <w:szCs w:val="22"/>
          <w:lang w:val="en-US"/>
        </w:rPr>
        <w:t>.</w:t>
      </w:r>
      <w:r w:rsidRPr="3B1EB292" w:rsidR="3B1EB292">
        <w:rPr>
          <w:rFonts w:ascii="Times New Roman" w:hAnsi="Times New Roman" w:eastAsia="Times New Roman" w:cs="Times New Roman"/>
          <w:noProof w:val="0"/>
          <w:sz w:val="22"/>
          <w:szCs w:val="22"/>
          <w:lang w:val="en-US"/>
        </w:rPr>
        <w:t xml:space="preserve"> </w:t>
      </w:r>
      <w:r w:rsidRPr="3B1EB292" w:rsidR="3B1EB292">
        <w:rPr>
          <w:rFonts w:ascii="Times New Roman" w:hAnsi="Times New Roman" w:eastAsia="Times New Roman" w:cs="Times New Roman"/>
          <w:noProof w:val="0"/>
          <w:sz w:val="22"/>
          <w:szCs w:val="22"/>
          <w:lang w:val="en-US"/>
        </w:rPr>
        <w:t>Pirangut,</w:t>
      </w:r>
      <w:r w:rsidRPr="3B1EB292" w:rsidR="3B1EB292">
        <w:rPr>
          <w:rFonts w:ascii="Times New Roman" w:hAnsi="Times New Roman" w:eastAsia="Times New Roman" w:cs="Times New Roman"/>
          <w:noProof w:val="0"/>
          <w:sz w:val="22"/>
          <w:szCs w:val="22"/>
          <w:lang w:val="en-US"/>
        </w:rPr>
        <w:t xml:space="preserve"> </w:t>
      </w:r>
      <w:r w:rsidRPr="3B1EB292" w:rsidR="3B1EB292">
        <w:rPr>
          <w:rFonts w:ascii="Times New Roman" w:hAnsi="Times New Roman" w:eastAsia="Times New Roman" w:cs="Times New Roman"/>
          <w:noProof w:val="0"/>
          <w:sz w:val="22"/>
          <w:szCs w:val="22"/>
          <w:lang w:val="en-US"/>
        </w:rPr>
        <w:t xml:space="preserve">Pune, </w:t>
      </w:r>
      <w:r w:rsidRPr="3B1EB292" w:rsidR="3B1EB292">
        <w:rPr>
          <w:rFonts w:ascii="Times New Roman" w:hAnsi="Times New Roman" w:eastAsia="Times New Roman" w:cs="Times New Roman"/>
          <w:noProof w:val="0"/>
          <w:sz w:val="24"/>
          <w:szCs w:val="24"/>
          <w:lang w:val="en-US"/>
        </w:rPr>
        <w:t>23/10/2018.</w:t>
      </w:r>
    </w:p>
    <w:p w:rsidR="50A03D4F" w:rsidP="20729ACE" w:rsidRDefault="50A03D4F" w14:paraId="5EC65A27" w14:textId="30C0A830">
      <w:pPr>
        <w:pStyle w:val="Normal"/>
        <w:numPr>
          <w:ilvl w:val="0"/>
          <w:numId w:val="8"/>
        </w:numPr>
        <w:spacing w:line="276" w:lineRule="auto"/>
        <w:jc w:val="both"/>
        <w:rPr>
          <w:rFonts w:ascii="Times New Roman" w:hAnsi="Times New Roman" w:eastAsia="Times New Roman" w:cs="Times New Roman"/>
          <w:noProof w:val="0"/>
          <w:sz w:val="24"/>
          <w:szCs w:val="24"/>
          <w:lang w:val="en-US"/>
        </w:rPr>
      </w:pPr>
      <w:r w:rsidRPr="3B1EB292" w:rsidR="3B1EB292">
        <w:rPr>
          <w:rFonts w:ascii="Times New Roman" w:hAnsi="Times New Roman" w:eastAsia="Times New Roman" w:cs="Times New Roman"/>
          <w:noProof w:val="0"/>
          <w:sz w:val="24"/>
          <w:szCs w:val="24"/>
          <w:lang w:val="en-US"/>
        </w:rPr>
        <w:t xml:space="preserve">Technical Auditing of </w:t>
      </w:r>
      <w:r w:rsidRPr="3B1EB292" w:rsidR="3B1EB292">
        <w:rPr>
          <w:rFonts w:ascii="Times New Roman" w:hAnsi="Times New Roman" w:eastAsia="Times New Roman" w:cs="Times New Roman"/>
          <w:noProof w:val="0"/>
          <w:sz w:val="24"/>
          <w:szCs w:val="24"/>
          <w:lang w:val="en-US"/>
        </w:rPr>
        <w:t>D.G.Set</w:t>
      </w:r>
      <w:r w:rsidRPr="3B1EB292" w:rsidR="3B1EB292">
        <w:rPr>
          <w:rFonts w:ascii="Times New Roman" w:hAnsi="Times New Roman" w:eastAsia="Times New Roman" w:cs="Times New Roman"/>
          <w:noProof w:val="0"/>
          <w:sz w:val="24"/>
          <w:szCs w:val="24"/>
          <w:lang w:val="en-US"/>
        </w:rPr>
        <w:t xml:space="preserve">, </w:t>
      </w:r>
      <w:r w:rsidRPr="3B1EB292" w:rsidR="3B1EB292">
        <w:rPr>
          <w:rFonts w:ascii="Times New Roman" w:hAnsi="Times New Roman" w:eastAsia="Times New Roman" w:cs="Times New Roman"/>
          <w:noProof w:val="0"/>
          <w:sz w:val="24"/>
          <w:szCs w:val="24"/>
          <w:lang w:val="en-US"/>
        </w:rPr>
        <w:t>Chief Officer Alandi Municipal Council Alandi. 07/01/2019.</w:t>
      </w:r>
    </w:p>
    <w:p w:rsidR="0045F23E" w:rsidP="20729ACE" w:rsidRDefault="0045F23E" w14:paraId="575C514A" w14:textId="7E556D12">
      <w:pPr>
        <w:pStyle w:val="Normal"/>
        <w:numPr>
          <w:ilvl w:val="0"/>
          <w:numId w:val="8"/>
        </w:numPr>
        <w:spacing w:line="276" w:lineRule="auto"/>
        <w:jc w:val="both"/>
        <w:rPr>
          <w:rFonts w:ascii="Times New Roman" w:hAnsi="Times New Roman" w:eastAsia="Times New Roman" w:cs="Times New Roman"/>
          <w:noProof w:val="0"/>
          <w:sz w:val="20"/>
          <w:szCs w:val="20"/>
          <w:lang w:val="en-US"/>
        </w:rPr>
      </w:pPr>
      <w:r w:rsidRPr="3B1EB292" w:rsidR="3B1EB292">
        <w:rPr>
          <w:rFonts w:ascii="Times New Roman" w:hAnsi="Times New Roman" w:eastAsia="Times New Roman" w:cs="Times New Roman"/>
          <w:noProof w:val="0"/>
          <w:sz w:val="24"/>
          <w:szCs w:val="24"/>
          <w:lang w:val="en-US"/>
        </w:rPr>
        <w:t>3</w:t>
      </w:r>
      <w:r w:rsidRPr="3B1EB292" w:rsidR="3B1EB292">
        <w:rPr>
          <w:rFonts w:ascii="Times New Roman" w:hAnsi="Times New Roman" w:eastAsia="Times New Roman" w:cs="Times New Roman"/>
          <w:noProof w:val="0"/>
          <w:sz w:val="24"/>
          <w:szCs w:val="24"/>
          <w:vertAlign w:val="superscript"/>
          <w:lang w:val="en-US"/>
        </w:rPr>
        <w:t>rd</w:t>
      </w:r>
      <w:r w:rsidRPr="3B1EB292" w:rsidR="3B1EB292">
        <w:rPr>
          <w:rFonts w:ascii="Times New Roman" w:hAnsi="Times New Roman" w:eastAsia="Times New Roman" w:cs="Times New Roman"/>
          <w:noProof w:val="0"/>
          <w:sz w:val="24"/>
          <w:szCs w:val="24"/>
          <w:lang w:val="en-US"/>
        </w:rPr>
        <w:t xml:space="preserve"> Party Technical Audit of Electrification work LED streetlight, </w:t>
      </w:r>
      <w:r w:rsidRPr="3B1EB292" w:rsidR="3B1EB292">
        <w:rPr>
          <w:rFonts w:ascii="Times New Roman" w:hAnsi="Times New Roman" w:eastAsia="Times New Roman" w:cs="Times New Roman"/>
          <w:noProof w:val="0"/>
          <w:sz w:val="20"/>
          <w:szCs w:val="20"/>
          <w:lang w:val="en-US"/>
        </w:rPr>
        <w:t xml:space="preserve">Chief Officer </w:t>
      </w:r>
      <w:r w:rsidRPr="3B1EB292" w:rsidR="3B1EB292">
        <w:rPr>
          <w:rFonts w:ascii="Times New Roman" w:hAnsi="Times New Roman" w:eastAsia="Times New Roman" w:cs="Times New Roman"/>
          <w:noProof w:val="0"/>
          <w:sz w:val="20"/>
          <w:szCs w:val="20"/>
          <w:lang w:val="en-US"/>
        </w:rPr>
        <w:t>Shrigonda</w:t>
      </w:r>
      <w:r w:rsidRPr="3B1EB292" w:rsidR="3B1EB292">
        <w:rPr>
          <w:rFonts w:ascii="Times New Roman" w:hAnsi="Times New Roman" w:eastAsia="Times New Roman" w:cs="Times New Roman"/>
          <w:noProof w:val="0"/>
          <w:sz w:val="20"/>
          <w:szCs w:val="20"/>
          <w:lang w:val="en-US"/>
        </w:rPr>
        <w:t xml:space="preserve"> Municipal Council </w:t>
      </w:r>
      <w:r w:rsidRPr="3B1EB292" w:rsidR="3B1EB292">
        <w:rPr>
          <w:rFonts w:ascii="Times New Roman" w:hAnsi="Times New Roman" w:eastAsia="Times New Roman" w:cs="Times New Roman"/>
          <w:noProof w:val="0"/>
          <w:sz w:val="20"/>
          <w:szCs w:val="20"/>
          <w:lang w:val="en-US"/>
        </w:rPr>
        <w:t>Shrigonda</w:t>
      </w:r>
      <w:r w:rsidRPr="3B1EB292" w:rsidR="3B1EB292">
        <w:rPr>
          <w:rFonts w:ascii="Times New Roman" w:hAnsi="Times New Roman" w:eastAsia="Times New Roman" w:cs="Times New Roman"/>
          <w:noProof w:val="0"/>
          <w:sz w:val="20"/>
          <w:szCs w:val="20"/>
          <w:lang w:val="en-US"/>
        </w:rPr>
        <w:t xml:space="preserve"> </w:t>
      </w:r>
      <w:r w:rsidRPr="3B1EB292" w:rsidR="3B1EB292">
        <w:rPr>
          <w:rFonts w:ascii="Times New Roman" w:hAnsi="Times New Roman" w:eastAsia="Times New Roman" w:cs="Times New Roman"/>
          <w:noProof w:val="0"/>
          <w:sz w:val="20"/>
          <w:szCs w:val="20"/>
          <w:lang w:val="en-US"/>
        </w:rPr>
        <w:t>Dist</w:t>
      </w:r>
      <w:r w:rsidRPr="3B1EB292" w:rsidR="3B1EB292">
        <w:rPr>
          <w:rFonts w:ascii="Times New Roman" w:hAnsi="Times New Roman" w:eastAsia="Times New Roman" w:cs="Times New Roman"/>
          <w:noProof w:val="0"/>
          <w:sz w:val="20"/>
          <w:szCs w:val="20"/>
          <w:lang w:val="en-US"/>
        </w:rPr>
        <w:t xml:space="preserve">: A, Nagar, </w:t>
      </w:r>
      <w:r w:rsidRPr="3B1EB292" w:rsidR="3B1EB292">
        <w:rPr>
          <w:rFonts w:ascii="Times New Roman" w:hAnsi="Times New Roman" w:eastAsia="Times New Roman" w:cs="Times New Roman"/>
          <w:noProof w:val="0"/>
          <w:sz w:val="24"/>
          <w:szCs w:val="24"/>
          <w:lang w:val="en-US"/>
        </w:rPr>
        <w:t>04/08/2019.</w:t>
      </w:r>
    </w:p>
    <w:p w:rsidR="3CB1A396" w:rsidP="20729ACE" w:rsidRDefault="3CB1A396" w14:paraId="54B11A9A" w14:textId="688B6A52">
      <w:pPr>
        <w:pStyle w:val="Normal"/>
        <w:numPr>
          <w:ilvl w:val="0"/>
          <w:numId w:val="8"/>
        </w:numPr>
        <w:spacing w:line="276" w:lineRule="auto"/>
        <w:jc w:val="both"/>
        <w:rPr>
          <w:rFonts w:ascii="Times New Roman" w:hAnsi="Times New Roman" w:eastAsia="Times New Roman" w:cs="Times New Roman"/>
          <w:sz w:val="24"/>
          <w:szCs w:val="24"/>
          <w:lang w:val="en-US"/>
        </w:rPr>
      </w:pPr>
      <w:r w:rsidRPr="3B1EB292" w:rsidR="3B1EB292">
        <w:rPr>
          <w:rFonts w:ascii="Times New Roman" w:hAnsi="Times New Roman" w:eastAsia="Times New Roman" w:cs="Times New Roman"/>
          <w:noProof w:val="0"/>
          <w:color w:val="000000" w:themeColor="text1" w:themeTint="FF" w:themeShade="FF"/>
          <w:sz w:val="24"/>
          <w:szCs w:val="24"/>
          <w:lang w:val="en-US"/>
        </w:rPr>
        <w:t xml:space="preserve">Implementation of high impact street light by installing energy efficiency dimmable (LED street lights along with SCADA system), </w:t>
      </w:r>
      <w:r w:rsidRPr="3B1EB292" w:rsidR="3B1EB292">
        <w:rPr>
          <w:rFonts w:ascii="Times New Roman" w:hAnsi="Times New Roman" w:eastAsia="Times New Roman" w:cs="Times New Roman"/>
          <w:sz w:val="24"/>
          <w:szCs w:val="24"/>
          <w:lang w:val="en-US"/>
        </w:rPr>
        <w:t>Pune Municipal Corporation</w:t>
      </w:r>
      <w:r w:rsidRPr="3B1EB292" w:rsidR="3B1EB292">
        <w:rPr>
          <w:rFonts w:ascii="Times New Roman" w:hAnsi="Times New Roman" w:eastAsia="Times New Roman" w:cs="Times New Roman"/>
          <w:sz w:val="24"/>
          <w:szCs w:val="24"/>
          <w:lang w:val="en-US"/>
        </w:rPr>
        <w:t xml:space="preserve">, </w:t>
      </w:r>
      <w:r w:rsidRPr="3B1EB292" w:rsidR="3B1EB292">
        <w:rPr>
          <w:rFonts w:ascii="Times New Roman" w:hAnsi="Times New Roman" w:eastAsia="Times New Roman" w:cs="Times New Roman"/>
          <w:noProof w:val="0"/>
          <w:sz w:val="24"/>
          <w:szCs w:val="24"/>
          <w:lang w:val="en-US"/>
        </w:rPr>
        <w:t>20/12/2018- Dec 2019.</w:t>
      </w:r>
    </w:p>
    <w:p w:rsidR="20729ACE" w:rsidP="3B1EB292" w:rsidRDefault="20729ACE" w14:paraId="74FE296B" w14:textId="76014C6C">
      <w:pPr>
        <w:pStyle w:val="Normal"/>
        <w:numPr>
          <w:ilvl w:val="0"/>
          <w:numId w:val="8"/>
        </w:numPr>
        <w:bidi w:val="0"/>
        <w:spacing w:before="0" w:beforeAutospacing="off" w:after="0" w:afterAutospacing="off" w:line="276" w:lineRule="auto"/>
        <w:ind w:left="720" w:right="0" w:hanging="360"/>
        <w:jc w:val="both"/>
        <w:rPr>
          <w:rFonts w:ascii="Times New Roman" w:hAnsi="Times New Roman" w:eastAsia="Times New Roman" w:cs="Times New Roman"/>
          <w:noProof w:val="0"/>
          <w:sz w:val="24"/>
          <w:szCs w:val="24"/>
          <w:lang w:val="en-US"/>
        </w:rPr>
      </w:pPr>
      <w:proofErr w:type="spellStart"/>
      <w:r w:rsidRPr="3B1EB292" w:rsidR="3B1EB292">
        <w:rPr>
          <w:rFonts w:ascii="Times New Roman" w:hAnsi="Times New Roman" w:eastAsia="Times New Roman" w:cs="Times New Roman"/>
          <w:noProof w:val="0"/>
          <w:sz w:val="24"/>
          <w:szCs w:val="24"/>
          <w:lang w:val="en-US"/>
        </w:rPr>
        <w:t>Mukhyadhikari</w:t>
      </w:r>
      <w:proofErr w:type="spellEnd"/>
      <w:r w:rsidRPr="3B1EB292" w:rsidR="3B1EB292">
        <w:rPr>
          <w:rFonts w:ascii="Times New Roman" w:hAnsi="Times New Roman" w:eastAsia="Times New Roman" w:cs="Times New Roman"/>
          <w:noProof w:val="0"/>
          <w:sz w:val="24"/>
          <w:szCs w:val="24"/>
          <w:lang w:val="en-US"/>
        </w:rPr>
        <w:t xml:space="preserve"> Lonavala Nagar Parishad, Tal: </w:t>
      </w:r>
      <w:proofErr w:type="gramStart"/>
      <w:r w:rsidRPr="3B1EB292" w:rsidR="3B1EB292">
        <w:rPr>
          <w:rFonts w:ascii="Times New Roman" w:hAnsi="Times New Roman" w:eastAsia="Times New Roman" w:cs="Times New Roman"/>
          <w:noProof w:val="0"/>
          <w:sz w:val="24"/>
          <w:szCs w:val="24"/>
          <w:lang w:val="en-US"/>
        </w:rPr>
        <w:t>Maval ,</w:t>
      </w:r>
      <w:proofErr w:type="gramEnd"/>
      <w:r w:rsidRPr="3B1EB292" w:rsidR="3B1EB292">
        <w:rPr>
          <w:rFonts w:ascii="Times New Roman" w:hAnsi="Times New Roman" w:eastAsia="Times New Roman" w:cs="Times New Roman"/>
          <w:noProof w:val="0"/>
          <w:sz w:val="24"/>
          <w:szCs w:val="24"/>
          <w:lang w:val="en-US"/>
        </w:rPr>
        <w:t xml:space="preserve"> </w:t>
      </w:r>
      <w:proofErr w:type="spellStart"/>
      <w:r w:rsidRPr="3B1EB292" w:rsidR="3B1EB292">
        <w:rPr>
          <w:rFonts w:ascii="Times New Roman" w:hAnsi="Times New Roman" w:eastAsia="Times New Roman" w:cs="Times New Roman"/>
          <w:noProof w:val="0"/>
          <w:sz w:val="24"/>
          <w:szCs w:val="24"/>
          <w:lang w:val="en-US"/>
        </w:rPr>
        <w:t>Dist:pune</w:t>
      </w:r>
      <w:proofErr w:type="spellEnd"/>
      <w:r w:rsidRPr="3B1EB292" w:rsidR="3B1EB292">
        <w:rPr>
          <w:rFonts w:ascii="Times New Roman" w:hAnsi="Times New Roman" w:eastAsia="Times New Roman" w:cs="Times New Roman"/>
          <w:noProof w:val="0"/>
          <w:sz w:val="24"/>
          <w:szCs w:val="24"/>
          <w:lang w:val="en-US"/>
        </w:rPr>
        <w:t xml:space="preserve"> 3208 24/11/2020</w:t>
      </w:r>
    </w:p>
    <w:p w:rsidR="20729ACE" w:rsidP="3B1EB292" w:rsidRDefault="20729ACE" w14:paraId="7FB4BE7C" w14:textId="2BE58821">
      <w:pPr>
        <w:pStyle w:val="Normal"/>
        <w:numPr>
          <w:ilvl w:val="0"/>
          <w:numId w:val="8"/>
        </w:numPr>
        <w:bidi w:val="0"/>
        <w:spacing w:before="0" w:beforeAutospacing="off" w:after="0" w:afterAutospacing="off" w:line="276" w:lineRule="auto"/>
        <w:ind w:left="720" w:right="0" w:hanging="360"/>
        <w:jc w:val="both"/>
        <w:rPr>
          <w:rFonts w:ascii="Times New Roman" w:hAnsi="Times New Roman" w:eastAsia="Times New Roman" w:cs="Times New Roman"/>
          <w:noProof w:val="0"/>
          <w:sz w:val="24"/>
          <w:szCs w:val="24"/>
          <w:lang w:val="en-US"/>
        </w:rPr>
      </w:pPr>
      <w:proofErr w:type="spellStart"/>
      <w:r w:rsidRPr="3B1EB292" w:rsidR="3B1EB292">
        <w:rPr>
          <w:rFonts w:ascii="Times New Roman" w:hAnsi="Times New Roman" w:eastAsia="Times New Roman" w:cs="Times New Roman"/>
          <w:noProof w:val="0"/>
          <w:sz w:val="24"/>
          <w:szCs w:val="24"/>
          <w:lang w:val="en-US"/>
        </w:rPr>
        <w:t>Talegav</w:t>
      </w:r>
      <w:proofErr w:type="spellEnd"/>
      <w:r w:rsidRPr="3B1EB292" w:rsidR="3B1EB292">
        <w:rPr>
          <w:rFonts w:ascii="Times New Roman" w:hAnsi="Times New Roman" w:eastAsia="Times New Roman" w:cs="Times New Roman"/>
          <w:noProof w:val="0"/>
          <w:sz w:val="24"/>
          <w:szCs w:val="24"/>
          <w:lang w:val="en-US"/>
        </w:rPr>
        <w:t xml:space="preserve"> </w:t>
      </w:r>
      <w:proofErr w:type="spellStart"/>
      <w:r w:rsidRPr="3B1EB292" w:rsidR="3B1EB292">
        <w:rPr>
          <w:rFonts w:ascii="Times New Roman" w:hAnsi="Times New Roman" w:eastAsia="Times New Roman" w:cs="Times New Roman"/>
          <w:noProof w:val="0"/>
          <w:sz w:val="24"/>
          <w:szCs w:val="24"/>
          <w:lang w:val="en-US"/>
        </w:rPr>
        <w:t>Dabhade</w:t>
      </w:r>
      <w:proofErr w:type="spellEnd"/>
      <w:r w:rsidRPr="3B1EB292" w:rsidR="3B1EB292">
        <w:rPr>
          <w:rFonts w:ascii="Times New Roman" w:hAnsi="Times New Roman" w:eastAsia="Times New Roman" w:cs="Times New Roman"/>
          <w:noProof w:val="0"/>
          <w:sz w:val="24"/>
          <w:szCs w:val="24"/>
          <w:lang w:val="en-US"/>
        </w:rPr>
        <w:t xml:space="preserve"> Nagar Parishad, </w:t>
      </w:r>
      <w:proofErr w:type="spellStart"/>
      <w:r w:rsidRPr="3B1EB292" w:rsidR="3B1EB292">
        <w:rPr>
          <w:rFonts w:ascii="Times New Roman" w:hAnsi="Times New Roman" w:eastAsia="Times New Roman" w:cs="Times New Roman"/>
          <w:noProof w:val="0"/>
          <w:sz w:val="24"/>
          <w:szCs w:val="24"/>
          <w:lang w:val="en-US"/>
        </w:rPr>
        <w:t>Dist:pune</w:t>
      </w:r>
      <w:proofErr w:type="spellEnd"/>
      <w:r w:rsidRPr="3B1EB292" w:rsidR="3B1EB292">
        <w:rPr>
          <w:rFonts w:ascii="Times New Roman" w:hAnsi="Times New Roman" w:eastAsia="Times New Roman" w:cs="Times New Roman"/>
          <w:noProof w:val="0"/>
          <w:sz w:val="24"/>
          <w:szCs w:val="24"/>
          <w:lang w:val="en-US"/>
        </w:rPr>
        <w:t xml:space="preserve"> CW-2954 27/07/2020</w:t>
      </w:r>
    </w:p>
    <w:p w:rsidR="20729ACE" w:rsidP="3B1EB292" w:rsidRDefault="20729ACE" w14:paraId="1E854CFE" w14:textId="3931BA2D">
      <w:pPr>
        <w:pStyle w:val="Normal"/>
        <w:numPr>
          <w:ilvl w:val="0"/>
          <w:numId w:val="8"/>
        </w:numPr>
        <w:bidi w:val="0"/>
        <w:spacing w:before="0" w:beforeAutospacing="off" w:after="0" w:afterAutospacing="off" w:line="276" w:lineRule="auto"/>
        <w:ind w:left="720" w:right="0" w:hanging="360"/>
        <w:jc w:val="both"/>
        <w:rPr>
          <w:rFonts w:ascii="Times New Roman" w:hAnsi="Times New Roman" w:eastAsia="Times New Roman" w:cs="Times New Roman"/>
          <w:noProof w:val="0"/>
          <w:sz w:val="24"/>
          <w:szCs w:val="24"/>
          <w:lang w:val="en-US"/>
        </w:rPr>
      </w:pPr>
      <w:proofErr w:type="spellStart"/>
      <w:r w:rsidRPr="3B1EB292" w:rsidR="3B1EB292">
        <w:rPr>
          <w:rFonts w:ascii="Times New Roman" w:hAnsi="Times New Roman" w:eastAsia="Times New Roman" w:cs="Times New Roman"/>
          <w:noProof w:val="0"/>
          <w:sz w:val="24"/>
          <w:szCs w:val="24"/>
          <w:lang w:val="en-US"/>
        </w:rPr>
        <w:t>Talegav</w:t>
      </w:r>
      <w:proofErr w:type="spellEnd"/>
      <w:r w:rsidRPr="3B1EB292" w:rsidR="3B1EB292">
        <w:rPr>
          <w:rFonts w:ascii="Times New Roman" w:hAnsi="Times New Roman" w:eastAsia="Times New Roman" w:cs="Times New Roman"/>
          <w:noProof w:val="0"/>
          <w:sz w:val="24"/>
          <w:szCs w:val="24"/>
          <w:lang w:val="en-US"/>
        </w:rPr>
        <w:t xml:space="preserve"> </w:t>
      </w:r>
      <w:proofErr w:type="spellStart"/>
      <w:r w:rsidRPr="3B1EB292" w:rsidR="3B1EB292">
        <w:rPr>
          <w:rFonts w:ascii="Times New Roman" w:hAnsi="Times New Roman" w:eastAsia="Times New Roman" w:cs="Times New Roman"/>
          <w:noProof w:val="0"/>
          <w:sz w:val="24"/>
          <w:szCs w:val="24"/>
          <w:lang w:val="en-US"/>
        </w:rPr>
        <w:t>Dabhade</w:t>
      </w:r>
      <w:proofErr w:type="spellEnd"/>
      <w:r w:rsidRPr="3B1EB292" w:rsidR="3B1EB292">
        <w:rPr>
          <w:rFonts w:ascii="Times New Roman" w:hAnsi="Times New Roman" w:eastAsia="Times New Roman" w:cs="Times New Roman"/>
          <w:noProof w:val="0"/>
          <w:sz w:val="24"/>
          <w:szCs w:val="24"/>
          <w:lang w:val="en-US"/>
        </w:rPr>
        <w:t xml:space="preserve"> Nagar Parishad, </w:t>
      </w:r>
      <w:proofErr w:type="spellStart"/>
      <w:r w:rsidRPr="3B1EB292" w:rsidR="3B1EB292">
        <w:rPr>
          <w:rFonts w:ascii="Times New Roman" w:hAnsi="Times New Roman" w:eastAsia="Times New Roman" w:cs="Times New Roman"/>
          <w:noProof w:val="0"/>
          <w:sz w:val="24"/>
          <w:szCs w:val="24"/>
          <w:lang w:val="en-US"/>
        </w:rPr>
        <w:t>Dist:pune</w:t>
      </w:r>
      <w:proofErr w:type="spellEnd"/>
      <w:r w:rsidRPr="3B1EB292" w:rsidR="3B1EB292">
        <w:rPr>
          <w:rFonts w:ascii="Times New Roman" w:hAnsi="Times New Roman" w:eastAsia="Times New Roman" w:cs="Times New Roman"/>
          <w:noProof w:val="0"/>
          <w:sz w:val="24"/>
          <w:szCs w:val="24"/>
          <w:lang w:val="en-US"/>
        </w:rPr>
        <w:t xml:space="preserve"> CW-2964</w:t>
      </w:r>
    </w:p>
    <w:p w:rsidR="20729ACE" w:rsidP="3B1EB292" w:rsidRDefault="20729ACE" w14:paraId="402D5068" w14:textId="1FDFEBC3">
      <w:pPr>
        <w:pStyle w:val="Normal"/>
        <w:numPr>
          <w:ilvl w:val="0"/>
          <w:numId w:val="8"/>
        </w:numPr>
        <w:bidi w:val="0"/>
        <w:spacing w:before="0" w:beforeAutospacing="off" w:after="0" w:afterAutospacing="off" w:line="276" w:lineRule="auto"/>
        <w:ind w:left="720" w:right="0" w:hanging="360"/>
        <w:jc w:val="both"/>
        <w:rPr>
          <w:rFonts w:ascii="Times New Roman" w:hAnsi="Times New Roman" w:eastAsia="Times New Roman" w:cs="Times New Roman"/>
          <w:noProof w:val="0"/>
          <w:sz w:val="24"/>
          <w:szCs w:val="24"/>
          <w:lang w:val="en-US"/>
        </w:rPr>
      </w:pPr>
      <w:proofErr w:type="spellStart"/>
      <w:r w:rsidRPr="3B1EB292" w:rsidR="3B1EB292">
        <w:rPr>
          <w:rFonts w:ascii="Times New Roman" w:hAnsi="Times New Roman" w:eastAsia="Times New Roman" w:cs="Times New Roman"/>
          <w:noProof w:val="0"/>
          <w:sz w:val="24"/>
          <w:szCs w:val="24"/>
          <w:lang w:val="en-US"/>
        </w:rPr>
        <w:t>Talegav</w:t>
      </w:r>
      <w:proofErr w:type="spellEnd"/>
      <w:r w:rsidRPr="3B1EB292" w:rsidR="3B1EB292">
        <w:rPr>
          <w:rFonts w:ascii="Times New Roman" w:hAnsi="Times New Roman" w:eastAsia="Times New Roman" w:cs="Times New Roman"/>
          <w:noProof w:val="0"/>
          <w:sz w:val="24"/>
          <w:szCs w:val="24"/>
          <w:lang w:val="en-US"/>
        </w:rPr>
        <w:t xml:space="preserve"> </w:t>
      </w:r>
      <w:proofErr w:type="spellStart"/>
      <w:r w:rsidRPr="3B1EB292" w:rsidR="3B1EB292">
        <w:rPr>
          <w:rFonts w:ascii="Times New Roman" w:hAnsi="Times New Roman" w:eastAsia="Times New Roman" w:cs="Times New Roman"/>
          <w:noProof w:val="0"/>
          <w:sz w:val="24"/>
          <w:szCs w:val="24"/>
          <w:lang w:val="en-US"/>
        </w:rPr>
        <w:t>Dabhade</w:t>
      </w:r>
      <w:proofErr w:type="spellEnd"/>
      <w:r w:rsidRPr="3B1EB292" w:rsidR="3B1EB292">
        <w:rPr>
          <w:rFonts w:ascii="Times New Roman" w:hAnsi="Times New Roman" w:eastAsia="Times New Roman" w:cs="Times New Roman"/>
          <w:noProof w:val="0"/>
          <w:sz w:val="24"/>
          <w:szCs w:val="24"/>
          <w:lang w:val="en-US"/>
        </w:rPr>
        <w:t xml:space="preserve"> Nagar Parishad, </w:t>
      </w:r>
      <w:proofErr w:type="spellStart"/>
      <w:r w:rsidRPr="3B1EB292" w:rsidR="3B1EB292">
        <w:rPr>
          <w:rFonts w:ascii="Times New Roman" w:hAnsi="Times New Roman" w:eastAsia="Times New Roman" w:cs="Times New Roman"/>
          <w:noProof w:val="0"/>
          <w:sz w:val="24"/>
          <w:szCs w:val="24"/>
          <w:lang w:val="en-US"/>
        </w:rPr>
        <w:t>Dist:pune</w:t>
      </w:r>
      <w:proofErr w:type="spellEnd"/>
      <w:r w:rsidRPr="3B1EB292" w:rsidR="3B1EB292">
        <w:rPr>
          <w:rFonts w:ascii="Times New Roman" w:hAnsi="Times New Roman" w:eastAsia="Times New Roman" w:cs="Times New Roman"/>
          <w:noProof w:val="0"/>
          <w:sz w:val="24"/>
          <w:szCs w:val="24"/>
          <w:lang w:val="en-US"/>
        </w:rPr>
        <w:t xml:space="preserve"> CW-3053 28/08/2020</w:t>
      </w:r>
    </w:p>
    <w:p w:rsidR="20729ACE" w:rsidP="3B1EB292" w:rsidRDefault="20729ACE" w14:paraId="6B2B4988" w14:textId="61D478E7">
      <w:pPr>
        <w:pStyle w:val="Normal"/>
        <w:numPr>
          <w:ilvl w:val="0"/>
          <w:numId w:val="8"/>
        </w:numPr>
        <w:bidi w:val="0"/>
        <w:spacing w:before="0" w:beforeAutospacing="off" w:after="0" w:afterAutospacing="off" w:line="276" w:lineRule="auto"/>
        <w:ind w:left="720" w:right="0" w:hanging="360"/>
        <w:jc w:val="both"/>
        <w:rPr>
          <w:rFonts w:ascii="Times New Roman" w:hAnsi="Times New Roman" w:eastAsia="Times New Roman" w:cs="Times New Roman"/>
          <w:noProof w:val="0"/>
          <w:sz w:val="24"/>
          <w:szCs w:val="24"/>
          <w:lang w:val="en-US"/>
        </w:rPr>
      </w:pPr>
      <w:proofErr w:type="spellStart"/>
      <w:r w:rsidRPr="3B1EB292" w:rsidR="3B1EB292">
        <w:rPr>
          <w:rFonts w:ascii="Times New Roman" w:hAnsi="Times New Roman" w:eastAsia="Times New Roman" w:cs="Times New Roman"/>
          <w:noProof w:val="0"/>
          <w:sz w:val="24"/>
          <w:szCs w:val="24"/>
          <w:lang w:val="en-US"/>
        </w:rPr>
        <w:t>Co,Shirdi</w:t>
      </w:r>
      <w:proofErr w:type="spellEnd"/>
      <w:r w:rsidRPr="3B1EB292" w:rsidR="3B1EB292">
        <w:rPr>
          <w:rFonts w:ascii="Times New Roman" w:hAnsi="Times New Roman" w:eastAsia="Times New Roman" w:cs="Times New Roman"/>
          <w:noProof w:val="0"/>
          <w:sz w:val="24"/>
          <w:szCs w:val="24"/>
          <w:lang w:val="en-US"/>
        </w:rPr>
        <w:t xml:space="preserve"> Nagar Panchayat Shirdi Tal: </w:t>
      </w:r>
      <w:proofErr w:type="spellStart"/>
      <w:r w:rsidRPr="3B1EB292" w:rsidR="3B1EB292">
        <w:rPr>
          <w:rFonts w:ascii="Times New Roman" w:hAnsi="Times New Roman" w:eastAsia="Times New Roman" w:cs="Times New Roman"/>
          <w:noProof w:val="0"/>
          <w:sz w:val="24"/>
          <w:szCs w:val="24"/>
          <w:lang w:val="en-US"/>
        </w:rPr>
        <w:t>Rahata</w:t>
      </w:r>
      <w:proofErr w:type="spellEnd"/>
      <w:r w:rsidRPr="3B1EB292" w:rsidR="3B1EB292">
        <w:rPr>
          <w:rFonts w:ascii="Times New Roman" w:hAnsi="Times New Roman" w:eastAsia="Times New Roman" w:cs="Times New Roman"/>
          <w:noProof w:val="0"/>
          <w:sz w:val="24"/>
          <w:szCs w:val="24"/>
          <w:lang w:val="en-US"/>
        </w:rPr>
        <w:t xml:space="preserve">, </w:t>
      </w:r>
      <w:proofErr w:type="spellStart"/>
      <w:r w:rsidRPr="3B1EB292" w:rsidR="3B1EB292">
        <w:rPr>
          <w:rFonts w:ascii="Times New Roman" w:hAnsi="Times New Roman" w:eastAsia="Times New Roman" w:cs="Times New Roman"/>
          <w:noProof w:val="0"/>
          <w:sz w:val="24"/>
          <w:szCs w:val="24"/>
          <w:lang w:val="en-US"/>
        </w:rPr>
        <w:t>Dist:Ahmadnage</w:t>
      </w:r>
      <w:proofErr w:type="spellEnd"/>
      <w:r w:rsidRPr="3B1EB292" w:rsidR="3B1EB292">
        <w:rPr>
          <w:rFonts w:ascii="Times New Roman" w:hAnsi="Times New Roman" w:eastAsia="Times New Roman" w:cs="Times New Roman"/>
          <w:noProof w:val="0"/>
          <w:sz w:val="24"/>
          <w:szCs w:val="24"/>
          <w:lang w:val="en-US"/>
        </w:rPr>
        <w:t xml:space="preserve"> 5/2/2021</w:t>
      </w:r>
    </w:p>
    <w:p w:rsidR="20729ACE" w:rsidP="3B1EB292" w:rsidRDefault="20729ACE" w14:paraId="360C2CFE" w14:textId="3680C6E1">
      <w:pPr>
        <w:pStyle w:val="Normal"/>
        <w:spacing w:line="276" w:lineRule="auto"/>
        <w:ind w:left="0"/>
        <w:jc w:val="both"/>
        <w:rPr>
          <w:rFonts w:ascii="Times New Roman" w:hAnsi="Times New Roman" w:eastAsia="Times New Roman" w:cs="Times New Roman"/>
          <w:noProof w:val="0"/>
          <w:color w:val="000000" w:themeColor="text1" w:themeTint="FF" w:themeShade="FF"/>
          <w:sz w:val="24"/>
          <w:szCs w:val="24"/>
          <w:lang w:val="en-US"/>
        </w:rPr>
      </w:pPr>
    </w:p>
    <w:p w:rsidR="20729ACE" w:rsidP="20729ACE" w:rsidRDefault="20729ACE" w14:paraId="6F8D5676" w14:textId="147B7700">
      <w:pPr>
        <w:pStyle w:val="Normal"/>
        <w:spacing w:line="276" w:lineRule="auto"/>
        <w:ind w:left="0"/>
        <w:jc w:val="both"/>
        <w:rPr>
          <w:rFonts w:ascii="Times New Roman" w:hAnsi="Times New Roman" w:eastAsia="Times New Roman" w:cs="Times New Roman"/>
          <w:noProof w:val="0"/>
          <w:color w:val="000000" w:themeColor="text1" w:themeTint="FF" w:themeShade="FF"/>
          <w:sz w:val="20"/>
          <w:szCs w:val="20"/>
          <w:lang w:val="en-US"/>
        </w:rPr>
      </w:pPr>
    </w:p>
    <w:p xmlns:wp14="http://schemas.microsoft.com/office/word/2010/wordml" w:rsidR="00D678C3" w:rsidP="00A03371" w:rsidRDefault="00D678C3" w14:paraId="55692480" wp14:textId="4B674B19">
      <w:pPr>
        <w:numPr>
          <w:ilvl w:val="0"/>
          <w:numId w:val="8"/>
        </w:numPr>
        <w:spacing w:line="276" w:lineRule="auto"/>
        <w:contextualSpacing/>
        <w:jc w:val="both"/>
        <w:rPr>
          <w:rFonts w:cs="Calibri"/>
        </w:rPr>
      </w:pPr>
      <w:r w:rsidRPr="3B1EB292" w:rsidR="3B1EB292">
        <w:rPr>
          <w:rFonts w:cs="Calibri"/>
        </w:rPr>
        <w:t xml:space="preserve">Industry Sponsored PG and UG Project </w:t>
      </w:r>
      <w:r w:rsidRPr="3B1EB292" w:rsidR="3B1EB292">
        <w:rPr>
          <w:rFonts w:cs="Calibri"/>
        </w:rPr>
        <w:t>completed:</w:t>
      </w:r>
      <w:r w:rsidRPr="3B1EB292" w:rsidR="3B1EB292">
        <w:rPr>
          <w:rFonts w:cs="Calibri"/>
        </w:rPr>
        <w:t xml:space="preserve"> 10</w:t>
      </w:r>
      <w:r w:rsidRPr="3B1EB292" w:rsidR="3B1EB292">
        <w:rPr>
          <w:rFonts w:cs="Calibri"/>
        </w:rPr>
        <w:t xml:space="preserve">.  </w:t>
      </w:r>
    </w:p>
    <w:p xmlns:wp14="http://schemas.microsoft.com/office/word/2010/wordml" w:rsidRPr="00B11C49" w:rsidR="00D678C3" w:rsidP="00A03371" w:rsidRDefault="00D678C3" w14:paraId="75A32B06" wp14:textId="0354A398">
      <w:pPr>
        <w:numPr>
          <w:ilvl w:val="0"/>
          <w:numId w:val="8"/>
        </w:numPr>
        <w:spacing w:line="276" w:lineRule="auto"/>
        <w:contextualSpacing/>
        <w:jc w:val="both"/>
        <w:rPr>
          <w:rFonts w:cs="Calibri"/>
        </w:rPr>
      </w:pPr>
      <w:r w:rsidRPr="3B1EB292" w:rsidR="3B1EB292">
        <w:rPr>
          <w:rFonts w:cs="Calibri"/>
        </w:rPr>
        <w:t xml:space="preserve">Summer Inter </w:t>
      </w:r>
      <w:r w:rsidRPr="3B1EB292" w:rsidR="3B1EB292">
        <w:rPr>
          <w:rFonts w:cs="Calibri"/>
        </w:rPr>
        <w:t>guided:</w:t>
      </w:r>
      <w:r w:rsidRPr="3B1EB292" w:rsidR="3B1EB292">
        <w:rPr>
          <w:rFonts w:cs="Calibri"/>
        </w:rPr>
        <w:t xml:space="preserve"> 5 National and 2 International </w:t>
      </w:r>
      <w:r w:rsidRPr="3B1EB292" w:rsidR="3B1EB292">
        <w:rPr>
          <w:rFonts w:cs="Calibri"/>
        </w:rPr>
        <w:t>students.</w:t>
      </w:r>
    </w:p>
    <w:p xmlns:wp14="http://schemas.microsoft.com/office/word/2010/wordml" w:rsidRPr="00D53E4A" w:rsidR="00F451F2" w:rsidP="00A03371" w:rsidRDefault="00F451F2" w14:paraId="049F31CB" wp14:textId="77777777">
      <w:pPr>
        <w:spacing w:line="276" w:lineRule="auto"/>
        <w:jc w:val="both"/>
        <w:rPr>
          <w:rFonts w:cs="Calibri"/>
          <w:color w:val="FFFFFF"/>
        </w:rPr>
      </w:pPr>
    </w:p>
    <w:p xmlns:wp14="http://schemas.microsoft.com/office/word/2010/wordml" w:rsidRPr="00B11C49" w:rsidR="00035EEC" w:rsidP="00A03371" w:rsidRDefault="008F1EA5" w14:paraId="3B933D17" wp14:textId="77777777">
      <w:pPr>
        <w:spacing w:line="276" w:lineRule="auto"/>
        <w:jc w:val="both"/>
        <w:rPr>
          <w:b/>
          <w:sz w:val="28"/>
          <w:szCs w:val="28"/>
        </w:rPr>
      </w:pPr>
      <w:r w:rsidRPr="00B11C49">
        <w:rPr>
          <w:b/>
          <w:sz w:val="28"/>
          <w:szCs w:val="28"/>
        </w:rPr>
        <w:t>7</w:t>
      </w:r>
      <w:r w:rsidRPr="00B11C49" w:rsidR="00035EEC">
        <w:rPr>
          <w:b/>
          <w:sz w:val="28"/>
          <w:szCs w:val="28"/>
        </w:rPr>
        <w:t xml:space="preserve">. </w:t>
      </w:r>
      <w:r w:rsidRPr="00B11C49" w:rsidR="003D2684">
        <w:rPr>
          <w:b/>
          <w:sz w:val="28"/>
          <w:szCs w:val="28"/>
        </w:rPr>
        <w:t>Invited</w:t>
      </w:r>
      <w:r w:rsidRPr="00B11C49" w:rsidR="00035EEC">
        <w:rPr>
          <w:b/>
          <w:sz w:val="28"/>
          <w:szCs w:val="28"/>
        </w:rPr>
        <w:t xml:space="preserve"> as Reviewer:</w:t>
      </w:r>
    </w:p>
    <w:p xmlns:wp14="http://schemas.microsoft.com/office/word/2010/wordml" w:rsidR="005E415A" w:rsidP="00385936" w:rsidRDefault="00385936" w14:paraId="434D02FE" wp14:textId="77777777">
      <w:pPr>
        <w:spacing w:line="276" w:lineRule="auto"/>
      </w:pPr>
      <w:r>
        <w:t xml:space="preserve">      </w:t>
      </w:r>
      <w:r w:rsidRPr="00833C60" w:rsidR="00833C60">
        <w:t>1. International Journals of Elsevier</w:t>
      </w:r>
      <w:r w:rsidRPr="00833C60" w:rsidR="00833C60">
        <w:br/>
      </w:r>
      <w:r w:rsidR="00833C60">
        <w:t xml:space="preserve">      </w:t>
      </w:r>
      <w:r w:rsidRPr="00833C60" w:rsidR="00833C60">
        <w:t>2. International Journal of Engineering, Science and Technology (IJEST)</w:t>
      </w:r>
      <w:r w:rsidRPr="00833C60" w:rsidR="00833C60">
        <w:br/>
      </w:r>
      <w:r w:rsidR="00833C60">
        <w:t xml:space="preserve">      </w:t>
      </w:r>
      <w:r w:rsidRPr="00833C60" w:rsidR="00833C60">
        <w:t>3. International Journal of Power and Energy Conversion (IJPEC)</w:t>
      </w:r>
      <w:r w:rsidRPr="00833C60" w:rsidR="00833C60">
        <w:br/>
      </w:r>
      <w:r w:rsidR="00833C60">
        <w:t xml:space="preserve">      </w:t>
      </w:r>
      <w:r w:rsidRPr="00833C60" w:rsidR="00833C60">
        <w:t>4. The IET Generation, Transmission and Distribution</w:t>
      </w:r>
      <w:r w:rsidRPr="00833C60" w:rsidR="00833C60">
        <w:br/>
      </w:r>
      <w:r w:rsidR="00833C60">
        <w:t xml:space="preserve">      </w:t>
      </w:r>
      <w:r w:rsidRPr="00833C60" w:rsidR="00833C60">
        <w:t>5. IEEE Power Energy Society General Meeting.</w:t>
      </w:r>
      <w:r w:rsidRPr="00833C60" w:rsidR="00833C60">
        <w:br/>
      </w:r>
      <w:r w:rsidR="00833C60">
        <w:t xml:space="preserve">      </w:t>
      </w:r>
      <w:r w:rsidRPr="00833C60" w:rsidR="00833C60">
        <w:t>6. IEEE International Symposium on Circuits and Systems-ISCAS</w:t>
      </w:r>
      <w:r w:rsidRPr="00833C60" w:rsidR="00833C60">
        <w:br/>
      </w:r>
      <w:r w:rsidR="00833C60">
        <w:t xml:space="preserve">      </w:t>
      </w:r>
      <w:r w:rsidRPr="00833C60" w:rsidR="00833C60">
        <w:t>7. IEEE PES Transmission and Distribution Conference and Exposition</w:t>
      </w:r>
      <w:r w:rsidRPr="00833C60" w:rsidR="00833C60">
        <w:br/>
      </w:r>
      <w:r w:rsidR="00833C60">
        <w:t xml:space="preserve">      </w:t>
      </w:r>
      <w:r w:rsidRPr="00833C60" w:rsidR="00833C60">
        <w:t>8. IEEE Transactions on Power Delivery</w:t>
      </w:r>
      <w:r w:rsidRPr="00833C60" w:rsidR="00833C60">
        <w:br/>
      </w:r>
      <w:r w:rsidR="00833C60">
        <w:t xml:space="preserve">      </w:t>
      </w:r>
      <w:r w:rsidRPr="00833C60" w:rsidR="00833C60">
        <w:t>9. IEEE Transactions on Power Systems</w:t>
      </w:r>
      <w:r w:rsidRPr="00833C60" w:rsidR="00833C60">
        <w:br/>
      </w:r>
      <w:r w:rsidR="00833C60">
        <w:t xml:space="preserve">     </w:t>
      </w:r>
      <w:r w:rsidRPr="00833C60" w:rsidR="00833C60">
        <w:t>10. IEEE Access</w:t>
      </w:r>
    </w:p>
    <w:p xmlns:wp14="http://schemas.microsoft.com/office/word/2010/wordml" w:rsidRPr="00B11C49" w:rsidR="00E53A6D" w:rsidP="00385936" w:rsidRDefault="00E53A6D" w14:paraId="53128261" wp14:textId="77777777">
      <w:pPr>
        <w:spacing w:line="276" w:lineRule="auto"/>
      </w:pPr>
    </w:p>
    <w:p xmlns:wp14="http://schemas.microsoft.com/office/word/2010/wordml" w:rsidRPr="00B11C49" w:rsidR="000B15F7" w:rsidP="00A03371" w:rsidRDefault="008F1EA5" w14:paraId="6BE08E14" wp14:textId="77777777">
      <w:pPr>
        <w:spacing w:line="276" w:lineRule="auto"/>
        <w:jc w:val="both"/>
        <w:rPr>
          <w:b/>
          <w:sz w:val="28"/>
          <w:szCs w:val="28"/>
        </w:rPr>
      </w:pPr>
      <w:r w:rsidRPr="00B11C49">
        <w:rPr>
          <w:b/>
          <w:sz w:val="28"/>
          <w:szCs w:val="28"/>
        </w:rPr>
        <w:t>8</w:t>
      </w:r>
      <w:r w:rsidRPr="00B11C49" w:rsidR="00241A2B">
        <w:rPr>
          <w:b/>
          <w:sz w:val="28"/>
          <w:szCs w:val="28"/>
        </w:rPr>
        <w:t xml:space="preserve">. Courses/ Workshops &amp; Trainings </w:t>
      </w:r>
      <w:r w:rsidRPr="00B11C49" w:rsidR="000B15F7">
        <w:rPr>
          <w:b/>
          <w:sz w:val="28"/>
          <w:szCs w:val="28"/>
        </w:rPr>
        <w:t>conducted/</w:t>
      </w:r>
      <w:r w:rsidRPr="00B11C49" w:rsidR="00645A3F">
        <w:rPr>
          <w:b/>
          <w:sz w:val="28"/>
          <w:szCs w:val="28"/>
        </w:rPr>
        <w:t>Organized</w:t>
      </w:r>
      <w:r w:rsidRPr="00B11C49" w:rsidR="00241A2B">
        <w:rPr>
          <w:b/>
          <w:sz w:val="28"/>
          <w:szCs w:val="28"/>
        </w:rPr>
        <w:t xml:space="preserve"> (Worked as Coordinator</w:t>
      </w:r>
      <w:r w:rsidRPr="00B11C49" w:rsidR="000B15F7">
        <w:rPr>
          <w:b/>
          <w:sz w:val="28"/>
          <w:szCs w:val="28"/>
        </w:rPr>
        <w:t xml:space="preserve"> </w:t>
      </w:r>
    </w:p>
    <w:p xmlns:wp14="http://schemas.microsoft.com/office/word/2010/wordml" w:rsidRPr="00B11C49" w:rsidR="00253CE4" w:rsidP="00A03371" w:rsidRDefault="000B15F7" w14:paraId="203B5F8E" wp14:textId="77777777">
      <w:pPr>
        <w:spacing w:line="276" w:lineRule="auto"/>
        <w:jc w:val="both"/>
        <w:rPr>
          <w:b/>
          <w:sz w:val="28"/>
          <w:szCs w:val="28"/>
        </w:rPr>
      </w:pPr>
      <w:r w:rsidRPr="00B11C49">
        <w:rPr>
          <w:b/>
          <w:sz w:val="28"/>
          <w:szCs w:val="28"/>
        </w:rPr>
        <w:t xml:space="preserve">   and faculty</w:t>
      </w:r>
      <w:r w:rsidRPr="00B11C49" w:rsidR="00241A2B">
        <w:rPr>
          <w:b/>
          <w:sz w:val="28"/>
          <w:szCs w:val="28"/>
        </w:rPr>
        <w:t>):</w:t>
      </w:r>
    </w:p>
    <w:p xmlns:wp14="http://schemas.microsoft.com/office/word/2010/wordml" w:rsidR="00E53A6D" w:rsidP="00A03371" w:rsidRDefault="00E53A6D" w14:paraId="53A94FC6" wp14:textId="738099C4">
      <w:pPr>
        <w:numPr>
          <w:ilvl w:val="0"/>
          <w:numId w:val="9"/>
        </w:numPr>
        <w:spacing w:line="276" w:lineRule="auto"/>
        <w:jc w:val="both"/>
        <w:rPr/>
      </w:pPr>
      <w:r w:rsidR="00E53A6D">
        <w:rPr/>
        <w:t xml:space="preserve">Conducted 5 days Faculty Development Program on “Advanced Power System </w:t>
      </w:r>
      <w:r w:rsidR="00E53A6D">
        <w:rPr/>
        <w:t>Protectio</w:t>
      </w:r>
      <w:r w:rsidR="136F17B1">
        <w:rPr/>
        <w:t>n</w:t>
      </w:r>
      <w:r w:rsidR="00E53A6D">
        <w:rPr/>
        <w:t>” from 1</w:t>
      </w:r>
      <w:r w:rsidRPr="20729ACE" w:rsidR="00E53A6D">
        <w:rPr>
          <w:vertAlign w:val="superscript"/>
        </w:rPr>
        <w:t>st</w:t>
      </w:r>
      <w:r w:rsidR="00E53A6D">
        <w:rPr/>
        <w:t xml:space="preserve"> December to 5</w:t>
      </w:r>
      <w:r w:rsidRPr="20729ACE" w:rsidR="00E53A6D">
        <w:rPr>
          <w:vertAlign w:val="superscript"/>
        </w:rPr>
        <w:t>th</w:t>
      </w:r>
      <w:r w:rsidR="00E53A6D">
        <w:rPr/>
        <w:t xml:space="preserve"> December 2020.</w:t>
      </w:r>
    </w:p>
    <w:p w:rsidR="64F156FD" w:rsidP="20729ACE" w:rsidRDefault="64F156FD" w14:paraId="318EC2A6" w14:textId="766C2A75">
      <w:pPr>
        <w:pStyle w:val="Normal"/>
        <w:numPr>
          <w:ilvl w:val="0"/>
          <w:numId w:val="9"/>
        </w:numPr>
        <w:spacing w:line="276" w:lineRule="auto"/>
        <w:jc w:val="both"/>
        <w:rPr>
          <w:rFonts w:ascii="Times New Roman" w:hAnsi="Times New Roman" w:eastAsia="Times New Roman" w:cs="Times New Roman"/>
          <w:sz w:val="24"/>
          <w:szCs w:val="24"/>
        </w:rPr>
      </w:pPr>
      <w:r w:rsidR="64F156FD">
        <w:rPr/>
        <w:t>Conducted 5 days Faculty Development Program on “</w:t>
      </w:r>
      <w:r w:rsidR="3718A9D1">
        <w:rPr/>
        <w:t>Renewable Energy Integration and Energy Storage” under ATAL acad</w:t>
      </w:r>
      <w:r w:rsidR="3136458F">
        <w:rPr/>
        <w:t>emy, 21 sept-25 Sept</w:t>
      </w:r>
      <w:r w:rsidR="6A10E67C">
        <w:rPr/>
        <w:t xml:space="preserve"> 2020</w:t>
      </w:r>
      <w:r w:rsidR="3136458F">
        <w:rPr/>
        <w:t>.</w:t>
      </w:r>
    </w:p>
    <w:p xmlns:wp14="http://schemas.microsoft.com/office/word/2010/wordml" w:rsidRPr="00B11C49" w:rsidR="00A3419C" w:rsidP="00A03371" w:rsidRDefault="00A3419C" w14:paraId="0C8D2B84" wp14:textId="77777777">
      <w:pPr>
        <w:numPr>
          <w:ilvl w:val="0"/>
          <w:numId w:val="9"/>
        </w:numPr>
        <w:spacing w:line="276" w:lineRule="auto"/>
        <w:jc w:val="both"/>
        <w:rPr/>
      </w:pPr>
      <w:r w:rsidR="00A3419C">
        <w:rPr/>
        <w:t>Two days workshop on “Do it yourself Embedded Systems" on dated 11-12 Dec 2014 at COE Pune.</w:t>
      </w:r>
    </w:p>
    <w:p xmlns:wp14="http://schemas.microsoft.com/office/word/2010/wordml" w:rsidRPr="0070016F" w:rsidR="0070016F" w:rsidP="0070016F" w:rsidRDefault="00A3419C" w14:paraId="1315A2DC" wp14:textId="77777777">
      <w:pPr>
        <w:numPr>
          <w:ilvl w:val="0"/>
          <w:numId w:val="9"/>
        </w:numPr>
        <w:spacing w:line="276" w:lineRule="auto"/>
        <w:contextualSpacing/>
        <w:jc w:val="both"/>
        <w:rPr>
          <w:rFonts w:cs="Calibri"/>
        </w:rPr>
      </w:pPr>
      <w:r w:rsidR="00A3419C">
        <w:rPr/>
        <w:t>Two days workshop on “Solar and Smart Energy System- Roboversity” on dated 27</w:t>
      </w:r>
      <w:r w:rsidRPr="20729ACE" w:rsidR="00A3419C">
        <w:rPr>
          <w:vertAlign w:val="superscript"/>
        </w:rPr>
        <w:t>th</w:t>
      </w:r>
      <w:r w:rsidR="00A3419C">
        <w:rPr/>
        <w:t xml:space="preserve"> – 28</w:t>
      </w:r>
      <w:r w:rsidRPr="20729ACE" w:rsidR="00A3419C">
        <w:rPr>
          <w:vertAlign w:val="superscript"/>
        </w:rPr>
        <w:t>th</w:t>
      </w:r>
      <w:r w:rsidR="00A3419C">
        <w:rPr/>
        <w:t xml:space="preserve"> Sept 2014 at Electrical Dept.</w:t>
      </w:r>
      <w:r w:rsidR="0070016F">
        <w:rPr/>
        <w:t xml:space="preserve">  </w:t>
      </w:r>
    </w:p>
    <w:p xmlns:wp14="http://schemas.microsoft.com/office/word/2010/wordml" w:rsidR="0070016F" w:rsidP="0070016F" w:rsidRDefault="0070016F" w14:paraId="4428BDBA" wp14:textId="77777777">
      <w:pPr>
        <w:numPr>
          <w:ilvl w:val="0"/>
          <w:numId w:val="9"/>
        </w:numPr>
        <w:spacing w:line="276" w:lineRule="auto"/>
        <w:contextualSpacing/>
        <w:jc w:val="both"/>
        <w:rPr>
          <w:rFonts w:cs="Calibri"/>
        </w:rPr>
      </w:pPr>
      <w:r w:rsidRPr="20729ACE" w:rsidR="0070016F">
        <w:rPr>
          <w:rFonts w:cs="Calibri"/>
        </w:rPr>
        <w:t>Workshop on “Indo-German Winter Academy” at COEP, from 24</w:t>
      </w:r>
      <w:r w:rsidRPr="20729ACE" w:rsidR="0070016F">
        <w:rPr>
          <w:rFonts w:cs="Calibri"/>
          <w:vertAlign w:val="superscript"/>
        </w:rPr>
        <w:t>th</w:t>
      </w:r>
      <w:r w:rsidRPr="20729ACE" w:rsidR="0070016F">
        <w:rPr>
          <w:rFonts w:cs="Calibri"/>
        </w:rPr>
        <w:t>-30</w:t>
      </w:r>
      <w:r w:rsidRPr="20729ACE" w:rsidR="0070016F">
        <w:rPr>
          <w:rFonts w:cs="Calibri"/>
          <w:vertAlign w:val="superscript"/>
        </w:rPr>
        <w:t>th</w:t>
      </w:r>
      <w:r w:rsidRPr="20729ACE" w:rsidR="0070016F">
        <w:rPr>
          <w:rFonts w:cs="Calibri"/>
        </w:rPr>
        <w:t xml:space="preserve"> November 2013 under Center of Excellence in Signal and Image processing and Center of Excellence in Smart and Renewable Energy Systems.</w:t>
      </w:r>
    </w:p>
    <w:p xmlns:wp14="http://schemas.microsoft.com/office/word/2010/wordml" w:rsidRPr="00B11C49" w:rsidR="0070016F" w:rsidP="0070016F" w:rsidRDefault="0070016F" w14:paraId="42A7C356" wp14:textId="77777777">
      <w:pPr>
        <w:numPr>
          <w:ilvl w:val="0"/>
          <w:numId w:val="9"/>
        </w:numPr>
        <w:spacing w:line="276" w:lineRule="auto"/>
        <w:jc w:val="both"/>
        <w:rPr/>
      </w:pPr>
      <w:r w:rsidR="0070016F">
        <w:rPr/>
        <w:t>Smart Grid Bootcamp organized by India Smart Grid Forum in association with Electrical dept, COE, Pune on dated 20</w:t>
      </w:r>
      <w:r w:rsidRPr="20729ACE" w:rsidR="0070016F">
        <w:rPr>
          <w:vertAlign w:val="superscript"/>
        </w:rPr>
        <w:t>th</w:t>
      </w:r>
      <w:r w:rsidR="0070016F">
        <w:rPr/>
        <w:t xml:space="preserve"> Sept 2014.</w:t>
      </w:r>
    </w:p>
    <w:p xmlns:wp14="http://schemas.microsoft.com/office/word/2010/wordml" w:rsidRPr="00B11C49" w:rsidR="0070016F" w:rsidP="0070016F" w:rsidRDefault="0070016F" w14:paraId="306C35F4" wp14:textId="77777777">
      <w:pPr>
        <w:numPr>
          <w:ilvl w:val="0"/>
          <w:numId w:val="9"/>
        </w:numPr>
        <w:spacing w:line="276" w:lineRule="auto"/>
        <w:jc w:val="both"/>
        <w:rPr/>
      </w:pPr>
      <w:r w:rsidR="0070016F">
        <w:rPr/>
        <w:t>One Day workshop on “Introduction to Advanced Electronics and DSP boards” organized at CoE, Pune on 5</w:t>
      </w:r>
      <w:r w:rsidRPr="20729ACE" w:rsidR="0070016F">
        <w:rPr>
          <w:vertAlign w:val="superscript"/>
        </w:rPr>
        <w:t>th</w:t>
      </w:r>
      <w:r w:rsidR="0070016F">
        <w:rPr/>
        <w:t xml:space="preserve"> December 2013 sponsored by Texas Instruments.</w:t>
      </w:r>
    </w:p>
    <w:p xmlns:wp14="http://schemas.microsoft.com/office/word/2010/wordml" w:rsidRPr="008F30C7" w:rsidR="0070016F" w:rsidP="0070016F" w:rsidRDefault="0070016F" w14:paraId="7B931DAD" wp14:textId="78FF3DE9">
      <w:pPr>
        <w:numPr>
          <w:ilvl w:val="0"/>
          <w:numId w:val="9"/>
        </w:numPr>
        <w:spacing w:line="276" w:lineRule="auto"/>
        <w:jc w:val="both"/>
        <w:rPr/>
      </w:pPr>
      <w:r w:rsidR="0070016F">
        <w:rPr/>
        <w:t xml:space="preserve">Workshop on “Power System Analysis software- </w:t>
      </w:r>
      <w:proofErr w:type="spellStart"/>
      <w:r w:rsidR="0070016F">
        <w:rPr/>
        <w:t>DigSILENT</w:t>
      </w:r>
      <w:proofErr w:type="spellEnd"/>
      <w:r w:rsidR="0070016F">
        <w:rPr/>
        <w:t xml:space="preserve"> Power Factory” under Center of Excellence for Smart and Renewable Energy Systems </w:t>
      </w:r>
      <w:r w:rsidR="1A7BCCA9">
        <w:rPr/>
        <w:t>organized</w:t>
      </w:r>
      <w:r w:rsidR="0070016F">
        <w:rPr/>
        <w:t xml:space="preserve"> at Department of Electrical Engineering, </w:t>
      </w:r>
      <w:proofErr w:type="spellStart"/>
      <w:r w:rsidR="0070016F">
        <w:rPr/>
        <w:t>CoE</w:t>
      </w:r>
      <w:proofErr w:type="spellEnd"/>
      <w:r w:rsidR="0070016F">
        <w:rPr/>
        <w:t xml:space="preserve"> Pune from 22</w:t>
      </w:r>
      <w:r w:rsidRPr="20729ACE" w:rsidR="0070016F">
        <w:rPr>
          <w:vertAlign w:val="superscript"/>
        </w:rPr>
        <w:t>nd</w:t>
      </w:r>
      <w:r w:rsidR="0070016F">
        <w:rPr/>
        <w:t xml:space="preserve"> -24</w:t>
      </w:r>
      <w:r w:rsidRPr="20729ACE" w:rsidR="0070016F">
        <w:rPr>
          <w:vertAlign w:val="superscript"/>
        </w:rPr>
        <w:t>th</w:t>
      </w:r>
      <w:r w:rsidR="0070016F">
        <w:rPr/>
        <w:t xml:space="preserve"> July 2014.</w:t>
      </w:r>
    </w:p>
    <w:p xmlns:wp14="http://schemas.microsoft.com/office/word/2010/wordml" w:rsidRPr="00B11C49" w:rsidR="0070016F" w:rsidP="0070016F" w:rsidRDefault="0070016F" w14:paraId="04997164" wp14:textId="77777777">
      <w:pPr>
        <w:numPr>
          <w:ilvl w:val="0"/>
          <w:numId w:val="9"/>
        </w:numPr>
        <w:spacing w:line="276" w:lineRule="auto"/>
        <w:contextualSpacing/>
        <w:jc w:val="both"/>
        <w:rPr>
          <w:rFonts w:cs="Calibri"/>
        </w:rPr>
      </w:pPr>
      <w:r w:rsidRPr="20729ACE" w:rsidR="0070016F">
        <w:rPr>
          <w:rFonts w:cs="Calibri"/>
        </w:rPr>
        <w:t>CEP on “Numerical Protection, WAMs and Smart Grid” at L &amp; T Switchgear Design and Development Center, Powai, Mumbai, Sept. 16-17, 2010(two days).</w:t>
      </w:r>
    </w:p>
    <w:p xmlns:wp14="http://schemas.microsoft.com/office/word/2010/wordml" w:rsidRPr="00B11C49" w:rsidR="0070016F" w:rsidP="0070016F" w:rsidRDefault="0070016F" w14:paraId="14127A98" wp14:textId="77777777">
      <w:pPr>
        <w:numPr>
          <w:ilvl w:val="0"/>
          <w:numId w:val="9"/>
        </w:numPr>
        <w:spacing w:line="276" w:lineRule="auto"/>
        <w:contextualSpacing/>
        <w:jc w:val="both"/>
        <w:rPr>
          <w:rFonts w:cs="Calibri"/>
        </w:rPr>
      </w:pPr>
      <w:r w:rsidRPr="20729ACE" w:rsidR="0070016F">
        <w:rPr>
          <w:rFonts w:cs="Calibri"/>
        </w:rPr>
        <w:t>CEP on “Numerical Protection” at Global R &amp; D center, Crompton Greaves, Mumbai, July. 8-10, 2010 (three days).</w:t>
      </w:r>
    </w:p>
    <w:p xmlns:wp14="http://schemas.microsoft.com/office/word/2010/wordml" w:rsidRPr="00B11C49" w:rsidR="0070016F" w:rsidP="0070016F" w:rsidRDefault="0070016F" w14:paraId="13683BFC" wp14:textId="77777777">
      <w:pPr>
        <w:numPr>
          <w:ilvl w:val="0"/>
          <w:numId w:val="9"/>
        </w:numPr>
        <w:spacing w:line="276" w:lineRule="auto"/>
        <w:contextualSpacing/>
        <w:jc w:val="both"/>
        <w:rPr>
          <w:rFonts w:cs="Calibri"/>
        </w:rPr>
      </w:pPr>
      <w:r w:rsidRPr="20729ACE" w:rsidR="0070016F">
        <w:rPr>
          <w:rFonts w:cs="Calibri"/>
        </w:rPr>
        <w:t>Workshop on,” Low Power Embedded System Design using MSP430 ’, organized at College of Engineering, Pune, May. 19-20, 2010 (two days).</w:t>
      </w:r>
    </w:p>
    <w:p xmlns:wp14="http://schemas.microsoft.com/office/word/2010/wordml" w:rsidRPr="00B11C49" w:rsidR="0070016F" w:rsidP="0070016F" w:rsidRDefault="0070016F" w14:paraId="18D5BA2A" wp14:textId="77777777">
      <w:pPr>
        <w:numPr>
          <w:ilvl w:val="0"/>
          <w:numId w:val="9"/>
        </w:numPr>
        <w:spacing w:line="276" w:lineRule="auto"/>
        <w:contextualSpacing/>
        <w:jc w:val="both"/>
        <w:rPr>
          <w:rFonts w:cs="Calibri"/>
        </w:rPr>
      </w:pPr>
      <w:r w:rsidRPr="20729ACE" w:rsidR="0070016F">
        <w:rPr>
          <w:rFonts w:cs="Calibri"/>
        </w:rPr>
        <w:t>Workshop on,” Circuit Simulation’, organized at College of Engineering, Pune, May. 16-17, 2009 (two days).</w:t>
      </w:r>
    </w:p>
    <w:p xmlns:wp14="http://schemas.microsoft.com/office/word/2010/wordml" w:rsidRPr="00B11C49" w:rsidR="0070016F" w:rsidP="0070016F" w:rsidRDefault="0070016F" w14:paraId="66F7FB65" wp14:textId="578B0767">
      <w:pPr>
        <w:numPr>
          <w:ilvl w:val="0"/>
          <w:numId w:val="9"/>
        </w:numPr>
        <w:spacing w:line="276" w:lineRule="auto"/>
        <w:contextualSpacing/>
        <w:jc w:val="both"/>
        <w:rPr>
          <w:rFonts w:cs="Calibri"/>
        </w:rPr>
      </w:pPr>
      <w:r w:rsidRPr="20729ACE" w:rsidR="0070016F">
        <w:rPr>
          <w:rFonts w:cs="Calibri"/>
        </w:rPr>
        <w:t xml:space="preserve">Workshop on,” Simulation </w:t>
      </w:r>
      <w:r w:rsidRPr="20729ACE" w:rsidR="6B57ED61">
        <w:rPr>
          <w:rFonts w:cs="Calibri"/>
        </w:rPr>
        <w:t>Software's</w:t>
      </w:r>
      <w:r w:rsidRPr="20729ACE" w:rsidR="0070016F">
        <w:rPr>
          <w:rFonts w:cs="Calibri"/>
        </w:rPr>
        <w:t xml:space="preserve"> for Electrical Engineering</w:t>
      </w:r>
      <w:r w:rsidRPr="20729ACE" w:rsidR="0070016F">
        <w:rPr>
          <w:rFonts w:cs="Calibri"/>
        </w:rPr>
        <w:t>’,</w:t>
      </w:r>
      <w:r w:rsidRPr="20729ACE" w:rsidR="0070016F">
        <w:rPr>
          <w:rFonts w:cs="Calibri"/>
        </w:rPr>
        <w:t xml:space="preserve"> sponsored by Trident Tech. Lab, Pune and organized at College of Engineering, Pune, Sept. 19, 20 and 21 2003 (three days).</w:t>
      </w:r>
    </w:p>
    <w:p xmlns:wp14="http://schemas.microsoft.com/office/word/2010/wordml" w:rsidRPr="00B11C49" w:rsidR="0070016F" w:rsidP="0070016F" w:rsidRDefault="0070016F" w14:paraId="3BC85FDE" wp14:textId="77777777">
      <w:pPr>
        <w:numPr>
          <w:ilvl w:val="0"/>
          <w:numId w:val="9"/>
        </w:numPr>
        <w:spacing w:line="276" w:lineRule="auto"/>
        <w:contextualSpacing/>
        <w:jc w:val="both"/>
        <w:rPr>
          <w:rFonts w:cs="Calibri"/>
        </w:rPr>
      </w:pPr>
      <w:r w:rsidRPr="20729ACE" w:rsidR="0070016F">
        <w:rPr>
          <w:rFonts w:cs="Calibri"/>
        </w:rPr>
        <w:t>Workshop on,” Electronics Workbench- A Simulation Package”, at Govt. College of Engineering, Amravati, Nov. 30 2002 (one day).</w:t>
      </w:r>
    </w:p>
    <w:p xmlns:wp14="http://schemas.microsoft.com/office/word/2010/wordml" w:rsidRPr="00B11C49" w:rsidR="0070016F" w:rsidP="0070016F" w:rsidRDefault="0070016F" w14:paraId="6CF2FA47" wp14:textId="77777777">
      <w:pPr>
        <w:numPr>
          <w:ilvl w:val="0"/>
          <w:numId w:val="9"/>
        </w:numPr>
        <w:spacing w:line="276" w:lineRule="auto"/>
        <w:contextualSpacing/>
        <w:jc w:val="both"/>
        <w:rPr>
          <w:rFonts w:cs="Calibri"/>
        </w:rPr>
      </w:pPr>
      <w:r w:rsidRPr="20729ACE" w:rsidR="0070016F">
        <w:rPr>
          <w:rFonts w:cs="Calibri"/>
        </w:rPr>
        <w:t>Staff Development Cell Training Program on,” Electrical Safety and Energy Conservation”, at Govt. Polytechnic, Nagpur, June 8- 12 1998 (one week).</w:t>
      </w:r>
    </w:p>
    <w:p xmlns:wp14="http://schemas.microsoft.com/office/word/2010/wordml" w:rsidRPr="00B11C49" w:rsidR="0070016F" w:rsidP="0070016F" w:rsidRDefault="0070016F" w14:paraId="2B637EB7" wp14:textId="77777777">
      <w:pPr>
        <w:numPr>
          <w:ilvl w:val="0"/>
          <w:numId w:val="9"/>
        </w:numPr>
        <w:spacing w:line="276" w:lineRule="auto"/>
        <w:contextualSpacing/>
        <w:jc w:val="both"/>
        <w:rPr>
          <w:rFonts w:cs="Calibri"/>
        </w:rPr>
      </w:pPr>
      <w:r w:rsidRPr="20729ACE" w:rsidR="0070016F">
        <w:rPr>
          <w:rFonts w:cs="Calibri"/>
        </w:rPr>
        <w:t xml:space="preserve">Organized International University at COEP in association with </w:t>
      </w:r>
      <w:r w:rsidR="0070016F">
        <w:rPr/>
        <w:t xml:space="preserve">Ostfalia </w:t>
      </w:r>
      <w:r w:rsidRPr="20729ACE" w:rsidR="0070016F">
        <w:rPr>
          <w:rFonts w:cs="Calibri"/>
        </w:rPr>
        <w:t>University of applied sciences Germany April 2014</w:t>
      </w:r>
    </w:p>
    <w:p xmlns:wp14="http://schemas.microsoft.com/office/word/2010/wordml" w:rsidRPr="001437D4" w:rsidR="0070016F" w:rsidP="0070016F" w:rsidRDefault="0070016F" w14:paraId="23BEA081" wp14:textId="6F7AFA5F">
      <w:pPr>
        <w:numPr>
          <w:ilvl w:val="0"/>
          <w:numId w:val="9"/>
        </w:numPr>
        <w:spacing w:line="276" w:lineRule="auto"/>
        <w:contextualSpacing/>
        <w:jc w:val="both"/>
        <w:rPr>
          <w:rFonts w:cs="Calibri"/>
        </w:rPr>
      </w:pPr>
      <w:r w:rsidRPr="20729ACE" w:rsidR="0070016F">
        <w:rPr>
          <w:rFonts w:cs="Calibri"/>
        </w:rPr>
        <w:t xml:space="preserve"> Worked as </w:t>
      </w:r>
      <w:r w:rsidRPr="20729ACE" w:rsidR="4577A99F">
        <w:rPr>
          <w:rFonts w:cs="Calibri"/>
        </w:rPr>
        <w:t>organizing</w:t>
      </w:r>
      <w:r w:rsidRPr="20729ACE" w:rsidR="0070016F">
        <w:rPr>
          <w:rFonts w:cs="Calibri"/>
        </w:rPr>
        <w:t xml:space="preserve"> committee member of five International/National Conferences</w:t>
      </w:r>
      <w:r w:rsidRPr="20729ACE" w:rsidR="0070016F">
        <w:rPr>
          <w:rFonts w:cs="Calibri"/>
        </w:rPr>
        <w:t xml:space="preserve">: </w:t>
      </w:r>
      <w:r w:rsidR="0070016F">
        <w:rPr/>
        <w:t xml:space="preserve">ICTIEE </w:t>
      </w:r>
      <w:r w:rsidR="0070016F">
        <w:rPr/>
        <w:t xml:space="preserve">2015 </w:t>
      </w:r>
      <w:r w:rsidR="0070016F">
        <w:rPr/>
        <w:t xml:space="preserve">Pune, ICIIC </w:t>
      </w:r>
      <w:r w:rsidR="0070016F">
        <w:rPr/>
        <w:t xml:space="preserve">2015 </w:t>
      </w:r>
      <w:r w:rsidR="0070016F">
        <w:rPr/>
        <w:t>Pune</w:t>
      </w:r>
      <w:r w:rsidR="0070016F">
        <w:rPr/>
        <w:t xml:space="preserve">, S.P. College of </w:t>
      </w:r>
      <w:proofErr w:type="spellStart"/>
      <w:r w:rsidR="0070016F">
        <w:rPr/>
        <w:t>Engg</w:t>
      </w:r>
      <w:proofErr w:type="spellEnd"/>
      <w:r w:rsidR="0070016F">
        <w:rPr/>
        <w:t>., Mumbai</w:t>
      </w:r>
    </w:p>
    <w:p xmlns:wp14="http://schemas.microsoft.com/office/word/2010/wordml" w:rsidR="008F30C7" w:rsidP="001437D4" w:rsidRDefault="001437D4" w14:paraId="6A497BAA" wp14:textId="77777777">
      <w:pPr>
        <w:numPr>
          <w:ilvl w:val="0"/>
          <w:numId w:val="9"/>
        </w:numPr>
        <w:spacing w:line="276" w:lineRule="auto"/>
        <w:contextualSpacing/>
        <w:jc w:val="both"/>
        <w:rPr>
          <w:rFonts w:cs="Calibri"/>
        </w:rPr>
      </w:pPr>
      <w:r w:rsidRPr="20729ACE" w:rsidR="001437D4">
        <w:rPr>
          <w:rFonts w:cs="Calibri"/>
        </w:rPr>
        <w:t>O</w:t>
      </w:r>
      <w:r w:rsidRPr="20729ACE" w:rsidR="001437D4">
        <w:rPr>
          <w:rFonts w:cs="Calibri"/>
        </w:rPr>
        <w:t>rganize</w:t>
      </w:r>
      <w:r w:rsidRPr="20729ACE" w:rsidR="001437D4">
        <w:rPr>
          <w:rFonts w:cs="Calibri"/>
        </w:rPr>
        <w:t>d</w:t>
      </w:r>
      <w:r w:rsidRPr="20729ACE" w:rsidR="001437D4">
        <w:rPr>
          <w:rFonts w:cs="Calibri"/>
        </w:rPr>
        <w:t xml:space="preserve"> National Conference on Power Electronics (NPEC 2017</w:t>
      </w:r>
      <w:r w:rsidRPr="20729ACE" w:rsidR="007B5038">
        <w:rPr>
          <w:rFonts w:cs="Calibri"/>
        </w:rPr>
        <w:t>- as Co-convener</w:t>
      </w:r>
      <w:r w:rsidRPr="20729ACE" w:rsidR="001437D4">
        <w:rPr>
          <w:rFonts w:cs="Calibri"/>
        </w:rPr>
        <w:t>) on 18</w:t>
      </w:r>
      <w:r w:rsidRPr="20729ACE" w:rsidR="001437D4">
        <w:rPr>
          <w:rFonts w:cs="Calibri"/>
          <w:vertAlign w:val="superscript"/>
        </w:rPr>
        <w:t>th</w:t>
      </w:r>
      <w:r w:rsidRPr="20729ACE" w:rsidR="001437D4">
        <w:rPr>
          <w:rFonts w:cs="Calibri"/>
        </w:rPr>
        <w:t xml:space="preserve"> -20</w:t>
      </w:r>
      <w:r w:rsidRPr="20729ACE" w:rsidR="001437D4">
        <w:rPr>
          <w:rFonts w:cs="Calibri"/>
          <w:vertAlign w:val="superscript"/>
        </w:rPr>
        <w:t>th</w:t>
      </w:r>
      <w:r w:rsidRPr="20729ACE" w:rsidR="001437D4">
        <w:rPr>
          <w:rFonts w:cs="Calibri"/>
        </w:rPr>
        <w:t xml:space="preserve"> Dec 2017 and International Conference on Power System (ICPS 2017</w:t>
      </w:r>
      <w:r w:rsidRPr="20729ACE" w:rsidR="007B5038">
        <w:rPr>
          <w:rFonts w:cs="Calibri"/>
        </w:rPr>
        <w:t xml:space="preserve"> - as Convener</w:t>
      </w:r>
      <w:r w:rsidRPr="20729ACE" w:rsidR="001437D4">
        <w:rPr>
          <w:rFonts w:cs="Calibri"/>
        </w:rPr>
        <w:t>) on 21</w:t>
      </w:r>
      <w:r w:rsidRPr="20729ACE" w:rsidR="001437D4">
        <w:rPr>
          <w:rFonts w:cs="Calibri"/>
          <w:vertAlign w:val="superscript"/>
        </w:rPr>
        <w:t>st</w:t>
      </w:r>
      <w:r w:rsidRPr="20729ACE" w:rsidR="001437D4">
        <w:rPr>
          <w:rFonts w:cs="Calibri"/>
        </w:rPr>
        <w:t xml:space="preserve"> -23</w:t>
      </w:r>
      <w:r w:rsidRPr="20729ACE" w:rsidR="001437D4">
        <w:rPr>
          <w:rFonts w:cs="Calibri"/>
          <w:vertAlign w:val="superscript"/>
        </w:rPr>
        <w:t>rd</w:t>
      </w:r>
      <w:r w:rsidRPr="20729ACE" w:rsidR="001437D4">
        <w:rPr>
          <w:rFonts w:cs="Calibri"/>
        </w:rPr>
        <w:t xml:space="preserve"> Dec 2017 at College Of Engineering Pune, India.</w:t>
      </w:r>
    </w:p>
    <w:p xmlns:wp14="http://schemas.microsoft.com/office/word/2010/wordml" w:rsidR="001437D4" w:rsidP="001437D4" w:rsidRDefault="001437D4" w14:paraId="62486C05" wp14:textId="77777777">
      <w:pPr>
        <w:spacing w:line="276" w:lineRule="auto"/>
        <w:ind w:left="720"/>
        <w:contextualSpacing/>
        <w:jc w:val="both"/>
        <w:rPr>
          <w:rFonts w:cs="Calibri"/>
        </w:rPr>
      </w:pPr>
    </w:p>
    <w:p xmlns:wp14="http://schemas.microsoft.com/office/word/2010/wordml" w:rsidRPr="001437D4" w:rsidR="003C4AE9" w:rsidP="001437D4" w:rsidRDefault="003C4AE9" w14:paraId="4101652C" wp14:textId="77777777">
      <w:pPr>
        <w:spacing w:line="276" w:lineRule="auto"/>
        <w:ind w:left="720"/>
        <w:contextualSpacing/>
        <w:jc w:val="both"/>
        <w:rPr>
          <w:rFonts w:cs="Calibri"/>
        </w:rPr>
      </w:pPr>
    </w:p>
    <w:p xmlns:wp14="http://schemas.microsoft.com/office/word/2010/wordml" w:rsidRPr="00B11C49" w:rsidR="004D24A7" w:rsidP="00A03371" w:rsidRDefault="008F1EA5" w14:paraId="61A6B9E9" wp14:textId="77777777">
      <w:pPr>
        <w:autoSpaceDE w:val="0"/>
        <w:autoSpaceDN w:val="0"/>
        <w:adjustRightInd w:val="0"/>
        <w:spacing w:line="276" w:lineRule="auto"/>
        <w:jc w:val="both"/>
        <w:rPr>
          <w:b/>
          <w:sz w:val="28"/>
          <w:szCs w:val="28"/>
        </w:rPr>
      </w:pPr>
      <w:r w:rsidRPr="20729ACE" w:rsidR="008F1EA5">
        <w:rPr>
          <w:b w:val="1"/>
          <w:bCs w:val="1"/>
          <w:sz w:val="28"/>
          <w:szCs w:val="28"/>
        </w:rPr>
        <w:t>9</w:t>
      </w:r>
      <w:r w:rsidRPr="20729ACE" w:rsidR="00241A2B">
        <w:rPr>
          <w:b w:val="1"/>
          <w:bCs w:val="1"/>
          <w:sz w:val="28"/>
          <w:szCs w:val="28"/>
        </w:rPr>
        <w:t>. Invited Lectures / Worked as Resource Person:</w:t>
      </w:r>
    </w:p>
    <w:p w:rsidR="086AA449" w:rsidP="20729ACE" w:rsidRDefault="086AA449" w14:paraId="088D18AA" w14:textId="513F3946">
      <w:pPr>
        <w:pStyle w:val="Normal"/>
        <w:numPr>
          <w:ilvl w:val="0"/>
          <w:numId w:val="10"/>
        </w:numPr>
        <w:spacing w:line="276" w:lineRule="auto"/>
        <w:jc w:val="both"/>
        <w:rPr>
          <w:rFonts w:ascii="Times New Roman" w:hAnsi="Times New Roman" w:eastAsia="Times New Roman" w:cs="Times New Roman"/>
          <w:sz w:val="24"/>
          <w:szCs w:val="24"/>
        </w:rPr>
      </w:pPr>
      <w:r w:rsidRPr="20729ACE" w:rsidR="086AA449">
        <w:rPr>
          <w:rFonts w:ascii="Times New Roman" w:hAnsi="Times New Roman" w:eastAsia="Times New Roman" w:cs="Times New Roman"/>
          <w:noProof w:val="0"/>
          <w:sz w:val="24"/>
          <w:szCs w:val="24"/>
          <w:lang w:val="en-US"/>
        </w:rPr>
        <w:t xml:space="preserve">Invited </w:t>
      </w:r>
      <w:r w:rsidRPr="20729ACE" w:rsidR="086AA449">
        <w:rPr>
          <w:rFonts w:ascii="Times New Roman" w:hAnsi="Times New Roman" w:eastAsia="Times New Roman" w:cs="Times New Roman"/>
          <w:noProof w:val="0"/>
          <w:sz w:val="24"/>
          <w:szCs w:val="24"/>
          <w:lang w:val="en-US"/>
        </w:rPr>
        <w:t>for</w:t>
      </w:r>
      <w:r w:rsidRPr="20729ACE" w:rsidR="086AA449">
        <w:rPr>
          <w:rFonts w:ascii="Times New Roman" w:hAnsi="Times New Roman" w:eastAsia="Times New Roman" w:cs="Times New Roman"/>
          <w:noProof w:val="0"/>
          <w:sz w:val="24"/>
          <w:szCs w:val="24"/>
          <w:lang w:val="en-US"/>
        </w:rPr>
        <w:t xml:space="preserve"> Expert Lectures in Government College of Engineering Karad, in May- 2020.</w:t>
      </w:r>
    </w:p>
    <w:p w:rsidR="086AA449" w:rsidP="20729ACE" w:rsidRDefault="086AA449" w14:paraId="5053D321" w14:textId="7974A7FA">
      <w:pPr>
        <w:pStyle w:val="ListParagraph"/>
        <w:numPr>
          <w:ilvl w:val="0"/>
          <w:numId w:val="10"/>
        </w:numPr>
        <w:spacing w:line="276" w:lineRule="auto"/>
        <w:jc w:val="both"/>
        <w:rPr>
          <w:rFonts w:ascii="Times New Roman" w:hAnsi="Times New Roman" w:eastAsia="Times New Roman" w:cs="Times New Roman"/>
          <w:sz w:val="24"/>
          <w:szCs w:val="24"/>
        </w:rPr>
      </w:pPr>
      <w:r w:rsidRPr="20729ACE" w:rsidR="086AA449">
        <w:rPr>
          <w:rFonts w:ascii="Times New Roman" w:hAnsi="Times New Roman" w:eastAsia="Times New Roman" w:cs="Times New Roman"/>
          <w:noProof w:val="0"/>
          <w:sz w:val="24"/>
          <w:szCs w:val="24"/>
          <w:lang w:val="en-US"/>
        </w:rPr>
        <w:t xml:space="preserve">Invited </w:t>
      </w:r>
      <w:r w:rsidRPr="20729ACE" w:rsidR="086AA449">
        <w:rPr>
          <w:rFonts w:ascii="Times New Roman" w:hAnsi="Times New Roman" w:eastAsia="Times New Roman" w:cs="Times New Roman"/>
          <w:noProof w:val="0"/>
          <w:sz w:val="24"/>
          <w:szCs w:val="24"/>
          <w:lang w:val="en-US"/>
        </w:rPr>
        <w:t>for</w:t>
      </w:r>
      <w:r w:rsidRPr="20729ACE" w:rsidR="086AA449">
        <w:rPr>
          <w:rFonts w:ascii="Times New Roman" w:hAnsi="Times New Roman" w:eastAsia="Times New Roman" w:cs="Times New Roman"/>
          <w:noProof w:val="0"/>
          <w:sz w:val="24"/>
          <w:szCs w:val="24"/>
          <w:lang w:val="en-US"/>
        </w:rPr>
        <w:t xml:space="preserve"> Expert Lectures in PVG COET, Pune in May- 2020.</w:t>
      </w:r>
    </w:p>
    <w:p xmlns:wp14="http://schemas.microsoft.com/office/word/2010/wordml" w:rsidR="00764B73" w:rsidP="00A03371" w:rsidRDefault="00764B73" w14:paraId="786E8F62" wp14:textId="77777777">
      <w:pPr>
        <w:numPr>
          <w:ilvl w:val="0"/>
          <w:numId w:val="10"/>
        </w:numPr>
        <w:spacing w:line="276" w:lineRule="auto"/>
        <w:contextualSpacing/>
        <w:jc w:val="both"/>
        <w:rPr>
          <w:rFonts w:cs="Calibri"/>
        </w:rPr>
      </w:pPr>
      <w:r w:rsidRPr="20729ACE" w:rsidR="00764B73">
        <w:rPr>
          <w:rFonts w:cs="Calibri"/>
        </w:rPr>
        <w:t xml:space="preserve">Invited for </w:t>
      </w:r>
      <w:r w:rsidRPr="20729ACE" w:rsidR="00764B73">
        <w:rPr>
          <w:rFonts w:cs="Calibri"/>
        </w:rPr>
        <w:t>Expert lecture on</w:t>
      </w:r>
      <w:r w:rsidRPr="20729ACE" w:rsidR="00764B73">
        <w:rPr>
          <w:rFonts w:cs="Calibri"/>
        </w:rPr>
        <w:t xml:space="preserve"> “Advanced </w:t>
      </w:r>
      <w:r w:rsidRPr="20729ACE" w:rsidR="004D21A7">
        <w:rPr>
          <w:rFonts w:cs="Calibri"/>
        </w:rPr>
        <w:t>Protection</w:t>
      </w:r>
      <w:r w:rsidRPr="20729ACE" w:rsidR="00764B73">
        <w:rPr>
          <w:rFonts w:cs="Calibri"/>
        </w:rPr>
        <w:t xml:space="preserve"> Schemes for Transmission Lines” </w:t>
      </w:r>
      <w:r w:rsidRPr="20729ACE" w:rsidR="008A23FB">
        <w:rPr>
          <w:rFonts w:cs="Calibri"/>
        </w:rPr>
        <w:t>25</w:t>
      </w:r>
      <w:r w:rsidRPr="20729ACE" w:rsidR="008A23FB">
        <w:rPr>
          <w:rFonts w:cs="Calibri"/>
          <w:vertAlign w:val="superscript"/>
        </w:rPr>
        <w:t>th</w:t>
      </w:r>
      <w:r w:rsidRPr="20729ACE" w:rsidR="008A23FB">
        <w:rPr>
          <w:rFonts w:cs="Calibri"/>
        </w:rPr>
        <w:t xml:space="preserve"> November 2016 </w:t>
      </w:r>
      <w:r w:rsidRPr="20729ACE" w:rsidR="00764B73">
        <w:rPr>
          <w:rFonts w:cs="Calibri"/>
        </w:rPr>
        <w:t>at National University of Singapore.</w:t>
      </w:r>
    </w:p>
    <w:p xmlns:wp14="http://schemas.microsoft.com/office/word/2010/wordml" w:rsidRPr="00B11C49" w:rsidR="001327A7" w:rsidP="00A03371" w:rsidRDefault="001E4DCE" w14:paraId="593AE211" wp14:textId="77777777">
      <w:pPr>
        <w:numPr>
          <w:ilvl w:val="0"/>
          <w:numId w:val="10"/>
        </w:numPr>
        <w:spacing w:line="276" w:lineRule="auto"/>
        <w:contextualSpacing/>
        <w:jc w:val="both"/>
        <w:rPr>
          <w:rFonts w:cs="Calibri"/>
        </w:rPr>
      </w:pPr>
      <w:r w:rsidRPr="20729ACE" w:rsidR="001E4DCE">
        <w:rPr>
          <w:rFonts w:cs="Calibri"/>
        </w:rPr>
        <w:t xml:space="preserve">Invited for </w:t>
      </w:r>
      <w:r w:rsidRPr="20729ACE" w:rsidR="001327A7">
        <w:rPr>
          <w:rFonts w:cs="Calibri"/>
        </w:rPr>
        <w:t xml:space="preserve">Expert lecture on “Smart Grid Issues and challenges” </w:t>
      </w:r>
      <w:r w:rsidRPr="20729ACE" w:rsidR="00207F6C">
        <w:rPr>
          <w:rFonts w:cs="Calibri"/>
        </w:rPr>
        <w:t>14</w:t>
      </w:r>
      <w:r w:rsidRPr="20729ACE" w:rsidR="001327A7">
        <w:rPr>
          <w:rFonts w:cs="Calibri"/>
          <w:vertAlign w:val="superscript"/>
        </w:rPr>
        <w:t>th</w:t>
      </w:r>
      <w:r w:rsidRPr="20729ACE" w:rsidR="00207F6C">
        <w:rPr>
          <w:rFonts w:cs="Calibri"/>
        </w:rPr>
        <w:t xml:space="preserve">  March</w:t>
      </w:r>
      <w:r w:rsidRPr="20729ACE" w:rsidR="001327A7">
        <w:rPr>
          <w:rFonts w:cs="Calibri"/>
        </w:rPr>
        <w:t xml:space="preserve"> 201</w:t>
      </w:r>
      <w:r w:rsidRPr="20729ACE" w:rsidR="00207F6C">
        <w:rPr>
          <w:rFonts w:cs="Calibri"/>
        </w:rPr>
        <w:t>6</w:t>
      </w:r>
      <w:r w:rsidRPr="20729ACE" w:rsidR="001327A7">
        <w:rPr>
          <w:rFonts w:cs="Calibri"/>
        </w:rPr>
        <w:t xml:space="preserve"> at </w:t>
      </w:r>
      <w:r w:rsidRPr="20729ACE" w:rsidR="00207F6C">
        <w:rPr>
          <w:rFonts w:cs="Calibri"/>
        </w:rPr>
        <w:t>K.</w:t>
      </w:r>
      <w:r w:rsidRPr="20729ACE" w:rsidR="001E4DCE">
        <w:rPr>
          <w:rFonts w:cs="Calibri"/>
        </w:rPr>
        <w:t xml:space="preserve"> </w:t>
      </w:r>
      <w:r w:rsidRPr="20729ACE" w:rsidR="00207F6C">
        <w:rPr>
          <w:rFonts w:cs="Calibri"/>
        </w:rPr>
        <w:t>D. K. College of Engg. ,Nagpur</w:t>
      </w:r>
    </w:p>
    <w:p xmlns:wp14="http://schemas.microsoft.com/office/word/2010/wordml" w:rsidRPr="00AA6952" w:rsidR="00785C01" w:rsidP="00A03371" w:rsidRDefault="001327A7" w14:paraId="2810A325" wp14:textId="77777777">
      <w:pPr>
        <w:numPr>
          <w:ilvl w:val="0"/>
          <w:numId w:val="10"/>
        </w:numPr>
        <w:spacing w:line="276" w:lineRule="auto"/>
        <w:contextualSpacing/>
        <w:jc w:val="both"/>
        <w:rPr>
          <w:rFonts w:cs="Calibri"/>
        </w:rPr>
      </w:pPr>
      <w:r w:rsidRPr="20729ACE" w:rsidR="001327A7">
        <w:rPr>
          <w:rFonts w:cs="Calibri"/>
        </w:rPr>
        <w:t>Expert lecture on “Smart Grid</w:t>
      </w:r>
      <w:r w:rsidRPr="20729ACE" w:rsidR="0051547A">
        <w:rPr>
          <w:rFonts w:cs="Calibri"/>
        </w:rPr>
        <w:t>,</w:t>
      </w:r>
      <w:r w:rsidRPr="20729ACE" w:rsidR="001327A7">
        <w:rPr>
          <w:rFonts w:cs="Calibri"/>
        </w:rPr>
        <w:t xml:space="preserve"> </w:t>
      </w:r>
      <w:r w:rsidRPr="20729ACE" w:rsidR="001922B4">
        <w:rPr>
          <w:rFonts w:cs="Calibri"/>
        </w:rPr>
        <w:t>27 Feb 2016</w:t>
      </w:r>
      <w:r w:rsidRPr="20729ACE" w:rsidR="0051547A">
        <w:rPr>
          <w:rFonts w:cs="Calibri"/>
        </w:rPr>
        <w:t xml:space="preserve"> C. V. Raman College of Engg., Bhuvaneshwar.</w:t>
      </w:r>
    </w:p>
    <w:p xmlns:wp14="http://schemas.microsoft.com/office/word/2010/wordml" w:rsidRPr="00B11C49" w:rsidR="000E6FE7" w:rsidP="00A03371" w:rsidRDefault="003A76F0" w14:paraId="7D7504F5" wp14:textId="77777777">
      <w:pPr>
        <w:numPr>
          <w:ilvl w:val="0"/>
          <w:numId w:val="10"/>
        </w:numPr>
        <w:spacing w:line="276" w:lineRule="auto"/>
        <w:contextualSpacing/>
        <w:jc w:val="both"/>
        <w:rPr>
          <w:rFonts w:cs="Calibri"/>
        </w:rPr>
      </w:pPr>
      <w:r w:rsidRPr="20729ACE" w:rsidR="003A76F0">
        <w:rPr>
          <w:rFonts w:cs="Calibri"/>
        </w:rPr>
        <w:t xml:space="preserve">National workshop at </w:t>
      </w:r>
      <w:r w:rsidRPr="20729ACE" w:rsidR="000E6FE7">
        <w:rPr>
          <w:rFonts w:cs="Calibri"/>
        </w:rPr>
        <w:t>Central Power Research Institute (CPRI), Bangalore,</w:t>
      </w:r>
      <w:r w:rsidRPr="20729ACE" w:rsidR="003A76F0">
        <w:rPr>
          <w:rFonts w:cs="Calibri"/>
        </w:rPr>
        <w:t xml:space="preserve"> </w:t>
      </w:r>
      <w:r w:rsidRPr="20729ACE" w:rsidR="000E6FE7">
        <w:rPr>
          <w:rFonts w:cs="Calibri"/>
        </w:rPr>
        <w:t>”</w:t>
      </w:r>
      <w:r w:rsidRPr="20729ACE" w:rsidR="00DF73D2">
        <w:rPr>
          <w:rFonts w:cs="Calibri"/>
        </w:rPr>
        <w:t>Wide Area Measurement Protection and Control</w:t>
      </w:r>
      <w:r w:rsidRPr="20729ACE" w:rsidR="000E6FE7">
        <w:rPr>
          <w:rFonts w:cs="Calibri"/>
        </w:rPr>
        <w:t xml:space="preserve">” </w:t>
      </w:r>
      <w:r w:rsidRPr="20729ACE" w:rsidR="00D34562">
        <w:rPr>
          <w:rFonts w:cs="Calibri"/>
        </w:rPr>
        <w:t>Sept</w:t>
      </w:r>
      <w:r w:rsidRPr="20729ACE" w:rsidR="00F82D1B">
        <w:rPr>
          <w:rFonts w:cs="Calibri"/>
        </w:rPr>
        <w:t xml:space="preserve"> 2015.</w:t>
      </w:r>
    </w:p>
    <w:p xmlns:wp14="http://schemas.microsoft.com/office/word/2010/wordml" w:rsidRPr="00B11C49" w:rsidR="003812B0" w:rsidP="00A03371" w:rsidRDefault="003812B0" w14:paraId="5F113A23" wp14:textId="77777777">
      <w:pPr>
        <w:numPr>
          <w:ilvl w:val="0"/>
          <w:numId w:val="10"/>
        </w:numPr>
        <w:spacing w:line="276" w:lineRule="auto"/>
        <w:contextualSpacing/>
        <w:jc w:val="both"/>
        <w:rPr>
          <w:rFonts w:cs="Calibri"/>
        </w:rPr>
      </w:pPr>
      <w:r w:rsidRPr="20729ACE" w:rsidR="003812B0">
        <w:rPr>
          <w:rFonts w:cs="Calibri"/>
        </w:rPr>
        <w:t>DRDO Pune,”</w:t>
      </w:r>
      <w:r w:rsidRPr="20729ACE" w:rsidR="00C82076">
        <w:rPr>
          <w:rFonts w:cs="Calibri"/>
        </w:rPr>
        <w:t xml:space="preserve"> FACTS</w:t>
      </w:r>
      <w:r w:rsidRPr="20729ACE" w:rsidR="003812B0">
        <w:rPr>
          <w:rFonts w:cs="Calibri"/>
        </w:rPr>
        <w:t>”</w:t>
      </w:r>
      <w:r w:rsidRPr="20729ACE" w:rsidR="00C82076">
        <w:rPr>
          <w:rFonts w:cs="Calibri"/>
        </w:rPr>
        <w:t xml:space="preserve"> </w:t>
      </w:r>
      <w:r w:rsidRPr="20729ACE" w:rsidR="004C0B97">
        <w:rPr>
          <w:rFonts w:cs="Calibri"/>
        </w:rPr>
        <w:t xml:space="preserve">Sept </w:t>
      </w:r>
      <w:r w:rsidRPr="20729ACE" w:rsidR="009A5508">
        <w:rPr>
          <w:rFonts w:cs="Calibri"/>
        </w:rPr>
        <w:t>2015</w:t>
      </w:r>
      <w:r w:rsidRPr="20729ACE" w:rsidR="00581F8F">
        <w:rPr>
          <w:rFonts w:cs="Calibri"/>
        </w:rPr>
        <w:t>.</w:t>
      </w:r>
    </w:p>
    <w:p xmlns:wp14="http://schemas.microsoft.com/office/word/2010/wordml" w:rsidRPr="00B11C49" w:rsidR="00581F8F" w:rsidP="00A03371" w:rsidRDefault="00581F8F" w14:paraId="0076211F" wp14:textId="77777777">
      <w:pPr>
        <w:numPr>
          <w:ilvl w:val="0"/>
          <w:numId w:val="10"/>
        </w:numPr>
        <w:spacing w:line="276" w:lineRule="auto"/>
        <w:contextualSpacing/>
        <w:jc w:val="both"/>
        <w:rPr>
          <w:rFonts w:cs="Calibri"/>
        </w:rPr>
      </w:pPr>
      <w:r w:rsidRPr="20729ACE" w:rsidR="00581F8F">
        <w:rPr>
          <w:rFonts w:cs="Calibri"/>
        </w:rPr>
        <w:t>North</w:t>
      </w:r>
      <w:r w:rsidRPr="20729ACE" w:rsidR="00B36568">
        <w:rPr>
          <w:rFonts w:cs="Calibri"/>
        </w:rPr>
        <w:t xml:space="preserve"> </w:t>
      </w:r>
      <w:r w:rsidRPr="20729ACE" w:rsidR="00581F8F">
        <w:rPr>
          <w:rFonts w:cs="Calibri"/>
        </w:rPr>
        <w:t>Eastern University Boston USA July 2015.</w:t>
      </w:r>
    </w:p>
    <w:p xmlns:wp14="http://schemas.microsoft.com/office/word/2010/wordml" w:rsidRPr="00B11C49" w:rsidR="003A41D2" w:rsidP="00A03371" w:rsidRDefault="003A41D2" w14:paraId="631BEF57" wp14:textId="77777777">
      <w:pPr>
        <w:numPr>
          <w:ilvl w:val="0"/>
          <w:numId w:val="10"/>
        </w:numPr>
        <w:spacing w:line="276" w:lineRule="auto"/>
        <w:contextualSpacing/>
        <w:jc w:val="both"/>
        <w:rPr>
          <w:rFonts w:cs="Calibri"/>
        </w:rPr>
      </w:pPr>
      <w:r w:rsidRPr="20729ACE" w:rsidR="003A41D2">
        <w:rPr>
          <w:rFonts w:cs="Calibri"/>
        </w:rPr>
        <w:t>Emerging Trends in Electrical Engineering,  Amrutvahini C.O.E, Sangamner, 27 Feb 2015</w:t>
      </w:r>
    </w:p>
    <w:p xmlns:wp14="http://schemas.microsoft.com/office/word/2010/wordml" w:rsidRPr="00B11C49" w:rsidR="003A41D2" w:rsidP="00A03371" w:rsidRDefault="003A41D2" w14:paraId="47FBE2C3" wp14:textId="77777777">
      <w:pPr>
        <w:numPr>
          <w:ilvl w:val="0"/>
          <w:numId w:val="10"/>
        </w:numPr>
        <w:spacing w:line="276" w:lineRule="auto"/>
        <w:contextualSpacing/>
        <w:jc w:val="both"/>
        <w:rPr>
          <w:rFonts w:cs="Calibri"/>
        </w:rPr>
      </w:pPr>
      <w:r w:rsidRPr="20729ACE" w:rsidR="003A41D2">
        <w:rPr>
          <w:rFonts w:cs="Calibri"/>
        </w:rPr>
        <w:t>Sensing and Measurement techniques in smart transmission grid, Dnyanganga C.O.E &amp; Research-Pune on 7 Jan 2015</w:t>
      </w:r>
    </w:p>
    <w:p xmlns:wp14="http://schemas.microsoft.com/office/word/2010/wordml" w:rsidRPr="00B11C49" w:rsidR="003A41D2" w:rsidP="00A03371" w:rsidRDefault="003A41D2" w14:paraId="3720DC7F" wp14:textId="77777777">
      <w:pPr>
        <w:numPr>
          <w:ilvl w:val="0"/>
          <w:numId w:val="10"/>
        </w:numPr>
        <w:spacing w:line="276" w:lineRule="auto"/>
        <w:contextualSpacing/>
        <w:jc w:val="both"/>
        <w:rPr>
          <w:rFonts w:cs="Calibri"/>
        </w:rPr>
      </w:pPr>
      <w:r w:rsidRPr="20729ACE" w:rsidR="003A41D2">
        <w:rPr>
          <w:rFonts w:cs="Calibri"/>
        </w:rPr>
        <w:t>Talk on TEQUIP related activities happening at C.O.E.P,  JJMCE Jaysingpure on Sept 2014</w:t>
      </w:r>
    </w:p>
    <w:p xmlns:wp14="http://schemas.microsoft.com/office/word/2010/wordml" w:rsidRPr="00B11C49" w:rsidR="003A41D2" w:rsidP="00A03371" w:rsidRDefault="002647C6" w14:paraId="17BFBCB9" wp14:textId="77777777">
      <w:pPr>
        <w:numPr>
          <w:ilvl w:val="0"/>
          <w:numId w:val="10"/>
        </w:numPr>
        <w:spacing w:line="276" w:lineRule="auto"/>
        <w:contextualSpacing/>
        <w:jc w:val="both"/>
        <w:rPr>
          <w:rFonts w:cs="Calibri"/>
        </w:rPr>
      </w:pPr>
      <w:r w:rsidR="002647C6">
        <w:rPr/>
        <w:t xml:space="preserve">Orientation Lecture for </w:t>
      </w:r>
      <w:r w:rsidR="003A41D2">
        <w:rPr/>
        <w:t>“Avishkar Orientation Lecture-2014” on “Project Guidelines” at Vidya Pratishthan’s College of Engineering, Baramati on dated 19</w:t>
      </w:r>
      <w:r w:rsidRPr="20729ACE" w:rsidR="003A41D2">
        <w:rPr>
          <w:vertAlign w:val="superscript"/>
        </w:rPr>
        <w:t>th</w:t>
      </w:r>
      <w:r w:rsidR="003A41D2">
        <w:rPr/>
        <w:t xml:space="preserve"> Sept. 2014.</w:t>
      </w:r>
    </w:p>
    <w:p xmlns:wp14="http://schemas.microsoft.com/office/word/2010/wordml" w:rsidRPr="00B11C49" w:rsidR="003A41D2" w:rsidP="00A03371" w:rsidRDefault="002647C6" w14:paraId="5363246F" wp14:textId="77777777">
      <w:pPr>
        <w:numPr>
          <w:ilvl w:val="0"/>
          <w:numId w:val="10"/>
        </w:numPr>
        <w:spacing w:line="276" w:lineRule="auto"/>
        <w:contextualSpacing/>
        <w:jc w:val="both"/>
        <w:rPr>
          <w:rFonts w:cs="Calibri"/>
        </w:rPr>
      </w:pPr>
      <w:r w:rsidR="002647C6">
        <w:rPr/>
        <w:t>Orientation Lecture for</w:t>
      </w:r>
      <w:r w:rsidR="003A41D2">
        <w:rPr/>
        <w:t xml:space="preserve"> “Avishkar Orientation Lecture-2014” on “Project Guidelines” at Modern College of Engineering on dated 17</w:t>
      </w:r>
      <w:r w:rsidRPr="20729ACE" w:rsidR="003A41D2">
        <w:rPr>
          <w:vertAlign w:val="superscript"/>
        </w:rPr>
        <w:t>th</w:t>
      </w:r>
      <w:r w:rsidR="003A41D2">
        <w:rPr/>
        <w:t xml:space="preserve"> Sept. 2014.</w:t>
      </w:r>
    </w:p>
    <w:p xmlns:wp14="http://schemas.microsoft.com/office/word/2010/wordml" w:rsidRPr="00B11C49" w:rsidR="003A41D2" w:rsidP="00A03371" w:rsidRDefault="002647C6" w14:paraId="6759045F" wp14:textId="77777777">
      <w:pPr>
        <w:numPr>
          <w:ilvl w:val="0"/>
          <w:numId w:val="10"/>
        </w:numPr>
        <w:spacing w:line="276" w:lineRule="auto"/>
        <w:contextualSpacing/>
        <w:jc w:val="both"/>
        <w:rPr>
          <w:rFonts w:cs="Calibri"/>
        </w:rPr>
      </w:pPr>
      <w:r w:rsidR="002647C6">
        <w:rPr/>
        <w:t xml:space="preserve">Orientation Lecture for </w:t>
      </w:r>
      <w:r w:rsidR="003A41D2">
        <w:rPr/>
        <w:t>“Avishkar-2014” on “Project Guidelines” at AISSMS Institute of Information Technology on dated 16</w:t>
      </w:r>
      <w:r w:rsidRPr="20729ACE" w:rsidR="003A41D2">
        <w:rPr>
          <w:vertAlign w:val="superscript"/>
        </w:rPr>
        <w:t>th</w:t>
      </w:r>
      <w:r w:rsidR="003A41D2">
        <w:rPr/>
        <w:t xml:space="preserve"> Sept. 2014.</w:t>
      </w:r>
    </w:p>
    <w:p xmlns:wp14="http://schemas.microsoft.com/office/word/2010/wordml" w:rsidRPr="00B11C49" w:rsidR="003A41D2" w:rsidP="00A03371" w:rsidRDefault="003A41D2" w14:paraId="2F7B388A" wp14:textId="77777777">
      <w:pPr>
        <w:numPr>
          <w:ilvl w:val="0"/>
          <w:numId w:val="10"/>
        </w:numPr>
        <w:spacing w:line="276" w:lineRule="auto"/>
        <w:contextualSpacing/>
        <w:jc w:val="both"/>
        <w:rPr>
          <w:rFonts w:cs="Calibri"/>
        </w:rPr>
      </w:pPr>
      <w:r w:rsidR="003A41D2">
        <w:rPr/>
        <w:t>A seminar on “Power System and Energy Management Impact on Military Infrastructure Development” at College of Military Engineering on dated 17-18 July 2014</w:t>
      </w:r>
    </w:p>
    <w:p xmlns:wp14="http://schemas.microsoft.com/office/word/2010/wordml" w:rsidRPr="00B11C49" w:rsidR="003A41D2" w:rsidP="00A03371" w:rsidRDefault="003A41D2" w14:paraId="788E2A51" wp14:textId="77777777">
      <w:pPr>
        <w:numPr>
          <w:ilvl w:val="0"/>
          <w:numId w:val="10"/>
        </w:numPr>
        <w:spacing w:line="276" w:lineRule="auto"/>
        <w:contextualSpacing/>
        <w:jc w:val="both"/>
        <w:rPr>
          <w:rFonts w:cs="Calibri"/>
        </w:rPr>
      </w:pPr>
      <w:r w:rsidRPr="20729ACE" w:rsidR="003A41D2">
        <w:rPr>
          <w:rFonts w:cs="Calibri"/>
        </w:rPr>
        <w:t>Expert lecture on the topic “Smart Grid : Wide area measurement Based Control, Protection and Automation” on December 18, 2013 in the National Level Workshop “Emerging Technologies in Smart Grid” at K. K. Wagh Institute of Engg Education and Research, Nashik from December 17, 2013 to December 19, 2013.</w:t>
      </w:r>
    </w:p>
    <w:p xmlns:wp14="http://schemas.microsoft.com/office/word/2010/wordml" w:rsidRPr="00B11C49" w:rsidR="003A41D2" w:rsidP="00A03371" w:rsidRDefault="003A41D2" w14:paraId="1DE1A653" wp14:textId="77777777">
      <w:pPr>
        <w:numPr>
          <w:ilvl w:val="0"/>
          <w:numId w:val="10"/>
        </w:numPr>
        <w:spacing w:line="276" w:lineRule="auto"/>
        <w:contextualSpacing/>
        <w:jc w:val="both"/>
        <w:rPr>
          <w:rFonts w:cs="Calibri"/>
        </w:rPr>
      </w:pPr>
      <w:r w:rsidRPr="20729ACE" w:rsidR="003A41D2">
        <w:rPr>
          <w:rFonts w:cs="Calibri"/>
        </w:rPr>
        <w:t>Expert lecture on “Smart Grid Issues and challenges” under sponsorship of TEQUIP-II from 16</w:t>
      </w:r>
      <w:r w:rsidRPr="20729ACE" w:rsidR="003A41D2">
        <w:rPr>
          <w:rFonts w:cs="Calibri"/>
          <w:vertAlign w:val="superscript"/>
        </w:rPr>
        <w:t>th</w:t>
      </w:r>
      <w:r w:rsidRPr="20729ACE" w:rsidR="003A41D2">
        <w:rPr>
          <w:rFonts w:cs="Calibri"/>
        </w:rPr>
        <w:t>- 20</w:t>
      </w:r>
      <w:r w:rsidRPr="20729ACE" w:rsidR="003A41D2">
        <w:rPr>
          <w:rFonts w:cs="Calibri"/>
          <w:vertAlign w:val="superscript"/>
        </w:rPr>
        <w:t>th</w:t>
      </w:r>
      <w:r w:rsidRPr="20729ACE" w:rsidR="003A41D2">
        <w:rPr>
          <w:rFonts w:cs="Calibri"/>
        </w:rPr>
        <w:t xml:space="preserve"> December 2013 at Dr. Babasaheb Ambedkar Technological University, Lonere Raigad (MS) India.</w:t>
      </w:r>
    </w:p>
    <w:p xmlns:wp14="http://schemas.microsoft.com/office/word/2010/wordml" w:rsidRPr="00B11C49" w:rsidR="003A41D2" w:rsidP="00A03371" w:rsidRDefault="003A41D2" w14:paraId="5D8B8A5D" wp14:textId="77777777">
      <w:pPr>
        <w:numPr>
          <w:ilvl w:val="0"/>
          <w:numId w:val="10"/>
        </w:numPr>
        <w:spacing w:line="276" w:lineRule="auto"/>
        <w:contextualSpacing/>
        <w:jc w:val="both"/>
        <w:rPr>
          <w:rFonts w:cs="Calibri"/>
        </w:rPr>
      </w:pPr>
      <w:r w:rsidRPr="20729ACE" w:rsidR="003A41D2">
        <w:rPr>
          <w:rFonts w:cs="Calibri"/>
        </w:rPr>
        <w:t>Expert lecture on “Power electronics in Smart Grids, HVDC and FACTS and Grid Integration” on 17</w:t>
      </w:r>
      <w:r w:rsidRPr="20729ACE" w:rsidR="003A41D2">
        <w:rPr>
          <w:rFonts w:cs="Calibri"/>
          <w:vertAlign w:val="superscript"/>
        </w:rPr>
        <w:t>th</w:t>
      </w:r>
      <w:r w:rsidRPr="20729ACE" w:rsidR="003A41D2">
        <w:rPr>
          <w:rFonts w:cs="Calibri"/>
        </w:rPr>
        <w:t xml:space="preserve"> Dec 2013 as a part of the workshop titled “Advanced Power Electronics Applications [APEA-13]” 17</w:t>
      </w:r>
      <w:r w:rsidRPr="20729ACE" w:rsidR="003A41D2">
        <w:rPr>
          <w:rFonts w:cs="Calibri"/>
          <w:vertAlign w:val="superscript"/>
        </w:rPr>
        <w:t>th</w:t>
      </w:r>
      <w:r w:rsidRPr="20729ACE" w:rsidR="003A41D2">
        <w:rPr>
          <w:rFonts w:cs="Calibri"/>
        </w:rPr>
        <w:t>-21</w:t>
      </w:r>
      <w:r w:rsidRPr="20729ACE" w:rsidR="003A41D2">
        <w:rPr>
          <w:rFonts w:cs="Calibri"/>
          <w:vertAlign w:val="superscript"/>
        </w:rPr>
        <w:t>st</w:t>
      </w:r>
      <w:r w:rsidRPr="20729ACE" w:rsidR="003A41D2">
        <w:rPr>
          <w:rFonts w:cs="Calibri"/>
        </w:rPr>
        <w:t xml:space="preserve"> Dec 2013at RVCE, Bangalore-59.</w:t>
      </w:r>
    </w:p>
    <w:p xmlns:wp14="http://schemas.microsoft.com/office/word/2010/wordml" w:rsidRPr="00B11C49" w:rsidR="003A41D2" w:rsidP="00A03371" w:rsidRDefault="003A41D2" w14:paraId="00251FDB" wp14:textId="77777777">
      <w:pPr>
        <w:numPr>
          <w:ilvl w:val="0"/>
          <w:numId w:val="10"/>
        </w:numPr>
        <w:spacing w:line="276" w:lineRule="auto"/>
        <w:contextualSpacing/>
        <w:jc w:val="both"/>
        <w:rPr>
          <w:rFonts w:cs="Calibri"/>
        </w:rPr>
      </w:pPr>
      <w:r w:rsidRPr="20729ACE" w:rsidR="003A41D2">
        <w:rPr>
          <w:rFonts w:cs="Calibri"/>
        </w:rPr>
        <w:t>Resource person for one day workshop on “Innovation”, funded by BCUD, University of Pune at Padmashri Dr. Vithalrao Vikhe Patil College of Engg, Ahmednagar on dated 13</w:t>
      </w:r>
      <w:r w:rsidRPr="20729ACE" w:rsidR="003A41D2">
        <w:rPr>
          <w:rFonts w:cs="Calibri"/>
          <w:vertAlign w:val="superscript"/>
        </w:rPr>
        <w:t>th</w:t>
      </w:r>
      <w:r w:rsidRPr="20729ACE" w:rsidR="003A41D2">
        <w:rPr>
          <w:rFonts w:cs="Calibri"/>
        </w:rPr>
        <w:t xml:space="preserve"> December 2013.</w:t>
      </w:r>
    </w:p>
    <w:p xmlns:wp14="http://schemas.microsoft.com/office/word/2010/wordml" w:rsidRPr="00B11C49" w:rsidR="003A41D2" w:rsidP="00A03371" w:rsidRDefault="003A41D2" w14:paraId="149E4ED4" wp14:textId="77777777">
      <w:pPr>
        <w:numPr>
          <w:ilvl w:val="0"/>
          <w:numId w:val="10"/>
        </w:numPr>
        <w:spacing w:line="276" w:lineRule="auto"/>
        <w:contextualSpacing/>
        <w:jc w:val="both"/>
        <w:rPr>
          <w:rFonts w:cs="Calibri"/>
        </w:rPr>
      </w:pPr>
      <w:r w:rsidRPr="20729ACE" w:rsidR="003A41D2">
        <w:rPr>
          <w:rFonts w:cs="Calibri"/>
        </w:rPr>
        <w:t>Resource Person for AICTE sponsored Two Days Workshop on “Emerging Trends and Applications of Solar Systems- Solar Energy and Smart Grid”, at YCCE, Nagpur on dated 6</w:t>
      </w:r>
      <w:r w:rsidRPr="20729ACE" w:rsidR="003A41D2">
        <w:rPr>
          <w:rFonts w:cs="Calibri"/>
          <w:vertAlign w:val="superscript"/>
        </w:rPr>
        <w:t>th</w:t>
      </w:r>
      <w:r w:rsidRPr="20729ACE" w:rsidR="003A41D2">
        <w:rPr>
          <w:rFonts w:cs="Calibri"/>
        </w:rPr>
        <w:t xml:space="preserve"> Dec 2013.</w:t>
      </w:r>
    </w:p>
    <w:p xmlns:wp14="http://schemas.microsoft.com/office/word/2010/wordml" w:rsidRPr="00B11C49" w:rsidR="003A41D2" w:rsidP="00A03371" w:rsidRDefault="003A41D2" w14:paraId="07ED1BD6" wp14:textId="77777777">
      <w:pPr>
        <w:numPr>
          <w:ilvl w:val="0"/>
          <w:numId w:val="10"/>
        </w:numPr>
        <w:spacing w:line="276" w:lineRule="auto"/>
        <w:contextualSpacing/>
        <w:jc w:val="both"/>
        <w:rPr>
          <w:rFonts w:cs="Calibri"/>
        </w:rPr>
      </w:pPr>
      <w:r w:rsidRPr="20729ACE" w:rsidR="003A41D2">
        <w:rPr>
          <w:rFonts w:cs="Calibri"/>
        </w:rPr>
        <w:t>Resource Person for AICTE sponsored National level seminar on “Artificial Intelligence and its Application in Transmission line Protection”, at G. H. Raisoni Institute of Engg and Technology Pune on dated 19</w:t>
      </w:r>
      <w:r w:rsidRPr="20729ACE" w:rsidR="003A41D2">
        <w:rPr>
          <w:rFonts w:cs="Calibri"/>
          <w:vertAlign w:val="superscript"/>
        </w:rPr>
        <w:t>th</w:t>
      </w:r>
      <w:r w:rsidRPr="20729ACE" w:rsidR="003A41D2">
        <w:rPr>
          <w:rFonts w:cs="Calibri"/>
        </w:rPr>
        <w:t xml:space="preserve"> Nov 2013.</w:t>
      </w:r>
    </w:p>
    <w:p xmlns:wp14="http://schemas.microsoft.com/office/word/2010/wordml" w:rsidRPr="00B11C49" w:rsidR="003A41D2" w:rsidP="00A03371" w:rsidRDefault="003A41D2" w14:paraId="4B2BB50A" wp14:textId="77777777">
      <w:pPr>
        <w:numPr>
          <w:ilvl w:val="0"/>
          <w:numId w:val="10"/>
        </w:numPr>
        <w:spacing w:line="276" w:lineRule="auto"/>
        <w:contextualSpacing/>
        <w:jc w:val="both"/>
        <w:rPr>
          <w:rFonts w:cs="Calibri"/>
        </w:rPr>
      </w:pPr>
      <w:r w:rsidRPr="20729ACE" w:rsidR="003A41D2">
        <w:rPr>
          <w:rFonts w:cs="Calibri"/>
        </w:rPr>
        <w:t>Resource person for National Level Workshop on “Smart Grid Technologies” in association with University of Pune at PES’s Modern college of Engineering , Pune on dated 23</w:t>
      </w:r>
      <w:r w:rsidRPr="20729ACE" w:rsidR="003A41D2">
        <w:rPr>
          <w:rFonts w:cs="Calibri"/>
          <w:vertAlign w:val="superscript"/>
        </w:rPr>
        <w:t>rd</w:t>
      </w:r>
      <w:r w:rsidRPr="20729ACE" w:rsidR="003A41D2">
        <w:rPr>
          <w:rFonts w:cs="Calibri"/>
        </w:rPr>
        <w:t>-24</w:t>
      </w:r>
      <w:r w:rsidRPr="20729ACE" w:rsidR="003A41D2">
        <w:rPr>
          <w:rFonts w:cs="Calibri"/>
          <w:vertAlign w:val="superscript"/>
        </w:rPr>
        <w:t>th</w:t>
      </w:r>
      <w:r w:rsidRPr="20729ACE" w:rsidR="003A41D2">
        <w:rPr>
          <w:rFonts w:cs="Calibri"/>
        </w:rPr>
        <w:t xml:space="preserve"> September 2013.</w:t>
      </w:r>
    </w:p>
    <w:p xmlns:wp14="http://schemas.microsoft.com/office/word/2010/wordml" w:rsidRPr="00B11C49" w:rsidR="003A41D2" w:rsidP="00A03371" w:rsidRDefault="003A41D2" w14:paraId="164C6BCA" wp14:textId="59F4EF14">
      <w:pPr>
        <w:numPr>
          <w:ilvl w:val="0"/>
          <w:numId w:val="10"/>
        </w:numPr>
        <w:spacing w:line="276" w:lineRule="auto"/>
        <w:contextualSpacing/>
        <w:jc w:val="both"/>
        <w:rPr>
          <w:rFonts w:cs="Calibri"/>
        </w:rPr>
      </w:pPr>
      <w:r w:rsidRPr="17176888" w:rsidR="003A41D2">
        <w:rPr>
          <w:rFonts w:cs="Calibri"/>
        </w:rPr>
        <w:t xml:space="preserve">Resource person for “A state Level Two Days </w:t>
      </w:r>
      <w:r w:rsidRPr="17176888" w:rsidR="1A48B356">
        <w:rPr>
          <w:rFonts w:cs="Calibri"/>
        </w:rPr>
        <w:t>Workshop on</w:t>
      </w:r>
      <w:r w:rsidRPr="17176888" w:rsidR="003A41D2">
        <w:rPr>
          <w:rFonts w:cs="Calibri"/>
        </w:rPr>
        <w:t xml:space="preserve"> PSCAD</w:t>
      </w:r>
      <w:r w:rsidRPr="17176888" w:rsidR="003A41D2">
        <w:rPr>
          <w:rFonts w:cs="Calibri"/>
        </w:rPr>
        <w:t>”,</w:t>
      </w:r>
      <w:r w:rsidRPr="17176888" w:rsidR="003A41D2">
        <w:rPr>
          <w:rFonts w:cs="Calibri"/>
        </w:rPr>
        <w:t xml:space="preserve"> at S. B. Patil College of </w:t>
      </w:r>
      <w:r w:rsidRPr="17176888" w:rsidR="5510019B">
        <w:rPr>
          <w:rFonts w:cs="Calibri"/>
        </w:rPr>
        <w:t>Engineering,</w:t>
      </w:r>
      <w:r w:rsidRPr="17176888" w:rsidR="003A41D2">
        <w:rPr>
          <w:rFonts w:cs="Calibri"/>
        </w:rPr>
        <w:t xml:space="preserve"> </w:t>
      </w:r>
      <w:proofErr w:type="spellStart"/>
      <w:r w:rsidRPr="17176888" w:rsidR="003A41D2">
        <w:rPr>
          <w:rFonts w:cs="Calibri"/>
        </w:rPr>
        <w:t>Indapur</w:t>
      </w:r>
      <w:proofErr w:type="spellEnd"/>
      <w:r w:rsidRPr="17176888" w:rsidR="003A41D2">
        <w:rPr>
          <w:rFonts w:cs="Calibri"/>
        </w:rPr>
        <w:t xml:space="preserve">, </w:t>
      </w:r>
      <w:proofErr w:type="spellStart"/>
      <w:r w:rsidRPr="17176888" w:rsidR="003A41D2">
        <w:rPr>
          <w:rFonts w:cs="Calibri"/>
        </w:rPr>
        <w:t>Dist</w:t>
      </w:r>
      <w:proofErr w:type="spellEnd"/>
      <w:r w:rsidRPr="17176888" w:rsidR="003A41D2">
        <w:rPr>
          <w:rFonts w:cs="Calibri"/>
        </w:rPr>
        <w:t>: Pune on dated 21</w:t>
      </w:r>
      <w:r w:rsidRPr="17176888" w:rsidR="003A41D2">
        <w:rPr>
          <w:rFonts w:cs="Calibri"/>
          <w:vertAlign w:val="superscript"/>
        </w:rPr>
        <w:t>st</w:t>
      </w:r>
      <w:r w:rsidRPr="17176888" w:rsidR="003A41D2">
        <w:rPr>
          <w:rFonts w:cs="Calibri"/>
        </w:rPr>
        <w:t>-22</w:t>
      </w:r>
      <w:r w:rsidRPr="17176888" w:rsidR="003A41D2">
        <w:rPr>
          <w:rFonts w:cs="Calibri"/>
          <w:vertAlign w:val="superscript"/>
        </w:rPr>
        <w:t>nd</w:t>
      </w:r>
      <w:r w:rsidRPr="17176888" w:rsidR="003A41D2">
        <w:rPr>
          <w:rFonts w:cs="Calibri"/>
        </w:rPr>
        <w:t xml:space="preserve"> September 2013.</w:t>
      </w:r>
    </w:p>
    <w:p xmlns:wp14="http://schemas.microsoft.com/office/word/2010/wordml" w:rsidRPr="00B11C49" w:rsidR="003A41D2" w:rsidP="00A03371" w:rsidRDefault="003A41D2" w14:paraId="499CDDA7" wp14:textId="77777777">
      <w:pPr>
        <w:numPr>
          <w:ilvl w:val="0"/>
          <w:numId w:val="10"/>
        </w:numPr>
        <w:spacing w:line="276" w:lineRule="auto"/>
        <w:contextualSpacing/>
        <w:jc w:val="both"/>
        <w:rPr>
          <w:rFonts w:cs="Calibri"/>
        </w:rPr>
      </w:pPr>
      <w:r w:rsidRPr="20729ACE" w:rsidR="003A41D2">
        <w:rPr>
          <w:rFonts w:cs="Calibri"/>
        </w:rPr>
        <w:t>Resource person for Two days workshop on “Smart Grid Issues and Challenges”, at Dr. Babasaheb Ambedkar Technological University, Lonere Raigad (MS) India on dated  16</w:t>
      </w:r>
      <w:r w:rsidRPr="20729ACE" w:rsidR="003A41D2">
        <w:rPr>
          <w:rFonts w:cs="Calibri"/>
          <w:vertAlign w:val="superscript"/>
        </w:rPr>
        <w:t>th</w:t>
      </w:r>
      <w:r w:rsidRPr="20729ACE" w:rsidR="003A41D2">
        <w:rPr>
          <w:rFonts w:cs="Calibri"/>
        </w:rPr>
        <w:t>- 17</w:t>
      </w:r>
      <w:r w:rsidRPr="20729ACE" w:rsidR="003A41D2">
        <w:rPr>
          <w:rFonts w:cs="Calibri"/>
          <w:vertAlign w:val="superscript"/>
        </w:rPr>
        <w:t>th</w:t>
      </w:r>
      <w:r w:rsidRPr="20729ACE" w:rsidR="003A41D2">
        <w:rPr>
          <w:rFonts w:cs="Calibri"/>
        </w:rPr>
        <w:t xml:space="preserve"> August 2013.</w:t>
      </w:r>
    </w:p>
    <w:p xmlns:wp14="http://schemas.microsoft.com/office/word/2010/wordml" w:rsidRPr="00B11C49" w:rsidR="003A41D2" w:rsidP="00A03371" w:rsidRDefault="003A41D2" w14:paraId="3D88D51C" wp14:textId="2ECEDA37">
      <w:pPr>
        <w:numPr>
          <w:ilvl w:val="0"/>
          <w:numId w:val="10"/>
        </w:numPr>
        <w:spacing w:line="276" w:lineRule="auto"/>
        <w:contextualSpacing/>
        <w:jc w:val="both"/>
        <w:rPr>
          <w:rFonts w:cs="Calibri"/>
        </w:rPr>
      </w:pPr>
      <w:r w:rsidRPr="20729ACE" w:rsidR="003A41D2">
        <w:rPr>
          <w:rFonts w:cs="Calibri"/>
        </w:rPr>
        <w:t xml:space="preserve">Resource person for A </w:t>
      </w:r>
      <w:proofErr w:type="gramStart"/>
      <w:r w:rsidRPr="20729ACE" w:rsidR="003A41D2">
        <w:rPr>
          <w:rFonts w:cs="Calibri"/>
        </w:rPr>
        <w:t>six week</w:t>
      </w:r>
      <w:proofErr w:type="gramEnd"/>
      <w:r w:rsidRPr="20729ACE" w:rsidR="003A41D2">
        <w:rPr>
          <w:rFonts w:cs="Calibri"/>
        </w:rPr>
        <w:t xml:space="preserve"> customized course on Communication systems: Inverters, Resonant Pulse Converters, </w:t>
      </w:r>
      <w:r w:rsidRPr="20729ACE" w:rsidR="003A41D2">
        <w:rPr>
          <w:rFonts w:cs="Calibri"/>
        </w:rPr>
        <w:t>Cyclo</w:t>
      </w:r>
      <w:r w:rsidRPr="20729ACE" w:rsidR="3FCEE906">
        <w:rPr>
          <w:rFonts w:cs="Calibri"/>
        </w:rPr>
        <w:t>-</w:t>
      </w:r>
      <w:r w:rsidRPr="20729ACE" w:rsidR="003A41D2">
        <w:rPr>
          <w:rFonts w:cs="Calibri"/>
        </w:rPr>
        <w:t>converters</w:t>
      </w:r>
      <w:r w:rsidRPr="20729ACE" w:rsidR="003A41D2">
        <w:rPr>
          <w:rFonts w:cs="Calibri"/>
        </w:rPr>
        <w:t xml:space="preserve">, AC voltage controllers in power systems at DIAT, </w:t>
      </w:r>
      <w:proofErr w:type="spellStart"/>
      <w:r w:rsidRPr="20729ACE" w:rsidR="003A41D2">
        <w:rPr>
          <w:rFonts w:cs="Calibri"/>
        </w:rPr>
        <w:t>Girinagar</w:t>
      </w:r>
      <w:proofErr w:type="spellEnd"/>
      <w:r w:rsidRPr="20729ACE" w:rsidR="003A41D2">
        <w:rPr>
          <w:rFonts w:cs="Calibri"/>
        </w:rPr>
        <w:t>, Pune on dated 5</w:t>
      </w:r>
      <w:r w:rsidRPr="20729ACE" w:rsidR="003A41D2">
        <w:rPr>
          <w:rFonts w:cs="Calibri"/>
          <w:vertAlign w:val="superscript"/>
        </w:rPr>
        <w:t>th</w:t>
      </w:r>
      <w:r w:rsidRPr="20729ACE" w:rsidR="003A41D2">
        <w:rPr>
          <w:rFonts w:cs="Calibri"/>
        </w:rPr>
        <w:t xml:space="preserve"> November 2013 to 14</w:t>
      </w:r>
      <w:r w:rsidRPr="20729ACE" w:rsidR="003A41D2">
        <w:rPr>
          <w:rFonts w:cs="Calibri"/>
          <w:vertAlign w:val="superscript"/>
        </w:rPr>
        <w:t>th</w:t>
      </w:r>
      <w:r w:rsidRPr="20729ACE" w:rsidR="003A41D2">
        <w:rPr>
          <w:rFonts w:cs="Calibri"/>
        </w:rPr>
        <w:t xml:space="preserve"> December 2013. </w:t>
      </w:r>
    </w:p>
    <w:p xmlns:wp14="http://schemas.microsoft.com/office/word/2010/wordml" w:rsidRPr="00B11C49" w:rsidR="003A41D2" w:rsidP="00A03371" w:rsidRDefault="003A41D2" w14:paraId="3BFFFFEA" wp14:textId="43A6CB7D">
      <w:pPr>
        <w:numPr>
          <w:ilvl w:val="0"/>
          <w:numId w:val="10"/>
        </w:numPr>
        <w:spacing w:line="276" w:lineRule="auto"/>
        <w:contextualSpacing/>
        <w:jc w:val="both"/>
        <w:rPr>
          <w:rFonts w:cs="Calibri"/>
        </w:rPr>
      </w:pPr>
      <w:r w:rsidRPr="20729ACE" w:rsidR="003A41D2">
        <w:rPr>
          <w:rFonts w:cs="Calibri"/>
        </w:rPr>
        <w:t>“WAMs for Smart Grid: protection, control and automation</w:t>
      </w:r>
      <w:r w:rsidRPr="20729ACE" w:rsidR="003A41D2">
        <w:rPr>
          <w:rFonts w:cs="Calibri"/>
        </w:rPr>
        <w:t>”,</w:t>
      </w:r>
      <w:r w:rsidRPr="20729ACE" w:rsidR="003A41D2">
        <w:rPr>
          <w:rFonts w:cs="Calibri"/>
        </w:rPr>
        <w:t xml:space="preserve"> in National Workshop on “Emerging Technologies in Smart Grid</w:t>
      </w:r>
      <w:r w:rsidRPr="20729ACE" w:rsidR="003A41D2">
        <w:rPr>
          <w:rFonts w:cs="Calibri"/>
        </w:rPr>
        <w:t>”,</w:t>
      </w:r>
      <w:r w:rsidRPr="20729ACE" w:rsidR="003A41D2">
        <w:rPr>
          <w:rFonts w:cs="Calibri"/>
        </w:rPr>
        <w:t xml:space="preserve"> </w:t>
      </w:r>
      <w:r w:rsidRPr="20729ACE" w:rsidR="7410DBA5">
        <w:rPr>
          <w:rFonts w:cs="Calibri"/>
        </w:rPr>
        <w:t>organized</w:t>
      </w:r>
      <w:r w:rsidRPr="20729ACE" w:rsidR="003A41D2">
        <w:rPr>
          <w:rFonts w:cs="Calibri"/>
        </w:rPr>
        <w:t xml:space="preserve"> by K. K. Wagh Institute of Engineering Education and Research, Nashik, 15 Nov. 2011.</w:t>
      </w:r>
    </w:p>
    <w:p xmlns:wp14="http://schemas.microsoft.com/office/word/2010/wordml" w:rsidRPr="00B11C49" w:rsidR="003A41D2" w:rsidP="00A03371" w:rsidRDefault="003A41D2" w14:paraId="34ADD64A" wp14:textId="77777777">
      <w:pPr>
        <w:numPr>
          <w:ilvl w:val="0"/>
          <w:numId w:val="10"/>
        </w:numPr>
        <w:spacing w:line="276" w:lineRule="auto"/>
        <w:contextualSpacing/>
        <w:jc w:val="both"/>
        <w:rPr>
          <w:rFonts w:cs="Calibri"/>
        </w:rPr>
      </w:pPr>
      <w:r w:rsidRPr="20729ACE" w:rsidR="003A41D2">
        <w:rPr>
          <w:rFonts w:cs="Calibri"/>
        </w:rPr>
        <w:t>“Wide Area Measurement System”, at SSGM College of Engineering, Shegaon, 26 Feb. 2011.</w:t>
      </w:r>
    </w:p>
    <w:p xmlns:wp14="http://schemas.microsoft.com/office/word/2010/wordml" w:rsidRPr="00B11C49" w:rsidR="003A41D2" w:rsidP="00A03371" w:rsidRDefault="003A41D2" w14:paraId="045A2A4F" wp14:textId="56E1118B">
      <w:pPr>
        <w:numPr>
          <w:ilvl w:val="0"/>
          <w:numId w:val="10"/>
        </w:numPr>
        <w:spacing w:line="276" w:lineRule="auto"/>
        <w:contextualSpacing/>
        <w:jc w:val="both"/>
        <w:rPr>
          <w:rFonts w:cs="Calibri"/>
        </w:rPr>
      </w:pPr>
      <w:r w:rsidRPr="20729ACE" w:rsidR="003A41D2">
        <w:rPr>
          <w:rFonts w:cs="Calibri"/>
        </w:rPr>
        <w:t>“Smart Power Transmission system</w:t>
      </w:r>
      <w:r w:rsidRPr="20729ACE" w:rsidR="003A41D2">
        <w:rPr>
          <w:rFonts w:cs="Calibri"/>
        </w:rPr>
        <w:t>”,</w:t>
      </w:r>
      <w:r w:rsidRPr="20729ACE" w:rsidR="003A41D2">
        <w:rPr>
          <w:rFonts w:cs="Calibri"/>
        </w:rPr>
        <w:t xml:space="preserve"> in National Workshop on “Emerging Technologies in Smart Grid</w:t>
      </w:r>
      <w:r w:rsidRPr="20729ACE" w:rsidR="003A41D2">
        <w:rPr>
          <w:rFonts w:cs="Calibri"/>
        </w:rPr>
        <w:t>”,</w:t>
      </w:r>
      <w:r w:rsidRPr="20729ACE" w:rsidR="003A41D2">
        <w:rPr>
          <w:rFonts w:cs="Calibri"/>
        </w:rPr>
        <w:t xml:space="preserve"> </w:t>
      </w:r>
      <w:r w:rsidRPr="20729ACE" w:rsidR="33DE9C96">
        <w:rPr>
          <w:rFonts w:cs="Calibri"/>
        </w:rPr>
        <w:t>organized</w:t>
      </w:r>
      <w:r w:rsidRPr="20729ACE" w:rsidR="003A41D2">
        <w:rPr>
          <w:rFonts w:cs="Calibri"/>
        </w:rPr>
        <w:t xml:space="preserve"> by K. K. Wagh Institute of Engineering Education and Research, Nashik, 5 Dec. 2010.</w:t>
      </w:r>
    </w:p>
    <w:p xmlns:wp14="http://schemas.microsoft.com/office/word/2010/wordml" w:rsidRPr="00B11C49" w:rsidR="003A41D2" w:rsidP="00A03371" w:rsidRDefault="003A41D2" w14:paraId="630A02B5" wp14:textId="470EAF91">
      <w:pPr>
        <w:numPr>
          <w:ilvl w:val="0"/>
          <w:numId w:val="10"/>
        </w:numPr>
        <w:spacing w:line="276" w:lineRule="auto"/>
        <w:contextualSpacing/>
        <w:jc w:val="both"/>
        <w:rPr>
          <w:rFonts w:cs="Calibri"/>
        </w:rPr>
      </w:pPr>
      <w:r w:rsidRPr="20729ACE" w:rsidR="003A41D2">
        <w:rPr>
          <w:rFonts w:cs="Calibri"/>
        </w:rPr>
        <w:t>“Advanced power transmission system</w:t>
      </w:r>
      <w:r w:rsidRPr="20729ACE" w:rsidR="003A41D2">
        <w:rPr>
          <w:rFonts w:cs="Calibri"/>
        </w:rPr>
        <w:t>”,</w:t>
      </w:r>
      <w:r w:rsidRPr="20729ACE" w:rsidR="003A41D2">
        <w:rPr>
          <w:rFonts w:cs="Calibri"/>
        </w:rPr>
        <w:t xml:space="preserve"> at Government </w:t>
      </w:r>
      <w:r w:rsidRPr="20729ACE" w:rsidR="4CDF5A59">
        <w:rPr>
          <w:rFonts w:cs="Calibri"/>
        </w:rPr>
        <w:t>Polytechnic</w:t>
      </w:r>
      <w:r w:rsidRPr="20729ACE" w:rsidR="003A41D2">
        <w:rPr>
          <w:rFonts w:cs="Calibri"/>
        </w:rPr>
        <w:t>, Nagpur, 8 Sept. 2010.</w:t>
      </w:r>
    </w:p>
    <w:p xmlns:wp14="http://schemas.microsoft.com/office/word/2010/wordml" w:rsidRPr="00B11C49" w:rsidR="003A41D2" w:rsidP="00A03371" w:rsidRDefault="003A41D2" w14:paraId="3EF4B4AA" wp14:textId="5876FCDC">
      <w:pPr>
        <w:numPr>
          <w:ilvl w:val="0"/>
          <w:numId w:val="10"/>
        </w:numPr>
        <w:spacing w:line="276" w:lineRule="auto"/>
        <w:contextualSpacing/>
        <w:jc w:val="both"/>
        <w:rPr>
          <w:rFonts w:cs="Calibri"/>
        </w:rPr>
      </w:pPr>
      <w:r w:rsidRPr="20729ACE" w:rsidR="003A41D2">
        <w:rPr>
          <w:rFonts w:cs="Calibri"/>
        </w:rPr>
        <w:t>“Inverters and their applications</w:t>
      </w:r>
      <w:r w:rsidRPr="20729ACE" w:rsidR="003A41D2">
        <w:rPr>
          <w:rFonts w:cs="Calibri"/>
        </w:rPr>
        <w:t>”,</w:t>
      </w:r>
      <w:r w:rsidRPr="20729ACE" w:rsidR="003A41D2">
        <w:rPr>
          <w:rFonts w:cs="Calibri"/>
        </w:rPr>
        <w:t xml:space="preserve"> in CEP course on "Advances in power electronics", </w:t>
      </w:r>
      <w:r w:rsidRPr="20729ACE" w:rsidR="42E4A2B3">
        <w:rPr>
          <w:rFonts w:cs="Calibri"/>
        </w:rPr>
        <w:t>organized</w:t>
      </w:r>
      <w:r w:rsidRPr="20729ACE" w:rsidR="003A41D2">
        <w:rPr>
          <w:rFonts w:cs="Calibri"/>
        </w:rPr>
        <w:t xml:space="preserve"> by DRDO, Dighi, Pune, 10 Aug. 2010.</w:t>
      </w:r>
    </w:p>
    <w:p xmlns:wp14="http://schemas.microsoft.com/office/word/2010/wordml" w:rsidRPr="00B11C49" w:rsidR="003A41D2" w:rsidP="00A03371" w:rsidRDefault="003A41D2" w14:paraId="5B3D0758" wp14:textId="53C5EE6A">
      <w:pPr>
        <w:numPr>
          <w:ilvl w:val="0"/>
          <w:numId w:val="10"/>
        </w:numPr>
        <w:spacing w:line="276" w:lineRule="auto"/>
        <w:contextualSpacing/>
        <w:jc w:val="both"/>
        <w:rPr>
          <w:rFonts w:cs="Calibri"/>
        </w:rPr>
      </w:pPr>
      <w:r w:rsidRPr="20729ACE" w:rsidR="003A41D2">
        <w:rPr>
          <w:rFonts w:cs="Calibri"/>
        </w:rPr>
        <w:t xml:space="preserve"> “Transmission system protection</w:t>
      </w:r>
      <w:r w:rsidRPr="20729ACE" w:rsidR="003A41D2">
        <w:rPr>
          <w:rFonts w:cs="Calibri"/>
        </w:rPr>
        <w:t>”,</w:t>
      </w:r>
      <w:r w:rsidRPr="20729ACE" w:rsidR="003A41D2">
        <w:rPr>
          <w:rFonts w:cs="Calibri"/>
        </w:rPr>
        <w:t xml:space="preserve"> in MHRD short term training </w:t>
      </w:r>
      <w:proofErr w:type="spellStart"/>
      <w:r w:rsidRPr="20729ACE" w:rsidR="003A41D2">
        <w:rPr>
          <w:rFonts w:cs="Calibri"/>
        </w:rPr>
        <w:t>programme</w:t>
      </w:r>
      <w:proofErr w:type="spellEnd"/>
      <w:r w:rsidRPr="20729ACE" w:rsidR="003A41D2">
        <w:rPr>
          <w:rFonts w:cs="Calibri"/>
        </w:rPr>
        <w:t xml:space="preserve">, </w:t>
      </w:r>
      <w:r w:rsidRPr="20729ACE" w:rsidR="6696853F">
        <w:rPr>
          <w:rFonts w:cs="Calibri"/>
        </w:rPr>
        <w:t>organized</w:t>
      </w:r>
      <w:r w:rsidRPr="20729ACE" w:rsidR="003A41D2">
        <w:rPr>
          <w:rFonts w:cs="Calibri"/>
        </w:rPr>
        <w:t xml:space="preserve"> by S. V. National Institute of Technology, Surat, 23 Dec. 2009.</w:t>
      </w:r>
    </w:p>
    <w:p xmlns:wp14="http://schemas.microsoft.com/office/word/2010/wordml" w:rsidRPr="00B11C49" w:rsidR="003A41D2" w:rsidP="00A03371" w:rsidRDefault="003A41D2" w14:paraId="14CB8A2A" wp14:textId="1D5705FE">
      <w:pPr>
        <w:numPr>
          <w:ilvl w:val="0"/>
          <w:numId w:val="10"/>
        </w:numPr>
        <w:spacing w:line="276" w:lineRule="auto"/>
        <w:contextualSpacing/>
        <w:jc w:val="both"/>
        <w:rPr>
          <w:rFonts w:cs="Calibri"/>
        </w:rPr>
      </w:pPr>
      <w:r w:rsidRPr="20729ACE" w:rsidR="003A41D2">
        <w:rPr>
          <w:rFonts w:cs="Calibri"/>
        </w:rPr>
        <w:t xml:space="preserve">“ATP-EMTP Applications for Research in Transmission System Protection", and “Introduction to Alternative Transients Program (ATP)” in MHRD short term training </w:t>
      </w:r>
      <w:proofErr w:type="spellStart"/>
      <w:r w:rsidRPr="20729ACE" w:rsidR="003A41D2">
        <w:rPr>
          <w:rFonts w:cs="Calibri"/>
        </w:rPr>
        <w:t>programme</w:t>
      </w:r>
      <w:proofErr w:type="spellEnd"/>
      <w:r w:rsidRPr="20729ACE" w:rsidR="003A41D2">
        <w:rPr>
          <w:rFonts w:cs="Calibri"/>
        </w:rPr>
        <w:t xml:space="preserve">, </w:t>
      </w:r>
      <w:r w:rsidRPr="20729ACE" w:rsidR="473BF334">
        <w:rPr>
          <w:rFonts w:cs="Calibri"/>
        </w:rPr>
        <w:t>organized</w:t>
      </w:r>
      <w:r w:rsidRPr="20729ACE" w:rsidR="003A41D2">
        <w:rPr>
          <w:rFonts w:cs="Calibri"/>
        </w:rPr>
        <w:t xml:space="preserve"> by Visvesvaraya National Institute of Technology, Nagpur,13 Nov. 2009.</w:t>
      </w:r>
    </w:p>
    <w:p xmlns:wp14="http://schemas.microsoft.com/office/word/2010/wordml" w:rsidRPr="00B11C49" w:rsidR="003A41D2" w:rsidP="00A03371" w:rsidRDefault="003A41D2" w14:paraId="5EE7C2BD" wp14:textId="32BF6EF4">
      <w:pPr>
        <w:numPr>
          <w:ilvl w:val="0"/>
          <w:numId w:val="10"/>
        </w:numPr>
        <w:spacing w:line="276" w:lineRule="auto"/>
        <w:contextualSpacing/>
        <w:jc w:val="both"/>
        <w:rPr>
          <w:rFonts w:cs="Calibri"/>
        </w:rPr>
      </w:pPr>
      <w:r w:rsidRPr="20729ACE" w:rsidR="003A41D2">
        <w:rPr>
          <w:rFonts w:cs="Calibri"/>
        </w:rPr>
        <w:t>“High Voltage DC Transmission (HVDC) and Flexible AC Transmission System (FACTS) Technology</w:t>
      </w:r>
      <w:r w:rsidRPr="20729ACE" w:rsidR="003A41D2">
        <w:rPr>
          <w:rFonts w:cs="Calibri"/>
        </w:rPr>
        <w:t>”,</w:t>
      </w:r>
      <w:r w:rsidRPr="20729ACE" w:rsidR="003A41D2">
        <w:rPr>
          <w:rFonts w:cs="Calibri"/>
        </w:rPr>
        <w:t xml:space="preserve"> in ISTE short term training </w:t>
      </w:r>
      <w:proofErr w:type="spellStart"/>
      <w:r w:rsidRPr="20729ACE" w:rsidR="003A41D2">
        <w:rPr>
          <w:rFonts w:cs="Calibri"/>
        </w:rPr>
        <w:t>programme</w:t>
      </w:r>
      <w:proofErr w:type="spellEnd"/>
      <w:r w:rsidRPr="20729ACE" w:rsidR="003A41D2">
        <w:rPr>
          <w:rFonts w:cs="Calibri"/>
        </w:rPr>
        <w:t xml:space="preserve"> </w:t>
      </w:r>
      <w:r w:rsidRPr="20729ACE" w:rsidR="7F158093">
        <w:rPr>
          <w:rFonts w:cs="Calibri"/>
        </w:rPr>
        <w:t>organized</w:t>
      </w:r>
      <w:r w:rsidRPr="20729ACE" w:rsidR="003A41D2">
        <w:rPr>
          <w:rFonts w:cs="Calibri"/>
        </w:rPr>
        <w:t xml:space="preserve"> by Govt. College of Engineering, Karad, Dec. 2003.</w:t>
      </w:r>
    </w:p>
    <w:p xmlns:wp14="http://schemas.microsoft.com/office/word/2010/wordml" w:rsidRPr="00B11C49" w:rsidR="003A41D2" w:rsidP="00A03371" w:rsidRDefault="003A41D2" w14:paraId="0112D041" wp14:textId="6747C7A2">
      <w:pPr>
        <w:numPr>
          <w:ilvl w:val="0"/>
          <w:numId w:val="10"/>
        </w:numPr>
        <w:spacing w:line="276" w:lineRule="auto"/>
        <w:contextualSpacing/>
        <w:jc w:val="both"/>
        <w:rPr>
          <w:rFonts w:cs="Calibri"/>
        </w:rPr>
      </w:pPr>
      <w:r w:rsidRPr="20729ACE" w:rsidR="003A41D2">
        <w:rPr>
          <w:rFonts w:cs="Calibri"/>
        </w:rPr>
        <w:t xml:space="preserve"> Resource person for the training </w:t>
      </w:r>
      <w:proofErr w:type="spellStart"/>
      <w:r w:rsidRPr="20729ACE" w:rsidR="003A41D2">
        <w:rPr>
          <w:rFonts w:cs="Calibri"/>
        </w:rPr>
        <w:t>programme</w:t>
      </w:r>
      <w:proofErr w:type="spellEnd"/>
      <w:r w:rsidRPr="20729ACE" w:rsidR="003A41D2">
        <w:rPr>
          <w:rFonts w:cs="Calibri"/>
        </w:rPr>
        <w:t xml:space="preserve"> on,” Computer Awareness for Ministerial Staff</w:t>
      </w:r>
      <w:r w:rsidRPr="20729ACE" w:rsidR="003A41D2">
        <w:rPr>
          <w:rFonts w:cs="Calibri"/>
        </w:rPr>
        <w:t>”,</w:t>
      </w:r>
      <w:r w:rsidRPr="20729ACE" w:rsidR="003A41D2">
        <w:rPr>
          <w:rFonts w:cs="Calibri"/>
        </w:rPr>
        <w:t xml:space="preserve"> sponsored by Directorate of Technical Education (SPIU under WBAP), Mumbai, </w:t>
      </w:r>
      <w:r w:rsidRPr="20729ACE" w:rsidR="277642C5">
        <w:rPr>
          <w:rFonts w:cs="Calibri"/>
        </w:rPr>
        <w:t>organized</w:t>
      </w:r>
      <w:r w:rsidRPr="20729ACE" w:rsidR="003A41D2">
        <w:rPr>
          <w:rFonts w:cs="Calibri"/>
        </w:rPr>
        <w:t xml:space="preserve"> at Govt Polytechnic, Nagpur, June 3-15, 1996.</w:t>
      </w:r>
    </w:p>
    <w:p xmlns:wp14="http://schemas.microsoft.com/office/word/2010/wordml" w:rsidRPr="00B11C49" w:rsidR="003A41D2" w:rsidP="00A03371" w:rsidRDefault="003A41D2" w14:paraId="4A7F2989" wp14:textId="43B10D9F">
      <w:pPr>
        <w:numPr>
          <w:ilvl w:val="0"/>
          <w:numId w:val="10"/>
        </w:numPr>
        <w:spacing w:line="276" w:lineRule="auto"/>
        <w:contextualSpacing/>
        <w:jc w:val="both"/>
        <w:rPr>
          <w:rFonts w:cs="Calibri"/>
        </w:rPr>
      </w:pPr>
      <w:r w:rsidRPr="20729ACE" w:rsidR="003A41D2">
        <w:rPr>
          <w:rFonts w:cs="Calibri"/>
        </w:rPr>
        <w:t>Resource person for the workshop on,” Development of Learning Materials</w:t>
      </w:r>
      <w:r w:rsidRPr="20729ACE" w:rsidR="003A41D2">
        <w:rPr>
          <w:rFonts w:cs="Calibri"/>
        </w:rPr>
        <w:t>”,</w:t>
      </w:r>
      <w:r w:rsidRPr="20729ACE" w:rsidR="003A41D2">
        <w:rPr>
          <w:rFonts w:cs="Calibri"/>
        </w:rPr>
        <w:t xml:space="preserve"> sponsored by Directorate of Technical Education (SPIU under WBAP), Mumbai, </w:t>
      </w:r>
      <w:r w:rsidRPr="20729ACE" w:rsidR="1EA3ED50">
        <w:rPr>
          <w:rFonts w:cs="Calibri"/>
        </w:rPr>
        <w:t>organized</w:t>
      </w:r>
      <w:r w:rsidRPr="20729ACE" w:rsidR="003A41D2">
        <w:rPr>
          <w:rFonts w:cs="Calibri"/>
        </w:rPr>
        <w:t xml:space="preserve"> at Govt Polytechnic, Nagpur, Jan 29, 30 and 31, 1996.</w:t>
      </w:r>
    </w:p>
    <w:p xmlns:wp14="http://schemas.microsoft.com/office/word/2010/wordml" w:rsidRPr="00B11C49" w:rsidR="003A41D2" w:rsidP="00A03371" w:rsidRDefault="003A41D2" w14:paraId="76369AA8" wp14:textId="672EB075">
      <w:pPr>
        <w:numPr>
          <w:ilvl w:val="0"/>
          <w:numId w:val="10"/>
        </w:numPr>
        <w:spacing w:line="276" w:lineRule="auto"/>
        <w:contextualSpacing/>
        <w:jc w:val="both"/>
        <w:rPr>
          <w:rFonts w:cs="Calibri"/>
        </w:rPr>
      </w:pPr>
      <w:r w:rsidRPr="17176888" w:rsidR="003A41D2">
        <w:rPr>
          <w:rFonts w:cs="Calibri"/>
        </w:rPr>
        <w:t xml:space="preserve"> Resource person for the training </w:t>
      </w:r>
      <w:proofErr w:type="spellStart"/>
      <w:r w:rsidRPr="17176888" w:rsidR="003A41D2">
        <w:rPr>
          <w:rFonts w:cs="Calibri"/>
        </w:rPr>
        <w:t>programme</w:t>
      </w:r>
      <w:proofErr w:type="spellEnd"/>
      <w:r w:rsidRPr="17176888" w:rsidR="003A41D2">
        <w:rPr>
          <w:rFonts w:cs="Calibri"/>
        </w:rPr>
        <w:t xml:space="preserve"> </w:t>
      </w:r>
      <w:r w:rsidRPr="17176888" w:rsidR="602D9364">
        <w:rPr>
          <w:rFonts w:cs="Calibri"/>
        </w:rPr>
        <w:t>on, “</w:t>
      </w:r>
      <w:r w:rsidRPr="17176888" w:rsidR="003A41D2">
        <w:rPr>
          <w:rFonts w:cs="Calibri"/>
        </w:rPr>
        <w:t xml:space="preserve">Computer Awareness </w:t>
      </w:r>
      <w:proofErr w:type="spellStart"/>
      <w:r w:rsidRPr="17176888" w:rsidR="003A41D2">
        <w:rPr>
          <w:rFonts w:cs="Calibri"/>
        </w:rPr>
        <w:t>Programme</w:t>
      </w:r>
      <w:proofErr w:type="spellEnd"/>
      <w:r w:rsidRPr="17176888" w:rsidR="003A41D2">
        <w:rPr>
          <w:rFonts w:cs="Calibri"/>
        </w:rPr>
        <w:t>”,</w:t>
      </w:r>
      <w:r w:rsidRPr="17176888" w:rsidR="003A41D2">
        <w:rPr>
          <w:rFonts w:cs="Calibri"/>
        </w:rPr>
        <w:t xml:space="preserve"> sponsored by Directorate of Technical Education (SPIU under WBAP), Mumbai, </w:t>
      </w:r>
      <w:r w:rsidRPr="17176888" w:rsidR="1738E037">
        <w:rPr>
          <w:rFonts w:cs="Calibri"/>
        </w:rPr>
        <w:t>organized</w:t>
      </w:r>
      <w:r w:rsidRPr="17176888" w:rsidR="003A41D2">
        <w:rPr>
          <w:rFonts w:cs="Calibri"/>
        </w:rPr>
        <w:t xml:space="preserve"> at Govt Polytechnic, Nagpur, Oct 9-21, 1995(for two weeks).</w:t>
      </w:r>
    </w:p>
    <w:p xmlns:wp14="http://schemas.microsoft.com/office/word/2010/wordml" w:rsidR="003A41D2" w:rsidP="00A03371" w:rsidRDefault="008847EE" w14:paraId="6E823924" wp14:textId="77777777">
      <w:pPr>
        <w:spacing w:line="276" w:lineRule="auto"/>
        <w:jc w:val="both"/>
        <w:rPr>
          <w:rFonts w:cs="Calibri"/>
        </w:rPr>
      </w:pPr>
      <w:r w:rsidRPr="00B11C49">
        <w:rPr>
          <w:rFonts w:cs="Calibri"/>
        </w:rPr>
        <w:t xml:space="preserve">     ** </w:t>
      </w:r>
      <w:r w:rsidRPr="00B11C49" w:rsidR="001D43B5">
        <w:rPr>
          <w:rFonts w:cs="Calibri"/>
        </w:rPr>
        <w:t>And the list is long,</w:t>
      </w:r>
      <w:r w:rsidR="00201C85">
        <w:rPr>
          <w:rFonts w:cs="Calibri"/>
        </w:rPr>
        <w:t xml:space="preserve"> </w:t>
      </w:r>
      <w:r w:rsidRPr="00B11C49" w:rsidR="001D43B5">
        <w:rPr>
          <w:rFonts w:cs="Calibri"/>
        </w:rPr>
        <w:t>Total Lectures Delivered is around 40.</w:t>
      </w:r>
      <w:r w:rsidRPr="00B11C49" w:rsidR="00E852FE">
        <w:rPr>
          <w:rFonts w:cs="Calibri"/>
        </w:rPr>
        <w:t xml:space="preserve"> </w:t>
      </w:r>
    </w:p>
    <w:p xmlns:wp14="http://schemas.microsoft.com/office/word/2010/wordml" w:rsidRPr="00B11C49" w:rsidR="00201C85" w:rsidP="00A03371" w:rsidRDefault="00201C85" w14:paraId="4B99056E" wp14:textId="77777777">
      <w:pPr>
        <w:spacing w:line="276" w:lineRule="auto"/>
        <w:jc w:val="both"/>
        <w:rPr>
          <w:rFonts w:cs="Calibri"/>
        </w:rPr>
      </w:pPr>
    </w:p>
    <w:p xmlns:wp14="http://schemas.microsoft.com/office/word/2010/wordml" w:rsidRPr="00B11C49" w:rsidR="00241A2B" w:rsidP="00A03371" w:rsidRDefault="008F1EA5" w14:paraId="4047FE84" wp14:textId="77777777">
      <w:pPr>
        <w:spacing w:line="276" w:lineRule="auto"/>
        <w:jc w:val="both"/>
        <w:rPr>
          <w:b/>
          <w:sz w:val="28"/>
          <w:szCs w:val="28"/>
        </w:rPr>
      </w:pPr>
      <w:r w:rsidRPr="00B11C49">
        <w:rPr>
          <w:b/>
          <w:sz w:val="28"/>
          <w:szCs w:val="28"/>
        </w:rPr>
        <w:t>10</w:t>
      </w:r>
      <w:r w:rsidRPr="00B11C49" w:rsidR="00241A2B">
        <w:rPr>
          <w:b/>
          <w:sz w:val="28"/>
          <w:szCs w:val="28"/>
        </w:rPr>
        <w:t>. Membership of Professional Bodies:</w:t>
      </w:r>
    </w:p>
    <w:p xmlns:wp14="http://schemas.microsoft.com/office/word/2010/wordml" w:rsidRPr="00B11C49" w:rsidR="000F3DA0" w:rsidP="00986594" w:rsidRDefault="000F3DA0" w14:paraId="26131D78" wp14:textId="77777777">
      <w:pPr>
        <w:spacing w:line="276" w:lineRule="auto"/>
        <w:contextualSpacing/>
        <w:rPr>
          <w:rFonts w:cs="Calibri"/>
        </w:rPr>
      </w:pPr>
      <w:r w:rsidRPr="00B11C49">
        <w:rPr>
          <w:rFonts w:cs="Calibri"/>
        </w:rPr>
        <w:t>1. IEEE - Member, No:</w:t>
      </w:r>
      <w:r w:rsidR="0032688A">
        <w:rPr>
          <w:rFonts w:cs="Calibri"/>
        </w:rPr>
        <w:t xml:space="preserve"> </w:t>
      </w:r>
      <w:r w:rsidRPr="00B11C49">
        <w:rPr>
          <w:rFonts w:cs="Calibri"/>
        </w:rPr>
        <w:t>90864461</w:t>
      </w:r>
      <w:r w:rsidRPr="00B11C49">
        <w:rPr>
          <w:rFonts w:cs="Calibri"/>
        </w:rPr>
        <w:br/>
      </w:r>
      <w:r w:rsidRPr="00B11C49">
        <w:rPr>
          <w:rFonts w:cs="Calibri"/>
        </w:rPr>
        <w:t>2. Institutions of Engineers-India(IE),</w:t>
      </w:r>
      <w:r w:rsidR="0032688A">
        <w:rPr>
          <w:rFonts w:cs="Calibri"/>
        </w:rPr>
        <w:t xml:space="preserve"> </w:t>
      </w:r>
      <w:r w:rsidRPr="00B11C49">
        <w:rPr>
          <w:rFonts w:cs="Calibri"/>
        </w:rPr>
        <w:t>M120844-0-Life Member</w:t>
      </w:r>
      <w:r w:rsidRPr="00B11C49">
        <w:rPr>
          <w:rFonts w:cs="Calibri"/>
        </w:rPr>
        <w:br/>
      </w:r>
      <w:r w:rsidRPr="00B11C49">
        <w:rPr>
          <w:rFonts w:cs="Calibri"/>
        </w:rPr>
        <w:t>3. Institution of Electronics and Telecom. Engineers-India(IETE),</w:t>
      </w:r>
      <w:r w:rsidR="0032688A">
        <w:rPr>
          <w:rFonts w:cs="Calibri"/>
        </w:rPr>
        <w:t xml:space="preserve"> </w:t>
      </w:r>
      <w:r w:rsidRPr="00B11C49">
        <w:rPr>
          <w:rFonts w:cs="Calibri"/>
        </w:rPr>
        <w:t>M155635-</w:t>
      </w:r>
      <w:r w:rsidR="0032688A">
        <w:rPr>
          <w:rFonts w:cs="Calibri"/>
        </w:rPr>
        <w:t xml:space="preserve"> </w:t>
      </w:r>
      <w:r w:rsidRPr="00B11C49">
        <w:rPr>
          <w:rFonts w:cs="Calibri"/>
        </w:rPr>
        <w:t xml:space="preserve">Life Member </w:t>
      </w:r>
      <w:r w:rsidRPr="00B11C49">
        <w:rPr>
          <w:rFonts w:cs="Calibri"/>
        </w:rPr>
        <w:br/>
      </w:r>
      <w:r w:rsidRPr="00B11C49">
        <w:rPr>
          <w:rFonts w:cs="Calibri"/>
        </w:rPr>
        <w:t>4. Indian Society of Technical Education-India(ISTE),LM37990-</w:t>
      </w:r>
      <w:r w:rsidR="0032688A">
        <w:rPr>
          <w:rFonts w:cs="Calibri"/>
        </w:rPr>
        <w:t xml:space="preserve"> </w:t>
      </w:r>
      <w:r w:rsidRPr="00B11C49">
        <w:rPr>
          <w:rFonts w:cs="Calibri"/>
        </w:rPr>
        <w:t>Life Member</w:t>
      </w:r>
    </w:p>
    <w:p xmlns:wp14="http://schemas.microsoft.com/office/word/2010/wordml" w:rsidRPr="00B11C49" w:rsidR="000F3DA0" w:rsidP="00986594" w:rsidRDefault="000F3DA0" w14:paraId="54F0C8B4" wp14:textId="77777777">
      <w:pPr>
        <w:spacing w:line="276" w:lineRule="auto"/>
        <w:contextualSpacing/>
        <w:rPr>
          <w:rFonts w:cs="Calibri"/>
        </w:rPr>
      </w:pPr>
      <w:r w:rsidRPr="00B11C49">
        <w:rPr>
          <w:rFonts w:cs="Calibri"/>
        </w:rPr>
        <w:t>5. The Institution of Engineering and Technology</w:t>
      </w:r>
      <w:r w:rsidRPr="00B11C49" w:rsidR="004D3189">
        <w:rPr>
          <w:rFonts w:cs="Calibri"/>
        </w:rPr>
        <w:t xml:space="preserve"> (IET)</w:t>
      </w:r>
      <w:r w:rsidRPr="00B11C49">
        <w:rPr>
          <w:rFonts w:cs="Calibri"/>
        </w:rPr>
        <w:t>-Member No. 1100315580</w:t>
      </w:r>
    </w:p>
    <w:p xmlns:wp14="http://schemas.microsoft.com/office/word/2010/wordml" w:rsidRPr="00B11C49" w:rsidR="00241A2B" w:rsidP="00A03371" w:rsidRDefault="00241A2B" w14:paraId="1299C43A" wp14:textId="77777777">
      <w:pPr>
        <w:spacing w:line="276" w:lineRule="auto"/>
        <w:jc w:val="both"/>
      </w:pPr>
    </w:p>
    <w:p xmlns:wp14="http://schemas.microsoft.com/office/word/2010/wordml" w:rsidRPr="00B11C49" w:rsidR="007F069D" w:rsidP="00A03371" w:rsidRDefault="007F069D" w14:paraId="6C31C32D" wp14:textId="77777777">
      <w:pPr>
        <w:spacing w:line="276" w:lineRule="auto"/>
        <w:jc w:val="both"/>
        <w:rPr>
          <w:b/>
          <w:sz w:val="28"/>
          <w:szCs w:val="28"/>
        </w:rPr>
      </w:pPr>
      <w:r w:rsidRPr="00B11C49">
        <w:rPr>
          <w:b/>
          <w:sz w:val="28"/>
          <w:szCs w:val="28"/>
        </w:rPr>
        <w:t>1</w:t>
      </w:r>
      <w:r w:rsidRPr="00B11C49" w:rsidR="007B2A9D">
        <w:rPr>
          <w:b/>
          <w:sz w:val="28"/>
          <w:szCs w:val="28"/>
        </w:rPr>
        <w:t>1</w:t>
      </w:r>
      <w:r w:rsidRPr="00B11C49">
        <w:rPr>
          <w:b/>
          <w:sz w:val="28"/>
          <w:szCs w:val="28"/>
        </w:rPr>
        <w:t xml:space="preserve">. Awards/ Prices/ Rank/Appreciation: </w:t>
      </w:r>
    </w:p>
    <w:p xmlns:wp14="http://schemas.microsoft.com/office/word/2010/wordml" w:rsidRPr="00B11C49" w:rsidR="004C0066" w:rsidP="00A03371" w:rsidRDefault="001B7911" w14:paraId="3A656F11" wp14:textId="77777777">
      <w:pPr>
        <w:spacing w:line="276" w:lineRule="auto"/>
        <w:ind w:left="720" w:hanging="720"/>
        <w:jc w:val="both"/>
        <w:rPr>
          <w:lang w:val="af-ZA"/>
        </w:rPr>
      </w:pPr>
      <w:r w:rsidRPr="00B11C49">
        <w:rPr>
          <w:lang w:val="af-ZA"/>
        </w:rPr>
        <w:t xml:space="preserve">1. </w:t>
      </w:r>
      <w:r w:rsidRPr="00B11C49" w:rsidR="004C0066">
        <w:rPr>
          <w:lang w:val="af-ZA"/>
        </w:rPr>
        <w:t>Was selected as faculty at IIT Gandhinagar</w:t>
      </w:r>
      <w:r w:rsidRPr="00B11C49" w:rsidR="006337BD">
        <w:rPr>
          <w:lang w:val="af-ZA"/>
        </w:rPr>
        <w:t xml:space="preserve"> in July 2010.</w:t>
      </w:r>
    </w:p>
    <w:p xmlns:wp14="http://schemas.microsoft.com/office/word/2010/wordml" w:rsidRPr="00B11C49" w:rsidR="004F066E" w:rsidP="00A03371" w:rsidRDefault="004F066E" w14:paraId="30BEC65C" wp14:textId="77777777">
      <w:pPr>
        <w:spacing w:line="276" w:lineRule="auto"/>
        <w:ind w:left="720" w:hanging="720"/>
        <w:jc w:val="both"/>
        <w:rPr>
          <w:lang w:val="af-ZA"/>
        </w:rPr>
      </w:pPr>
      <w:r w:rsidRPr="00B11C49">
        <w:rPr>
          <w:lang w:val="af-ZA"/>
        </w:rPr>
        <w:t xml:space="preserve">2. Selected as a Professor </w:t>
      </w:r>
      <w:r w:rsidRPr="00B11C49" w:rsidR="00636BDB">
        <w:rPr>
          <w:lang w:val="af-ZA"/>
        </w:rPr>
        <w:t xml:space="preserve">of Electrical Engg., Govt. Engg. College </w:t>
      </w:r>
      <w:r w:rsidRPr="00B11C49">
        <w:rPr>
          <w:lang w:val="af-ZA"/>
        </w:rPr>
        <w:t>by MPSC Jan 2016</w:t>
      </w:r>
      <w:r w:rsidRPr="00B11C49" w:rsidR="00EA5FAE">
        <w:rPr>
          <w:lang w:val="af-ZA"/>
        </w:rPr>
        <w:t>.</w:t>
      </w:r>
    </w:p>
    <w:p xmlns:wp14="http://schemas.microsoft.com/office/word/2010/wordml" w:rsidRPr="00B11C49" w:rsidR="001B7911" w:rsidP="00A03371" w:rsidRDefault="00396363" w14:paraId="1020DDBF" wp14:textId="77777777">
      <w:pPr>
        <w:spacing w:line="276" w:lineRule="auto"/>
        <w:ind w:left="720" w:hanging="720"/>
        <w:jc w:val="both"/>
      </w:pPr>
      <w:r>
        <w:rPr>
          <w:lang w:val="af-ZA"/>
        </w:rPr>
        <w:t>3</w:t>
      </w:r>
      <w:r w:rsidRPr="00B11C49" w:rsidR="004C0066">
        <w:rPr>
          <w:lang w:val="af-ZA"/>
        </w:rPr>
        <w:t xml:space="preserve">. </w:t>
      </w:r>
      <w:r w:rsidRPr="00B11C49" w:rsidR="001B7911">
        <w:rPr>
          <w:lang w:val="af-ZA"/>
        </w:rPr>
        <w:t>Recognised as Who's Who in the World</w:t>
      </w:r>
      <w:r w:rsidRPr="00B11C49" w:rsidR="00B425CA">
        <w:rPr>
          <w:lang w:val="af-ZA"/>
        </w:rPr>
        <w:t xml:space="preserve"> by Marquis Who's Who-</w:t>
      </w:r>
      <w:r w:rsidRPr="00B11C49" w:rsidR="001B7911">
        <w:rPr>
          <w:lang w:val="af-ZA"/>
        </w:rPr>
        <w:t>2011</w:t>
      </w:r>
      <w:r w:rsidRPr="00B11C49" w:rsidR="00B425CA">
        <w:rPr>
          <w:lang w:val="af-ZA"/>
        </w:rPr>
        <w:t>.</w:t>
      </w:r>
    </w:p>
    <w:p xmlns:wp14="http://schemas.microsoft.com/office/word/2010/wordml" w:rsidRPr="00B11C49" w:rsidR="007F069D" w:rsidP="00A03371" w:rsidRDefault="00396363" w14:paraId="26F168DE" wp14:textId="77777777">
      <w:pPr>
        <w:spacing w:line="276" w:lineRule="auto"/>
        <w:jc w:val="both"/>
      </w:pPr>
      <w:r>
        <w:t>4</w:t>
      </w:r>
      <w:r w:rsidRPr="00B11C49" w:rsidR="007F069D">
        <w:t>. Recipient of Broad Outlook Learner Teacher (BOLT) Award (in the State of Maharashtra for 1</w:t>
      </w:r>
      <w:r w:rsidRPr="00B11C49" w:rsidR="007F069D">
        <w:rPr>
          <w:vertAlign w:val="superscript"/>
        </w:rPr>
        <w:t>st</w:t>
      </w:r>
      <w:r w:rsidRPr="00B11C49" w:rsidR="007F069D">
        <w:t xml:space="preserve"> </w:t>
      </w:r>
    </w:p>
    <w:p xmlns:wp14="http://schemas.microsoft.com/office/word/2010/wordml" w:rsidRPr="00B11C49" w:rsidR="007F069D" w:rsidP="00A03371" w:rsidRDefault="007F069D" w14:paraId="7361CA5A" wp14:textId="77777777">
      <w:pPr>
        <w:spacing w:line="276" w:lineRule="auto"/>
        <w:jc w:val="both"/>
      </w:pPr>
      <w:r w:rsidRPr="00B11C49">
        <w:t xml:space="preserve">    place in Mumbai District), instituted by Air India to recognize excellence outside the field of </w:t>
      </w:r>
    </w:p>
    <w:p xmlns:wp14="http://schemas.microsoft.com/office/word/2010/wordml" w:rsidRPr="00B11C49" w:rsidR="007F069D" w:rsidP="00A03371" w:rsidRDefault="007F069D" w14:paraId="3CD40CD2" wp14:textId="77777777">
      <w:pPr>
        <w:spacing w:line="276" w:lineRule="auto"/>
        <w:jc w:val="both"/>
      </w:pPr>
      <w:r w:rsidRPr="00B11C49">
        <w:t xml:space="preserve">    academics for teachers, toward responsible and active citizenship, April 2007.</w:t>
      </w:r>
    </w:p>
    <w:p xmlns:wp14="http://schemas.microsoft.com/office/word/2010/wordml" w:rsidRPr="00B11C49" w:rsidR="007F069D" w:rsidP="00A03371" w:rsidRDefault="00396363" w14:paraId="6099F416" wp14:textId="77777777">
      <w:pPr>
        <w:spacing w:line="276" w:lineRule="auto"/>
        <w:jc w:val="both"/>
      </w:pPr>
      <w:r>
        <w:t>5</w:t>
      </w:r>
      <w:r w:rsidRPr="00B11C49" w:rsidR="007F069D">
        <w:t xml:space="preserve">. Recipient of Rashtriya Gaurav Award of India International Friendship Society, New Delhi for </w:t>
      </w:r>
    </w:p>
    <w:p xmlns:wp14="http://schemas.microsoft.com/office/word/2010/wordml" w:rsidRPr="00B11C49" w:rsidR="007F069D" w:rsidP="00A03371" w:rsidRDefault="007F069D" w14:paraId="0FA1E984" wp14:textId="77777777">
      <w:pPr>
        <w:spacing w:line="276" w:lineRule="auto"/>
        <w:jc w:val="both"/>
      </w:pPr>
      <w:r w:rsidRPr="00B11C49">
        <w:t xml:space="preserve">    </w:t>
      </w:r>
      <w:r w:rsidRPr="00B11C49" w:rsidR="003853F1">
        <w:t>Excellence</w:t>
      </w:r>
      <w:r w:rsidRPr="00B11C49">
        <w:t xml:space="preserve"> and achievements in the chosen field, Jan.2005. </w:t>
      </w:r>
    </w:p>
    <w:p xmlns:wp14="http://schemas.microsoft.com/office/word/2010/wordml" w:rsidRPr="00B11C49" w:rsidR="007F069D" w:rsidP="00A03371" w:rsidRDefault="00396363" w14:paraId="39A31BB1" wp14:textId="77777777">
      <w:pPr>
        <w:spacing w:line="276" w:lineRule="auto"/>
        <w:jc w:val="both"/>
      </w:pPr>
      <w:r>
        <w:t>6</w:t>
      </w:r>
      <w:r w:rsidRPr="00B11C49" w:rsidR="007F069D">
        <w:t>. Secured Second position in Gladiator-E-Summit 2005 competition at Indian Institute of Technology- Bombay, Mumbai, Sept. 16-20, 2005.</w:t>
      </w:r>
    </w:p>
    <w:p xmlns:wp14="http://schemas.microsoft.com/office/word/2010/wordml" w:rsidRPr="00B11C49" w:rsidR="007F069D" w:rsidP="00A03371" w:rsidRDefault="00396363" w14:paraId="1CEFA096" wp14:textId="77777777">
      <w:pPr>
        <w:spacing w:line="276" w:lineRule="auto"/>
        <w:jc w:val="both"/>
      </w:pPr>
      <w:r>
        <w:t>7</w:t>
      </w:r>
      <w:r w:rsidRPr="00B11C49" w:rsidR="007F069D">
        <w:t>. Second Rank in Diploma (Electrical Engineering) – Nagpur Regional level (&amp; 6</w:t>
      </w:r>
      <w:r w:rsidRPr="00B11C49" w:rsidR="007F069D">
        <w:rPr>
          <w:vertAlign w:val="superscript"/>
        </w:rPr>
        <w:t>th</w:t>
      </w:r>
      <w:r w:rsidRPr="00B11C49" w:rsidR="007F069D">
        <w:t xml:space="preserve"> in Mah. State) </w:t>
      </w:r>
    </w:p>
    <w:p xmlns:wp14="http://schemas.microsoft.com/office/word/2010/wordml" w:rsidRPr="00B11C49" w:rsidR="007F069D" w:rsidP="00A03371" w:rsidRDefault="00396363" w14:paraId="2E9D476C" wp14:textId="77777777">
      <w:pPr>
        <w:spacing w:line="276" w:lineRule="auto"/>
        <w:jc w:val="both"/>
      </w:pPr>
      <w:r>
        <w:t>8</w:t>
      </w:r>
      <w:r w:rsidRPr="00B11C49" w:rsidR="007F069D">
        <w:t xml:space="preserve">. Recipient of Kai. Vithuji Patil Dange Award for outstanding student and best performance in SSC Exam.   </w:t>
      </w:r>
    </w:p>
    <w:p xmlns:wp14="http://schemas.microsoft.com/office/word/2010/wordml" w:rsidRPr="00B11C49" w:rsidR="007F069D" w:rsidP="00A03371" w:rsidRDefault="00396363" w14:paraId="33423A1F" wp14:textId="77777777">
      <w:pPr>
        <w:spacing w:line="276" w:lineRule="auto"/>
        <w:jc w:val="both"/>
      </w:pPr>
      <w:r>
        <w:t>9</w:t>
      </w:r>
      <w:r w:rsidRPr="00B11C49" w:rsidR="007F069D">
        <w:t>. First Rank in SSC Exam. at Tahasil (Taluka) level (and also from 1</w:t>
      </w:r>
      <w:r w:rsidRPr="00B11C49" w:rsidR="007F069D">
        <w:rPr>
          <w:vertAlign w:val="superscript"/>
        </w:rPr>
        <w:t xml:space="preserve">st  </w:t>
      </w:r>
      <w:r w:rsidRPr="00B11C49" w:rsidR="007F069D">
        <w:t>to 10</w:t>
      </w:r>
      <w:r w:rsidRPr="00B11C49" w:rsidR="007F069D">
        <w:rPr>
          <w:vertAlign w:val="superscript"/>
        </w:rPr>
        <w:t xml:space="preserve">th </w:t>
      </w:r>
      <w:r w:rsidRPr="00B11C49" w:rsidR="007F069D">
        <w:t>Std. in school)</w:t>
      </w:r>
    </w:p>
    <w:p xmlns:wp14="http://schemas.microsoft.com/office/word/2010/wordml" w:rsidRPr="00B11C49" w:rsidR="007F069D" w:rsidP="00A03371" w:rsidRDefault="00396363" w14:paraId="5881BFB0" wp14:textId="77777777">
      <w:pPr>
        <w:spacing w:line="276" w:lineRule="auto"/>
        <w:jc w:val="both"/>
      </w:pPr>
      <w:r>
        <w:rPr>
          <w:rFonts w:hAnsi="Symbol"/>
        </w:rPr>
        <w:t>10</w:t>
      </w:r>
      <w:r w:rsidRPr="00B11C49" w:rsidR="007F069D">
        <w:rPr>
          <w:rFonts w:hAnsi="Symbol"/>
        </w:rPr>
        <w:t xml:space="preserve">. </w:t>
      </w:r>
      <w:r w:rsidRPr="00B11C49" w:rsidR="007F069D">
        <w:t>Received Certificate of Appreciation from Principal, Govt. College of Engineering, Pune.</w:t>
      </w:r>
    </w:p>
    <w:p xmlns:wp14="http://schemas.microsoft.com/office/word/2010/wordml" w:rsidRPr="00B11C49" w:rsidR="007F069D" w:rsidP="00A03371" w:rsidRDefault="00396363" w14:paraId="7091C64F" wp14:textId="77777777">
      <w:pPr>
        <w:spacing w:line="276" w:lineRule="auto"/>
        <w:jc w:val="both"/>
      </w:pPr>
      <w:r>
        <w:t>11</w:t>
      </w:r>
      <w:r w:rsidRPr="00B11C49" w:rsidR="007F069D">
        <w:t>. Received Certificate of Appreciation from Principal, Govt. Polytechnic, Nagpur.</w:t>
      </w:r>
    </w:p>
    <w:p xmlns:wp14="http://schemas.microsoft.com/office/word/2010/wordml" w:rsidRPr="00B11C49" w:rsidR="001B7911" w:rsidP="00A03371" w:rsidRDefault="00396363" w14:paraId="5C05FA6E" wp14:textId="77777777">
      <w:pPr>
        <w:spacing w:line="276" w:lineRule="auto"/>
        <w:jc w:val="both"/>
      </w:pPr>
      <w:r>
        <w:t>12</w:t>
      </w:r>
      <w:r w:rsidRPr="00B11C49" w:rsidR="00B40DFC">
        <w:t>. Received Certificate of Appreciation from Director, College of Engg., Pune</w:t>
      </w:r>
    </w:p>
    <w:p xmlns:wp14="http://schemas.microsoft.com/office/word/2010/wordml" w:rsidRPr="00B11C49" w:rsidR="00B40DFC" w:rsidP="00A03371" w:rsidRDefault="00396363" w14:paraId="4948C88D" wp14:textId="77777777">
      <w:pPr>
        <w:spacing w:line="276" w:lineRule="auto"/>
        <w:jc w:val="both"/>
      </w:pPr>
      <w:r>
        <w:t>13</w:t>
      </w:r>
      <w:r w:rsidRPr="00B11C49" w:rsidR="00B40DFC">
        <w:t>. Received Certificate of Appreciation from Chairman MPSC Mumbai.</w:t>
      </w:r>
    </w:p>
    <w:p xmlns:wp14="http://schemas.microsoft.com/office/word/2010/wordml" w:rsidRPr="00B11C49" w:rsidR="00B40DFC" w:rsidP="00A03371" w:rsidRDefault="00B40DFC" w14:paraId="4DDBEF00" wp14:textId="77777777">
      <w:pPr>
        <w:spacing w:line="276" w:lineRule="auto"/>
        <w:jc w:val="both"/>
      </w:pPr>
    </w:p>
    <w:p xmlns:wp14="http://schemas.microsoft.com/office/word/2010/wordml" w:rsidRPr="00B11C49" w:rsidR="00241A2B" w:rsidP="00A03371" w:rsidRDefault="00C942BA" w14:paraId="02B5DC26" wp14:textId="77777777">
      <w:pPr>
        <w:spacing w:line="276" w:lineRule="auto"/>
        <w:jc w:val="both"/>
        <w:rPr>
          <w:b/>
          <w:sz w:val="28"/>
          <w:szCs w:val="28"/>
        </w:rPr>
      </w:pPr>
      <w:r w:rsidRPr="00B11C49">
        <w:rPr>
          <w:b/>
          <w:sz w:val="28"/>
          <w:szCs w:val="28"/>
        </w:rPr>
        <w:t>12</w:t>
      </w:r>
      <w:r w:rsidRPr="00B11C49" w:rsidR="00241A2B">
        <w:rPr>
          <w:b/>
          <w:sz w:val="28"/>
          <w:szCs w:val="28"/>
        </w:rPr>
        <w:t>. Scholarship:</w:t>
      </w:r>
    </w:p>
    <w:p xmlns:wp14="http://schemas.microsoft.com/office/word/2010/wordml" w:rsidRPr="00B11C49" w:rsidR="00241A2B" w:rsidP="00A03371" w:rsidRDefault="00241A2B" w14:paraId="29D738D6" wp14:textId="77777777">
      <w:pPr>
        <w:spacing w:line="276" w:lineRule="auto"/>
        <w:jc w:val="both"/>
      </w:pPr>
      <w:r w:rsidRPr="00B11C49">
        <w:t>1. National Merit Scholarship       : During B.E. (for three years)</w:t>
      </w:r>
    </w:p>
    <w:p xmlns:wp14="http://schemas.microsoft.com/office/word/2010/wordml" w:rsidRPr="00B11C49" w:rsidR="00241A2B" w:rsidP="00A03371" w:rsidRDefault="00241A2B" w14:paraId="73426F1A" wp14:textId="77777777">
      <w:pPr>
        <w:spacing w:line="276" w:lineRule="auto"/>
        <w:jc w:val="both"/>
      </w:pPr>
      <w:r w:rsidRPr="00B11C49">
        <w:t>2. National Merit Scholarship       : During Diploma in Electrical Engineering (for three years)</w:t>
      </w:r>
    </w:p>
    <w:p xmlns:wp14="http://schemas.microsoft.com/office/word/2010/wordml" w:rsidRPr="00B11C49" w:rsidR="00241A2B" w:rsidP="00A03371" w:rsidRDefault="00241A2B" w14:paraId="5BF0EBC8" wp14:textId="77777777">
      <w:pPr>
        <w:spacing w:line="276" w:lineRule="auto"/>
        <w:jc w:val="both"/>
      </w:pPr>
      <w:r w:rsidRPr="00B11C49">
        <w:t>3. Secondary School Scholarship (Department of Education, Govt. of Maharashtra State)</w:t>
      </w:r>
    </w:p>
    <w:p xmlns:wp14="http://schemas.microsoft.com/office/word/2010/wordml" w:rsidRPr="00B11C49" w:rsidR="00241A2B" w:rsidP="00A03371" w:rsidRDefault="00241A2B" w14:paraId="0FBD6285" wp14:textId="77777777">
      <w:pPr>
        <w:spacing w:line="276" w:lineRule="auto"/>
        <w:jc w:val="both"/>
      </w:pPr>
      <w:r w:rsidRPr="00B11C49">
        <w:t xml:space="preserve">                                                      : During 7</w:t>
      </w:r>
      <w:r w:rsidRPr="00B11C49">
        <w:rPr>
          <w:vertAlign w:val="superscript"/>
        </w:rPr>
        <w:t>th</w:t>
      </w:r>
      <w:r w:rsidRPr="00B11C49">
        <w:t xml:space="preserve"> to 10</w:t>
      </w:r>
      <w:r w:rsidRPr="00B11C49">
        <w:rPr>
          <w:vertAlign w:val="superscript"/>
        </w:rPr>
        <w:t>th</w:t>
      </w:r>
      <w:r w:rsidRPr="00B11C49">
        <w:t xml:space="preserve"> Standard (for four years)</w:t>
      </w:r>
    </w:p>
    <w:p xmlns:wp14="http://schemas.microsoft.com/office/word/2010/wordml" w:rsidRPr="00B11C49" w:rsidR="006936A5" w:rsidP="00A03371" w:rsidRDefault="006936A5" w14:paraId="7147AD0E" wp14:textId="77777777">
      <w:pPr>
        <w:spacing w:line="276" w:lineRule="auto"/>
        <w:jc w:val="both"/>
      </w:pPr>
      <w:r w:rsidRPr="00B11C49">
        <w:t>4. QIP and GATE Scholarship during Ph.D. and M.Tech at IIT Bombay.</w:t>
      </w:r>
    </w:p>
    <w:p xmlns:wp14="http://schemas.microsoft.com/office/word/2010/wordml" w:rsidRPr="00B11C49" w:rsidR="00A62F03" w:rsidP="00A03371" w:rsidRDefault="00A62F03" w14:paraId="3461D779" wp14:textId="77777777">
      <w:pPr>
        <w:spacing w:line="276" w:lineRule="auto"/>
        <w:jc w:val="both"/>
      </w:pPr>
    </w:p>
    <w:p xmlns:wp14="http://schemas.microsoft.com/office/word/2010/wordml" w:rsidRPr="00B11C49" w:rsidR="00241A2B" w:rsidP="00A03371" w:rsidRDefault="007F069D" w14:paraId="2E357A7A" wp14:textId="77777777">
      <w:pPr>
        <w:spacing w:line="276" w:lineRule="auto"/>
        <w:jc w:val="both"/>
      </w:pPr>
      <w:r w:rsidRPr="00B11C49">
        <w:t xml:space="preserve"> </w:t>
      </w:r>
      <w:r w:rsidRPr="00B11C49" w:rsidR="00C942BA">
        <w:rPr>
          <w:b/>
          <w:sz w:val="28"/>
          <w:szCs w:val="28"/>
        </w:rPr>
        <w:t>13</w:t>
      </w:r>
      <w:r w:rsidRPr="00B11C49" w:rsidR="00241A2B">
        <w:rPr>
          <w:b/>
          <w:sz w:val="28"/>
          <w:szCs w:val="28"/>
        </w:rPr>
        <w:t>. Courses Studied at IIT-B, Mumbai:</w:t>
      </w:r>
    </w:p>
    <w:p xmlns:wp14="http://schemas.microsoft.com/office/word/2010/wordml" w:rsidRPr="00B11C49" w:rsidR="00241A2B" w:rsidP="00A03371" w:rsidRDefault="00241A2B" w14:paraId="23E0550E" wp14:textId="77777777">
      <w:pPr>
        <w:spacing w:line="276" w:lineRule="auto"/>
        <w:jc w:val="both"/>
      </w:pPr>
      <w:r w:rsidRPr="00B11C49">
        <w:rPr>
          <w:b/>
        </w:rPr>
        <w:t xml:space="preserve">    During Ph.D.:</w:t>
      </w:r>
      <w:r w:rsidRPr="00B11C49">
        <w:t>1) Digital Protection 2) Applications of Power Electronics to Power System</w:t>
      </w:r>
    </w:p>
    <w:p xmlns:wp14="http://schemas.microsoft.com/office/word/2010/wordml" w:rsidRPr="00B11C49" w:rsidR="00241A2B" w:rsidP="00A03371" w:rsidRDefault="00241A2B" w14:paraId="0EB90D99" wp14:textId="77777777">
      <w:pPr>
        <w:spacing w:line="276" w:lineRule="auto"/>
        <w:jc w:val="both"/>
      </w:pPr>
      <w:r w:rsidRPr="00B11C49">
        <w:t xml:space="preserve">3) Electrical Machines Analysis, 4) Power System Dynamics and Control 5) Microprocessor </w:t>
      </w:r>
    </w:p>
    <w:p xmlns:wp14="http://schemas.microsoft.com/office/word/2010/wordml" w:rsidRPr="00B11C49" w:rsidR="00241A2B" w:rsidP="00A03371" w:rsidRDefault="00241A2B" w14:paraId="4EABBD75" wp14:textId="77777777">
      <w:pPr>
        <w:spacing w:line="276" w:lineRule="auto"/>
        <w:jc w:val="both"/>
      </w:pPr>
      <w:r w:rsidRPr="00B11C49">
        <w:t xml:space="preserve">Applications in Power Electronics, 6) A First Course in </w:t>
      </w:r>
      <w:r w:rsidRPr="00B11C49" w:rsidR="00595A1F">
        <w:t>Optimization</w:t>
      </w:r>
      <w:r w:rsidRPr="00B11C49">
        <w:t>, 7) Applied Linear Algebra</w:t>
      </w:r>
    </w:p>
    <w:p xmlns:wp14="http://schemas.microsoft.com/office/word/2010/wordml" w:rsidRPr="00B11C49" w:rsidR="00241A2B" w:rsidP="00A03371" w:rsidRDefault="00241A2B" w14:paraId="6A6CE293" wp14:textId="77777777">
      <w:pPr>
        <w:spacing w:line="276" w:lineRule="auto"/>
        <w:jc w:val="both"/>
      </w:pPr>
      <w:r w:rsidRPr="00B11C49">
        <w:t>8) Communication and Presentation Skills, 9) Course Seminar: Grounding &amp; Ground Fault Protection of Midsize, Medium Voltage Generator.</w:t>
      </w:r>
    </w:p>
    <w:p xmlns:wp14="http://schemas.microsoft.com/office/word/2010/wordml" w:rsidRPr="00B11C49" w:rsidR="00241A2B" w:rsidP="00A03371" w:rsidRDefault="00241A2B" w14:paraId="7FE436F3" wp14:textId="77777777">
      <w:pPr>
        <w:spacing w:line="276" w:lineRule="auto"/>
        <w:jc w:val="both"/>
        <w:rPr>
          <w:b/>
        </w:rPr>
      </w:pPr>
      <w:r w:rsidRPr="00B11C49">
        <w:rPr>
          <w:b/>
        </w:rPr>
        <w:t xml:space="preserve">    During M. Tech.:</w:t>
      </w:r>
    </w:p>
    <w:p xmlns:wp14="http://schemas.microsoft.com/office/word/2010/wordml" w:rsidRPr="00B11C49" w:rsidR="00241A2B" w:rsidP="00A03371" w:rsidRDefault="00241A2B" w14:paraId="717C3880" wp14:textId="77777777">
      <w:pPr>
        <w:spacing w:line="276" w:lineRule="auto"/>
        <w:jc w:val="both"/>
      </w:pPr>
      <w:r w:rsidRPr="00B11C49">
        <w:t xml:space="preserve">1) Electrical Machine Analysis 2) Solid State Power Controlled Drives 3) Special Topics in Power Systems Analysis 4) Switchgear Principles 5) Information Systems 6) Power Systems Economics </w:t>
      </w:r>
    </w:p>
    <w:p xmlns:wp14="http://schemas.microsoft.com/office/word/2010/wordml" w:rsidRPr="00B11C49" w:rsidR="00241A2B" w:rsidP="00A03371" w:rsidRDefault="00241A2B" w14:paraId="5072FFAB" wp14:textId="77777777">
      <w:pPr>
        <w:spacing w:line="276" w:lineRule="auto"/>
        <w:jc w:val="both"/>
      </w:pPr>
      <w:r w:rsidRPr="00B11C49">
        <w:t>7) HVDC Transmission 8) Artificial Neural Network 9) Course Seminar: Optimal Capacitor Placement in Power System 10) Mini Project: Fast Decoupled Load Flow Method (Software Development)</w:t>
      </w:r>
    </w:p>
    <w:p xmlns:wp14="http://schemas.microsoft.com/office/word/2010/wordml" w:rsidRPr="00B11C49" w:rsidR="00241A2B" w:rsidP="00A03371" w:rsidRDefault="00241A2B" w14:paraId="3CF2D8B6" wp14:textId="77777777">
      <w:pPr>
        <w:spacing w:line="276" w:lineRule="auto"/>
        <w:jc w:val="both"/>
      </w:pPr>
    </w:p>
    <w:p xmlns:wp14="http://schemas.microsoft.com/office/word/2010/wordml" w:rsidRPr="00B11C49" w:rsidR="002B1350" w:rsidP="00A03371" w:rsidRDefault="00C942BA" w14:paraId="06047177" wp14:textId="77777777">
      <w:pPr>
        <w:spacing w:line="276" w:lineRule="auto"/>
        <w:jc w:val="both"/>
        <w:rPr>
          <w:b/>
          <w:sz w:val="28"/>
          <w:szCs w:val="28"/>
        </w:rPr>
      </w:pPr>
      <w:r w:rsidRPr="00B11C49">
        <w:rPr>
          <w:b/>
          <w:sz w:val="28"/>
          <w:szCs w:val="28"/>
        </w:rPr>
        <w:t>14</w:t>
      </w:r>
      <w:r w:rsidRPr="00B11C49" w:rsidR="00241A2B">
        <w:rPr>
          <w:b/>
          <w:sz w:val="28"/>
          <w:szCs w:val="28"/>
        </w:rPr>
        <w:t>. Computer Skills:</w:t>
      </w:r>
    </w:p>
    <w:p xmlns:wp14="http://schemas.microsoft.com/office/word/2010/wordml" w:rsidRPr="00B11C49" w:rsidR="00241A2B" w:rsidP="00A03371" w:rsidRDefault="00241A2B" w14:paraId="726E23B8" wp14:textId="77777777">
      <w:pPr>
        <w:spacing w:line="276" w:lineRule="auto"/>
        <w:jc w:val="both"/>
        <w:rPr>
          <w:b/>
          <w:sz w:val="28"/>
          <w:szCs w:val="28"/>
        </w:rPr>
      </w:pPr>
      <w:r w:rsidRPr="00B11C49">
        <w:rPr>
          <w:b/>
        </w:rPr>
        <w:t>Operating Systems:</w:t>
      </w:r>
      <w:r w:rsidRPr="00B11C49">
        <w:t xml:space="preserve"> Windows, UNIX, Linux, DOS</w:t>
      </w:r>
    </w:p>
    <w:p xmlns:wp14="http://schemas.microsoft.com/office/word/2010/wordml" w:rsidRPr="00B11C49" w:rsidR="00241A2B" w:rsidP="00A03371" w:rsidRDefault="00241A2B" w14:paraId="10463392" wp14:textId="77777777">
      <w:pPr>
        <w:spacing w:line="276" w:lineRule="auto"/>
        <w:jc w:val="both"/>
      </w:pPr>
      <w:r w:rsidRPr="00B11C49">
        <w:rPr>
          <w:b/>
        </w:rPr>
        <w:t>Packages/Softwares/Languages:</w:t>
      </w:r>
      <w:r w:rsidRPr="00B11C49">
        <w:t xml:space="preserve"> </w:t>
      </w:r>
      <w:r w:rsidRPr="00B11C49" w:rsidR="00240B36">
        <w:t>DigSilent,</w:t>
      </w:r>
      <w:r w:rsidRPr="00B11C49" w:rsidR="00533B7C">
        <w:t xml:space="preserve"> </w:t>
      </w:r>
      <w:r w:rsidRPr="00B11C49">
        <w:t xml:space="preserve">PSCAD/EMTDC, ATP/EMTP, MATLAB, ETAP, PSPICE,   SEQUEL, AUTOCAD, Mipower, Scilab, Tomlab, Labview, SKM power tool, PSIM, Power  </w:t>
      </w:r>
    </w:p>
    <w:p xmlns:wp14="http://schemas.microsoft.com/office/word/2010/wordml" w:rsidRPr="00B11C49" w:rsidR="00241A2B" w:rsidP="00A03371" w:rsidRDefault="00241A2B" w14:paraId="44F5DA21" wp14:textId="77777777">
      <w:pPr>
        <w:spacing w:line="276" w:lineRule="auto"/>
        <w:jc w:val="both"/>
      </w:pPr>
      <w:r w:rsidRPr="00B11C49">
        <w:t xml:space="preserve">World Simulator, Multi-Sim, Motor-Pro, Relay Co-ordination Software, Short Circuit Studies  </w:t>
      </w:r>
    </w:p>
    <w:p xmlns:wp14="http://schemas.microsoft.com/office/word/2010/wordml" w:rsidRPr="00B11C49" w:rsidR="002B1350" w:rsidP="00A03371" w:rsidRDefault="00241A2B" w14:paraId="189DE25C" wp14:textId="77777777">
      <w:pPr>
        <w:spacing w:line="276" w:lineRule="auto"/>
        <w:jc w:val="both"/>
        <w:rPr>
          <w:b/>
        </w:rPr>
      </w:pPr>
      <w:r w:rsidRPr="00B11C49">
        <w:t>Software, Load Flow Studies Software, Transient St</w:t>
      </w:r>
      <w:r w:rsidRPr="00B11C49" w:rsidR="002B1350">
        <w:t xml:space="preserve">ability Programme, FORTRAN, C++, </w:t>
      </w:r>
    </w:p>
    <w:p xmlns:wp14="http://schemas.microsoft.com/office/word/2010/wordml" w:rsidRPr="00B11C49" w:rsidR="00C03314" w:rsidP="00A03371" w:rsidRDefault="00241A2B" w14:paraId="648C47AF" wp14:textId="77777777">
      <w:pPr>
        <w:spacing w:line="276" w:lineRule="auto"/>
        <w:jc w:val="both"/>
      </w:pPr>
      <w:r w:rsidRPr="3B1EB292" w:rsidR="3B1EB292">
        <w:rPr>
          <w:b w:val="1"/>
          <w:bCs w:val="1"/>
        </w:rPr>
        <w:t>DSP:</w:t>
      </w:r>
      <w:r w:rsidR="3B1EB292">
        <w:rPr/>
        <w:t xml:space="preserve"> TMS320 F240</w:t>
      </w:r>
    </w:p>
    <w:p w:rsidR="3B1EB292" w:rsidP="3B1EB292" w:rsidRDefault="3B1EB292" w14:paraId="073CC912" w14:textId="204276B6">
      <w:pPr>
        <w:pStyle w:val="Normal"/>
        <w:spacing w:line="276" w:lineRule="auto"/>
        <w:jc w:val="both"/>
        <w:rPr>
          <w:b w:val="1"/>
          <w:bCs w:val="1"/>
          <w:sz w:val="24"/>
          <w:szCs w:val="24"/>
        </w:rPr>
      </w:pPr>
      <w:r w:rsidRPr="3B1EB292" w:rsidR="3B1EB292">
        <w:rPr>
          <w:b w:val="1"/>
          <w:bCs w:val="1"/>
          <w:sz w:val="24"/>
          <w:szCs w:val="24"/>
        </w:rPr>
        <w:t xml:space="preserve">HIL: </w:t>
      </w:r>
      <w:proofErr w:type="spellStart"/>
      <w:r w:rsidRPr="3B1EB292" w:rsidR="3B1EB292">
        <w:rPr>
          <w:b w:val="0"/>
          <w:bCs w:val="0"/>
          <w:sz w:val="24"/>
          <w:szCs w:val="24"/>
        </w:rPr>
        <w:t>Dspace</w:t>
      </w:r>
      <w:proofErr w:type="spellEnd"/>
      <w:r w:rsidRPr="3B1EB292" w:rsidR="3B1EB292">
        <w:rPr>
          <w:b w:val="0"/>
          <w:bCs w:val="0"/>
          <w:sz w:val="24"/>
          <w:szCs w:val="24"/>
        </w:rPr>
        <w:t xml:space="preserve"> 1202, </w:t>
      </w:r>
      <w:proofErr w:type="spellStart"/>
      <w:r w:rsidRPr="3B1EB292" w:rsidR="3B1EB292">
        <w:rPr>
          <w:b w:val="0"/>
          <w:bCs w:val="0"/>
          <w:sz w:val="24"/>
          <w:szCs w:val="24"/>
        </w:rPr>
        <w:t>OpelaRT</w:t>
      </w:r>
      <w:proofErr w:type="spellEnd"/>
      <w:r w:rsidRPr="3B1EB292" w:rsidR="3B1EB292">
        <w:rPr>
          <w:b w:val="0"/>
          <w:bCs w:val="0"/>
          <w:sz w:val="24"/>
          <w:szCs w:val="24"/>
        </w:rPr>
        <w:t xml:space="preserve"> 4510</w:t>
      </w:r>
    </w:p>
    <w:p xmlns:wp14="http://schemas.microsoft.com/office/word/2010/wordml" w:rsidRPr="00B11C49" w:rsidR="00477EB8" w:rsidP="00A03371" w:rsidRDefault="00477EB8" w14:paraId="0FB78278" wp14:textId="77777777">
      <w:pPr>
        <w:spacing w:line="276" w:lineRule="auto"/>
        <w:jc w:val="both"/>
      </w:pPr>
    </w:p>
    <w:p xmlns:wp14="http://schemas.microsoft.com/office/word/2010/wordml" w:rsidRPr="00B11C49" w:rsidR="0074267C" w:rsidP="00A03371" w:rsidRDefault="00C942BA" w14:paraId="39832569" wp14:textId="77777777">
      <w:pPr>
        <w:spacing w:line="276" w:lineRule="auto"/>
        <w:jc w:val="both"/>
        <w:rPr>
          <w:b/>
          <w:sz w:val="28"/>
          <w:szCs w:val="28"/>
        </w:rPr>
      </w:pPr>
      <w:r w:rsidRPr="00B11C49">
        <w:rPr>
          <w:b/>
          <w:sz w:val="28"/>
          <w:szCs w:val="28"/>
        </w:rPr>
        <w:t>15</w:t>
      </w:r>
      <w:r w:rsidRPr="00B11C49" w:rsidR="007F069D">
        <w:rPr>
          <w:b/>
          <w:sz w:val="28"/>
          <w:szCs w:val="28"/>
        </w:rPr>
        <w:t>. Conferences/ Conventions/ Courses/ Workshops &amp; Trainings Attended:</w:t>
      </w:r>
    </w:p>
    <w:p xmlns:wp14="http://schemas.microsoft.com/office/word/2010/wordml" w:rsidRPr="00B11C49" w:rsidR="00AF6441" w:rsidP="00A03371" w:rsidRDefault="00AF6441" w14:paraId="2B8AA4F8" wp14:textId="77777777">
      <w:pPr>
        <w:spacing w:line="276" w:lineRule="auto"/>
        <w:jc w:val="both"/>
        <w:rPr>
          <w:b/>
        </w:rPr>
      </w:pPr>
      <w:r w:rsidRPr="00B11C49">
        <w:rPr>
          <w:b/>
        </w:rPr>
        <w:t>International Summer University:</w:t>
      </w:r>
    </w:p>
    <w:p xmlns:wp14="http://schemas.microsoft.com/office/word/2010/wordml" w:rsidRPr="00B11C49" w:rsidR="007C5066" w:rsidP="00A03371" w:rsidRDefault="00AF6441" w14:paraId="7B8EE42E" wp14:textId="77777777">
      <w:pPr>
        <w:pStyle w:val="HTMLPreformatted"/>
        <w:spacing w:line="276" w:lineRule="auto"/>
        <w:jc w:val="both"/>
        <w:rPr>
          <w:rFonts w:ascii="Times New Roman" w:hAnsi="Times New Roman"/>
          <w:sz w:val="24"/>
          <w:szCs w:val="24"/>
        </w:rPr>
      </w:pPr>
      <w:r w:rsidRPr="00B11C49">
        <w:rPr>
          <w:rFonts w:ascii="Times New Roman" w:hAnsi="Times New Roman"/>
          <w:sz w:val="24"/>
          <w:szCs w:val="24"/>
        </w:rPr>
        <w:t>1</w:t>
      </w:r>
      <w:r w:rsidRPr="00B11C49" w:rsidR="007C5066">
        <w:rPr>
          <w:rFonts w:ascii="Times New Roman" w:hAnsi="Times New Roman"/>
          <w:sz w:val="24"/>
          <w:szCs w:val="24"/>
        </w:rPr>
        <w:t>.</w:t>
      </w:r>
      <w:r w:rsidRPr="00B11C49">
        <w:rPr>
          <w:rFonts w:ascii="Times New Roman" w:hAnsi="Times New Roman"/>
          <w:sz w:val="24"/>
          <w:szCs w:val="24"/>
        </w:rPr>
        <w:t xml:space="preserve"> </w:t>
      </w:r>
      <w:r w:rsidRPr="00B11C49" w:rsidR="007C5066">
        <w:rPr>
          <w:rFonts w:ascii="Times New Roman" w:hAnsi="Times New Roman"/>
          <w:sz w:val="24"/>
          <w:szCs w:val="24"/>
        </w:rPr>
        <w:t xml:space="preserve">International Summer University (ISU) at Ostfalia University of Applied Sciences Braunschweig, </w:t>
      </w:r>
    </w:p>
    <w:p xmlns:wp14="http://schemas.microsoft.com/office/word/2010/wordml" w:rsidRPr="00B11C49" w:rsidR="00AF6441" w:rsidP="00A03371" w:rsidRDefault="007C5066" w14:paraId="5868525B" wp14:textId="77777777">
      <w:pPr>
        <w:pStyle w:val="HTMLPreformatted"/>
        <w:spacing w:line="276" w:lineRule="auto"/>
        <w:jc w:val="both"/>
        <w:rPr>
          <w:rFonts w:ascii="Times New Roman" w:hAnsi="Times New Roman"/>
          <w:sz w:val="24"/>
          <w:szCs w:val="24"/>
        </w:rPr>
      </w:pPr>
      <w:r w:rsidRPr="00B11C49">
        <w:rPr>
          <w:rFonts w:ascii="Times New Roman" w:hAnsi="Times New Roman"/>
          <w:sz w:val="24"/>
          <w:szCs w:val="24"/>
        </w:rPr>
        <w:t xml:space="preserve">     Wolfenbuttel, Germany, May 7 to 19, 2012.</w:t>
      </w:r>
    </w:p>
    <w:p xmlns:wp14="http://schemas.microsoft.com/office/word/2010/wordml" w:rsidRPr="00B11C49" w:rsidR="007C5066" w:rsidP="00A03371" w:rsidRDefault="007C5066" w14:paraId="1FC39945" wp14:textId="77777777">
      <w:pPr>
        <w:pStyle w:val="HTMLPreformatted"/>
        <w:spacing w:line="276" w:lineRule="auto"/>
        <w:jc w:val="both"/>
        <w:rPr>
          <w:rFonts w:ascii="Times New Roman" w:hAnsi="Times New Roman"/>
          <w:sz w:val="24"/>
          <w:szCs w:val="24"/>
        </w:rPr>
      </w:pPr>
    </w:p>
    <w:p w:rsidR="1A5B1D2B" w:rsidP="3B1EB292" w:rsidRDefault="1A5B1D2B" w14:paraId="53E8B457" w14:textId="1740147B">
      <w:pPr>
        <w:spacing w:line="276" w:lineRule="auto"/>
        <w:jc w:val="both"/>
        <w:rPr>
          <w:b w:val="1"/>
          <w:bCs w:val="1"/>
        </w:rPr>
      </w:pPr>
      <w:r w:rsidRPr="3B1EB292" w:rsidR="3B1EB292">
        <w:rPr>
          <w:b w:val="1"/>
          <w:bCs w:val="1"/>
        </w:rPr>
        <w:t>Conferences/ Conventions/ Symposium:</w:t>
      </w:r>
    </w:p>
    <w:p w:rsidR="1A5B1D2B" w:rsidP="1A5B1D2B" w:rsidRDefault="1A5B1D2B" w14:paraId="3B6384A5" w14:textId="6F5CFBE5">
      <w:pPr>
        <w:pStyle w:val="Normal"/>
        <w:spacing w:line="276" w:lineRule="auto"/>
        <w:jc w:val="both"/>
        <w:rPr>
          <w:b w:val="1"/>
          <w:bCs w:val="1"/>
        </w:rPr>
      </w:pPr>
    </w:p>
    <w:p w:rsidR="1267BEF7" w:rsidP="1A5B1D2B" w:rsidRDefault="1267BEF7" w14:paraId="1B867FBE" w14:textId="600F4731">
      <w:pPr>
        <w:pStyle w:val="ListParagraph"/>
        <w:numPr>
          <w:ilvl w:val="0"/>
          <w:numId w:val="14"/>
        </w:numPr>
        <w:spacing w:line="276" w:lineRule="auto"/>
        <w:jc w:val="both"/>
        <w:rPr>
          <w:rFonts w:ascii="Times New Roman" w:hAnsi="Times New Roman" w:eastAsia="Times New Roman" w:cs="Times New Roman"/>
          <w:color w:val="000000" w:themeColor="text1" w:themeTint="FF" w:themeShade="FF"/>
          <w:sz w:val="24"/>
          <w:szCs w:val="24"/>
        </w:rPr>
      </w:pPr>
      <w:r w:rsidRPr="1A5B1D2B" w:rsidR="1267BEF7">
        <w:rPr>
          <w:color w:val="000000" w:themeColor="text1" w:themeTint="FF" w:themeShade="FF"/>
          <w:sz w:val="24"/>
          <w:szCs w:val="24"/>
          <w:lang w:eastAsia="en-US"/>
        </w:rPr>
        <w:t xml:space="preserve">NPSC, IIT BHUBANESWAR, </w:t>
      </w:r>
      <w:proofErr w:type="spellStart"/>
      <w:r w:rsidRPr="1A5B1D2B" w:rsidR="1267BEF7">
        <w:rPr>
          <w:color w:val="000000" w:themeColor="text1" w:themeTint="FF" w:themeShade="FF"/>
          <w:sz w:val="24"/>
          <w:szCs w:val="24"/>
          <w:lang w:eastAsia="en-US"/>
        </w:rPr>
        <w:t>dEC.</w:t>
      </w:r>
      <w:proofErr w:type="spellEnd"/>
      <w:r w:rsidRPr="1A5B1D2B" w:rsidR="1267BEF7">
        <w:rPr>
          <w:color w:val="000000" w:themeColor="text1" w:themeTint="FF" w:themeShade="FF"/>
          <w:sz w:val="24"/>
          <w:szCs w:val="24"/>
          <w:lang w:eastAsia="en-US"/>
        </w:rPr>
        <w:t>2</w:t>
      </w:r>
      <w:r w:rsidRPr="1A5B1D2B" w:rsidR="1267BEF7">
        <w:rPr>
          <w:color w:val="000000" w:themeColor="text1" w:themeTint="FF" w:themeShade="FF"/>
          <w:sz w:val="24"/>
          <w:szCs w:val="24"/>
          <w:lang w:eastAsia="en-US"/>
        </w:rPr>
        <w:t>016</w:t>
      </w:r>
    </w:p>
    <w:p w:rsidR="7E875E57" w:rsidP="1A5B1D2B" w:rsidRDefault="7E875E57" w14:paraId="115A9E71" w14:textId="244B2B92">
      <w:pPr>
        <w:pStyle w:val="ListParagraph"/>
        <w:numPr>
          <w:ilvl w:val="0"/>
          <w:numId w:val="14"/>
        </w:numPr>
        <w:spacing w:line="276" w:lineRule="auto"/>
        <w:jc w:val="both"/>
        <w:rPr>
          <w:color w:val="000000" w:themeColor="text1" w:themeTint="FF" w:themeShade="FF"/>
          <w:sz w:val="24"/>
          <w:szCs w:val="24"/>
          <w:lang w:eastAsia="en-US"/>
        </w:rPr>
      </w:pPr>
      <w:r w:rsidRPr="1A5B1D2B" w:rsidR="7E875E57">
        <w:rPr>
          <w:color w:val="000000" w:themeColor="text1" w:themeTint="FF" w:themeShade="FF"/>
          <w:sz w:val="24"/>
          <w:szCs w:val="24"/>
          <w:lang w:eastAsia="en-US"/>
        </w:rPr>
        <w:t>TENCON, DEC.2016, Singapore</w:t>
      </w:r>
    </w:p>
    <w:p w:rsidR="7E875E57" w:rsidP="1A5B1D2B" w:rsidRDefault="7E875E57" w14:paraId="37B071AC" w14:textId="7CF87849">
      <w:pPr>
        <w:pStyle w:val="ListParagraph"/>
        <w:numPr>
          <w:ilvl w:val="0"/>
          <w:numId w:val="14"/>
        </w:numPr>
        <w:spacing w:line="276" w:lineRule="auto"/>
        <w:jc w:val="both"/>
        <w:rPr>
          <w:color w:val="000000" w:themeColor="text1" w:themeTint="FF" w:themeShade="FF"/>
          <w:sz w:val="24"/>
          <w:szCs w:val="24"/>
          <w:lang w:eastAsia="en-US"/>
        </w:rPr>
      </w:pPr>
      <w:proofErr w:type="gramStart"/>
      <w:r w:rsidRPr="1A5B1D2B" w:rsidR="7E875E57">
        <w:rPr>
          <w:color w:val="000000" w:themeColor="text1" w:themeTint="FF" w:themeShade="FF"/>
          <w:sz w:val="24"/>
          <w:szCs w:val="24"/>
          <w:lang w:eastAsia="en-US"/>
        </w:rPr>
        <w:t>ICDM,JUNE</w:t>
      </w:r>
      <w:proofErr w:type="gramEnd"/>
      <w:r w:rsidRPr="1A5B1D2B" w:rsidR="7E875E57">
        <w:rPr>
          <w:color w:val="000000" w:themeColor="text1" w:themeTint="FF" w:themeShade="FF"/>
          <w:sz w:val="24"/>
          <w:szCs w:val="24"/>
          <w:lang w:eastAsia="en-US"/>
        </w:rPr>
        <w:t xml:space="preserve"> 2017, Germany</w:t>
      </w:r>
    </w:p>
    <w:p w:rsidR="28B24750" w:rsidP="1A5B1D2B" w:rsidRDefault="28B24750" w14:paraId="51B55F55" w14:textId="29D503E1">
      <w:pPr>
        <w:pStyle w:val="ListParagraph"/>
        <w:numPr>
          <w:ilvl w:val="0"/>
          <w:numId w:val="14"/>
        </w:numPr>
        <w:spacing w:line="276" w:lineRule="auto"/>
        <w:jc w:val="both"/>
        <w:rPr>
          <w:color w:val="000000" w:themeColor="text1" w:themeTint="FF" w:themeShade="FF"/>
          <w:sz w:val="24"/>
          <w:szCs w:val="24"/>
          <w:lang w:eastAsia="en-US"/>
        </w:rPr>
      </w:pPr>
      <w:r w:rsidRPr="1A5B1D2B" w:rsidR="28B24750">
        <w:rPr>
          <w:color w:val="000000" w:themeColor="text1" w:themeTint="FF" w:themeShade="FF"/>
          <w:sz w:val="24"/>
          <w:szCs w:val="24"/>
          <w:lang w:eastAsia="en-US"/>
        </w:rPr>
        <w:t>PESGM, July 2017, Chicago</w:t>
      </w:r>
    </w:p>
    <w:p w:rsidR="7E81BB1F" w:rsidP="1A5B1D2B" w:rsidRDefault="7E81BB1F" w14:paraId="4D11D817" w14:textId="5216FFA0">
      <w:pPr>
        <w:pStyle w:val="ListParagraph"/>
        <w:numPr>
          <w:ilvl w:val="0"/>
          <w:numId w:val="14"/>
        </w:numPr>
        <w:spacing w:line="276" w:lineRule="auto"/>
        <w:jc w:val="both"/>
        <w:rPr>
          <w:rFonts w:ascii="Times New Roman" w:hAnsi="Times New Roman" w:eastAsia="Times New Roman" w:cs="Times New Roman"/>
          <w:color w:val="000000" w:themeColor="text1" w:themeTint="FF" w:themeShade="FF"/>
          <w:sz w:val="24"/>
          <w:szCs w:val="24"/>
          <w:lang w:eastAsia="en-US"/>
        </w:rPr>
      </w:pPr>
      <w:r w:rsidRPr="1A5B1D2B" w:rsidR="7E81BB1F">
        <w:rPr>
          <w:color w:val="000000" w:themeColor="text1" w:themeTint="FF" w:themeShade="FF"/>
          <w:sz w:val="24"/>
          <w:szCs w:val="24"/>
          <w:lang w:eastAsia="en-US"/>
        </w:rPr>
        <w:t>NPSC,</w:t>
      </w:r>
      <w:r w:rsidRPr="1A5B1D2B" w:rsidR="28B24750">
        <w:rPr>
          <w:color w:val="000000" w:themeColor="text1" w:themeTint="FF" w:themeShade="FF"/>
          <w:sz w:val="24"/>
          <w:szCs w:val="24"/>
          <w:lang w:eastAsia="en-US"/>
        </w:rPr>
        <w:t xml:space="preserve"> DEC.2018,</w:t>
      </w:r>
      <w:r w:rsidRPr="1A5B1D2B" w:rsidR="55244724">
        <w:rPr>
          <w:color w:val="000000" w:themeColor="text1" w:themeTint="FF" w:themeShade="FF"/>
          <w:sz w:val="24"/>
          <w:szCs w:val="24"/>
          <w:lang w:eastAsia="en-US"/>
        </w:rPr>
        <w:t xml:space="preserve"> NIIRI</w:t>
      </w:r>
    </w:p>
    <w:p xmlns:wp14="http://schemas.microsoft.com/office/word/2010/wordml" w:rsidR="00F45C84" w:rsidP="00A03371" w:rsidRDefault="00F45C84" w14:paraId="766565D7" wp14:textId="49B58AD3">
      <w:pPr>
        <w:numPr>
          <w:ilvl w:val="0"/>
          <w:numId w:val="14"/>
        </w:numPr>
        <w:spacing w:line="276" w:lineRule="auto"/>
        <w:jc w:val="both"/>
        <w:rPr>
          <w:color w:val="000000"/>
        </w:rPr>
      </w:pPr>
      <w:r w:rsidRPr="1A5B1D2B" w:rsidR="00F45C84">
        <w:rPr>
          <w:color w:val="000000" w:themeColor="text1" w:themeTint="FF" w:themeShade="FF"/>
        </w:rPr>
        <w:t xml:space="preserve">ICPS, at IIT </w:t>
      </w:r>
      <w:r w:rsidRPr="1A5B1D2B" w:rsidR="67C8FE96">
        <w:rPr>
          <w:color w:val="000000" w:themeColor="text1" w:themeTint="FF" w:themeShade="FF"/>
        </w:rPr>
        <w:t>Delhi,</w:t>
      </w:r>
      <w:r w:rsidRPr="1A5B1D2B" w:rsidR="00F45C84">
        <w:rPr>
          <w:color w:val="000000" w:themeColor="text1" w:themeTint="FF" w:themeShade="FF"/>
        </w:rPr>
        <w:t xml:space="preserve"> 4-6 March 2016</w:t>
      </w:r>
    </w:p>
    <w:p xmlns:wp14="http://schemas.microsoft.com/office/word/2010/wordml" w:rsidRPr="00B11C49" w:rsidR="009E3B3F" w:rsidP="00A03371" w:rsidRDefault="009E3B3F" w14:paraId="0DF87C56" wp14:textId="77777777">
      <w:pPr>
        <w:numPr>
          <w:ilvl w:val="0"/>
          <w:numId w:val="14"/>
        </w:numPr>
        <w:spacing w:line="276" w:lineRule="auto"/>
        <w:jc w:val="both"/>
        <w:rPr>
          <w:color w:val="000000"/>
        </w:rPr>
      </w:pPr>
      <w:r w:rsidRPr="1A5B1D2B" w:rsidR="009E3B3F">
        <w:rPr>
          <w:color w:val="000000" w:themeColor="text1" w:themeTint="FF" w:themeShade="FF"/>
        </w:rPr>
        <w:t xml:space="preserve">IEEE PES GM, 2015 </w:t>
      </w:r>
      <w:r w:rsidRPr="1A5B1D2B" w:rsidR="00515900">
        <w:rPr>
          <w:color w:val="000000" w:themeColor="text1" w:themeTint="FF" w:themeShade="FF"/>
        </w:rPr>
        <w:t>at Denver USA</w:t>
      </w:r>
    </w:p>
    <w:p xmlns:wp14="http://schemas.microsoft.com/office/word/2010/wordml" w:rsidRPr="00B11C49" w:rsidR="009E3B3F" w:rsidP="00A03371" w:rsidRDefault="003E46F5" w14:paraId="28288D26" wp14:textId="77777777">
      <w:pPr>
        <w:numPr>
          <w:ilvl w:val="0"/>
          <w:numId w:val="14"/>
        </w:numPr>
        <w:spacing w:line="276" w:lineRule="auto"/>
        <w:jc w:val="both"/>
        <w:rPr>
          <w:color w:val="000000"/>
        </w:rPr>
      </w:pPr>
      <w:r w:rsidRPr="1A5B1D2B" w:rsidR="003E46F5">
        <w:rPr>
          <w:color w:val="000000" w:themeColor="text1" w:themeTint="FF" w:themeShade="FF"/>
        </w:rPr>
        <w:t>NPEC 2015</w:t>
      </w:r>
      <w:r w:rsidRPr="1A5B1D2B" w:rsidR="00515900">
        <w:rPr>
          <w:color w:val="000000" w:themeColor="text1" w:themeTint="FF" w:themeShade="FF"/>
        </w:rPr>
        <w:t xml:space="preserve"> IIT Bombay</w:t>
      </w:r>
    </w:p>
    <w:p xmlns:wp14="http://schemas.microsoft.com/office/word/2010/wordml" w:rsidRPr="00B11C49" w:rsidR="003E46F5" w:rsidP="00A03371" w:rsidRDefault="00D76134" w14:paraId="1BE771AF" wp14:textId="77777777">
      <w:pPr>
        <w:numPr>
          <w:ilvl w:val="0"/>
          <w:numId w:val="14"/>
        </w:numPr>
        <w:spacing w:line="276" w:lineRule="auto"/>
        <w:jc w:val="both"/>
        <w:rPr>
          <w:color w:val="000000"/>
        </w:rPr>
      </w:pPr>
      <w:r w:rsidRPr="1A5B1D2B" w:rsidR="00D76134">
        <w:rPr>
          <w:color w:val="000000" w:themeColor="text1" w:themeTint="FF" w:themeShade="FF"/>
        </w:rPr>
        <w:t>PEDES 2014</w:t>
      </w:r>
      <w:r w:rsidRPr="1A5B1D2B" w:rsidR="00515900">
        <w:rPr>
          <w:color w:val="000000" w:themeColor="text1" w:themeTint="FF" w:themeShade="FF"/>
        </w:rPr>
        <w:t xml:space="preserve"> IIT Bombay</w:t>
      </w:r>
    </w:p>
    <w:p w:rsidR="45B4C59E" w:rsidP="1A5B1D2B" w:rsidRDefault="45B4C59E" w14:paraId="299228CD" w14:textId="553B915A">
      <w:pPr>
        <w:pStyle w:val="Normal"/>
        <w:numPr>
          <w:ilvl w:val="0"/>
          <w:numId w:val="14"/>
        </w:numPr>
        <w:spacing w:line="276" w:lineRule="auto"/>
        <w:jc w:val="both"/>
        <w:rPr>
          <w:rFonts w:ascii="Times New Roman" w:hAnsi="Times New Roman" w:eastAsia="Times New Roman" w:cs="Times New Roman"/>
          <w:color w:val="000000" w:themeColor="text1" w:themeTint="FF" w:themeShade="FF"/>
          <w:sz w:val="24"/>
          <w:szCs w:val="24"/>
        </w:rPr>
      </w:pPr>
      <w:r w:rsidRPr="1A5B1D2B" w:rsidR="45B4C59E">
        <w:rPr>
          <w:color w:val="000000" w:themeColor="text1" w:themeTint="FF" w:themeShade="FF"/>
        </w:rPr>
        <w:t>IEEE PES GM, 2013 Vancouver Canada</w:t>
      </w:r>
    </w:p>
    <w:p xmlns:wp14="http://schemas.microsoft.com/office/word/2010/wordml" w:rsidRPr="00B11C49" w:rsidR="00515900" w:rsidP="00A03371" w:rsidRDefault="00500312" w14:paraId="2BAC93C0" wp14:textId="77777777">
      <w:pPr>
        <w:numPr>
          <w:ilvl w:val="0"/>
          <w:numId w:val="14"/>
        </w:numPr>
        <w:spacing w:line="276" w:lineRule="auto"/>
        <w:jc w:val="both"/>
        <w:rPr>
          <w:color w:val="000000"/>
        </w:rPr>
      </w:pPr>
      <w:r w:rsidRPr="1A5B1D2B" w:rsidR="00500312">
        <w:rPr>
          <w:color w:val="000000" w:themeColor="text1" w:themeTint="FF" w:themeShade="FF"/>
        </w:rPr>
        <w:t>CERA 2013 at IIT Roorkee</w:t>
      </w:r>
    </w:p>
    <w:p xmlns:wp14="http://schemas.microsoft.com/office/word/2010/wordml" w:rsidRPr="00B11C49" w:rsidR="00500312" w:rsidP="00A03371" w:rsidRDefault="00BF07CA" w14:paraId="174CA046" wp14:textId="77777777">
      <w:pPr>
        <w:numPr>
          <w:ilvl w:val="0"/>
          <w:numId w:val="14"/>
        </w:numPr>
        <w:spacing w:line="276" w:lineRule="auto"/>
        <w:jc w:val="both"/>
        <w:rPr>
          <w:color w:val="000000"/>
        </w:rPr>
      </w:pPr>
      <w:r w:rsidRPr="1A5B1D2B" w:rsidR="00BF07CA">
        <w:rPr>
          <w:color w:val="000000" w:themeColor="text1" w:themeTint="FF" w:themeShade="FF"/>
        </w:rPr>
        <w:t>Instrumentation and Control Conference 2015</w:t>
      </w:r>
      <w:r w:rsidRPr="1A5B1D2B" w:rsidR="002A2939">
        <w:rPr>
          <w:color w:val="000000" w:themeColor="text1" w:themeTint="FF" w:themeShade="FF"/>
        </w:rPr>
        <w:t xml:space="preserve"> at COE, Pune</w:t>
      </w:r>
    </w:p>
    <w:p xmlns:wp14="http://schemas.microsoft.com/office/word/2010/wordml" w:rsidRPr="00B11C49" w:rsidR="002A2939" w:rsidP="00A03371" w:rsidRDefault="002A2939" w14:paraId="16CEE0D7" wp14:textId="77777777">
      <w:pPr>
        <w:numPr>
          <w:ilvl w:val="0"/>
          <w:numId w:val="14"/>
        </w:numPr>
        <w:spacing w:line="276" w:lineRule="auto"/>
        <w:jc w:val="both"/>
        <w:rPr>
          <w:color w:val="000000"/>
        </w:rPr>
      </w:pPr>
      <w:r w:rsidRPr="1A5B1D2B" w:rsidR="002A2939">
        <w:rPr>
          <w:color w:val="000000" w:themeColor="text1" w:themeTint="FF" w:themeShade="FF"/>
        </w:rPr>
        <w:t>ICT</w:t>
      </w:r>
      <w:r w:rsidRPr="1A5B1D2B" w:rsidR="00307142">
        <w:rPr>
          <w:color w:val="000000" w:themeColor="text1" w:themeTint="FF" w:themeShade="FF"/>
        </w:rPr>
        <w:t>I</w:t>
      </w:r>
      <w:r w:rsidRPr="1A5B1D2B" w:rsidR="002A2939">
        <w:rPr>
          <w:color w:val="000000" w:themeColor="text1" w:themeTint="FF" w:themeShade="FF"/>
        </w:rPr>
        <w:t>EE at COE, Pune</w:t>
      </w:r>
    </w:p>
    <w:p xmlns:wp14="http://schemas.microsoft.com/office/word/2010/wordml" w:rsidRPr="00B11C49" w:rsidR="004D24A7" w:rsidP="00A03371" w:rsidRDefault="00086F93" w14:paraId="5824342D" wp14:textId="77777777">
      <w:pPr>
        <w:pStyle w:val="HTMLPreformatted"/>
        <w:spacing w:line="276" w:lineRule="auto"/>
        <w:jc w:val="both"/>
        <w:rPr>
          <w:rFonts w:ascii="Times New Roman" w:hAnsi="Times New Roman"/>
          <w:sz w:val="24"/>
          <w:szCs w:val="24"/>
        </w:rPr>
      </w:pPr>
      <w:r>
        <w:rPr>
          <w:rFonts w:ascii="Times New Roman" w:hAnsi="Times New Roman"/>
          <w:sz w:val="24"/>
          <w:szCs w:val="24"/>
        </w:rPr>
        <w:t>9</w:t>
      </w:r>
      <w:r w:rsidR="00A06E77">
        <w:rPr>
          <w:rFonts w:ascii="Times New Roman" w:hAnsi="Times New Roman"/>
          <w:sz w:val="24"/>
          <w:szCs w:val="24"/>
        </w:rPr>
        <w:t xml:space="preserve">. </w:t>
      </w:r>
      <w:r w:rsidR="00E51A62">
        <w:rPr>
          <w:rFonts w:ascii="Times New Roman" w:hAnsi="Times New Roman"/>
          <w:sz w:val="24"/>
          <w:szCs w:val="24"/>
        </w:rPr>
        <w:t xml:space="preserve"> </w:t>
      </w:r>
      <w:r w:rsidRPr="00B11C49" w:rsidR="00EC3210">
        <w:rPr>
          <w:rFonts w:ascii="Times New Roman" w:hAnsi="Times New Roman"/>
          <w:sz w:val="24"/>
          <w:szCs w:val="24"/>
        </w:rPr>
        <w:t>Centenary Conference, held at IISc Banglore, December, 2012.</w:t>
      </w:r>
    </w:p>
    <w:p xmlns:wp14="http://schemas.microsoft.com/office/word/2010/wordml" w:rsidRPr="00B11C49" w:rsidR="00EC3210" w:rsidP="00A03371" w:rsidRDefault="00086F93" w14:paraId="0A7B8729" wp14:textId="3F8344AB">
      <w:pPr>
        <w:pStyle w:val="HTMLPreformatted"/>
        <w:spacing w:line="276" w:lineRule="auto"/>
        <w:jc w:val="both"/>
        <w:rPr>
          <w:rFonts w:ascii="Times New Roman" w:hAnsi="Times New Roman"/>
          <w:sz w:val="24"/>
          <w:szCs w:val="24"/>
        </w:rPr>
      </w:pPr>
      <w:r w:rsidRPr="1A5B1D2B" w:rsidR="00086F93">
        <w:rPr>
          <w:rFonts w:ascii="Times New Roman" w:hAnsi="Times New Roman"/>
          <w:sz w:val="24"/>
          <w:szCs w:val="24"/>
        </w:rPr>
        <w:t>10</w:t>
      </w:r>
      <w:r w:rsidRPr="1A5B1D2B" w:rsidR="70B1EC1A">
        <w:rPr>
          <w:rFonts w:ascii="Times New Roman" w:hAnsi="Times New Roman"/>
          <w:sz w:val="24"/>
          <w:szCs w:val="24"/>
        </w:rPr>
        <w:t xml:space="preserve"> </w:t>
      </w:r>
      <w:r w:rsidRPr="1A5B1D2B" w:rsidR="00EC3210">
        <w:rPr>
          <w:rFonts w:ascii="Times New Roman" w:hAnsi="Times New Roman"/>
          <w:sz w:val="24"/>
          <w:szCs w:val="24"/>
        </w:rPr>
        <w:t>ICPS Conference, held at IIT Madras, December, 2012.</w:t>
      </w:r>
    </w:p>
    <w:p xmlns:wp14="http://schemas.microsoft.com/office/word/2010/wordml" w:rsidRPr="00B11C49" w:rsidR="006E7E8D" w:rsidP="00A03371" w:rsidRDefault="00A06E77" w14:paraId="0D3B02C3" wp14:textId="77777777">
      <w:pPr>
        <w:spacing w:line="276" w:lineRule="auto"/>
        <w:jc w:val="both"/>
      </w:pPr>
      <w:r>
        <w:t>1</w:t>
      </w:r>
      <w:r w:rsidR="00086F93">
        <w:t>1</w:t>
      </w:r>
      <w:r w:rsidRPr="00B11C49" w:rsidR="00C03314">
        <w:t xml:space="preserve">. National </w:t>
      </w:r>
      <w:r w:rsidRPr="00B11C49" w:rsidR="006E7E8D">
        <w:t>seminar on</w:t>
      </w:r>
      <w:r w:rsidRPr="00B11C49" w:rsidR="00C03314">
        <w:t xml:space="preserve"> “Microgrid</w:t>
      </w:r>
      <w:r w:rsidRPr="00B11C49" w:rsidR="006E7E8D">
        <w:t xml:space="preserve"> in Indian power system</w:t>
      </w:r>
      <w:r w:rsidRPr="00B11C49" w:rsidR="00C03314">
        <w:t xml:space="preserve">”, held at Institute of Engineers, India, Pune </w:t>
      </w:r>
    </w:p>
    <w:p xmlns:wp14="http://schemas.microsoft.com/office/word/2010/wordml" w:rsidRPr="00B11C49" w:rsidR="00C03314" w:rsidP="00A03371" w:rsidRDefault="006E7E8D" w14:paraId="1EBA508C"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color w:val="auto"/>
          <w:sz w:val="24"/>
          <w:szCs w:val="24"/>
        </w:rPr>
        <w:t xml:space="preserve">    </w:t>
      </w:r>
      <w:r w:rsidR="00E51A62">
        <w:rPr>
          <w:rFonts w:ascii="Times New Roman" w:hAnsi="Times New Roman"/>
          <w:color w:val="auto"/>
          <w:sz w:val="24"/>
          <w:szCs w:val="24"/>
        </w:rPr>
        <w:t xml:space="preserve">  </w:t>
      </w:r>
      <w:r w:rsidRPr="00B11C49">
        <w:rPr>
          <w:rFonts w:ascii="Times New Roman" w:hAnsi="Times New Roman"/>
          <w:color w:val="auto"/>
          <w:sz w:val="24"/>
          <w:szCs w:val="24"/>
        </w:rPr>
        <w:t>local center, Pune, June. 6-7, 2011.</w:t>
      </w:r>
    </w:p>
    <w:p xmlns:wp14="http://schemas.microsoft.com/office/word/2010/wordml" w:rsidRPr="00B11C49" w:rsidR="001B30C8" w:rsidP="00A03371" w:rsidRDefault="00A06E77" w14:paraId="773588A2" wp14:textId="77777777">
      <w:pPr>
        <w:pStyle w:val="HTMLPreformatted"/>
        <w:spacing w:line="276" w:lineRule="auto"/>
        <w:jc w:val="both"/>
        <w:rPr>
          <w:rFonts w:ascii="Times New Roman" w:hAnsi="Times New Roman"/>
          <w:color w:val="auto"/>
          <w:sz w:val="24"/>
          <w:szCs w:val="24"/>
        </w:rPr>
      </w:pPr>
      <w:r>
        <w:rPr>
          <w:rFonts w:ascii="Times New Roman" w:hAnsi="Times New Roman"/>
          <w:sz w:val="24"/>
          <w:szCs w:val="24"/>
        </w:rPr>
        <w:t>1</w:t>
      </w:r>
      <w:r w:rsidR="00086F93">
        <w:rPr>
          <w:rFonts w:ascii="Times New Roman" w:hAnsi="Times New Roman"/>
          <w:sz w:val="24"/>
          <w:szCs w:val="24"/>
        </w:rPr>
        <w:t>2</w:t>
      </w:r>
      <w:r w:rsidRPr="00B11C49" w:rsidR="001B30C8">
        <w:rPr>
          <w:rFonts w:ascii="Times New Roman" w:hAnsi="Times New Roman"/>
          <w:sz w:val="24"/>
          <w:szCs w:val="24"/>
        </w:rPr>
        <w:t>. National Power System Conference 200</w:t>
      </w:r>
      <w:r w:rsidRPr="00B11C49" w:rsidR="00AE30CE">
        <w:rPr>
          <w:rFonts w:ascii="Times New Roman" w:hAnsi="Times New Roman"/>
          <w:sz w:val="24"/>
          <w:szCs w:val="24"/>
        </w:rPr>
        <w:t>8</w:t>
      </w:r>
      <w:r w:rsidRPr="00B11C49" w:rsidR="001B30C8">
        <w:rPr>
          <w:rFonts w:ascii="Times New Roman" w:hAnsi="Times New Roman"/>
          <w:sz w:val="24"/>
          <w:szCs w:val="24"/>
        </w:rPr>
        <w:t>(NPSC-2008), held at</w:t>
      </w:r>
      <w:r w:rsidRPr="00B11C49" w:rsidR="001B30C8">
        <w:rPr>
          <w:rFonts w:ascii="Times New Roman" w:hAnsi="Times New Roman"/>
          <w:color w:val="auto"/>
          <w:sz w:val="24"/>
          <w:szCs w:val="24"/>
        </w:rPr>
        <w:t xml:space="preserve"> Indian Institute of</w:t>
      </w:r>
    </w:p>
    <w:p xmlns:wp14="http://schemas.microsoft.com/office/word/2010/wordml" w:rsidRPr="00B11C49" w:rsidR="001B30C8" w:rsidP="00A03371" w:rsidRDefault="001B30C8" w14:paraId="3BEFAB97"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color w:val="auto"/>
          <w:sz w:val="24"/>
          <w:szCs w:val="24"/>
        </w:rPr>
        <w:t xml:space="preserve">    </w:t>
      </w:r>
      <w:r w:rsidR="00E51A62">
        <w:rPr>
          <w:rFonts w:ascii="Times New Roman" w:hAnsi="Times New Roman"/>
          <w:color w:val="auto"/>
          <w:sz w:val="24"/>
          <w:szCs w:val="24"/>
        </w:rPr>
        <w:t xml:space="preserve">  </w:t>
      </w:r>
      <w:r w:rsidRPr="00B11C49">
        <w:rPr>
          <w:rFonts w:ascii="Times New Roman" w:hAnsi="Times New Roman"/>
          <w:color w:val="auto"/>
          <w:sz w:val="24"/>
          <w:szCs w:val="24"/>
        </w:rPr>
        <w:t xml:space="preserve">Technology-Bombay, Mumbai, </w:t>
      </w:r>
      <w:r w:rsidRPr="00B11C49" w:rsidR="00C03314">
        <w:rPr>
          <w:rFonts w:ascii="Times New Roman" w:hAnsi="Times New Roman"/>
          <w:color w:val="auto"/>
          <w:sz w:val="24"/>
          <w:szCs w:val="24"/>
        </w:rPr>
        <w:t>Dec. 16-</w:t>
      </w:r>
      <w:r w:rsidRPr="00B11C49">
        <w:rPr>
          <w:rFonts w:ascii="Times New Roman" w:hAnsi="Times New Roman"/>
          <w:color w:val="auto"/>
          <w:sz w:val="24"/>
          <w:szCs w:val="24"/>
        </w:rPr>
        <w:t>17, 2008.</w:t>
      </w:r>
    </w:p>
    <w:p xmlns:wp14="http://schemas.microsoft.com/office/word/2010/wordml" w:rsidRPr="00B11C49" w:rsidR="001B30C8" w:rsidP="00A03371" w:rsidRDefault="00A06E77" w14:paraId="4FD211DC" wp14:textId="77777777">
      <w:pPr>
        <w:pStyle w:val="HTMLPreformatted"/>
        <w:spacing w:line="276" w:lineRule="auto"/>
        <w:jc w:val="both"/>
        <w:rPr>
          <w:rFonts w:ascii="Times New Roman" w:hAnsi="Times New Roman"/>
          <w:sz w:val="24"/>
          <w:szCs w:val="24"/>
        </w:rPr>
      </w:pPr>
      <w:r>
        <w:rPr>
          <w:rFonts w:ascii="Times New Roman" w:hAnsi="Times New Roman"/>
          <w:sz w:val="24"/>
          <w:szCs w:val="24"/>
        </w:rPr>
        <w:t>1</w:t>
      </w:r>
      <w:r w:rsidR="00086F93">
        <w:rPr>
          <w:rFonts w:ascii="Times New Roman" w:hAnsi="Times New Roman"/>
          <w:sz w:val="24"/>
          <w:szCs w:val="24"/>
        </w:rPr>
        <w:t>3</w:t>
      </w:r>
      <w:r w:rsidRPr="00B11C49" w:rsidR="001B30C8">
        <w:rPr>
          <w:rFonts w:ascii="Times New Roman" w:hAnsi="Times New Roman"/>
          <w:sz w:val="24"/>
          <w:szCs w:val="24"/>
        </w:rPr>
        <w:t xml:space="preserve">. International Conference on Power System Protection 2007(ICPSP-2007), organized by </w:t>
      </w:r>
    </w:p>
    <w:p xmlns:wp14="http://schemas.microsoft.com/office/word/2010/wordml" w:rsidRPr="00B11C49" w:rsidR="001B30C8" w:rsidP="00A03371" w:rsidRDefault="001B30C8" w14:paraId="0A9CB83D" wp14:textId="77777777">
      <w:pPr>
        <w:pStyle w:val="HTMLPreformatted"/>
        <w:spacing w:line="276" w:lineRule="auto"/>
        <w:jc w:val="both"/>
        <w:rPr>
          <w:rFonts w:ascii="Times New Roman" w:hAnsi="Times New Roman"/>
          <w:sz w:val="24"/>
          <w:szCs w:val="24"/>
        </w:rPr>
      </w:pPr>
      <w:r w:rsidRPr="00B11C49">
        <w:rPr>
          <w:rFonts w:ascii="Times New Roman" w:hAnsi="Times New Roman"/>
          <w:sz w:val="24"/>
          <w:szCs w:val="24"/>
        </w:rPr>
        <w:t xml:space="preserve">    </w:t>
      </w:r>
      <w:r w:rsidR="00E51A62">
        <w:rPr>
          <w:rFonts w:ascii="Times New Roman" w:hAnsi="Times New Roman"/>
          <w:sz w:val="24"/>
          <w:szCs w:val="24"/>
        </w:rPr>
        <w:t xml:space="preserve">  </w:t>
      </w:r>
      <w:r w:rsidRPr="00B11C49">
        <w:rPr>
          <w:rFonts w:ascii="Times New Roman" w:hAnsi="Times New Roman"/>
          <w:sz w:val="24"/>
          <w:szCs w:val="24"/>
        </w:rPr>
        <w:t xml:space="preserve">Central Power Research Institute, Bangalore, February 20-21, 2007. </w:t>
      </w:r>
    </w:p>
    <w:p xmlns:wp14="http://schemas.microsoft.com/office/word/2010/wordml" w:rsidRPr="00B11C49" w:rsidR="001B30C8" w:rsidP="00A03371" w:rsidRDefault="00A06E77" w14:paraId="3CD71A5C" wp14:textId="77777777">
      <w:pPr>
        <w:pStyle w:val="HTMLPreformatted"/>
        <w:spacing w:line="276" w:lineRule="auto"/>
        <w:jc w:val="both"/>
        <w:rPr>
          <w:rFonts w:ascii="Times New Roman" w:hAnsi="Times New Roman"/>
          <w:color w:val="auto"/>
          <w:sz w:val="24"/>
          <w:szCs w:val="24"/>
        </w:rPr>
      </w:pPr>
      <w:r>
        <w:rPr>
          <w:rFonts w:ascii="Times New Roman" w:hAnsi="Times New Roman"/>
          <w:sz w:val="24"/>
          <w:szCs w:val="24"/>
        </w:rPr>
        <w:t>1</w:t>
      </w:r>
      <w:r w:rsidR="00086F93">
        <w:rPr>
          <w:rFonts w:ascii="Times New Roman" w:hAnsi="Times New Roman"/>
          <w:sz w:val="24"/>
          <w:szCs w:val="24"/>
        </w:rPr>
        <w:t>4</w:t>
      </w:r>
      <w:r w:rsidRPr="00B11C49" w:rsidR="001B30C8">
        <w:rPr>
          <w:rFonts w:ascii="Times New Roman" w:hAnsi="Times New Roman"/>
          <w:sz w:val="24"/>
          <w:szCs w:val="24"/>
        </w:rPr>
        <w:t>. National Power Electronics Conference 2003 (NPEC-2003), held at</w:t>
      </w:r>
      <w:r w:rsidRPr="00B11C49" w:rsidR="001B30C8">
        <w:rPr>
          <w:rFonts w:ascii="Times New Roman" w:hAnsi="Times New Roman"/>
          <w:color w:val="auto"/>
          <w:sz w:val="24"/>
          <w:szCs w:val="24"/>
        </w:rPr>
        <w:t xml:space="preserve"> Indian Institute of</w:t>
      </w:r>
    </w:p>
    <w:p xmlns:wp14="http://schemas.microsoft.com/office/word/2010/wordml" w:rsidRPr="00B11C49" w:rsidR="001B30C8" w:rsidP="00A03371" w:rsidRDefault="001B30C8" w14:paraId="0204A612"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color w:val="auto"/>
          <w:sz w:val="24"/>
          <w:szCs w:val="24"/>
        </w:rPr>
        <w:t xml:space="preserve">    </w:t>
      </w:r>
      <w:r w:rsidR="00E51A62">
        <w:rPr>
          <w:rFonts w:ascii="Times New Roman" w:hAnsi="Times New Roman"/>
          <w:color w:val="auto"/>
          <w:sz w:val="24"/>
          <w:szCs w:val="24"/>
        </w:rPr>
        <w:t xml:space="preserve">  </w:t>
      </w:r>
      <w:r w:rsidRPr="00B11C49">
        <w:rPr>
          <w:rFonts w:ascii="Times New Roman" w:hAnsi="Times New Roman"/>
          <w:color w:val="auto"/>
          <w:sz w:val="24"/>
          <w:szCs w:val="24"/>
        </w:rPr>
        <w:t>Tec</w:t>
      </w:r>
      <w:r w:rsidRPr="00B11C49" w:rsidR="00C03314">
        <w:rPr>
          <w:rFonts w:ascii="Times New Roman" w:hAnsi="Times New Roman"/>
          <w:color w:val="auto"/>
          <w:sz w:val="24"/>
          <w:szCs w:val="24"/>
        </w:rPr>
        <w:t>hnology-Bombay, Mumbai, Oct. 16-</w:t>
      </w:r>
      <w:r w:rsidRPr="00B11C49">
        <w:rPr>
          <w:rFonts w:ascii="Times New Roman" w:hAnsi="Times New Roman"/>
          <w:color w:val="auto"/>
          <w:sz w:val="24"/>
          <w:szCs w:val="24"/>
        </w:rPr>
        <w:t>17, 2003.</w:t>
      </w:r>
    </w:p>
    <w:p xmlns:wp14="http://schemas.microsoft.com/office/word/2010/wordml" w:rsidRPr="00B11C49" w:rsidR="001B30C8" w:rsidP="00A03371" w:rsidRDefault="00A06E77" w14:paraId="79DB48E9" wp14:textId="77777777">
      <w:pPr>
        <w:pStyle w:val="HTMLPreformatted"/>
        <w:spacing w:line="276" w:lineRule="auto"/>
        <w:jc w:val="both"/>
        <w:rPr>
          <w:rFonts w:ascii="Times New Roman" w:hAnsi="Times New Roman"/>
          <w:sz w:val="24"/>
          <w:szCs w:val="24"/>
        </w:rPr>
      </w:pPr>
      <w:r>
        <w:rPr>
          <w:rFonts w:ascii="Times New Roman" w:hAnsi="Times New Roman"/>
          <w:sz w:val="24"/>
          <w:szCs w:val="24"/>
        </w:rPr>
        <w:t>1</w:t>
      </w:r>
      <w:r w:rsidR="00BD6544">
        <w:rPr>
          <w:rFonts w:ascii="Times New Roman" w:hAnsi="Times New Roman"/>
          <w:sz w:val="24"/>
          <w:szCs w:val="24"/>
        </w:rPr>
        <w:t>5</w:t>
      </w:r>
      <w:r w:rsidRPr="00B11C49" w:rsidR="001B30C8">
        <w:rPr>
          <w:rFonts w:ascii="Times New Roman" w:hAnsi="Times New Roman"/>
          <w:sz w:val="24"/>
          <w:szCs w:val="24"/>
        </w:rPr>
        <w:t xml:space="preserve">. PANIIT Global IIT Alumni Conference, held at BKC, Mumbai, December 23-25, 2006. </w:t>
      </w:r>
    </w:p>
    <w:p xmlns:wp14="http://schemas.microsoft.com/office/word/2010/wordml" w:rsidRPr="00B11C49" w:rsidR="001B30C8" w:rsidP="00A03371" w:rsidRDefault="00A06E77" w14:paraId="2146D976" wp14:textId="77777777">
      <w:pPr>
        <w:pStyle w:val="HTMLPreformatted"/>
        <w:spacing w:line="276" w:lineRule="auto"/>
        <w:jc w:val="both"/>
        <w:rPr>
          <w:rFonts w:ascii="Times New Roman" w:hAnsi="Times New Roman"/>
          <w:sz w:val="24"/>
          <w:szCs w:val="24"/>
        </w:rPr>
      </w:pPr>
      <w:r>
        <w:rPr>
          <w:rFonts w:ascii="Times New Roman" w:hAnsi="Times New Roman"/>
          <w:sz w:val="24"/>
          <w:szCs w:val="24"/>
        </w:rPr>
        <w:t>1</w:t>
      </w:r>
      <w:r w:rsidR="00BD6544">
        <w:rPr>
          <w:rFonts w:ascii="Times New Roman" w:hAnsi="Times New Roman"/>
          <w:sz w:val="24"/>
          <w:szCs w:val="24"/>
        </w:rPr>
        <w:t>6</w:t>
      </w:r>
      <w:r w:rsidRPr="00B11C49" w:rsidR="001B30C8">
        <w:rPr>
          <w:rFonts w:ascii="Times New Roman" w:hAnsi="Times New Roman"/>
          <w:sz w:val="24"/>
          <w:szCs w:val="24"/>
        </w:rPr>
        <w:t>. 76</w:t>
      </w:r>
      <w:r w:rsidRPr="00B11C49" w:rsidR="001B30C8">
        <w:rPr>
          <w:rFonts w:ascii="Times New Roman" w:hAnsi="Times New Roman"/>
          <w:sz w:val="24"/>
          <w:szCs w:val="24"/>
          <w:vertAlign w:val="superscript"/>
        </w:rPr>
        <w:t>th</w:t>
      </w:r>
      <w:r w:rsidRPr="00B11C49" w:rsidR="001B30C8">
        <w:rPr>
          <w:rFonts w:ascii="Times New Roman" w:hAnsi="Times New Roman"/>
          <w:sz w:val="24"/>
          <w:szCs w:val="24"/>
        </w:rPr>
        <w:t xml:space="preserve"> Annual Session and Symposium on “Science and Technology in the Service of Society”, of </w:t>
      </w:r>
    </w:p>
    <w:p xmlns:wp14="http://schemas.microsoft.com/office/word/2010/wordml" w:rsidRPr="00B11C49" w:rsidR="001B30C8" w:rsidP="00A03371" w:rsidRDefault="001B30C8" w14:paraId="29CC7755"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rPr>
        <w:t xml:space="preserve">    </w:t>
      </w:r>
      <w:r w:rsidR="00E51A62">
        <w:rPr>
          <w:rFonts w:ascii="Times New Roman" w:hAnsi="Times New Roman"/>
          <w:sz w:val="24"/>
          <w:szCs w:val="24"/>
        </w:rPr>
        <w:t xml:space="preserve"> </w:t>
      </w:r>
      <w:r w:rsidRPr="00B11C49">
        <w:rPr>
          <w:rFonts w:ascii="Times New Roman" w:hAnsi="Times New Roman"/>
          <w:sz w:val="24"/>
          <w:szCs w:val="24"/>
        </w:rPr>
        <w:t>National Academy of Science-India, held at</w:t>
      </w:r>
      <w:r w:rsidRPr="00B11C49">
        <w:rPr>
          <w:rFonts w:ascii="Times New Roman" w:hAnsi="Times New Roman"/>
          <w:color w:val="auto"/>
          <w:sz w:val="24"/>
          <w:szCs w:val="24"/>
        </w:rPr>
        <w:t xml:space="preserve"> Indian Institute of Technology-Bombay, Mumbai, </w:t>
      </w:r>
    </w:p>
    <w:p xmlns:wp14="http://schemas.microsoft.com/office/word/2010/wordml" w:rsidRPr="00B11C49" w:rsidR="001B30C8" w:rsidP="00A03371" w:rsidRDefault="001B30C8" w14:paraId="2C918B40"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color w:val="auto"/>
          <w:sz w:val="24"/>
          <w:szCs w:val="24"/>
        </w:rPr>
        <w:t xml:space="preserve">    </w:t>
      </w:r>
      <w:r w:rsidR="00E51A62">
        <w:rPr>
          <w:rFonts w:ascii="Times New Roman" w:hAnsi="Times New Roman"/>
          <w:color w:val="auto"/>
          <w:sz w:val="24"/>
          <w:szCs w:val="24"/>
        </w:rPr>
        <w:t xml:space="preserve"> </w:t>
      </w:r>
      <w:r w:rsidRPr="00B11C49">
        <w:rPr>
          <w:rFonts w:ascii="Times New Roman" w:hAnsi="Times New Roman"/>
          <w:color w:val="auto"/>
          <w:sz w:val="24"/>
          <w:szCs w:val="24"/>
        </w:rPr>
        <w:t>Oct. 5-8, 2006.</w:t>
      </w:r>
    </w:p>
    <w:p xmlns:wp14="http://schemas.microsoft.com/office/word/2010/wordml" w:rsidRPr="00B11C49" w:rsidR="001B30C8" w:rsidP="00A03371" w:rsidRDefault="00A06E77" w14:paraId="296DD18D" wp14:textId="11DD7F35">
      <w:pPr>
        <w:spacing w:line="276" w:lineRule="auto"/>
        <w:jc w:val="both"/>
      </w:pPr>
      <w:r w:rsidR="00A06E77">
        <w:rPr/>
        <w:t>1</w:t>
      </w:r>
      <w:r w:rsidR="00BD6544">
        <w:rPr/>
        <w:t>7</w:t>
      </w:r>
      <w:r w:rsidR="001B30C8">
        <w:rPr/>
        <w:t>. National Seminar on “</w:t>
      </w:r>
      <w:r w:rsidR="069E4F88">
        <w:rPr/>
        <w:t>Globalization</w:t>
      </w:r>
      <w:r w:rsidR="001B30C8">
        <w:rPr/>
        <w:t xml:space="preserve"> and National Integrity”, </w:t>
      </w:r>
      <w:r w:rsidR="49CB88A5">
        <w:rPr/>
        <w:t>organized</w:t>
      </w:r>
      <w:r w:rsidR="001B30C8">
        <w:rPr/>
        <w:t xml:space="preserve"> by India International  </w:t>
      </w:r>
    </w:p>
    <w:p xmlns:wp14="http://schemas.microsoft.com/office/word/2010/wordml" w:rsidRPr="00B11C49" w:rsidR="001B30C8" w:rsidP="00A03371" w:rsidRDefault="001B30C8" w14:paraId="52721CFB" wp14:textId="77777777">
      <w:pPr>
        <w:spacing w:line="276" w:lineRule="auto"/>
        <w:jc w:val="both"/>
      </w:pPr>
      <w:r w:rsidRPr="00B11C49">
        <w:t xml:space="preserve">    Friendship Society, New Delhi, at Cricket Club of India, Mumbai, Jan.2005. </w:t>
      </w:r>
    </w:p>
    <w:p xmlns:wp14="http://schemas.microsoft.com/office/word/2010/wordml" w:rsidRPr="00B11C49" w:rsidR="001B30C8" w:rsidP="00A03371" w:rsidRDefault="00EC3210" w14:paraId="36B8977C" wp14:textId="77777777">
      <w:pPr>
        <w:spacing w:line="276" w:lineRule="auto"/>
        <w:jc w:val="both"/>
      </w:pPr>
      <w:r w:rsidRPr="00B11C49">
        <w:t>1</w:t>
      </w:r>
      <w:r w:rsidR="00BD6544">
        <w:t>8</w:t>
      </w:r>
      <w:r w:rsidRPr="00B11C49" w:rsidR="001B30C8">
        <w:t xml:space="preserve">. XXV Annual Convention of Indian Society of Technical Education, India held at    </w:t>
      </w:r>
    </w:p>
    <w:p xmlns:wp14="http://schemas.microsoft.com/office/word/2010/wordml" w:rsidRPr="00B11C49" w:rsidR="001B30C8" w:rsidP="00A03371" w:rsidRDefault="001B30C8" w14:paraId="35AF973B" wp14:textId="77777777">
      <w:pPr>
        <w:spacing w:line="276" w:lineRule="auto"/>
        <w:jc w:val="both"/>
      </w:pPr>
      <w:r w:rsidRPr="00B11C49">
        <w:t xml:space="preserve">    Visvesvaraya National Institute of Technology (formerly Visvesvaraya Regional College    </w:t>
      </w:r>
    </w:p>
    <w:p xmlns:wp14="http://schemas.microsoft.com/office/word/2010/wordml" w:rsidRPr="00B11C49" w:rsidR="007F069D" w:rsidP="00A03371" w:rsidRDefault="001B30C8" w14:paraId="72F77AEF" wp14:textId="77777777">
      <w:pPr>
        <w:spacing w:line="276" w:lineRule="auto"/>
        <w:jc w:val="both"/>
      </w:pPr>
      <w:r w:rsidRPr="00B11C49">
        <w:t xml:space="preserve">    of Engineering) Nagpur, Dec. 29</w:t>
      </w:r>
      <w:r w:rsidRPr="00B11C49" w:rsidR="00C03314">
        <w:t>-</w:t>
      </w:r>
      <w:r w:rsidRPr="00B11C49">
        <w:t xml:space="preserve">31, 1995.    </w:t>
      </w:r>
      <w:r w:rsidRPr="00B11C49" w:rsidR="007F069D">
        <w:rPr>
          <w:b/>
        </w:rPr>
        <w:t xml:space="preserve"> </w:t>
      </w:r>
    </w:p>
    <w:p xmlns:wp14="http://schemas.microsoft.com/office/word/2010/wordml" w:rsidRPr="00B11C49" w:rsidR="00027193" w:rsidP="00A03371" w:rsidRDefault="007F069D" w14:paraId="207CCF61" wp14:textId="77777777">
      <w:pPr>
        <w:pStyle w:val="HTMLPreformatted"/>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080"/>
        </w:tabs>
        <w:spacing w:line="276" w:lineRule="auto"/>
        <w:jc w:val="both"/>
        <w:rPr>
          <w:rFonts w:ascii="Times New Roman" w:hAnsi="Times New Roman"/>
          <w:b/>
          <w:sz w:val="24"/>
          <w:szCs w:val="24"/>
        </w:rPr>
      </w:pPr>
      <w:r w:rsidRPr="00B11C49">
        <w:rPr>
          <w:rFonts w:ascii="Times New Roman" w:hAnsi="Times New Roman"/>
          <w:b/>
          <w:sz w:val="24"/>
          <w:szCs w:val="24"/>
        </w:rPr>
        <w:t xml:space="preserve">     </w:t>
      </w:r>
    </w:p>
    <w:p xmlns:wp14="http://schemas.microsoft.com/office/word/2010/wordml" w:rsidRPr="00B11C49" w:rsidR="007F069D" w:rsidP="00A03371" w:rsidRDefault="007F069D" w14:paraId="4BBF9A27" wp14:textId="77777777">
      <w:pPr>
        <w:pStyle w:val="HTMLPreformatted"/>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080"/>
        </w:tabs>
        <w:spacing w:line="276" w:lineRule="auto"/>
        <w:jc w:val="both"/>
        <w:rPr>
          <w:rFonts w:ascii="Times New Roman" w:hAnsi="Times New Roman"/>
          <w:b/>
          <w:sz w:val="24"/>
          <w:szCs w:val="24"/>
        </w:rPr>
      </w:pPr>
      <w:r w:rsidRPr="00B11C49">
        <w:rPr>
          <w:rFonts w:ascii="Times New Roman" w:hAnsi="Times New Roman"/>
          <w:b/>
          <w:sz w:val="24"/>
          <w:szCs w:val="24"/>
        </w:rPr>
        <w:t>One Week Programs:</w:t>
      </w:r>
    </w:p>
    <w:p xmlns:wp14="http://schemas.microsoft.com/office/word/2010/wordml" w:rsidRPr="00B11C49" w:rsidR="00027193" w:rsidP="00A03371" w:rsidRDefault="00027193" w14:paraId="2867538A" wp14:textId="77777777">
      <w:pPr>
        <w:pStyle w:val="HTMLPreformatted"/>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080"/>
        </w:tabs>
        <w:spacing w:line="276" w:lineRule="auto"/>
        <w:jc w:val="both"/>
        <w:rPr>
          <w:rFonts w:ascii="Times New Roman" w:hAnsi="Times New Roman"/>
          <w:sz w:val="24"/>
          <w:szCs w:val="24"/>
        </w:rPr>
      </w:pPr>
      <w:r w:rsidRPr="00B11C49">
        <w:rPr>
          <w:rFonts w:ascii="Times New Roman" w:hAnsi="Times New Roman"/>
          <w:sz w:val="24"/>
          <w:szCs w:val="24"/>
        </w:rPr>
        <w:t xml:space="preserve">1. </w:t>
      </w:r>
      <w:r w:rsidRPr="00B11C49" w:rsidR="00362783">
        <w:rPr>
          <w:rFonts w:ascii="Times New Roman" w:hAnsi="Times New Roman"/>
          <w:sz w:val="24"/>
          <w:szCs w:val="24"/>
        </w:rPr>
        <w:t>Management</w:t>
      </w:r>
      <w:r w:rsidRPr="00B11C49">
        <w:rPr>
          <w:rFonts w:ascii="Times New Roman" w:hAnsi="Times New Roman"/>
          <w:sz w:val="24"/>
          <w:szCs w:val="24"/>
        </w:rPr>
        <w:t xml:space="preserve"> capacity Enhancement Program </w:t>
      </w:r>
      <w:r w:rsidRPr="00B11C49" w:rsidR="00362783">
        <w:rPr>
          <w:rFonts w:ascii="Times New Roman" w:hAnsi="Times New Roman"/>
          <w:sz w:val="24"/>
          <w:szCs w:val="24"/>
        </w:rPr>
        <w:t>organized</w:t>
      </w:r>
      <w:r w:rsidRPr="00B11C49">
        <w:rPr>
          <w:rFonts w:ascii="Times New Roman" w:hAnsi="Times New Roman"/>
          <w:sz w:val="24"/>
          <w:szCs w:val="24"/>
        </w:rPr>
        <w:t xml:space="preserve"> by Indian Institute of Management Udaypur April 2015</w:t>
      </w:r>
    </w:p>
    <w:p xmlns:wp14="http://schemas.microsoft.com/office/word/2010/wordml" w:rsidRPr="00B11C49" w:rsidR="007F069D" w:rsidP="00A03371" w:rsidRDefault="008A54A5" w14:paraId="08FB418F"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rPr>
        <w:t>2</w:t>
      </w:r>
      <w:r w:rsidRPr="00B11C49" w:rsidR="007F069D">
        <w:rPr>
          <w:rFonts w:ascii="Times New Roman" w:hAnsi="Times New Roman"/>
          <w:sz w:val="24"/>
          <w:szCs w:val="24"/>
        </w:rPr>
        <w:t>. Special series of lectures on, “Solar Cells”, organized by</w:t>
      </w:r>
      <w:r w:rsidRPr="00B11C49" w:rsidR="007F069D">
        <w:rPr>
          <w:rFonts w:ascii="Times New Roman" w:hAnsi="Times New Roman"/>
          <w:color w:val="auto"/>
          <w:sz w:val="24"/>
          <w:szCs w:val="24"/>
        </w:rPr>
        <w:t xml:space="preserve"> Indian Institute </w:t>
      </w:r>
      <w:r w:rsidRPr="00B11C49" w:rsidR="007F069D">
        <w:rPr>
          <w:rFonts w:ascii="Times New Roman" w:hAnsi="Times New Roman"/>
          <w:sz w:val="24"/>
          <w:szCs w:val="24"/>
        </w:rPr>
        <w:t>of Technology- Bombay, Mumbai, Jan. 12-22, 2007 (ten days).</w:t>
      </w:r>
    </w:p>
    <w:p xmlns:wp14="http://schemas.microsoft.com/office/word/2010/wordml" w:rsidRPr="00B11C49" w:rsidR="007F069D" w:rsidP="00A03371" w:rsidRDefault="008A54A5" w14:paraId="49A8E4F7"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rPr>
        <w:t>3</w:t>
      </w:r>
      <w:r w:rsidRPr="00B11C49" w:rsidR="007F069D">
        <w:rPr>
          <w:rFonts w:ascii="Times New Roman" w:hAnsi="Times New Roman"/>
          <w:sz w:val="24"/>
          <w:szCs w:val="24"/>
        </w:rPr>
        <w:t>. QIP Short Term course on, “Digital Control”, organized by</w:t>
      </w:r>
      <w:r w:rsidRPr="00B11C49" w:rsidR="007F069D">
        <w:rPr>
          <w:rFonts w:ascii="Times New Roman" w:hAnsi="Times New Roman"/>
          <w:color w:val="auto"/>
          <w:sz w:val="24"/>
          <w:szCs w:val="24"/>
        </w:rPr>
        <w:t xml:space="preserve"> Indian Institute </w:t>
      </w:r>
      <w:r w:rsidRPr="00B11C49" w:rsidR="007F069D">
        <w:rPr>
          <w:rFonts w:ascii="Times New Roman" w:hAnsi="Times New Roman"/>
          <w:sz w:val="24"/>
          <w:szCs w:val="24"/>
        </w:rPr>
        <w:t>of Technology-Bombay, Mumbai, June 20-24, 2005.</w:t>
      </w:r>
    </w:p>
    <w:p xmlns:wp14="http://schemas.microsoft.com/office/word/2010/wordml" w:rsidRPr="00B11C49" w:rsidR="007F069D" w:rsidP="00A03371" w:rsidRDefault="008A54A5" w14:paraId="443E51C4"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rPr>
        <w:t>4</w:t>
      </w:r>
      <w:r w:rsidRPr="00B11C49" w:rsidR="007F069D">
        <w:rPr>
          <w:rFonts w:ascii="Times New Roman" w:hAnsi="Times New Roman"/>
          <w:sz w:val="24"/>
          <w:szCs w:val="24"/>
        </w:rPr>
        <w:t>. Workshop on,” ICT for Information Management in S &amp; T Institutions”, organized by</w:t>
      </w:r>
      <w:r w:rsidR="009E4509">
        <w:rPr>
          <w:rFonts w:ascii="Times New Roman" w:hAnsi="Times New Roman"/>
          <w:sz w:val="24"/>
          <w:szCs w:val="24"/>
        </w:rPr>
        <w:t xml:space="preserve"> </w:t>
      </w:r>
      <w:r w:rsidRPr="00B11C49" w:rsidR="007F069D">
        <w:rPr>
          <w:rFonts w:ascii="Times New Roman" w:hAnsi="Times New Roman"/>
          <w:color w:val="auto"/>
          <w:sz w:val="24"/>
          <w:szCs w:val="24"/>
        </w:rPr>
        <w:t xml:space="preserve">Indian Institute of Technology- Bombay, Mumbai, </w:t>
      </w:r>
      <w:r w:rsidRPr="00B11C49" w:rsidR="007F069D">
        <w:rPr>
          <w:rFonts w:ascii="Times New Roman" w:hAnsi="Times New Roman"/>
          <w:sz w:val="24"/>
          <w:szCs w:val="24"/>
        </w:rPr>
        <w:t xml:space="preserve">May. 16-20, </w:t>
      </w:r>
      <w:r w:rsidRPr="00B11C49" w:rsidR="007F069D">
        <w:rPr>
          <w:rFonts w:ascii="Times New Roman" w:hAnsi="Times New Roman"/>
          <w:color w:val="auto"/>
          <w:sz w:val="24"/>
          <w:szCs w:val="24"/>
        </w:rPr>
        <w:t>2005.</w:t>
      </w:r>
    </w:p>
    <w:p xmlns:wp14="http://schemas.microsoft.com/office/word/2010/wordml" w:rsidRPr="00B11C49" w:rsidR="007F069D" w:rsidP="00A03371" w:rsidRDefault="008A54A5" w14:paraId="53DDF44C"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rPr>
        <w:t>5</w:t>
      </w:r>
      <w:r w:rsidRPr="00B11C49" w:rsidR="007F069D">
        <w:rPr>
          <w:rFonts w:ascii="Times New Roman" w:hAnsi="Times New Roman"/>
          <w:sz w:val="24"/>
          <w:szCs w:val="24"/>
        </w:rPr>
        <w:t>. QIP Early Faculty Induction Program on,” Science and Practice of Teaching”, organized by</w:t>
      </w:r>
      <w:r w:rsidR="009E4509">
        <w:rPr>
          <w:rFonts w:ascii="Times New Roman" w:hAnsi="Times New Roman"/>
          <w:color w:val="auto"/>
          <w:sz w:val="24"/>
          <w:szCs w:val="24"/>
        </w:rPr>
        <w:t xml:space="preserve"> </w:t>
      </w:r>
      <w:r w:rsidRPr="00B11C49" w:rsidR="007F069D">
        <w:rPr>
          <w:rFonts w:ascii="Times New Roman" w:hAnsi="Times New Roman"/>
          <w:color w:val="auto"/>
          <w:sz w:val="24"/>
          <w:szCs w:val="24"/>
        </w:rPr>
        <w:t xml:space="preserve">Indian Institute of Technology- Bombay, Mumbai, </w:t>
      </w:r>
      <w:r w:rsidRPr="00B11C49" w:rsidR="007F069D">
        <w:rPr>
          <w:rFonts w:ascii="Times New Roman" w:hAnsi="Times New Roman"/>
          <w:sz w:val="24"/>
          <w:szCs w:val="24"/>
        </w:rPr>
        <w:t xml:space="preserve">March. 14-18, </w:t>
      </w:r>
      <w:r w:rsidRPr="00B11C49" w:rsidR="007F069D">
        <w:rPr>
          <w:rFonts w:ascii="Times New Roman" w:hAnsi="Times New Roman"/>
          <w:color w:val="auto"/>
          <w:sz w:val="24"/>
          <w:szCs w:val="24"/>
        </w:rPr>
        <w:t>2005.</w:t>
      </w:r>
    </w:p>
    <w:p xmlns:wp14="http://schemas.microsoft.com/office/word/2010/wordml" w:rsidRPr="00B11C49" w:rsidR="007F069D" w:rsidP="00A03371" w:rsidRDefault="008A54A5" w14:paraId="2681E57E" wp14:textId="77777777">
      <w:pPr>
        <w:pStyle w:val="HTMLPreformatted"/>
        <w:spacing w:line="276" w:lineRule="auto"/>
        <w:jc w:val="both"/>
        <w:rPr>
          <w:rFonts w:ascii="Times New Roman" w:hAnsi="Times New Roman"/>
          <w:sz w:val="24"/>
          <w:szCs w:val="24"/>
        </w:rPr>
      </w:pPr>
      <w:r w:rsidRPr="00B11C49">
        <w:rPr>
          <w:rFonts w:ascii="Times New Roman" w:hAnsi="Times New Roman"/>
          <w:sz w:val="24"/>
          <w:szCs w:val="24"/>
        </w:rPr>
        <w:t>6</w:t>
      </w:r>
      <w:r w:rsidRPr="00B11C49" w:rsidR="007F069D">
        <w:rPr>
          <w:rFonts w:ascii="Times New Roman" w:hAnsi="Times New Roman"/>
          <w:sz w:val="24"/>
          <w:szCs w:val="24"/>
        </w:rPr>
        <w:t>. QIP course on,” Power System Operation and Control”, organized by</w:t>
      </w:r>
      <w:r w:rsidRPr="00B11C49" w:rsidR="007F069D">
        <w:rPr>
          <w:rFonts w:ascii="Times New Roman" w:hAnsi="Times New Roman"/>
          <w:color w:val="auto"/>
          <w:sz w:val="24"/>
          <w:szCs w:val="24"/>
        </w:rPr>
        <w:t xml:space="preserve"> Indian Institute of Technology-Bombay, Mumbai, </w:t>
      </w:r>
      <w:r w:rsidRPr="00B11C49" w:rsidR="007F069D">
        <w:rPr>
          <w:rFonts w:ascii="Times New Roman" w:hAnsi="Times New Roman"/>
          <w:sz w:val="24"/>
          <w:szCs w:val="24"/>
        </w:rPr>
        <w:t xml:space="preserve">Oct. 4-8, </w:t>
      </w:r>
      <w:r w:rsidRPr="00B11C49" w:rsidR="007F069D">
        <w:rPr>
          <w:rFonts w:ascii="Times New Roman" w:hAnsi="Times New Roman"/>
          <w:color w:val="auto"/>
          <w:sz w:val="24"/>
          <w:szCs w:val="24"/>
        </w:rPr>
        <w:t>2004.</w:t>
      </w:r>
    </w:p>
    <w:p xmlns:wp14="http://schemas.microsoft.com/office/word/2010/wordml" w:rsidRPr="00B11C49" w:rsidR="007F069D" w:rsidP="009E4509" w:rsidRDefault="008A54A5" w14:paraId="61250842" wp14:textId="77777777">
      <w:pPr>
        <w:pStyle w:val="HTMLPreformatted"/>
        <w:spacing w:line="276" w:lineRule="auto"/>
        <w:jc w:val="both"/>
      </w:pPr>
      <w:r w:rsidRPr="00B11C49">
        <w:rPr>
          <w:rFonts w:ascii="Times New Roman" w:hAnsi="Times New Roman"/>
          <w:sz w:val="24"/>
          <w:szCs w:val="24"/>
        </w:rPr>
        <w:t>7</w:t>
      </w:r>
      <w:r w:rsidRPr="00B11C49" w:rsidR="007F069D">
        <w:rPr>
          <w:rFonts w:ascii="Times New Roman" w:hAnsi="Times New Roman"/>
          <w:sz w:val="24"/>
          <w:szCs w:val="24"/>
        </w:rPr>
        <w:t>. QIP course on, “Automatic Control System Analysis”, organized by</w:t>
      </w:r>
      <w:r w:rsidRPr="0032688A" w:rsidR="009E4509">
        <w:rPr>
          <w:rFonts w:ascii="Times New Roman" w:hAnsi="Times New Roman"/>
          <w:sz w:val="24"/>
          <w:szCs w:val="24"/>
        </w:rPr>
        <w:t xml:space="preserve"> Indian Institute</w:t>
      </w:r>
      <w:r w:rsidRPr="0032688A" w:rsidR="007F069D">
        <w:rPr>
          <w:rFonts w:ascii="Times New Roman" w:hAnsi="Times New Roman"/>
          <w:sz w:val="24"/>
          <w:szCs w:val="24"/>
        </w:rPr>
        <w:t xml:space="preserve"> of Technology-Bombay, Mumbai, May 8-12, 2000.</w:t>
      </w:r>
    </w:p>
    <w:p xmlns:wp14="http://schemas.microsoft.com/office/word/2010/wordml" w:rsidRPr="00B11C49" w:rsidR="007F069D" w:rsidP="00A03371" w:rsidRDefault="008A54A5" w14:paraId="3370615D"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lang w:val="en-GB"/>
        </w:rPr>
        <w:t>8</w:t>
      </w:r>
      <w:r w:rsidRPr="00B11C49" w:rsidR="007F069D">
        <w:rPr>
          <w:rFonts w:ascii="Times New Roman" w:hAnsi="Times New Roman"/>
          <w:sz w:val="24"/>
          <w:szCs w:val="24"/>
          <w:lang w:val="en-GB"/>
        </w:rPr>
        <w:t>.</w:t>
      </w:r>
      <w:r w:rsidRPr="00B11C49" w:rsidR="007F069D">
        <w:rPr>
          <w:rFonts w:ascii="Times New Roman" w:hAnsi="Times New Roman"/>
          <w:sz w:val="24"/>
          <w:szCs w:val="24"/>
        </w:rPr>
        <w:t xml:space="preserve"> QIP course on,” Recent Trends in Power Electronics Application”, organized by</w:t>
      </w:r>
      <w:r w:rsidRPr="00B11C49" w:rsidR="007F069D">
        <w:rPr>
          <w:rFonts w:ascii="Times New Roman" w:hAnsi="Times New Roman"/>
          <w:color w:val="auto"/>
          <w:sz w:val="24"/>
          <w:szCs w:val="24"/>
        </w:rPr>
        <w:t xml:space="preserve"> Indian Institute of Technology-Bombay, Mumbai, </w:t>
      </w:r>
      <w:r w:rsidRPr="00B11C49" w:rsidR="007F069D">
        <w:rPr>
          <w:rFonts w:ascii="Times New Roman" w:hAnsi="Times New Roman"/>
          <w:sz w:val="24"/>
          <w:szCs w:val="24"/>
        </w:rPr>
        <w:t xml:space="preserve">May 3-7, </w:t>
      </w:r>
      <w:r w:rsidRPr="00B11C49" w:rsidR="007F069D">
        <w:rPr>
          <w:rFonts w:ascii="Times New Roman" w:hAnsi="Times New Roman"/>
          <w:color w:val="auto"/>
          <w:sz w:val="24"/>
          <w:szCs w:val="24"/>
        </w:rPr>
        <w:t>1999.</w:t>
      </w:r>
    </w:p>
    <w:p xmlns:wp14="http://schemas.microsoft.com/office/word/2010/wordml" w:rsidRPr="00B11C49" w:rsidR="007F069D" w:rsidP="00A03371" w:rsidRDefault="008A54A5" w14:paraId="7E38803F" wp14:textId="77777777">
      <w:pPr>
        <w:spacing w:line="276" w:lineRule="auto"/>
        <w:jc w:val="both"/>
      </w:pPr>
      <w:r w:rsidRPr="00B11C49">
        <w:t>9</w:t>
      </w:r>
      <w:r w:rsidRPr="00B11C49" w:rsidR="007F069D">
        <w:t>. Short course on,” Development of Laboratory Manuals”, organized by Technical Teachers Training Institute, Bhopal, Extension Centre Pune, April 20-24, 1998.</w:t>
      </w:r>
    </w:p>
    <w:p xmlns:wp14="http://schemas.microsoft.com/office/word/2010/wordml" w:rsidRPr="00B11C49" w:rsidR="007F069D" w:rsidP="00A03371" w:rsidRDefault="008A54A5" w14:paraId="1C305869" wp14:textId="77777777">
      <w:pPr>
        <w:spacing w:line="276" w:lineRule="auto"/>
        <w:jc w:val="both"/>
      </w:pPr>
      <w:r w:rsidRPr="00B11C49">
        <w:t>10</w:t>
      </w:r>
      <w:r w:rsidRPr="00B11C49" w:rsidR="007F069D">
        <w:t>. Short course on,” Training of Trainers for Induction Program”, organized by Technical Teachers Training Institute, Bhopal, Extension Centre Pune, June 24-28, 1996.</w:t>
      </w:r>
    </w:p>
    <w:p xmlns:wp14="http://schemas.microsoft.com/office/word/2010/wordml" w:rsidRPr="00B11C49" w:rsidR="007F069D" w:rsidP="00A03371" w:rsidRDefault="008A54A5" w14:paraId="3EBD9AEE" wp14:textId="32348072">
      <w:pPr>
        <w:spacing w:line="276" w:lineRule="auto"/>
        <w:jc w:val="both"/>
      </w:pPr>
      <w:r w:rsidR="008A54A5">
        <w:rPr/>
        <w:t>11</w:t>
      </w:r>
      <w:r w:rsidR="007F069D">
        <w:rPr/>
        <w:t xml:space="preserve">. Workshop on,” Development of OHP </w:t>
      </w:r>
      <w:r w:rsidR="17A7A8E1">
        <w:rPr/>
        <w:t>Transparencies”</w:t>
      </w:r>
      <w:r w:rsidR="007F069D">
        <w:rPr/>
        <w:t>, organized by Technical Teachers Training Institute, Bhopal, Oct. 30-Nov. 3, 1995.</w:t>
      </w:r>
    </w:p>
    <w:p xmlns:wp14="http://schemas.microsoft.com/office/word/2010/wordml" w:rsidRPr="00B11C49" w:rsidR="007F069D" w:rsidP="00A03371" w:rsidRDefault="00027193" w14:paraId="5FA48214"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color w:val="auto"/>
          <w:sz w:val="24"/>
          <w:szCs w:val="24"/>
        </w:rPr>
        <w:t>12</w:t>
      </w:r>
      <w:r w:rsidRPr="00B11C49" w:rsidR="007F069D">
        <w:rPr>
          <w:rFonts w:ascii="Times New Roman" w:hAnsi="Times New Roman"/>
          <w:color w:val="auto"/>
          <w:sz w:val="24"/>
          <w:szCs w:val="24"/>
        </w:rPr>
        <w:t>. Training program on,” Entrepreneurship Develop</w:t>
      </w:r>
      <w:r w:rsidR="009E4509">
        <w:rPr>
          <w:rFonts w:ascii="Times New Roman" w:hAnsi="Times New Roman"/>
          <w:color w:val="auto"/>
          <w:sz w:val="24"/>
          <w:szCs w:val="24"/>
        </w:rPr>
        <w:t xml:space="preserve">ment”, sponsored by District </w:t>
      </w:r>
      <w:r w:rsidRPr="00B11C49" w:rsidR="007F069D">
        <w:rPr>
          <w:rFonts w:ascii="Times New Roman" w:hAnsi="Times New Roman"/>
          <w:color w:val="auto"/>
          <w:sz w:val="24"/>
          <w:szCs w:val="24"/>
        </w:rPr>
        <w:t xml:space="preserve">Industries Centre, Nagpur and held at Govt. Polytechnic, Nagpur, August 5-9, 1986.  </w:t>
      </w:r>
    </w:p>
    <w:p xmlns:wp14="http://schemas.microsoft.com/office/word/2010/wordml" w:rsidR="0092633D" w:rsidP="00A03371" w:rsidRDefault="007F069D" w14:paraId="39B6B1D1" wp14:textId="77777777">
      <w:pPr>
        <w:pStyle w:val="HTMLPreformatted"/>
        <w:spacing w:line="276" w:lineRule="auto"/>
        <w:jc w:val="both"/>
        <w:rPr>
          <w:rFonts w:ascii="Times New Roman" w:hAnsi="Times New Roman"/>
          <w:b/>
          <w:sz w:val="24"/>
          <w:szCs w:val="24"/>
        </w:rPr>
      </w:pPr>
      <w:r w:rsidRPr="00B11C49">
        <w:rPr>
          <w:rFonts w:ascii="Times New Roman" w:hAnsi="Times New Roman"/>
          <w:b/>
          <w:sz w:val="24"/>
          <w:szCs w:val="24"/>
        </w:rPr>
        <w:t xml:space="preserve">    </w:t>
      </w:r>
    </w:p>
    <w:p xmlns:wp14="http://schemas.microsoft.com/office/word/2010/wordml" w:rsidRPr="00B11C49" w:rsidR="007F069D" w:rsidP="00A03371" w:rsidRDefault="007F069D" w14:paraId="6E8BB23E" wp14:textId="77777777">
      <w:pPr>
        <w:pStyle w:val="HTMLPreformatted"/>
        <w:spacing w:line="276" w:lineRule="auto"/>
        <w:jc w:val="both"/>
        <w:rPr>
          <w:rFonts w:ascii="Times New Roman" w:hAnsi="Times New Roman"/>
          <w:b/>
          <w:sz w:val="24"/>
          <w:szCs w:val="24"/>
        </w:rPr>
      </w:pPr>
      <w:r w:rsidRPr="00B11C49">
        <w:rPr>
          <w:rFonts w:ascii="Times New Roman" w:hAnsi="Times New Roman"/>
          <w:b/>
          <w:sz w:val="24"/>
          <w:szCs w:val="24"/>
        </w:rPr>
        <w:t>Two Weeks Programs:</w:t>
      </w:r>
    </w:p>
    <w:p xmlns:wp14="http://schemas.microsoft.com/office/word/2010/wordml" w:rsidRPr="00B11C49" w:rsidR="007F069D" w:rsidP="00A03371" w:rsidRDefault="007F069D" w14:paraId="69024638"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color w:val="auto"/>
          <w:sz w:val="24"/>
          <w:szCs w:val="24"/>
        </w:rPr>
        <w:t xml:space="preserve">1. AICTE-ISTE short term training program on,” Advances in Electrical Machines, Power Electronics and Electrical Drives”, </w:t>
      </w:r>
      <w:r w:rsidRPr="00B11C49">
        <w:rPr>
          <w:rFonts w:ascii="Times New Roman" w:hAnsi="Times New Roman"/>
          <w:sz w:val="24"/>
          <w:szCs w:val="24"/>
        </w:rPr>
        <w:t xml:space="preserve">organized by </w:t>
      </w:r>
      <w:r w:rsidRPr="00B11C49">
        <w:rPr>
          <w:rFonts w:ascii="Times New Roman" w:hAnsi="Times New Roman"/>
          <w:color w:val="auto"/>
          <w:sz w:val="24"/>
          <w:szCs w:val="24"/>
        </w:rPr>
        <w:t>Pune Institute of Engineering and Technology (formerly, Govt. College of Engineering), Pune,</w:t>
      </w:r>
      <w:r w:rsidRPr="00B11C49">
        <w:rPr>
          <w:rFonts w:ascii="Times New Roman" w:hAnsi="Times New Roman"/>
          <w:sz w:val="24"/>
          <w:szCs w:val="24"/>
        </w:rPr>
        <w:t xml:space="preserve"> Dec. 15-26, </w:t>
      </w:r>
      <w:r w:rsidRPr="00B11C49">
        <w:rPr>
          <w:rFonts w:ascii="Times New Roman" w:hAnsi="Times New Roman"/>
          <w:color w:val="auto"/>
          <w:sz w:val="24"/>
          <w:szCs w:val="24"/>
        </w:rPr>
        <w:t>2003.</w:t>
      </w:r>
    </w:p>
    <w:p xmlns:wp14="http://schemas.microsoft.com/office/word/2010/wordml" w:rsidR="007F069D" w:rsidP="00A03371" w:rsidRDefault="007F069D" w14:paraId="591E1893" wp14:textId="77777777">
      <w:pPr>
        <w:pStyle w:val="HTMLPreformatted"/>
        <w:spacing w:line="276" w:lineRule="auto"/>
        <w:jc w:val="both"/>
        <w:rPr>
          <w:rFonts w:ascii="Times New Roman" w:hAnsi="Times New Roman"/>
          <w:sz w:val="24"/>
          <w:szCs w:val="24"/>
        </w:rPr>
      </w:pPr>
      <w:r w:rsidRPr="00B11C49">
        <w:rPr>
          <w:rFonts w:ascii="Times New Roman" w:hAnsi="Times New Roman"/>
          <w:sz w:val="24"/>
          <w:szCs w:val="24"/>
        </w:rPr>
        <w:t>2. AICTE-ISTE short term training program on,” Automation of Power Distribution Network for a New Millennium”, organized by Visve</w:t>
      </w:r>
      <w:r w:rsidR="009D0493">
        <w:rPr>
          <w:rFonts w:ascii="Times New Roman" w:hAnsi="Times New Roman"/>
          <w:sz w:val="24"/>
          <w:szCs w:val="24"/>
        </w:rPr>
        <w:t xml:space="preserve">svaraya National Institute of </w:t>
      </w:r>
      <w:r w:rsidRPr="00B11C49">
        <w:rPr>
          <w:rFonts w:ascii="Times New Roman" w:hAnsi="Times New Roman"/>
          <w:sz w:val="24"/>
          <w:szCs w:val="24"/>
        </w:rPr>
        <w:t>Technology (formerly Visvesvaraya Regional College of Engineering) Nagpur, Oct. 9-20, 2000.</w:t>
      </w:r>
    </w:p>
    <w:p xmlns:wp14="http://schemas.microsoft.com/office/word/2010/wordml" w:rsidRPr="00B11C49" w:rsidR="005C6B0F" w:rsidP="00A03371" w:rsidRDefault="005C6B0F" w14:paraId="0562CB0E" wp14:textId="77777777">
      <w:pPr>
        <w:pStyle w:val="HTMLPreformatted"/>
        <w:spacing w:line="276" w:lineRule="auto"/>
        <w:jc w:val="both"/>
        <w:rPr>
          <w:rFonts w:ascii="Times New Roman" w:hAnsi="Times New Roman"/>
          <w:sz w:val="24"/>
          <w:szCs w:val="24"/>
        </w:rPr>
      </w:pPr>
    </w:p>
    <w:p xmlns:wp14="http://schemas.microsoft.com/office/word/2010/wordml" w:rsidRPr="00B11C49" w:rsidR="007F069D" w:rsidP="00A03371" w:rsidRDefault="007F069D" w14:paraId="39A57206" wp14:textId="77777777">
      <w:pPr>
        <w:spacing w:line="276" w:lineRule="auto"/>
        <w:jc w:val="both"/>
        <w:rPr>
          <w:b/>
        </w:rPr>
      </w:pPr>
      <w:r w:rsidRPr="00B11C49">
        <w:rPr>
          <w:b/>
        </w:rPr>
        <w:t>Long Duration Programs:</w:t>
      </w:r>
    </w:p>
    <w:p xmlns:wp14="http://schemas.microsoft.com/office/word/2010/wordml" w:rsidRPr="00B11C49" w:rsidR="003B3638" w:rsidP="00A03371" w:rsidRDefault="007F069D" w14:paraId="3E364B49" wp14:textId="77777777">
      <w:pPr>
        <w:spacing w:line="276" w:lineRule="auto"/>
        <w:jc w:val="both"/>
      </w:pPr>
      <w:r w:rsidRPr="00B11C49">
        <w:t xml:space="preserve">1.  </w:t>
      </w:r>
      <w:r w:rsidRPr="00B11C49" w:rsidR="00403DD7">
        <w:t>Purdue University</w:t>
      </w:r>
      <w:r w:rsidRPr="00B11C49" w:rsidR="00DB0A2F">
        <w:t>’s</w:t>
      </w:r>
      <w:r w:rsidRPr="00B11C49" w:rsidR="00403DD7">
        <w:t xml:space="preserve"> </w:t>
      </w:r>
      <w:r w:rsidRPr="00B11C49" w:rsidR="001F4B00">
        <w:t xml:space="preserve">NExT </w:t>
      </w:r>
      <w:r w:rsidRPr="00B11C49" w:rsidR="00403DD7">
        <w:t xml:space="preserve">course </w:t>
      </w:r>
      <w:r w:rsidRPr="00B11C49" w:rsidR="008E05E3">
        <w:t>on “Hybrid Vehicles – Power Electronics and Electrical Drives” Jan 2014</w:t>
      </w:r>
      <w:r w:rsidRPr="00B11C49" w:rsidR="001F23AC">
        <w:t>- Sept 2014.</w:t>
      </w:r>
    </w:p>
    <w:p xmlns:wp14="http://schemas.microsoft.com/office/word/2010/wordml" w:rsidRPr="00B11C49" w:rsidR="007F069D" w:rsidP="00A03371" w:rsidRDefault="008A54A5" w14:paraId="00BBBE75" wp14:textId="77777777">
      <w:pPr>
        <w:spacing w:line="276" w:lineRule="auto"/>
        <w:jc w:val="both"/>
      </w:pPr>
      <w:r w:rsidRPr="00B11C49">
        <w:t>2</w:t>
      </w:r>
      <w:r w:rsidRPr="00B11C49" w:rsidR="003B3638">
        <w:t>.</w:t>
      </w:r>
      <w:r w:rsidRPr="00B11C49" w:rsidR="007F069D">
        <w:t xml:space="preserve">“Certificate course on Advance Programming (C++ programming)”, conducted by Continuing Education Cell (CEP) and Quality Improvement Programme (QIP), IIT-B, May 27- July 1, 2006 (twelve weeks). </w:t>
      </w:r>
    </w:p>
    <w:p xmlns:wp14="http://schemas.microsoft.com/office/word/2010/wordml" w:rsidRPr="00B11C49" w:rsidR="007F069D" w:rsidP="00A03371" w:rsidRDefault="008A54A5" w14:paraId="02F43E31" wp14:textId="67BAA245">
      <w:pPr>
        <w:spacing w:line="276" w:lineRule="auto"/>
        <w:jc w:val="both"/>
      </w:pPr>
      <w:r w:rsidR="008A54A5">
        <w:rPr/>
        <w:t>3</w:t>
      </w:r>
      <w:r w:rsidR="007F069D">
        <w:rPr/>
        <w:t xml:space="preserve">. “Industrial Training </w:t>
      </w:r>
      <w:proofErr w:type="spellStart"/>
      <w:r w:rsidR="007F069D">
        <w:rPr/>
        <w:t>Programme</w:t>
      </w:r>
      <w:proofErr w:type="spellEnd"/>
      <w:r w:rsidR="007F069D">
        <w:rPr/>
        <w:t xml:space="preserve"> for Engineering Teachers”, jointly organized by </w:t>
      </w:r>
      <w:r w:rsidR="74758EFA">
        <w:rPr/>
        <w:t>Technical Teachers</w:t>
      </w:r>
      <w:r w:rsidR="007F069D">
        <w:rPr/>
        <w:t xml:space="preserve"> Training Institute, Bhopal, and Directorate of Technical </w:t>
      </w:r>
      <w:r w:rsidR="48240CA3">
        <w:rPr/>
        <w:t>Education (</w:t>
      </w:r>
      <w:r w:rsidR="007F069D">
        <w:rPr/>
        <w:t xml:space="preserve">SPIU-WBPTE) Maharashtra State, at </w:t>
      </w:r>
      <w:proofErr w:type="spellStart"/>
      <w:r w:rsidR="007F069D">
        <w:rPr/>
        <w:t>Koradi</w:t>
      </w:r>
      <w:proofErr w:type="spellEnd"/>
      <w:r w:rsidR="007F069D">
        <w:rPr/>
        <w:t xml:space="preserve"> Thermal Power Station, </w:t>
      </w:r>
      <w:proofErr w:type="spellStart"/>
      <w:r w:rsidR="007F069D">
        <w:rPr/>
        <w:t>Koradi</w:t>
      </w:r>
      <w:proofErr w:type="spellEnd"/>
      <w:r w:rsidR="007F069D">
        <w:rPr/>
        <w:t>, April 17- July 7, 1995 (twelve weeks).</w:t>
      </w:r>
    </w:p>
    <w:p xmlns:wp14="http://schemas.microsoft.com/office/word/2010/wordml" w:rsidRPr="00B11C49" w:rsidR="007F069D" w:rsidP="00A03371" w:rsidRDefault="008A54A5" w14:paraId="1D25AF42" wp14:textId="77777777">
      <w:pPr>
        <w:spacing w:line="276" w:lineRule="auto"/>
        <w:jc w:val="both"/>
      </w:pPr>
      <w:r w:rsidRPr="00B11C49">
        <w:t>4</w:t>
      </w:r>
      <w:r w:rsidRPr="00B11C49" w:rsidR="007F069D">
        <w:t xml:space="preserve">. “Induction Phase-I Training Programme for Engineering Teachers”, organized by Govt. </w:t>
      </w:r>
      <w:r w:rsidR="009F1558">
        <w:t>P</w:t>
      </w:r>
      <w:r w:rsidRPr="00B11C49" w:rsidR="007F069D">
        <w:t>olytechnic, Mumbai, June 22-July 17, 1998 (four weeks).</w:t>
      </w:r>
    </w:p>
    <w:p xmlns:wp14="http://schemas.microsoft.com/office/word/2010/wordml" w:rsidRPr="00B11C49" w:rsidR="007F069D" w:rsidP="00A03371" w:rsidRDefault="008A54A5" w14:paraId="2DFACE7A" wp14:textId="77777777">
      <w:pPr>
        <w:spacing w:line="276" w:lineRule="auto"/>
        <w:jc w:val="both"/>
      </w:pPr>
      <w:r w:rsidRPr="00B11C49">
        <w:t>5</w:t>
      </w:r>
      <w:r w:rsidRPr="00B11C49" w:rsidR="007F069D">
        <w:t>. “In Plant Practical Training” at Tarapur Atomic Power Station, Tarapur, June2-29, 1988 (four weeks).</w:t>
      </w:r>
    </w:p>
    <w:p xmlns:wp14="http://schemas.microsoft.com/office/word/2010/wordml" w:rsidRPr="00B11C49" w:rsidR="007F069D" w:rsidP="00A03371" w:rsidRDefault="008A54A5" w14:paraId="28E70C07"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rPr>
        <w:t>6</w:t>
      </w:r>
      <w:r w:rsidRPr="00B11C49" w:rsidR="007F069D">
        <w:rPr>
          <w:rFonts w:ascii="Times New Roman" w:hAnsi="Times New Roman"/>
          <w:sz w:val="24"/>
          <w:szCs w:val="24"/>
        </w:rPr>
        <w:t>.  Pre Ph.D. contact program at by</w:t>
      </w:r>
      <w:r w:rsidRPr="00B11C49" w:rsidR="007F069D">
        <w:rPr>
          <w:rFonts w:ascii="Times New Roman" w:hAnsi="Times New Roman"/>
          <w:color w:val="auto"/>
          <w:sz w:val="24"/>
          <w:szCs w:val="24"/>
        </w:rPr>
        <w:t xml:space="preserve"> Indian Institute of Technology-Bombay, Mumbai, 2001</w:t>
      </w:r>
      <w:r w:rsidR="005C6B0F">
        <w:rPr>
          <w:rFonts w:ascii="Times New Roman" w:hAnsi="Times New Roman"/>
          <w:color w:val="auto"/>
          <w:sz w:val="24"/>
          <w:szCs w:val="24"/>
        </w:rPr>
        <w:t xml:space="preserve"> </w:t>
      </w:r>
      <w:r w:rsidRPr="00B11C49" w:rsidR="007F069D">
        <w:rPr>
          <w:rFonts w:ascii="Times New Roman" w:hAnsi="Times New Roman"/>
          <w:color w:val="auto"/>
          <w:sz w:val="24"/>
          <w:szCs w:val="24"/>
        </w:rPr>
        <w:t>(eight weeks).</w:t>
      </w:r>
    </w:p>
    <w:p xmlns:wp14="http://schemas.microsoft.com/office/word/2010/wordml" w:rsidRPr="00B11C49" w:rsidR="007F069D" w:rsidP="00A03371" w:rsidRDefault="008A54A5" w14:paraId="79933E34"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rPr>
        <w:t>7</w:t>
      </w:r>
      <w:r w:rsidRPr="00B11C49" w:rsidR="007F069D">
        <w:rPr>
          <w:rFonts w:ascii="Times New Roman" w:hAnsi="Times New Roman"/>
          <w:sz w:val="24"/>
          <w:szCs w:val="24"/>
        </w:rPr>
        <w:t>.  Pre Ph.D. contact program at by</w:t>
      </w:r>
      <w:r w:rsidRPr="00B11C49" w:rsidR="007F069D">
        <w:rPr>
          <w:rFonts w:ascii="Times New Roman" w:hAnsi="Times New Roman"/>
          <w:color w:val="auto"/>
          <w:sz w:val="24"/>
          <w:szCs w:val="24"/>
        </w:rPr>
        <w:t xml:space="preserve"> Indian Institute of Technology-Bombay, Mumbai, 2004</w:t>
      </w:r>
      <w:r w:rsidR="005C6B0F">
        <w:rPr>
          <w:rFonts w:ascii="Times New Roman" w:hAnsi="Times New Roman"/>
          <w:color w:val="auto"/>
          <w:sz w:val="24"/>
          <w:szCs w:val="24"/>
        </w:rPr>
        <w:t xml:space="preserve"> </w:t>
      </w:r>
      <w:r w:rsidRPr="00B11C49" w:rsidR="007F069D">
        <w:rPr>
          <w:rFonts w:ascii="Times New Roman" w:hAnsi="Times New Roman"/>
          <w:color w:val="auto"/>
          <w:sz w:val="24"/>
          <w:szCs w:val="24"/>
        </w:rPr>
        <w:t>(eight weeks).</w:t>
      </w:r>
    </w:p>
    <w:p xmlns:wp14="http://schemas.microsoft.com/office/word/2010/wordml" w:rsidR="000D0250" w:rsidP="00A03371" w:rsidRDefault="007F069D" w14:paraId="2062D821" wp14:textId="77777777">
      <w:pPr>
        <w:pStyle w:val="HTMLPreformatted"/>
        <w:spacing w:line="276" w:lineRule="auto"/>
        <w:jc w:val="both"/>
        <w:rPr>
          <w:rFonts w:ascii="Times New Roman" w:hAnsi="Times New Roman"/>
          <w:b/>
          <w:sz w:val="24"/>
          <w:szCs w:val="24"/>
        </w:rPr>
      </w:pPr>
      <w:r w:rsidRPr="00B11C49">
        <w:rPr>
          <w:rFonts w:ascii="Times New Roman" w:hAnsi="Times New Roman"/>
          <w:b/>
          <w:sz w:val="24"/>
          <w:szCs w:val="24"/>
        </w:rPr>
        <w:t xml:space="preserve">    </w:t>
      </w:r>
    </w:p>
    <w:p xmlns:wp14="http://schemas.microsoft.com/office/word/2010/wordml" w:rsidRPr="00B11C49" w:rsidR="00972705" w:rsidP="00A03371" w:rsidRDefault="007F069D" w14:paraId="60E9C1A7" wp14:textId="77777777">
      <w:pPr>
        <w:pStyle w:val="HTMLPreformatted"/>
        <w:spacing w:line="276" w:lineRule="auto"/>
        <w:jc w:val="both"/>
        <w:rPr>
          <w:rFonts w:ascii="Times New Roman" w:hAnsi="Times New Roman"/>
          <w:b/>
          <w:sz w:val="24"/>
          <w:szCs w:val="24"/>
        </w:rPr>
      </w:pPr>
      <w:r w:rsidRPr="00B11C49">
        <w:rPr>
          <w:rFonts w:ascii="Times New Roman" w:hAnsi="Times New Roman"/>
          <w:b/>
          <w:sz w:val="24"/>
          <w:szCs w:val="24"/>
        </w:rPr>
        <w:t>One/ Two/ Three Days Programs:</w:t>
      </w:r>
    </w:p>
    <w:p xmlns:wp14="http://schemas.microsoft.com/office/word/2010/wordml" w:rsidRPr="00B11C49" w:rsidR="00623936" w:rsidP="00A03371" w:rsidRDefault="00972705" w14:paraId="7537CFDD" wp14:textId="77777777">
      <w:pPr>
        <w:spacing w:line="276" w:lineRule="auto"/>
        <w:jc w:val="both"/>
      </w:pPr>
      <w:r w:rsidRPr="00B11C49">
        <w:t>1. DST-SERC Workshop on</w:t>
      </w:r>
      <w:r w:rsidR="00F80F76">
        <w:t xml:space="preserve"> ”Smart Energy Delivery System”</w:t>
      </w:r>
      <w:r w:rsidRPr="00B11C49">
        <w:t xml:space="preserve"> organized by, Electrical Engineering    </w:t>
      </w:r>
      <w:r w:rsidRPr="00B11C49" w:rsidR="00623936">
        <w:t xml:space="preserve">  </w:t>
      </w:r>
    </w:p>
    <w:p xmlns:wp14="http://schemas.microsoft.com/office/word/2010/wordml" w:rsidRPr="00B11C49" w:rsidR="00972705" w:rsidP="00A03371" w:rsidRDefault="00623936" w14:paraId="3C9A1CEA" wp14:textId="77777777">
      <w:pPr>
        <w:spacing w:line="276" w:lineRule="auto"/>
        <w:jc w:val="both"/>
      </w:pPr>
      <w:r w:rsidRPr="00B11C49">
        <w:t xml:space="preserve">    </w:t>
      </w:r>
      <w:r w:rsidRPr="00B11C49" w:rsidR="00972705">
        <w:t xml:space="preserve">Department, Indian Institute of Technology, Kanpur, Jan. 15, 2010 (one day).  </w:t>
      </w:r>
    </w:p>
    <w:p xmlns:wp14="http://schemas.microsoft.com/office/word/2010/wordml" w:rsidRPr="00B11C49" w:rsidR="00623936" w:rsidP="00A03371" w:rsidRDefault="00972705" w14:paraId="09BBA066" wp14:textId="77777777">
      <w:pPr>
        <w:spacing w:line="276" w:lineRule="auto"/>
        <w:jc w:val="both"/>
      </w:pPr>
      <w:r w:rsidRPr="00B11C49">
        <w:t>2. Workshop on</w:t>
      </w:r>
      <w:r w:rsidR="00F80F76">
        <w:t xml:space="preserve"> ”PSCAD” organized by Naik Power Corporation, Mumbai</w:t>
      </w:r>
      <w:r w:rsidRPr="00B11C49">
        <w:t xml:space="preserve"> at Electrical Engineering </w:t>
      </w:r>
    </w:p>
    <w:p xmlns:wp14="http://schemas.microsoft.com/office/word/2010/wordml" w:rsidRPr="00B11C49" w:rsidR="00972705" w:rsidP="00A03371" w:rsidRDefault="00623936" w14:paraId="7C3689B9" wp14:textId="77777777">
      <w:pPr>
        <w:spacing w:line="276" w:lineRule="auto"/>
        <w:jc w:val="both"/>
      </w:pPr>
      <w:r w:rsidRPr="00B11C49">
        <w:t xml:space="preserve">    </w:t>
      </w:r>
      <w:r w:rsidRPr="00B11C49" w:rsidR="00972705">
        <w:t xml:space="preserve">Department, Indian Institute of Technology- Bombay, Mumbai, Jan. 19-19, 2010 (two days).  </w:t>
      </w:r>
    </w:p>
    <w:p xmlns:wp14="http://schemas.microsoft.com/office/word/2010/wordml" w:rsidRPr="00B11C49" w:rsidR="00F7406B" w:rsidP="00A03371" w:rsidRDefault="00623936" w14:paraId="299DB9CF" wp14:textId="77777777">
      <w:pPr>
        <w:spacing w:line="276" w:lineRule="auto"/>
        <w:jc w:val="both"/>
      </w:pPr>
      <w:r w:rsidRPr="00B11C49">
        <w:t>3</w:t>
      </w:r>
      <w:r w:rsidR="00F80F76">
        <w:t>. Workshop on</w:t>
      </w:r>
      <w:r w:rsidR="00287209">
        <w:t xml:space="preserve"> </w:t>
      </w:r>
      <w:r w:rsidRPr="00B11C49" w:rsidR="00F7406B">
        <w:t>”Developments in HVDC Transmission”, organized by Electrical Engineering</w:t>
      </w:r>
      <w:r w:rsidR="009F1558">
        <w:t xml:space="preserve"> </w:t>
      </w:r>
      <w:r w:rsidRPr="00B11C49" w:rsidR="00F7406B">
        <w:t xml:space="preserve">Department, Indian Institute of Technology- Bombay, Mumbai, Dec. 17-18, 2009 (two days).  </w:t>
      </w:r>
    </w:p>
    <w:p xmlns:wp14="http://schemas.microsoft.com/office/word/2010/wordml" w:rsidRPr="00B11C49" w:rsidR="00F7406B" w:rsidP="00A03371" w:rsidRDefault="00623936" w14:paraId="1D07B42D" wp14:textId="77777777">
      <w:pPr>
        <w:spacing w:line="276" w:lineRule="auto"/>
        <w:jc w:val="both"/>
      </w:pPr>
      <w:r w:rsidRPr="00B11C49">
        <w:t>4</w:t>
      </w:r>
      <w:r w:rsidRPr="00B11C49" w:rsidR="00F7406B">
        <w:t>. Workshop on</w:t>
      </w:r>
      <w:r w:rsidR="00612A07">
        <w:t xml:space="preserve"> </w:t>
      </w:r>
      <w:r w:rsidRPr="00B11C49" w:rsidR="00F7406B">
        <w:t>”ETA</w:t>
      </w:r>
      <w:r w:rsidR="00612A07">
        <w:t>P Real Time Enterprise Solution”, organized by KLG Systel Ltd.</w:t>
      </w:r>
      <w:r w:rsidRPr="00B11C49" w:rsidR="00F7406B">
        <w:t xml:space="preserve"> at Hotel Ramada Plaza, Mumbai, Oct 27, 2009 (one day).     </w:t>
      </w:r>
    </w:p>
    <w:p xmlns:wp14="http://schemas.microsoft.com/office/word/2010/wordml" w:rsidRPr="00B11C49" w:rsidR="00F7406B" w:rsidP="00A03371" w:rsidRDefault="00623936" w14:paraId="6497C730" wp14:textId="77777777">
      <w:pPr>
        <w:spacing w:line="276" w:lineRule="auto"/>
        <w:jc w:val="both"/>
      </w:pPr>
      <w:r w:rsidRPr="00B11C49">
        <w:t>5</w:t>
      </w:r>
      <w:r w:rsidRPr="00B11C49" w:rsidR="00F7406B">
        <w:t>. Workshop on</w:t>
      </w:r>
      <w:r w:rsidR="004018EC">
        <w:t xml:space="preserve"> </w:t>
      </w:r>
      <w:r w:rsidRPr="00B11C49" w:rsidR="00F7406B">
        <w:t>”Faculty Develo</w:t>
      </w:r>
      <w:r w:rsidR="004018EC">
        <w:t>pment Programme ”, organized by</w:t>
      </w:r>
      <w:r w:rsidRPr="00B11C49" w:rsidR="00F7406B">
        <w:t xml:space="preserve"> Higher Education Forum and K. J. </w:t>
      </w:r>
    </w:p>
    <w:p xmlns:wp14="http://schemas.microsoft.com/office/word/2010/wordml" w:rsidRPr="00B11C49" w:rsidR="00F7406B" w:rsidP="00A03371" w:rsidRDefault="00F7406B" w14:paraId="5F3B3EF9" wp14:textId="77777777">
      <w:pPr>
        <w:spacing w:line="276" w:lineRule="auto"/>
        <w:jc w:val="both"/>
      </w:pPr>
      <w:r w:rsidRPr="00B11C49">
        <w:t xml:space="preserve">     Somaiya Institute of Management Research, Mumbai, August 8, 2009 (one day).    </w:t>
      </w:r>
    </w:p>
    <w:p xmlns:wp14="http://schemas.microsoft.com/office/word/2010/wordml" w:rsidRPr="00B11C49" w:rsidR="00F7406B" w:rsidP="00A03371" w:rsidRDefault="00623936" w14:paraId="57FB5F9E" wp14:textId="2F468036">
      <w:pPr>
        <w:spacing w:line="276" w:lineRule="auto"/>
        <w:jc w:val="both"/>
      </w:pPr>
      <w:r w:rsidR="00623936">
        <w:rPr/>
        <w:t>6</w:t>
      </w:r>
      <w:r w:rsidR="00EA21A8">
        <w:rPr/>
        <w:t xml:space="preserve">. Workshop </w:t>
      </w:r>
      <w:r w:rsidR="69C5882F">
        <w:rPr/>
        <w:t>on” Multimedia</w:t>
      </w:r>
      <w:r w:rsidR="00F7406B">
        <w:rPr/>
        <w:t xml:space="preserve"> and Digita</w:t>
      </w:r>
      <w:r w:rsidR="007D0665">
        <w:rPr/>
        <w:t xml:space="preserve">l </w:t>
      </w:r>
      <w:r w:rsidR="5A09DC97">
        <w:rPr/>
        <w:t>Entertainment”</w:t>
      </w:r>
      <w:r w:rsidR="007D0665">
        <w:rPr/>
        <w:t>, organized by</w:t>
      </w:r>
      <w:r w:rsidR="00F7406B">
        <w:rPr/>
        <w:t xml:space="preserve"> Electrical Engineering Department, Indian Institute of Technology- Bombay, Mumbai, Oct 13-14, 2007 (two days)</w:t>
      </w:r>
      <w:r w:rsidR="00F7406B">
        <w:rPr/>
        <w:t xml:space="preserve">.  </w:t>
      </w:r>
    </w:p>
    <w:p xmlns:wp14="http://schemas.microsoft.com/office/word/2010/wordml" w:rsidRPr="00B11C49" w:rsidR="00F7406B" w:rsidP="00A03371" w:rsidRDefault="00623936" w14:paraId="006064AE" wp14:textId="77777777">
      <w:pPr>
        <w:spacing w:line="276" w:lineRule="auto"/>
        <w:jc w:val="both"/>
      </w:pPr>
      <w:r w:rsidRPr="00B11C49">
        <w:t>7</w:t>
      </w:r>
      <w:r w:rsidRPr="00B11C49" w:rsidR="00F7406B">
        <w:t>. CEP &amp; QIP Workshop on</w:t>
      </w:r>
      <w:r w:rsidR="003637A6">
        <w:t xml:space="preserve"> </w:t>
      </w:r>
      <w:r w:rsidRPr="00B11C49" w:rsidR="00F7406B">
        <w:t>”</w:t>
      </w:r>
      <w:r w:rsidR="003637A6">
        <w:t>Scilab”, organized by</w:t>
      </w:r>
      <w:r w:rsidRPr="00B11C49" w:rsidR="00F7406B">
        <w:t xml:space="preserve"> CEP and QIP cell, Indian Institute of Technology- Bombay, Mumbai, March 7-8, 2007 (two days). </w:t>
      </w:r>
    </w:p>
    <w:p xmlns:wp14="http://schemas.microsoft.com/office/word/2010/wordml" w:rsidRPr="00B11C49" w:rsidR="00F7406B" w:rsidP="00A03371" w:rsidRDefault="00623936" w14:paraId="51459788" wp14:textId="694DD0AC">
      <w:pPr>
        <w:spacing w:line="276" w:lineRule="auto"/>
        <w:jc w:val="both"/>
      </w:pPr>
      <w:r w:rsidR="00623936">
        <w:rPr/>
        <w:t>8</w:t>
      </w:r>
      <w:r w:rsidR="003637A6">
        <w:rPr/>
        <w:t xml:space="preserve">. Workshop </w:t>
      </w:r>
      <w:r w:rsidR="2331875D">
        <w:rPr/>
        <w:t>on” ETAP</w:t>
      </w:r>
      <w:r w:rsidR="00F7406B">
        <w:rPr/>
        <w:t xml:space="preserve"> Real Time Ente</w:t>
      </w:r>
      <w:r w:rsidR="003637A6">
        <w:rPr/>
        <w:t xml:space="preserve">rprise </w:t>
      </w:r>
      <w:r w:rsidR="3D385B65">
        <w:rPr/>
        <w:t>Solution”</w:t>
      </w:r>
      <w:r w:rsidR="003637A6">
        <w:rPr/>
        <w:t>, organized by</w:t>
      </w:r>
      <w:r w:rsidR="007D0665">
        <w:rPr/>
        <w:t xml:space="preserve"> KLG </w:t>
      </w:r>
      <w:proofErr w:type="spellStart"/>
      <w:r w:rsidR="007D0665">
        <w:rPr/>
        <w:t>Systel</w:t>
      </w:r>
      <w:proofErr w:type="spellEnd"/>
      <w:r w:rsidR="007D0665">
        <w:rPr/>
        <w:t xml:space="preserve"> Ltd.</w:t>
      </w:r>
      <w:r w:rsidR="00F7406B">
        <w:rPr/>
        <w:t xml:space="preserve"> at ITC Hotel Grand Maratha Sheraton, Mumbai, February 26, 2007 (one day)</w:t>
      </w:r>
      <w:r w:rsidR="00F7406B">
        <w:rPr/>
        <w:t xml:space="preserve">.  </w:t>
      </w:r>
      <w:r w:rsidR="00F7406B">
        <w:rPr/>
        <w:t xml:space="preserve">   </w:t>
      </w:r>
    </w:p>
    <w:p xmlns:wp14="http://schemas.microsoft.com/office/word/2010/wordml" w:rsidRPr="00B11C49" w:rsidR="00F7406B" w:rsidP="00A03371" w:rsidRDefault="00623936" w14:paraId="32C97C6D" wp14:textId="77777777">
      <w:pPr>
        <w:spacing w:line="276" w:lineRule="auto"/>
        <w:jc w:val="both"/>
      </w:pPr>
      <w:r w:rsidRPr="00B11C49">
        <w:t>9</w:t>
      </w:r>
      <w:r w:rsidRPr="00B11C49" w:rsidR="00F7406B">
        <w:t>. Workshop/Tutorial on</w:t>
      </w:r>
      <w:r w:rsidR="003637A6">
        <w:t xml:space="preserve"> </w:t>
      </w:r>
      <w:r w:rsidRPr="00B11C49" w:rsidR="00F7406B">
        <w:t xml:space="preserve">”Computer Relaying and Wide Area Measurements”, organized by, Central Power Research Institute, Bangalore, February 22-23, 2007 (two days). </w:t>
      </w:r>
    </w:p>
    <w:p xmlns:wp14="http://schemas.microsoft.com/office/word/2010/wordml" w:rsidRPr="00B11C49" w:rsidR="00F7406B" w:rsidP="00A03371" w:rsidRDefault="00623936" w14:paraId="15EC6539" wp14:textId="77777777">
      <w:pPr>
        <w:spacing w:line="276" w:lineRule="auto"/>
        <w:jc w:val="both"/>
      </w:pPr>
      <w:r w:rsidRPr="00B11C49">
        <w:t>10</w:t>
      </w:r>
      <w:r w:rsidRPr="00B11C49" w:rsidR="00F7406B">
        <w:t>. Workshop on</w:t>
      </w:r>
      <w:r w:rsidR="003637A6">
        <w:t xml:space="preserve"> </w:t>
      </w:r>
      <w:r w:rsidRPr="00B11C49" w:rsidR="00F7406B">
        <w:t>”Supercomputers and H</w:t>
      </w:r>
      <w:r w:rsidR="009F1558">
        <w:t>igh Performance Computing (HPC)</w:t>
      </w:r>
      <w:r w:rsidRPr="00B11C49" w:rsidR="00F7406B">
        <w:t xml:space="preserve">”, organized by, Electrical Engineering Department, Indian Institute of Technology- Bombay, Mumbai, Oct 14-15, 2006 (two days). </w:t>
      </w:r>
    </w:p>
    <w:p xmlns:wp14="http://schemas.microsoft.com/office/word/2010/wordml" w:rsidRPr="00B11C49" w:rsidR="00F7406B" w:rsidP="00A03371" w:rsidRDefault="00623936" w14:paraId="146CB872" wp14:textId="77777777">
      <w:pPr>
        <w:pStyle w:val="HTMLPreformatted"/>
        <w:spacing w:line="276" w:lineRule="auto"/>
        <w:jc w:val="both"/>
        <w:rPr>
          <w:rFonts w:ascii="Times New Roman" w:hAnsi="Times New Roman"/>
          <w:sz w:val="24"/>
          <w:szCs w:val="24"/>
        </w:rPr>
      </w:pPr>
      <w:r w:rsidRPr="00B11C49">
        <w:rPr>
          <w:rFonts w:ascii="Times New Roman" w:hAnsi="Times New Roman"/>
          <w:sz w:val="24"/>
          <w:szCs w:val="24"/>
        </w:rPr>
        <w:t>11</w:t>
      </w:r>
      <w:r w:rsidRPr="00B11C49" w:rsidR="00F7406B">
        <w:rPr>
          <w:rFonts w:ascii="Times New Roman" w:hAnsi="Times New Roman"/>
          <w:sz w:val="24"/>
          <w:szCs w:val="24"/>
        </w:rPr>
        <w:t>. Workshop on</w:t>
      </w:r>
      <w:r w:rsidR="007B5D28">
        <w:rPr>
          <w:rFonts w:ascii="Times New Roman" w:hAnsi="Times New Roman"/>
          <w:sz w:val="24"/>
          <w:szCs w:val="24"/>
        </w:rPr>
        <w:t xml:space="preserve"> </w:t>
      </w:r>
      <w:r w:rsidRPr="00B11C49" w:rsidR="00F7406B">
        <w:rPr>
          <w:rFonts w:ascii="Times New Roman" w:hAnsi="Times New Roman"/>
          <w:sz w:val="24"/>
          <w:szCs w:val="24"/>
        </w:rPr>
        <w:t>”HVDC Applications with PSCAD”, organized by</w:t>
      </w:r>
      <w:r w:rsidRPr="00B11C49" w:rsidR="00F7406B">
        <w:rPr>
          <w:rFonts w:ascii="Times New Roman" w:hAnsi="Times New Roman"/>
          <w:color w:val="auto"/>
          <w:sz w:val="24"/>
          <w:szCs w:val="24"/>
        </w:rPr>
        <w:t>, Manitoba –HVDC Research Centre Inc. Canada and KLG Systel Ltd. Mumbai, Sept. 26-28, 2005 (three days).</w:t>
      </w:r>
      <w:r w:rsidRPr="00B11C49" w:rsidR="00F7406B">
        <w:rPr>
          <w:rFonts w:ascii="Times New Roman" w:hAnsi="Times New Roman"/>
          <w:sz w:val="24"/>
          <w:szCs w:val="24"/>
        </w:rPr>
        <w:t xml:space="preserve"> </w:t>
      </w:r>
    </w:p>
    <w:p xmlns:wp14="http://schemas.microsoft.com/office/word/2010/wordml" w:rsidRPr="00B11C49" w:rsidR="00F7406B" w:rsidP="00A03371" w:rsidRDefault="00623936" w14:paraId="30F1D0AA" wp14:textId="77777777">
      <w:pPr>
        <w:pStyle w:val="HTMLPreformatted"/>
        <w:spacing w:line="276" w:lineRule="auto"/>
        <w:jc w:val="both"/>
        <w:rPr>
          <w:rFonts w:ascii="Times New Roman" w:hAnsi="Times New Roman"/>
          <w:sz w:val="24"/>
          <w:szCs w:val="24"/>
        </w:rPr>
      </w:pPr>
      <w:r w:rsidRPr="00B11C49">
        <w:rPr>
          <w:rFonts w:ascii="Times New Roman" w:hAnsi="Times New Roman"/>
          <w:sz w:val="24"/>
          <w:szCs w:val="24"/>
        </w:rPr>
        <w:t>12</w:t>
      </w:r>
      <w:r w:rsidRPr="00B11C49" w:rsidR="00F7406B">
        <w:rPr>
          <w:rFonts w:ascii="Times New Roman" w:hAnsi="Times New Roman"/>
          <w:sz w:val="24"/>
          <w:szCs w:val="24"/>
        </w:rPr>
        <w:t>. CIGRE, Workshop (Four</w:t>
      </w:r>
      <w:r w:rsidR="007B5D28">
        <w:rPr>
          <w:rFonts w:ascii="Times New Roman" w:hAnsi="Times New Roman"/>
          <w:sz w:val="24"/>
          <w:szCs w:val="24"/>
        </w:rPr>
        <w:t xml:space="preserve"> Tutorials) on </w:t>
      </w:r>
      <w:r w:rsidRPr="00B11C49" w:rsidR="00F7406B">
        <w:rPr>
          <w:rFonts w:ascii="Times New Roman" w:hAnsi="Times New Roman"/>
          <w:sz w:val="24"/>
          <w:szCs w:val="24"/>
        </w:rPr>
        <w:t>”Role of HVDC, FACTS and Emerging Technologies in evolving power systems”, organized by</w:t>
      </w:r>
      <w:r w:rsidRPr="00B11C49" w:rsidR="00F7406B">
        <w:rPr>
          <w:rFonts w:ascii="Times New Roman" w:hAnsi="Times New Roman"/>
          <w:color w:val="auto"/>
          <w:sz w:val="24"/>
          <w:szCs w:val="24"/>
        </w:rPr>
        <w:t xml:space="preserve"> Committee for CIGRE India, in association with CBIP  and PGCIL at Bangalore, </w:t>
      </w:r>
      <w:r w:rsidRPr="00B11C49" w:rsidR="00F7406B">
        <w:rPr>
          <w:rFonts w:ascii="Times New Roman" w:hAnsi="Times New Roman"/>
          <w:sz w:val="24"/>
          <w:szCs w:val="24"/>
        </w:rPr>
        <w:t xml:space="preserve">Sept 17 and 18, </w:t>
      </w:r>
      <w:r w:rsidRPr="00B11C49" w:rsidR="00F7406B">
        <w:rPr>
          <w:rFonts w:ascii="Times New Roman" w:hAnsi="Times New Roman"/>
          <w:color w:val="auto"/>
          <w:sz w:val="24"/>
          <w:szCs w:val="24"/>
        </w:rPr>
        <w:t>2005(two days).</w:t>
      </w:r>
    </w:p>
    <w:p xmlns:wp14="http://schemas.microsoft.com/office/word/2010/wordml" w:rsidRPr="00B11C49" w:rsidR="00F7406B" w:rsidP="00A03371" w:rsidRDefault="00623936" w14:paraId="01A1C860"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rPr>
        <w:t>13</w:t>
      </w:r>
      <w:r w:rsidR="00DD36DC">
        <w:rPr>
          <w:rFonts w:ascii="Times New Roman" w:hAnsi="Times New Roman"/>
          <w:sz w:val="24"/>
          <w:szCs w:val="24"/>
        </w:rPr>
        <w:t xml:space="preserve">. Symposium on </w:t>
      </w:r>
      <w:r w:rsidRPr="00B11C49" w:rsidR="00F7406B">
        <w:rPr>
          <w:rFonts w:ascii="Times New Roman" w:hAnsi="Times New Roman"/>
          <w:sz w:val="24"/>
          <w:szCs w:val="24"/>
        </w:rPr>
        <w:t>”Nanotechnology”, organized by</w:t>
      </w:r>
      <w:r w:rsidRPr="00B11C49" w:rsidR="00F7406B">
        <w:rPr>
          <w:rFonts w:ascii="Times New Roman" w:hAnsi="Times New Roman"/>
          <w:color w:val="auto"/>
          <w:sz w:val="24"/>
          <w:szCs w:val="24"/>
        </w:rPr>
        <w:t>, Indian I</w:t>
      </w:r>
      <w:r w:rsidR="009F1558">
        <w:rPr>
          <w:rFonts w:ascii="Times New Roman" w:hAnsi="Times New Roman"/>
          <w:color w:val="auto"/>
          <w:sz w:val="24"/>
          <w:szCs w:val="24"/>
        </w:rPr>
        <w:t xml:space="preserve">nstitute of Technology-Bombay, </w:t>
      </w:r>
      <w:r w:rsidRPr="00B11C49" w:rsidR="00F7406B">
        <w:rPr>
          <w:rFonts w:ascii="Times New Roman" w:hAnsi="Times New Roman"/>
          <w:color w:val="auto"/>
          <w:sz w:val="24"/>
          <w:szCs w:val="24"/>
        </w:rPr>
        <w:t>Mumbai, Oct. 2 and 3 2004(two days).</w:t>
      </w:r>
    </w:p>
    <w:p xmlns:wp14="http://schemas.microsoft.com/office/word/2010/wordml" w:rsidRPr="00B11C49" w:rsidR="00F7406B" w:rsidP="00A03371" w:rsidRDefault="00623936" w14:paraId="3D2EA118" wp14:textId="77777777">
      <w:pPr>
        <w:pStyle w:val="HTMLPreformatted"/>
        <w:spacing w:line="276" w:lineRule="auto"/>
        <w:jc w:val="both"/>
        <w:rPr>
          <w:rFonts w:ascii="Times New Roman" w:hAnsi="Times New Roman"/>
          <w:sz w:val="24"/>
          <w:szCs w:val="24"/>
        </w:rPr>
      </w:pPr>
      <w:r w:rsidRPr="00B11C49">
        <w:rPr>
          <w:rFonts w:ascii="Times New Roman" w:hAnsi="Times New Roman"/>
          <w:sz w:val="24"/>
          <w:szCs w:val="24"/>
        </w:rPr>
        <w:t>14</w:t>
      </w:r>
      <w:r w:rsidR="007B5D28">
        <w:rPr>
          <w:rFonts w:ascii="Times New Roman" w:hAnsi="Times New Roman"/>
          <w:sz w:val="24"/>
          <w:szCs w:val="24"/>
        </w:rPr>
        <w:t xml:space="preserve">. IEE Workshop on </w:t>
      </w:r>
      <w:r w:rsidRPr="00B11C49" w:rsidR="00F7406B">
        <w:rPr>
          <w:rFonts w:ascii="Times New Roman" w:hAnsi="Times New Roman"/>
          <w:sz w:val="24"/>
          <w:szCs w:val="24"/>
        </w:rPr>
        <w:t>” Fault Diagnosis and Protection of Power Equipments and Systems”,  organized by</w:t>
      </w:r>
      <w:r w:rsidRPr="00B11C49" w:rsidR="00F7406B">
        <w:rPr>
          <w:rFonts w:ascii="Times New Roman" w:hAnsi="Times New Roman"/>
          <w:color w:val="auto"/>
          <w:sz w:val="24"/>
          <w:szCs w:val="24"/>
        </w:rPr>
        <w:t xml:space="preserve"> IEE Chapter Mumbai, Sept. 2</w:t>
      </w:r>
      <w:r w:rsidRPr="00B11C49" w:rsidR="00F7406B">
        <w:rPr>
          <w:rFonts w:ascii="Times New Roman" w:hAnsi="Times New Roman"/>
          <w:sz w:val="24"/>
          <w:szCs w:val="24"/>
        </w:rPr>
        <w:t xml:space="preserve">4 and 25, </w:t>
      </w:r>
      <w:r w:rsidRPr="00B11C49" w:rsidR="00F7406B">
        <w:rPr>
          <w:rFonts w:ascii="Times New Roman" w:hAnsi="Times New Roman"/>
          <w:color w:val="auto"/>
          <w:sz w:val="24"/>
          <w:szCs w:val="24"/>
        </w:rPr>
        <w:t>2004</w:t>
      </w:r>
      <w:r w:rsidR="009278E9">
        <w:rPr>
          <w:rFonts w:ascii="Times New Roman" w:hAnsi="Times New Roman"/>
          <w:color w:val="auto"/>
          <w:sz w:val="24"/>
          <w:szCs w:val="24"/>
        </w:rPr>
        <w:t xml:space="preserve"> </w:t>
      </w:r>
      <w:r w:rsidRPr="00B11C49" w:rsidR="00F7406B">
        <w:rPr>
          <w:rFonts w:ascii="Times New Roman" w:hAnsi="Times New Roman"/>
          <w:color w:val="auto"/>
          <w:sz w:val="24"/>
          <w:szCs w:val="24"/>
        </w:rPr>
        <w:t>(two days).</w:t>
      </w:r>
    </w:p>
    <w:p xmlns:wp14="http://schemas.microsoft.com/office/word/2010/wordml" w:rsidRPr="00B11C49" w:rsidR="00F7406B" w:rsidP="00A03371" w:rsidRDefault="00623936" w14:paraId="5F23AFCE"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rPr>
        <w:t>15</w:t>
      </w:r>
      <w:r w:rsidRPr="00B11C49" w:rsidR="00F7406B">
        <w:rPr>
          <w:rFonts w:ascii="Times New Roman" w:hAnsi="Times New Roman"/>
          <w:sz w:val="24"/>
          <w:szCs w:val="24"/>
        </w:rPr>
        <w:t xml:space="preserve">. CIGRE, IEEE and </w:t>
      </w:r>
      <w:r w:rsidR="00C34B4B">
        <w:rPr>
          <w:rFonts w:ascii="Times New Roman" w:hAnsi="Times New Roman"/>
          <w:sz w:val="24"/>
          <w:szCs w:val="24"/>
        </w:rPr>
        <w:t xml:space="preserve">IEE Workshop on </w:t>
      </w:r>
      <w:r w:rsidRPr="00B11C49" w:rsidR="00F7406B">
        <w:rPr>
          <w:rFonts w:ascii="Times New Roman" w:hAnsi="Times New Roman"/>
          <w:sz w:val="24"/>
          <w:szCs w:val="24"/>
        </w:rPr>
        <w:t>”Power Quality Monitoring, Standards and Mitigation Techniques: Practices and Trends”, organized by</w:t>
      </w:r>
      <w:r w:rsidRPr="00B11C49" w:rsidR="00F7406B">
        <w:rPr>
          <w:rFonts w:ascii="Times New Roman" w:hAnsi="Times New Roman"/>
          <w:color w:val="auto"/>
          <w:sz w:val="24"/>
          <w:szCs w:val="24"/>
        </w:rPr>
        <w:t xml:space="preserve"> K.K. Wagh College of Engineering, Nashik, </w:t>
      </w:r>
      <w:r w:rsidRPr="00B11C49" w:rsidR="00F7406B">
        <w:rPr>
          <w:rFonts w:ascii="Times New Roman" w:hAnsi="Times New Roman"/>
          <w:sz w:val="24"/>
          <w:szCs w:val="24"/>
        </w:rPr>
        <w:t xml:space="preserve">April 30 and May 1, </w:t>
      </w:r>
      <w:r w:rsidRPr="00B11C49" w:rsidR="00F7406B">
        <w:rPr>
          <w:rFonts w:ascii="Times New Roman" w:hAnsi="Times New Roman"/>
          <w:color w:val="auto"/>
          <w:sz w:val="24"/>
          <w:szCs w:val="24"/>
        </w:rPr>
        <w:t>2004</w:t>
      </w:r>
      <w:r w:rsidR="009278E9">
        <w:rPr>
          <w:rFonts w:ascii="Times New Roman" w:hAnsi="Times New Roman"/>
          <w:color w:val="auto"/>
          <w:sz w:val="24"/>
          <w:szCs w:val="24"/>
        </w:rPr>
        <w:t xml:space="preserve"> </w:t>
      </w:r>
      <w:r w:rsidRPr="00B11C49" w:rsidR="00F7406B">
        <w:rPr>
          <w:rFonts w:ascii="Times New Roman" w:hAnsi="Times New Roman"/>
          <w:color w:val="auto"/>
          <w:sz w:val="24"/>
          <w:szCs w:val="24"/>
        </w:rPr>
        <w:t>(two days).</w:t>
      </w:r>
    </w:p>
    <w:p xmlns:wp14="http://schemas.microsoft.com/office/word/2010/wordml" w:rsidRPr="00B11C49" w:rsidR="00F7406B" w:rsidP="00A03371" w:rsidRDefault="00623936" w14:paraId="03F8795F" wp14:textId="77777777">
      <w:pPr>
        <w:pStyle w:val="HTMLPreformatted"/>
        <w:spacing w:line="276" w:lineRule="auto"/>
        <w:jc w:val="both"/>
        <w:rPr>
          <w:rFonts w:ascii="Times New Roman" w:hAnsi="Times New Roman"/>
          <w:color w:val="auto"/>
          <w:sz w:val="24"/>
          <w:szCs w:val="24"/>
        </w:rPr>
      </w:pPr>
      <w:r w:rsidRPr="00B11C49">
        <w:rPr>
          <w:rFonts w:ascii="Times New Roman" w:hAnsi="Times New Roman"/>
          <w:sz w:val="24"/>
          <w:szCs w:val="24"/>
        </w:rPr>
        <w:t>16</w:t>
      </w:r>
      <w:r w:rsidRPr="00B11C49" w:rsidR="00F7406B">
        <w:rPr>
          <w:rFonts w:ascii="Times New Roman" w:hAnsi="Times New Roman"/>
          <w:sz w:val="24"/>
          <w:szCs w:val="24"/>
        </w:rPr>
        <w:t>. Continuing Education Program on,” Fault Analysis and Relay Coordination”,  organized by</w:t>
      </w:r>
      <w:r w:rsidRPr="00B11C49" w:rsidR="00F7406B">
        <w:rPr>
          <w:rFonts w:ascii="Times New Roman" w:hAnsi="Times New Roman"/>
          <w:color w:val="auto"/>
          <w:sz w:val="24"/>
          <w:szCs w:val="24"/>
        </w:rPr>
        <w:t xml:space="preserve"> Indian Institute of Technology-Bombay, Mumbai, Oct.18 2003</w:t>
      </w:r>
      <w:r w:rsidR="009278E9">
        <w:rPr>
          <w:rFonts w:ascii="Times New Roman" w:hAnsi="Times New Roman"/>
          <w:color w:val="auto"/>
          <w:sz w:val="24"/>
          <w:szCs w:val="24"/>
        </w:rPr>
        <w:t xml:space="preserve"> </w:t>
      </w:r>
      <w:r w:rsidRPr="00B11C49" w:rsidR="00F7406B">
        <w:rPr>
          <w:rFonts w:ascii="Times New Roman" w:hAnsi="Times New Roman"/>
          <w:color w:val="auto"/>
          <w:sz w:val="24"/>
          <w:szCs w:val="24"/>
        </w:rPr>
        <w:t>(one day).</w:t>
      </w:r>
    </w:p>
    <w:p xmlns:wp14="http://schemas.microsoft.com/office/word/2010/wordml" w:rsidRPr="00B11C49" w:rsidR="00F7406B" w:rsidP="00A03371" w:rsidRDefault="00623936" w14:paraId="469BB3ED" wp14:textId="77777777">
      <w:pPr>
        <w:pStyle w:val="HTMLPreformatted"/>
        <w:spacing w:line="276" w:lineRule="auto"/>
        <w:jc w:val="both"/>
        <w:rPr>
          <w:rFonts w:ascii="Times New Roman" w:hAnsi="Times New Roman"/>
          <w:sz w:val="24"/>
          <w:szCs w:val="24"/>
        </w:rPr>
      </w:pPr>
      <w:r w:rsidRPr="00B11C49">
        <w:rPr>
          <w:rFonts w:ascii="Times New Roman" w:hAnsi="Times New Roman"/>
          <w:sz w:val="24"/>
          <w:szCs w:val="24"/>
        </w:rPr>
        <w:t>17</w:t>
      </w:r>
      <w:r w:rsidRPr="00B11C49" w:rsidR="00F7406B">
        <w:rPr>
          <w:rFonts w:ascii="Times New Roman" w:hAnsi="Times New Roman"/>
          <w:sz w:val="24"/>
          <w:szCs w:val="24"/>
        </w:rPr>
        <w:t>. Workshop on</w:t>
      </w:r>
      <w:r w:rsidR="00D10572">
        <w:rPr>
          <w:rFonts w:ascii="Times New Roman" w:hAnsi="Times New Roman"/>
          <w:sz w:val="24"/>
          <w:szCs w:val="24"/>
        </w:rPr>
        <w:t xml:space="preserve"> </w:t>
      </w:r>
      <w:r w:rsidR="009D2203">
        <w:rPr>
          <w:rFonts w:ascii="Times New Roman" w:hAnsi="Times New Roman"/>
          <w:sz w:val="24"/>
          <w:szCs w:val="24"/>
        </w:rPr>
        <w:t>”</w:t>
      </w:r>
      <w:r w:rsidRPr="00B11C49" w:rsidR="00F7406B">
        <w:rPr>
          <w:rFonts w:ascii="Times New Roman" w:hAnsi="Times New Roman"/>
          <w:sz w:val="24"/>
          <w:szCs w:val="24"/>
        </w:rPr>
        <w:t>Internet Technology”, organized by</w:t>
      </w:r>
      <w:r w:rsidRPr="00B11C49" w:rsidR="00F7406B">
        <w:rPr>
          <w:rFonts w:ascii="Times New Roman" w:hAnsi="Times New Roman"/>
          <w:color w:val="auto"/>
          <w:sz w:val="24"/>
          <w:szCs w:val="24"/>
        </w:rPr>
        <w:t>, CSEA, Indian Institute of Technology- Bombay, Mumbai, Oct.11and12 1997</w:t>
      </w:r>
      <w:r w:rsidR="009278E9">
        <w:rPr>
          <w:rFonts w:ascii="Times New Roman" w:hAnsi="Times New Roman"/>
          <w:color w:val="auto"/>
          <w:sz w:val="24"/>
          <w:szCs w:val="24"/>
        </w:rPr>
        <w:t xml:space="preserve"> </w:t>
      </w:r>
      <w:r w:rsidRPr="00B11C49" w:rsidR="00F7406B">
        <w:rPr>
          <w:rFonts w:ascii="Times New Roman" w:hAnsi="Times New Roman"/>
          <w:color w:val="auto"/>
          <w:sz w:val="24"/>
          <w:szCs w:val="24"/>
        </w:rPr>
        <w:t>(two days).</w:t>
      </w:r>
      <w:r w:rsidRPr="00B11C49" w:rsidR="00F7406B">
        <w:rPr>
          <w:rFonts w:ascii="Times New Roman" w:hAnsi="Times New Roman"/>
          <w:sz w:val="24"/>
          <w:szCs w:val="24"/>
        </w:rPr>
        <w:t xml:space="preserve"> </w:t>
      </w:r>
    </w:p>
    <w:p xmlns:wp14="http://schemas.microsoft.com/office/word/2010/wordml" w:rsidRPr="00B11C49" w:rsidR="00F7406B" w:rsidP="00A03371" w:rsidRDefault="00623936" w14:paraId="73FA2D8E" wp14:textId="77777777">
      <w:pPr>
        <w:spacing w:line="276" w:lineRule="auto"/>
        <w:jc w:val="both"/>
      </w:pPr>
      <w:r w:rsidRPr="00B11C49">
        <w:t>18</w:t>
      </w:r>
      <w:r w:rsidRPr="00B11C49" w:rsidR="00F7406B">
        <w:t>. Workshop on</w:t>
      </w:r>
      <w:r w:rsidR="00D10572">
        <w:t xml:space="preserve"> </w:t>
      </w:r>
      <w:r w:rsidR="00AF51E6">
        <w:t>”</w:t>
      </w:r>
      <w:r w:rsidRPr="00B11C49" w:rsidR="00F7406B">
        <w:t>Preparation of Lab Manuals”, organized by, Board of Technical Examination, Maharashtra State, Mumbai, July27 and 28 1998</w:t>
      </w:r>
      <w:r w:rsidR="009278E9">
        <w:t xml:space="preserve"> </w:t>
      </w:r>
      <w:r w:rsidRPr="00B11C49" w:rsidR="00F7406B">
        <w:t>(two days).</w:t>
      </w:r>
    </w:p>
    <w:p xmlns:wp14="http://schemas.microsoft.com/office/word/2010/wordml" w:rsidRPr="00B11C49" w:rsidR="00F7406B" w:rsidP="00A03371" w:rsidRDefault="00623936" w14:paraId="1865B188" wp14:textId="77777777">
      <w:pPr>
        <w:pStyle w:val="HTMLPreformatted"/>
        <w:spacing w:line="276" w:lineRule="auto"/>
        <w:jc w:val="both"/>
        <w:rPr>
          <w:rFonts w:ascii="Times New Roman" w:hAnsi="Times New Roman"/>
          <w:sz w:val="24"/>
          <w:szCs w:val="24"/>
        </w:rPr>
      </w:pPr>
      <w:r w:rsidRPr="00B11C49">
        <w:rPr>
          <w:rFonts w:ascii="Times New Roman" w:hAnsi="Times New Roman"/>
          <w:sz w:val="24"/>
          <w:szCs w:val="24"/>
          <w:lang w:val="en-GB"/>
        </w:rPr>
        <w:t>19</w:t>
      </w:r>
      <w:r w:rsidRPr="00B11C49" w:rsidR="00F7406B">
        <w:rPr>
          <w:rFonts w:ascii="Times New Roman" w:hAnsi="Times New Roman"/>
          <w:sz w:val="24"/>
          <w:szCs w:val="24"/>
          <w:lang w:val="en-GB"/>
        </w:rPr>
        <w:t>.</w:t>
      </w:r>
      <w:r w:rsidRPr="00B11C49" w:rsidR="00F7406B">
        <w:rPr>
          <w:rFonts w:ascii="Times New Roman" w:hAnsi="Times New Roman"/>
          <w:sz w:val="24"/>
          <w:szCs w:val="24"/>
        </w:rPr>
        <w:t xml:space="preserve"> Workshop on</w:t>
      </w:r>
      <w:r w:rsidR="00D10572">
        <w:rPr>
          <w:rFonts w:ascii="Times New Roman" w:hAnsi="Times New Roman"/>
          <w:sz w:val="24"/>
          <w:szCs w:val="24"/>
        </w:rPr>
        <w:t xml:space="preserve"> </w:t>
      </w:r>
      <w:r w:rsidRPr="00B11C49" w:rsidR="00F7406B">
        <w:rPr>
          <w:rFonts w:ascii="Times New Roman" w:hAnsi="Times New Roman"/>
          <w:sz w:val="24"/>
          <w:szCs w:val="24"/>
        </w:rPr>
        <w:t>”Orientation of Subjects Core Group Members for Preparation of Lab Manuals and Teacher’s Guide”, organized by</w:t>
      </w:r>
      <w:r w:rsidRPr="00B11C49" w:rsidR="00F7406B">
        <w:rPr>
          <w:rFonts w:ascii="Times New Roman" w:hAnsi="Times New Roman"/>
          <w:color w:val="auto"/>
          <w:sz w:val="24"/>
          <w:szCs w:val="24"/>
        </w:rPr>
        <w:t>, Govt. Pol</w:t>
      </w:r>
      <w:r w:rsidR="009F1558">
        <w:rPr>
          <w:rFonts w:ascii="Times New Roman" w:hAnsi="Times New Roman"/>
          <w:color w:val="auto"/>
          <w:sz w:val="24"/>
          <w:szCs w:val="24"/>
        </w:rPr>
        <w:t>ytechnic for Distance Learning,</w:t>
      </w:r>
      <w:r w:rsidRPr="00B11C49" w:rsidR="00F7406B">
        <w:rPr>
          <w:rFonts w:ascii="Times New Roman" w:hAnsi="Times New Roman"/>
          <w:color w:val="auto"/>
          <w:sz w:val="24"/>
          <w:szCs w:val="24"/>
        </w:rPr>
        <w:t xml:space="preserve"> Pune, April 3, 4 and 5 1998(three days).</w:t>
      </w:r>
      <w:r w:rsidRPr="00B11C49" w:rsidR="00F7406B">
        <w:rPr>
          <w:rFonts w:ascii="Times New Roman" w:hAnsi="Times New Roman"/>
          <w:sz w:val="24"/>
          <w:szCs w:val="24"/>
        </w:rPr>
        <w:t xml:space="preserve"> </w:t>
      </w:r>
    </w:p>
    <w:p xmlns:wp14="http://schemas.microsoft.com/office/word/2010/wordml" w:rsidRPr="00B11C49" w:rsidR="00F7406B" w:rsidP="009F1558" w:rsidRDefault="00623936" w14:paraId="1EAB7C44" wp14:textId="77777777">
      <w:pPr>
        <w:spacing w:line="276" w:lineRule="auto"/>
        <w:jc w:val="both"/>
      </w:pPr>
      <w:r w:rsidRPr="00B11C49">
        <w:t>20</w:t>
      </w:r>
      <w:r w:rsidRPr="00B11C49" w:rsidR="00F7406B">
        <w:t>. Workshop on</w:t>
      </w:r>
      <w:r w:rsidR="00D10572">
        <w:t xml:space="preserve"> </w:t>
      </w:r>
      <w:r w:rsidRPr="00B11C49" w:rsidR="00F7406B">
        <w:t>” Development of OHP Transparencies”, organized by, Govt. Polytechnic  Nagpur, Jan.29, 30 and 31 1996</w:t>
      </w:r>
      <w:r w:rsidR="009278E9">
        <w:t xml:space="preserve"> </w:t>
      </w:r>
      <w:r w:rsidRPr="00B11C49" w:rsidR="00F7406B">
        <w:t xml:space="preserve">(three days). </w:t>
      </w:r>
    </w:p>
    <w:p xmlns:wp14="http://schemas.microsoft.com/office/word/2010/wordml" w:rsidRPr="00B11C49" w:rsidR="00F7406B" w:rsidP="00A03371" w:rsidRDefault="00623936" w14:paraId="0EB04B06" wp14:textId="77777777">
      <w:pPr>
        <w:spacing w:line="276" w:lineRule="auto"/>
        <w:jc w:val="both"/>
      </w:pPr>
      <w:r w:rsidRPr="00B11C49">
        <w:t>21</w:t>
      </w:r>
      <w:r w:rsidRPr="00B11C49" w:rsidR="00F7406B">
        <w:t>. Workshop on</w:t>
      </w:r>
      <w:r w:rsidR="00D10572">
        <w:t xml:space="preserve"> ”</w:t>
      </w:r>
      <w:r w:rsidRPr="00B11C49" w:rsidR="00F7406B">
        <w:t>Curriculum Development”, organized by, Board of Technical Examination, Maharashtra State, Mumbai, July 11 and 12 1994</w:t>
      </w:r>
      <w:r w:rsidR="009278E9">
        <w:t xml:space="preserve"> </w:t>
      </w:r>
      <w:r w:rsidRPr="00B11C49" w:rsidR="00F7406B">
        <w:t>(two days).</w:t>
      </w:r>
    </w:p>
    <w:p xmlns:wp14="http://schemas.microsoft.com/office/word/2010/wordml" w:rsidRPr="00B11C49" w:rsidR="00F7406B" w:rsidP="00A03371" w:rsidRDefault="00623936" w14:paraId="0330591F" wp14:textId="77777777">
      <w:pPr>
        <w:spacing w:line="276" w:lineRule="auto"/>
        <w:jc w:val="both"/>
      </w:pPr>
      <w:r w:rsidRPr="00B11C49">
        <w:t>22</w:t>
      </w:r>
      <w:r w:rsidRPr="00B11C49" w:rsidR="00F7406B">
        <w:t>.Workshop on</w:t>
      </w:r>
      <w:r w:rsidR="00D10572">
        <w:t xml:space="preserve"> ”</w:t>
      </w:r>
      <w:r w:rsidRPr="00B11C49" w:rsidR="00F7406B">
        <w:t>Curriculum Development”, organized by, Board of Technical Examination, Maharashtra State, Mumbai, June30, July 1 and 2 1994</w:t>
      </w:r>
      <w:r w:rsidR="009278E9">
        <w:t xml:space="preserve"> </w:t>
      </w:r>
      <w:r w:rsidRPr="00B11C49" w:rsidR="00F7406B">
        <w:t>(three days).</w:t>
      </w:r>
    </w:p>
    <w:p xmlns:wp14="http://schemas.microsoft.com/office/word/2010/wordml" w:rsidRPr="00B11C49" w:rsidR="00F7406B" w:rsidP="00A03371" w:rsidRDefault="00623936" w14:paraId="187AD461" wp14:textId="77777777">
      <w:pPr>
        <w:spacing w:line="276" w:lineRule="auto"/>
        <w:jc w:val="both"/>
      </w:pPr>
      <w:r w:rsidRPr="00B11C49">
        <w:t>23</w:t>
      </w:r>
      <w:r w:rsidRPr="00B11C49" w:rsidR="00F7406B">
        <w:t>.Workshop on</w:t>
      </w:r>
      <w:r w:rsidR="00D10572">
        <w:t xml:space="preserve"> ”</w:t>
      </w:r>
      <w:r w:rsidRPr="00B11C49" w:rsidR="00F7406B">
        <w:t>Quality Circle”, organized by, Govt. Pol</w:t>
      </w:r>
      <w:r w:rsidR="009F1558">
        <w:t xml:space="preserve">ytechnic Nagpur, Dec.29 and 30 </w:t>
      </w:r>
      <w:r w:rsidRPr="00B11C49" w:rsidR="00F7406B">
        <w:t xml:space="preserve">1993(two days). </w:t>
      </w:r>
    </w:p>
    <w:p xmlns:wp14="http://schemas.microsoft.com/office/word/2010/wordml" w:rsidR="007F069D" w:rsidP="00A03371" w:rsidRDefault="00623936" w14:paraId="7568AFBF" wp14:textId="77777777">
      <w:pPr>
        <w:spacing w:line="276" w:lineRule="auto"/>
        <w:jc w:val="both"/>
      </w:pPr>
      <w:r w:rsidRPr="00B11C49">
        <w:t>24</w:t>
      </w:r>
      <w:r w:rsidRPr="00B11C49" w:rsidR="00F7406B">
        <w:t>.Workshop on</w:t>
      </w:r>
      <w:r w:rsidR="00D10572">
        <w:t xml:space="preserve"> </w:t>
      </w:r>
      <w:r w:rsidRPr="00B11C49" w:rsidR="00F7406B">
        <w:t>”Learning Resources Developments”, organized by, Govt. Polytechnic Nagpur</w:t>
      </w:r>
      <w:r w:rsidRPr="00B11C49" w:rsidR="00832C68">
        <w:t>, Dec.10 and 11 1993</w:t>
      </w:r>
      <w:r w:rsidR="009278E9">
        <w:t xml:space="preserve"> </w:t>
      </w:r>
      <w:r w:rsidRPr="00B11C49" w:rsidR="00832C68">
        <w:t>(two days).</w:t>
      </w:r>
    </w:p>
    <w:p xmlns:wp14="http://schemas.microsoft.com/office/word/2010/wordml" w:rsidRPr="00B11C49" w:rsidR="009F1558" w:rsidP="00A03371" w:rsidRDefault="009F1558" w14:paraId="34CE0A41" wp14:textId="77777777">
      <w:pPr>
        <w:spacing w:line="276" w:lineRule="auto"/>
        <w:jc w:val="both"/>
      </w:pPr>
    </w:p>
    <w:p xmlns:wp14="http://schemas.microsoft.com/office/word/2010/wordml" w:rsidRPr="00B11C49" w:rsidR="00832C68" w:rsidP="00A03371" w:rsidRDefault="00832C68" w14:paraId="4ABC65F9" wp14:textId="6CD9A63B">
      <w:pPr>
        <w:spacing w:line="276" w:lineRule="auto"/>
        <w:jc w:val="both"/>
      </w:pPr>
      <w:r w:rsidR="3B1EB292">
        <w:rPr/>
        <w:t>** As the list is long, Total number of two/three days program attended is around 40.</w:t>
      </w:r>
    </w:p>
    <w:p xmlns:wp14="http://schemas.microsoft.com/office/word/2010/wordml" w:rsidR="00832C68" w:rsidP="00A03371" w:rsidRDefault="00832C68" w14:paraId="62EBF3C5" wp14:textId="77777777">
      <w:pPr>
        <w:spacing w:line="276" w:lineRule="auto"/>
        <w:jc w:val="both"/>
      </w:pPr>
    </w:p>
    <w:p xmlns:wp14="http://schemas.microsoft.com/office/word/2010/wordml" w:rsidRPr="00B11C49" w:rsidR="00832C68" w:rsidP="00A03371" w:rsidRDefault="00832C68" w14:paraId="6D98A12B" wp14:textId="77777777">
      <w:pPr>
        <w:spacing w:line="276" w:lineRule="auto"/>
        <w:jc w:val="both"/>
      </w:pPr>
    </w:p>
    <w:p xmlns:wp14="http://schemas.microsoft.com/office/word/2010/wordml" w:rsidRPr="00B11C49" w:rsidR="007F069D" w:rsidP="00A03371" w:rsidRDefault="00C942BA" w14:paraId="1C66A9E7" wp14:textId="77777777">
      <w:pPr>
        <w:spacing w:line="276" w:lineRule="auto"/>
        <w:jc w:val="both"/>
        <w:rPr>
          <w:b/>
          <w:sz w:val="28"/>
          <w:szCs w:val="28"/>
        </w:rPr>
      </w:pPr>
      <w:r w:rsidRPr="00B11C49">
        <w:rPr>
          <w:b/>
          <w:sz w:val="28"/>
          <w:szCs w:val="28"/>
        </w:rPr>
        <w:t>16</w:t>
      </w:r>
      <w:r w:rsidRPr="00B11C49" w:rsidR="007F069D">
        <w:rPr>
          <w:b/>
          <w:sz w:val="28"/>
          <w:szCs w:val="28"/>
        </w:rPr>
        <w:t>. Additional Responsibilities (Administrative</w:t>
      </w:r>
      <w:r w:rsidRPr="00B11C49" w:rsidR="00C03314">
        <w:rPr>
          <w:b/>
          <w:sz w:val="28"/>
          <w:szCs w:val="28"/>
        </w:rPr>
        <w:t>/Research</w:t>
      </w:r>
      <w:r w:rsidRPr="00B11C49" w:rsidR="007F069D">
        <w:rPr>
          <w:b/>
          <w:sz w:val="28"/>
          <w:szCs w:val="28"/>
        </w:rPr>
        <w:t xml:space="preserve">) Shared: </w:t>
      </w:r>
    </w:p>
    <w:p xmlns:wp14="http://schemas.microsoft.com/office/word/2010/wordml" w:rsidR="00BD65A7" w:rsidP="00BD65A7" w:rsidRDefault="00BD65A7" w14:paraId="5D1AF573" wp14:textId="77777777">
      <w:pPr>
        <w:numPr>
          <w:ilvl w:val="0"/>
          <w:numId w:val="27"/>
        </w:numPr>
        <w:spacing w:line="276" w:lineRule="auto"/>
        <w:jc w:val="both"/>
      </w:pPr>
      <w:r w:rsidRPr="00B11C49">
        <w:t>Head of Electrical Engineering, College</w:t>
      </w:r>
      <w:r>
        <w:t xml:space="preserve"> of Engineering, Pune since Jan 2019 to till date.</w:t>
      </w:r>
    </w:p>
    <w:p xmlns:wp14="http://schemas.microsoft.com/office/word/2010/wordml" w:rsidR="00177E1D" w:rsidP="00BD65A7" w:rsidRDefault="003E43ED" w14:paraId="23765EC2" wp14:textId="77777777">
      <w:pPr>
        <w:numPr>
          <w:ilvl w:val="0"/>
          <w:numId w:val="27"/>
        </w:numPr>
        <w:spacing w:line="276" w:lineRule="auto"/>
        <w:jc w:val="both"/>
      </w:pPr>
      <w:r w:rsidRPr="00B11C49">
        <w:t>Head of Electrical Engineering, College of Engineering, Pune since July 2012</w:t>
      </w:r>
      <w:r w:rsidRPr="00B11C49" w:rsidR="00EE5CAE">
        <w:t xml:space="preserve"> to 31 Jan 2016</w:t>
      </w:r>
      <w:r w:rsidR="002B2CF8">
        <w:t>.</w:t>
      </w:r>
    </w:p>
    <w:p xmlns:wp14="http://schemas.microsoft.com/office/word/2010/wordml" w:rsidRPr="00B11C49" w:rsidR="00600CEC" w:rsidP="00BD65A7" w:rsidRDefault="00567420" w14:paraId="546BA618" wp14:textId="77777777">
      <w:pPr>
        <w:numPr>
          <w:ilvl w:val="0"/>
          <w:numId w:val="27"/>
        </w:numPr>
        <w:spacing w:line="276" w:lineRule="auto"/>
        <w:jc w:val="both"/>
      </w:pPr>
      <w:r w:rsidRPr="00B11C49">
        <w:t>Princip</w:t>
      </w:r>
      <w:r w:rsidR="009C76AC">
        <w:t>al</w:t>
      </w:r>
      <w:r w:rsidRPr="00B11C49">
        <w:t xml:space="preserve"> Investigator of Center of Excellence- SRES at COEP</w:t>
      </w:r>
      <w:r w:rsidR="00C74BD7">
        <w:t xml:space="preserve"> since 20</w:t>
      </w:r>
      <w:r w:rsidR="00F14F69">
        <w:t>13</w:t>
      </w:r>
      <w:r w:rsidRPr="00B11C49">
        <w:t>.</w:t>
      </w:r>
    </w:p>
    <w:p xmlns:wp14="http://schemas.microsoft.com/office/word/2010/wordml" w:rsidRPr="00B11C49" w:rsidR="00EF39C2" w:rsidP="00BD65A7" w:rsidRDefault="00567420" w14:paraId="3483A011" wp14:textId="77777777">
      <w:pPr>
        <w:numPr>
          <w:ilvl w:val="0"/>
          <w:numId w:val="27"/>
        </w:numPr>
        <w:spacing w:line="276" w:lineRule="auto"/>
        <w:jc w:val="both"/>
      </w:pPr>
      <w:r w:rsidRPr="00B11C49">
        <w:t>Invited by Royal University Bhutan to establish B.Tech Power Engg. Program</w:t>
      </w:r>
      <w:r w:rsidRPr="00B11C49" w:rsidR="00F86722">
        <w:t>m</w:t>
      </w:r>
      <w:r w:rsidR="00D03435">
        <w:t xml:space="preserve"> 2014-15</w:t>
      </w:r>
      <w:r w:rsidRPr="00B11C49">
        <w:t>.</w:t>
      </w:r>
    </w:p>
    <w:p xmlns:wp14="http://schemas.microsoft.com/office/word/2010/wordml" w:rsidRPr="00B11C49" w:rsidR="00CB05FB" w:rsidP="00BD65A7" w:rsidRDefault="00516FB9" w14:paraId="167D766C" wp14:textId="77777777">
      <w:pPr>
        <w:numPr>
          <w:ilvl w:val="0"/>
          <w:numId w:val="27"/>
        </w:numPr>
        <w:spacing w:line="276" w:lineRule="auto"/>
        <w:jc w:val="both"/>
      </w:pPr>
      <w:r w:rsidRPr="00B11C49">
        <w:t xml:space="preserve">Recognized as Supervisor for Ph.D. program in electrical engineering of </w:t>
      </w:r>
      <w:r w:rsidRPr="00B11C49" w:rsidR="00297EBF">
        <w:t xml:space="preserve">S. P. </w:t>
      </w:r>
      <w:r w:rsidRPr="00B11C49" w:rsidR="00415C93">
        <w:t xml:space="preserve">Pune University, Pune </w:t>
      </w:r>
      <w:r w:rsidRPr="00B11C49" w:rsidR="002916F1">
        <w:t xml:space="preserve">(4 Ph.D. supervision ongoing) </w:t>
      </w:r>
      <w:r w:rsidRPr="00B11C49" w:rsidR="00415C93">
        <w:t>an</w:t>
      </w:r>
      <w:r w:rsidRPr="00B11C49" w:rsidR="003657C5">
        <w:t>d</w:t>
      </w:r>
      <w:r w:rsidRPr="00B11C49" w:rsidR="00415C93">
        <w:t xml:space="preserve"> </w:t>
      </w:r>
      <w:r w:rsidRPr="00B11C49">
        <w:t xml:space="preserve">Sant Gadgebaba Amravati University, Amravati.  </w:t>
      </w:r>
    </w:p>
    <w:p xmlns:wp14="http://schemas.microsoft.com/office/word/2010/wordml" w:rsidRPr="00B11C49" w:rsidR="00CB05FB" w:rsidP="00BD65A7" w:rsidRDefault="00CB05FB" w14:paraId="37C0CB08" wp14:textId="77777777">
      <w:pPr>
        <w:numPr>
          <w:ilvl w:val="0"/>
          <w:numId w:val="27"/>
        </w:numPr>
        <w:spacing w:line="276" w:lineRule="auto"/>
        <w:jc w:val="both"/>
      </w:pPr>
      <w:r w:rsidRPr="00B11C49">
        <w:t xml:space="preserve">Worked in various capacities on </w:t>
      </w:r>
      <w:r w:rsidRPr="00B11C49" w:rsidR="007545AF">
        <w:t xml:space="preserve">AICTE, CSIR and </w:t>
      </w:r>
      <w:r w:rsidRPr="00B11C49">
        <w:t>DST</w:t>
      </w:r>
      <w:r w:rsidRPr="00B11C49" w:rsidR="007545AF">
        <w:t>,</w:t>
      </w:r>
      <w:r w:rsidRPr="00B11C49">
        <w:t xml:space="preserve"> </w:t>
      </w:r>
      <w:r w:rsidRPr="00B11C49" w:rsidR="004D24A7">
        <w:t>DRDO</w:t>
      </w:r>
      <w:r w:rsidRPr="00B11C49" w:rsidR="00567420">
        <w:t>, CPRI</w:t>
      </w:r>
      <w:r w:rsidRPr="00B11C49" w:rsidR="00627968">
        <w:t xml:space="preserve">, NBA, </w:t>
      </w:r>
      <w:r w:rsidRPr="00B11C49" w:rsidR="004A4687">
        <w:t xml:space="preserve">DTE, </w:t>
      </w:r>
      <w:r w:rsidRPr="00B11C49" w:rsidR="00627968">
        <w:t>UGC</w:t>
      </w:r>
      <w:r w:rsidRPr="00B11C49" w:rsidR="00D6257C">
        <w:t>, DSIR</w:t>
      </w:r>
      <w:r w:rsidRPr="00B11C49" w:rsidR="004D24A7">
        <w:t xml:space="preserve"> </w:t>
      </w:r>
      <w:r w:rsidRPr="00B11C49">
        <w:t xml:space="preserve">and other central </w:t>
      </w:r>
      <w:r w:rsidRPr="00B11C49" w:rsidR="004D213E">
        <w:t xml:space="preserve">and state </w:t>
      </w:r>
      <w:r w:rsidRPr="00B11C49">
        <w:t xml:space="preserve">Govt. </w:t>
      </w:r>
      <w:r w:rsidRPr="00B11C49" w:rsidR="00DB370E">
        <w:t>C</w:t>
      </w:r>
      <w:r w:rsidRPr="00B11C49">
        <w:t>ommittees</w:t>
      </w:r>
      <w:r w:rsidRPr="00B11C49" w:rsidR="003D2684">
        <w:t xml:space="preserve">, </w:t>
      </w:r>
      <w:r w:rsidRPr="00B11C49" w:rsidR="00DB370E">
        <w:t>PSC etc</w:t>
      </w:r>
      <w:r w:rsidRPr="00B11C49">
        <w:t xml:space="preserve">. </w:t>
      </w:r>
    </w:p>
    <w:p xmlns:wp14="http://schemas.microsoft.com/office/word/2010/wordml" w:rsidRPr="00B11C49" w:rsidR="0084715E" w:rsidP="00BD65A7" w:rsidRDefault="0084715E" w14:paraId="6F20FC0B" wp14:textId="77777777">
      <w:pPr>
        <w:numPr>
          <w:ilvl w:val="0"/>
          <w:numId w:val="27"/>
        </w:numPr>
        <w:spacing w:line="276" w:lineRule="auto"/>
        <w:jc w:val="both"/>
      </w:pPr>
      <w:r w:rsidRPr="00B11C49">
        <w:t xml:space="preserve">Invited as Session Chair in </w:t>
      </w:r>
      <w:r w:rsidR="00F00E7C">
        <w:t xml:space="preserve">ICPS-2016 at IIT Delhi, </w:t>
      </w:r>
      <w:r w:rsidRPr="00B11C49">
        <w:t>CERA-13 at IIT Roorkee, NPEC-15 at IIT Bombay, Military Coll</w:t>
      </w:r>
      <w:r w:rsidRPr="00B11C49" w:rsidR="00BF7DBE">
        <w:t>ege of Engg., a</w:t>
      </w:r>
      <w:r w:rsidRPr="00B11C49">
        <w:t>t Pune, ICT</w:t>
      </w:r>
      <w:r w:rsidRPr="00B11C49" w:rsidR="00FA2DB3">
        <w:t>I</w:t>
      </w:r>
      <w:r w:rsidRPr="00B11C49">
        <w:t xml:space="preserve">EE </w:t>
      </w:r>
      <w:r w:rsidR="00FB106F">
        <w:t>2015</w:t>
      </w:r>
      <w:r w:rsidR="00103126">
        <w:t xml:space="preserve"> </w:t>
      </w:r>
      <w:r w:rsidRPr="00B11C49">
        <w:t xml:space="preserve">Pune, </w:t>
      </w:r>
      <w:r w:rsidRPr="00B11C49" w:rsidR="00BF7DBE">
        <w:t xml:space="preserve">ICIIC </w:t>
      </w:r>
      <w:r w:rsidR="00103126">
        <w:t xml:space="preserve">2015 </w:t>
      </w:r>
      <w:r w:rsidRPr="00B11C49" w:rsidR="00BF7DBE">
        <w:t xml:space="preserve">Pune </w:t>
      </w:r>
      <w:r w:rsidRPr="00B11C49">
        <w:t>and other few conferences.</w:t>
      </w:r>
    </w:p>
    <w:p xmlns:wp14="http://schemas.microsoft.com/office/word/2010/wordml" w:rsidRPr="00B11C49" w:rsidR="00B00829" w:rsidP="00BD65A7" w:rsidRDefault="00B00829" w14:paraId="418A8CA9" wp14:textId="77777777">
      <w:pPr>
        <w:numPr>
          <w:ilvl w:val="0"/>
          <w:numId w:val="27"/>
        </w:numPr>
        <w:spacing w:line="276" w:lineRule="auto"/>
        <w:jc w:val="both"/>
      </w:pPr>
      <w:r w:rsidRPr="00B11C49">
        <w:t>Governing body member of Alumni Association of COEP</w:t>
      </w:r>
      <w:r w:rsidR="00995911">
        <w:t xml:space="preserve"> </w:t>
      </w:r>
      <w:r w:rsidR="00752D4A">
        <w:t xml:space="preserve">since </w:t>
      </w:r>
      <w:r w:rsidR="00995911">
        <w:t>2014</w:t>
      </w:r>
      <w:r w:rsidRPr="00B11C49">
        <w:t>.</w:t>
      </w:r>
    </w:p>
    <w:p xmlns:wp14="http://schemas.microsoft.com/office/word/2010/wordml" w:rsidR="006B2048" w:rsidP="00BD65A7" w:rsidRDefault="006B2048" w14:paraId="0991F0D8" wp14:textId="77777777">
      <w:pPr>
        <w:numPr>
          <w:ilvl w:val="0"/>
          <w:numId w:val="27"/>
        </w:numPr>
        <w:spacing w:line="276" w:lineRule="auto"/>
        <w:jc w:val="both"/>
        <w:rPr>
          <w:lang w:val="af-ZA"/>
        </w:rPr>
      </w:pPr>
      <w:r w:rsidRPr="00B11C49">
        <w:rPr>
          <w:lang w:val="af-ZA"/>
        </w:rPr>
        <w:t>Member of Board of Governence of Gyanba Moze College of Engg., Pune</w:t>
      </w:r>
      <w:r w:rsidR="00171709">
        <w:rPr>
          <w:lang w:val="af-ZA"/>
        </w:rPr>
        <w:t xml:space="preserve"> 2015</w:t>
      </w:r>
    </w:p>
    <w:p xmlns:wp14="http://schemas.microsoft.com/office/word/2010/wordml" w:rsidRPr="00B11C49" w:rsidR="00B06451" w:rsidP="00BD65A7" w:rsidRDefault="00230291" w14:paraId="0A613429" wp14:textId="77777777">
      <w:pPr>
        <w:numPr>
          <w:ilvl w:val="0"/>
          <w:numId w:val="27"/>
        </w:numPr>
        <w:spacing w:line="276" w:lineRule="auto"/>
        <w:jc w:val="both"/>
      </w:pPr>
      <w:r>
        <w:rPr>
          <w:lang w:val="af-ZA"/>
        </w:rPr>
        <w:t xml:space="preserve">Invited to work as technical advisor </w:t>
      </w:r>
      <w:r w:rsidR="00A050E7">
        <w:rPr>
          <w:lang w:val="af-ZA"/>
        </w:rPr>
        <w:t xml:space="preserve"> by PowerAnser Lab</w:t>
      </w:r>
      <w:r w:rsidR="00304665">
        <w:rPr>
          <w:lang w:val="af-ZA"/>
        </w:rPr>
        <w:t>, IIT Bombay</w:t>
      </w:r>
      <w:r w:rsidR="00143A6E">
        <w:rPr>
          <w:lang w:val="af-ZA"/>
        </w:rPr>
        <w:t xml:space="preserve"> incubited company, 2016</w:t>
      </w:r>
      <w:r w:rsidR="00666D15">
        <w:rPr>
          <w:lang w:val="af-ZA"/>
        </w:rPr>
        <w:t>.</w:t>
      </w:r>
    </w:p>
    <w:p xmlns:wp14="http://schemas.microsoft.com/office/word/2010/wordml" w:rsidRPr="00B11C49" w:rsidR="00CB05FB" w:rsidP="00BD65A7" w:rsidRDefault="00352F0C" w14:paraId="02C31267" wp14:textId="77777777">
      <w:pPr>
        <w:numPr>
          <w:ilvl w:val="0"/>
          <w:numId w:val="27"/>
        </w:numPr>
        <w:spacing w:line="276" w:lineRule="auto"/>
        <w:jc w:val="both"/>
        <w:rPr>
          <w:lang w:val="af-ZA"/>
        </w:rPr>
      </w:pPr>
      <w:r w:rsidRPr="00B11C49">
        <w:rPr>
          <w:lang w:val="af-ZA"/>
        </w:rPr>
        <w:t>Member of Faculty of Engineering and Member of Board of S</w:t>
      </w:r>
      <w:r w:rsidRPr="00B11C49" w:rsidR="00CB05FB">
        <w:rPr>
          <w:lang w:val="af-ZA"/>
        </w:rPr>
        <w:t>tud</w:t>
      </w:r>
      <w:r w:rsidRPr="00B11C49">
        <w:rPr>
          <w:lang w:val="af-ZA"/>
        </w:rPr>
        <w:t xml:space="preserve">ies (electrical engineering) of </w:t>
      </w:r>
      <w:r w:rsidRPr="00B11C49" w:rsidR="00CB05FB">
        <w:rPr>
          <w:lang w:val="af-ZA"/>
        </w:rPr>
        <w:t>Shivaji</w:t>
      </w:r>
      <w:r w:rsidRPr="00B11C49">
        <w:rPr>
          <w:lang w:val="af-ZA"/>
        </w:rPr>
        <w:t xml:space="preserve"> </w:t>
      </w:r>
      <w:r w:rsidRPr="00B11C49" w:rsidR="00CB05FB">
        <w:rPr>
          <w:lang w:val="af-ZA"/>
        </w:rPr>
        <w:t>U</w:t>
      </w:r>
      <w:r w:rsidRPr="00B11C49">
        <w:rPr>
          <w:lang w:val="af-ZA"/>
        </w:rPr>
        <w:t>niversity, Kolhapur, Dec 2010.</w:t>
      </w:r>
    </w:p>
    <w:p xmlns:wp14="http://schemas.microsoft.com/office/word/2010/wordml" w:rsidRPr="00B11C49" w:rsidR="00352F0C" w:rsidP="00BD65A7" w:rsidRDefault="00352F0C" w14:paraId="4ECD53F1" wp14:textId="77777777">
      <w:pPr>
        <w:numPr>
          <w:ilvl w:val="0"/>
          <w:numId w:val="27"/>
        </w:numPr>
        <w:spacing w:line="276" w:lineRule="auto"/>
        <w:jc w:val="both"/>
        <w:rPr>
          <w:lang w:val="af-ZA"/>
        </w:rPr>
      </w:pPr>
      <w:r w:rsidRPr="00B11C49">
        <w:rPr>
          <w:lang w:val="af-ZA"/>
        </w:rPr>
        <w:t>Member of Board of Studies (electrical engineering) of Government College of Engineering, Amaravati, Dec 2010.</w:t>
      </w:r>
    </w:p>
    <w:p xmlns:wp14="http://schemas.microsoft.com/office/word/2010/wordml" w:rsidRPr="00B11C49" w:rsidR="004D2C47" w:rsidP="00BD65A7" w:rsidRDefault="004D2C47" w14:paraId="62B0E045" wp14:textId="77777777">
      <w:pPr>
        <w:numPr>
          <w:ilvl w:val="0"/>
          <w:numId w:val="27"/>
        </w:numPr>
        <w:spacing w:line="276" w:lineRule="auto"/>
        <w:jc w:val="both"/>
        <w:rPr>
          <w:lang w:val="af-ZA"/>
        </w:rPr>
      </w:pPr>
      <w:r w:rsidRPr="00B11C49">
        <w:rPr>
          <w:lang w:val="af-ZA"/>
        </w:rPr>
        <w:t>Member of Board of Studies (electronics engineering) of Sardar Patel College of Engg., Mumbai</w:t>
      </w:r>
    </w:p>
    <w:p xmlns:wp14="http://schemas.microsoft.com/office/word/2010/wordml" w:rsidRPr="00B11C49" w:rsidR="00515D6D" w:rsidP="00BD65A7" w:rsidRDefault="00515D6D" w14:paraId="565C5A99" wp14:textId="77777777">
      <w:pPr>
        <w:numPr>
          <w:ilvl w:val="0"/>
          <w:numId w:val="27"/>
        </w:numPr>
        <w:spacing w:line="276" w:lineRule="auto"/>
        <w:jc w:val="both"/>
        <w:rPr>
          <w:lang w:val="af-ZA"/>
        </w:rPr>
      </w:pPr>
      <w:r w:rsidRPr="00B11C49">
        <w:rPr>
          <w:lang w:val="af-ZA"/>
        </w:rPr>
        <w:t>Member of Board of Examination committee College of Engg., Karad.</w:t>
      </w:r>
    </w:p>
    <w:p xmlns:wp14="http://schemas.microsoft.com/office/word/2010/wordml" w:rsidRPr="00B11C49" w:rsidR="002C06A1" w:rsidP="00BD65A7" w:rsidRDefault="002C06A1" w14:paraId="1CBB4B61" wp14:textId="77777777">
      <w:pPr>
        <w:numPr>
          <w:ilvl w:val="0"/>
          <w:numId w:val="27"/>
        </w:numPr>
        <w:spacing w:line="276" w:lineRule="auto"/>
        <w:jc w:val="both"/>
        <w:rPr>
          <w:lang w:val="af-ZA"/>
        </w:rPr>
      </w:pPr>
      <w:r w:rsidRPr="00B11C49">
        <w:rPr>
          <w:lang w:val="af-ZA"/>
        </w:rPr>
        <w:t>Included in the 2011 Edition of Who's Who in the World, which is published in November 2010 by</w:t>
      </w:r>
    </w:p>
    <w:p xmlns:wp14="http://schemas.microsoft.com/office/word/2010/wordml" w:rsidRPr="00B11C49" w:rsidR="002C06A1" w:rsidP="00BD65A7" w:rsidRDefault="002C06A1" w14:paraId="6DC03C47" wp14:textId="77777777">
      <w:pPr>
        <w:numPr>
          <w:ilvl w:val="0"/>
          <w:numId w:val="27"/>
        </w:numPr>
        <w:spacing w:line="276" w:lineRule="auto"/>
        <w:jc w:val="both"/>
        <w:rPr>
          <w:lang w:val="af-ZA"/>
        </w:rPr>
      </w:pPr>
      <w:r w:rsidRPr="00B11C49">
        <w:rPr>
          <w:lang w:val="af-ZA"/>
        </w:rPr>
        <w:t xml:space="preserve">Marquis Who's Who. </w:t>
      </w:r>
    </w:p>
    <w:p xmlns:wp14="http://schemas.microsoft.com/office/word/2010/wordml" w:rsidR="000D064A" w:rsidP="00BD65A7" w:rsidRDefault="00DA21FA" w14:paraId="3639F2AD" wp14:textId="77777777">
      <w:pPr>
        <w:numPr>
          <w:ilvl w:val="0"/>
          <w:numId w:val="27"/>
        </w:numPr>
        <w:spacing w:line="276" w:lineRule="auto"/>
        <w:jc w:val="both"/>
        <w:rPr>
          <w:lang w:val="af-ZA"/>
        </w:rPr>
      </w:pPr>
      <w:r w:rsidRPr="00B11C49">
        <w:rPr>
          <w:lang w:val="af-ZA"/>
        </w:rPr>
        <w:t>Invited to work</w:t>
      </w:r>
      <w:r w:rsidRPr="00B11C49" w:rsidR="000D064A">
        <w:rPr>
          <w:lang w:val="af-ZA"/>
        </w:rPr>
        <w:t xml:space="preserve"> as </w:t>
      </w:r>
      <w:r w:rsidRPr="00B11C49" w:rsidR="00F03ABF">
        <w:rPr>
          <w:lang w:val="af-ZA"/>
        </w:rPr>
        <w:t>Judge for student poster contest at IEEE PES GM 2013 Vancouver, Canada and IEEE PES GM 2015 at Denver Colorado.</w:t>
      </w:r>
    </w:p>
    <w:p xmlns:wp14="http://schemas.microsoft.com/office/word/2010/wordml" w:rsidRPr="00B11C49" w:rsidR="00157BB4" w:rsidP="00BD65A7" w:rsidRDefault="00157BB4" w14:paraId="317E0118" wp14:textId="77777777">
      <w:pPr>
        <w:numPr>
          <w:ilvl w:val="0"/>
          <w:numId w:val="27"/>
        </w:numPr>
        <w:spacing w:line="276" w:lineRule="auto"/>
        <w:jc w:val="both"/>
        <w:rPr>
          <w:lang w:val="af-ZA"/>
        </w:rPr>
      </w:pPr>
      <w:r>
        <w:rPr>
          <w:lang w:val="af-ZA"/>
        </w:rPr>
        <w:t xml:space="preserve">Invited to </w:t>
      </w:r>
      <w:r w:rsidR="00805792">
        <w:rPr>
          <w:lang w:val="af-ZA"/>
        </w:rPr>
        <w:t>participate in IEEE working groups during IEEE General Meetings</w:t>
      </w:r>
    </w:p>
    <w:p xmlns:wp14="http://schemas.microsoft.com/office/word/2010/wordml" w:rsidRPr="00B11C49" w:rsidR="006F0A5F" w:rsidP="00BD65A7" w:rsidRDefault="006F0A5F" w14:paraId="139D2B7E" wp14:textId="77777777">
      <w:pPr>
        <w:numPr>
          <w:ilvl w:val="0"/>
          <w:numId w:val="27"/>
        </w:numPr>
        <w:spacing w:line="276" w:lineRule="auto"/>
        <w:jc w:val="both"/>
        <w:rPr>
          <w:lang w:val="af-ZA"/>
        </w:rPr>
      </w:pPr>
      <w:r w:rsidRPr="00B11C49">
        <w:rPr>
          <w:lang w:val="af-ZA"/>
        </w:rPr>
        <w:t>Invited to work as expert by CPRI Bangalore, National Institute of Virology Pune, Thermax Pune, C-DAC Pune.</w:t>
      </w:r>
    </w:p>
    <w:p xmlns:wp14="http://schemas.microsoft.com/office/word/2010/wordml" w:rsidRPr="00B11C49" w:rsidR="00A31BC4" w:rsidP="00BD65A7" w:rsidRDefault="00A31BC4" w14:paraId="2EA39302" wp14:textId="77777777">
      <w:pPr>
        <w:numPr>
          <w:ilvl w:val="0"/>
          <w:numId w:val="27"/>
        </w:numPr>
        <w:spacing w:line="276" w:lineRule="auto"/>
        <w:jc w:val="both"/>
        <w:rPr>
          <w:lang w:val="af-ZA"/>
        </w:rPr>
      </w:pPr>
      <w:r w:rsidRPr="00B11C49">
        <w:rPr>
          <w:lang w:val="af-ZA"/>
        </w:rPr>
        <w:t>Develope</w:t>
      </w:r>
      <w:r w:rsidRPr="00B11C49" w:rsidR="008106C1">
        <w:rPr>
          <w:lang w:val="af-ZA"/>
        </w:rPr>
        <w:t xml:space="preserve">d Lab manual for Power system-I, </w:t>
      </w:r>
      <w:r w:rsidRPr="00B11C49">
        <w:rPr>
          <w:lang w:val="af-ZA"/>
        </w:rPr>
        <w:t>Power system-II lab</w:t>
      </w:r>
      <w:r w:rsidRPr="00B11C49" w:rsidR="008106C1">
        <w:rPr>
          <w:lang w:val="af-ZA"/>
        </w:rPr>
        <w:t>, M.Tech Simulation Lab</w:t>
      </w:r>
      <w:r w:rsidRPr="00B11C49">
        <w:rPr>
          <w:lang w:val="af-ZA"/>
        </w:rPr>
        <w:t>.</w:t>
      </w:r>
    </w:p>
    <w:p xmlns:wp14="http://schemas.microsoft.com/office/word/2010/wordml" w:rsidRPr="00B11C49" w:rsidR="00526191" w:rsidP="00BD65A7" w:rsidRDefault="00526191" w14:paraId="7FE63AB4" wp14:textId="77777777">
      <w:pPr>
        <w:numPr>
          <w:ilvl w:val="0"/>
          <w:numId w:val="27"/>
        </w:numPr>
        <w:spacing w:line="276" w:lineRule="auto"/>
        <w:jc w:val="both"/>
        <w:rPr>
          <w:lang w:val="af-ZA"/>
        </w:rPr>
      </w:pPr>
      <w:r w:rsidRPr="00B11C49">
        <w:rPr>
          <w:lang w:val="af-ZA"/>
        </w:rPr>
        <w:t>Designed the curriculam for Smart Grid course and floated the course.</w:t>
      </w:r>
    </w:p>
    <w:p xmlns:wp14="http://schemas.microsoft.com/office/word/2010/wordml" w:rsidRPr="00230CB8" w:rsidR="00AE21C3" w:rsidP="00BD65A7" w:rsidRDefault="00AE21C3" w14:paraId="1B06E227" wp14:textId="77777777">
      <w:pPr>
        <w:numPr>
          <w:ilvl w:val="0"/>
          <w:numId w:val="27"/>
        </w:numPr>
        <w:spacing w:line="276" w:lineRule="auto"/>
        <w:jc w:val="both"/>
      </w:pPr>
      <w:r w:rsidRPr="00B11C49">
        <w:rPr>
          <w:lang w:val="af-ZA"/>
        </w:rPr>
        <w:t xml:space="preserve">Administered INPOWERG (a mail group consisting of power engineering </w:t>
      </w:r>
      <w:r w:rsidRPr="00230CB8">
        <w:rPr>
          <w:lang w:val="af-ZA"/>
        </w:rPr>
        <w:t xml:space="preserve">professionals in India) at Indian </w:t>
      </w:r>
      <w:r w:rsidRPr="00230CB8">
        <w:t>Institute of Technology-Bombay, Powai, Mumbai, (June 2006-August 2007).</w:t>
      </w:r>
    </w:p>
    <w:p xmlns:wp14="http://schemas.microsoft.com/office/word/2010/wordml" w:rsidRPr="00B11C49" w:rsidR="007F069D" w:rsidP="00BD65A7" w:rsidRDefault="007F069D" w14:paraId="0F65BF54" wp14:textId="77777777">
      <w:pPr>
        <w:numPr>
          <w:ilvl w:val="0"/>
          <w:numId w:val="27"/>
        </w:numPr>
        <w:spacing w:line="276" w:lineRule="auto"/>
        <w:jc w:val="both"/>
        <w:rPr>
          <w:lang w:val="af-ZA"/>
        </w:rPr>
      </w:pPr>
      <w:r w:rsidRPr="00B11C49">
        <w:rPr>
          <w:lang w:val="af-ZA"/>
        </w:rPr>
        <w:t>Worked as State Level Incharge of Learning Resources Development and Utilisation Cell  (for Electrical Engineering) under World Bank Assisted Project(WBAP) on Technical Education at Govt. Polytechnic, Nagpur.</w:t>
      </w:r>
    </w:p>
    <w:p xmlns:wp14="http://schemas.microsoft.com/office/word/2010/wordml" w:rsidRPr="00B11C49" w:rsidR="007F069D" w:rsidP="00BD65A7" w:rsidRDefault="007F069D" w14:paraId="4B63E0DF" wp14:textId="77777777">
      <w:pPr>
        <w:numPr>
          <w:ilvl w:val="0"/>
          <w:numId w:val="27"/>
        </w:numPr>
        <w:spacing w:line="276" w:lineRule="auto"/>
        <w:jc w:val="both"/>
        <w:rPr>
          <w:lang w:val="af-ZA"/>
        </w:rPr>
      </w:pPr>
      <w:r w:rsidRPr="00B11C49">
        <w:rPr>
          <w:lang w:val="af-ZA"/>
        </w:rPr>
        <w:t xml:space="preserve">Worked as Secretary of Institute Chapter of </w:t>
      </w:r>
      <w:r w:rsidRPr="00B11C49">
        <w:t xml:space="preserve">Indian Society of Technical Education, India </w:t>
      </w:r>
      <w:r w:rsidRPr="00B11C49">
        <w:rPr>
          <w:lang w:val="af-ZA"/>
        </w:rPr>
        <w:t>at Govt. Polytechnic, Nagpur.</w:t>
      </w:r>
    </w:p>
    <w:p xmlns:wp14="http://schemas.microsoft.com/office/word/2010/wordml" w:rsidRPr="00B11C49" w:rsidR="007F069D" w:rsidP="00BD65A7" w:rsidRDefault="007F069D" w14:paraId="3C63BF53" wp14:textId="77777777">
      <w:pPr>
        <w:numPr>
          <w:ilvl w:val="0"/>
          <w:numId w:val="27"/>
        </w:numPr>
        <w:spacing w:line="276" w:lineRule="auto"/>
        <w:jc w:val="both"/>
        <w:rPr>
          <w:lang w:val="af-ZA"/>
        </w:rPr>
      </w:pPr>
      <w:r w:rsidRPr="00B11C49">
        <w:rPr>
          <w:lang w:val="af-ZA"/>
        </w:rPr>
        <w:t xml:space="preserve">Worked as Lecturer in Staff Development Cell </w:t>
      </w:r>
      <w:r w:rsidRPr="00B11C49">
        <w:t xml:space="preserve"> </w:t>
      </w:r>
      <w:r w:rsidRPr="00B11C49">
        <w:rPr>
          <w:lang w:val="af-ZA"/>
        </w:rPr>
        <w:t>at Govt. Polytechnic, Nagpur.</w:t>
      </w:r>
    </w:p>
    <w:p xmlns:wp14="http://schemas.microsoft.com/office/word/2010/wordml" w:rsidRPr="00B11C49" w:rsidR="007F069D" w:rsidP="00BD65A7" w:rsidRDefault="007F069D" w14:paraId="0FC8FFA0" wp14:textId="77777777">
      <w:pPr>
        <w:numPr>
          <w:ilvl w:val="0"/>
          <w:numId w:val="27"/>
        </w:numPr>
        <w:spacing w:line="276" w:lineRule="auto"/>
        <w:jc w:val="both"/>
        <w:rPr>
          <w:lang w:val="af-ZA"/>
        </w:rPr>
      </w:pPr>
      <w:r w:rsidRPr="00B11C49">
        <w:rPr>
          <w:lang w:val="af-ZA"/>
        </w:rPr>
        <w:t>Worked as P.G. Academic Coordinator (departmental) at Govt. College of Engineering, Amravati.</w:t>
      </w:r>
    </w:p>
    <w:p xmlns:wp14="http://schemas.microsoft.com/office/word/2010/wordml" w:rsidRPr="00B11C49" w:rsidR="007F069D" w:rsidP="00BD65A7" w:rsidRDefault="007F069D" w14:paraId="45D6E7E4" wp14:textId="77777777">
      <w:pPr>
        <w:numPr>
          <w:ilvl w:val="0"/>
          <w:numId w:val="27"/>
        </w:numPr>
        <w:spacing w:line="276" w:lineRule="auto"/>
        <w:jc w:val="both"/>
        <w:rPr>
          <w:lang w:val="af-ZA"/>
        </w:rPr>
      </w:pPr>
      <w:r w:rsidRPr="00B11C49">
        <w:rPr>
          <w:lang w:val="af-ZA"/>
        </w:rPr>
        <w:t>Worked as Warden of Boys Hostel at Govt. College of Engineering, Amravati.</w:t>
      </w:r>
    </w:p>
    <w:p xmlns:wp14="http://schemas.microsoft.com/office/word/2010/wordml" w:rsidRPr="00B11C49" w:rsidR="007F069D" w:rsidP="00BD65A7" w:rsidRDefault="007F069D" w14:paraId="1299C4B6" wp14:textId="77777777">
      <w:pPr>
        <w:numPr>
          <w:ilvl w:val="0"/>
          <w:numId w:val="27"/>
        </w:numPr>
        <w:spacing w:line="276" w:lineRule="auto"/>
        <w:jc w:val="both"/>
        <w:rPr>
          <w:lang w:val="af-ZA"/>
        </w:rPr>
      </w:pPr>
      <w:r w:rsidRPr="00B11C49">
        <w:rPr>
          <w:lang w:val="af-ZA"/>
        </w:rPr>
        <w:t>Worked as Institute Electrical Maintenance Incharge at Govt. College of Engineering, Amravati.</w:t>
      </w:r>
    </w:p>
    <w:p xmlns:wp14="http://schemas.microsoft.com/office/word/2010/wordml" w:rsidRPr="00B11C49" w:rsidR="007F069D" w:rsidP="00BD65A7" w:rsidRDefault="007F069D" w14:paraId="52812D2C" wp14:textId="77777777">
      <w:pPr>
        <w:numPr>
          <w:ilvl w:val="0"/>
          <w:numId w:val="27"/>
        </w:numPr>
        <w:spacing w:line="276" w:lineRule="auto"/>
        <w:jc w:val="both"/>
        <w:rPr>
          <w:lang w:val="af-ZA"/>
        </w:rPr>
      </w:pPr>
      <w:r w:rsidRPr="00B11C49">
        <w:rPr>
          <w:lang w:val="af-ZA"/>
        </w:rPr>
        <w:t>Worked as Institute Water Supply Maintenance In-Charge at Govt. College of  Engineering,  Amravati.</w:t>
      </w:r>
    </w:p>
    <w:p xmlns:wp14="http://schemas.microsoft.com/office/word/2010/wordml" w:rsidRPr="00B11C49" w:rsidR="007F069D" w:rsidP="00BD65A7" w:rsidRDefault="007F069D" w14:paraId="27760C74" wp14:textId="77777777">
      <w:pPr>
        <w:numPr>
          <w:ilvl w:val="0"/>
          <w:numId w:val="27"/>
        </w:numPr>
        <w:spacing w:line="276" w:lineRule="auto"/>
        <w:jc w:val="both"/>
        <w:rPr>
          <w:lang w:val="af-ZA"/>
        </w:rPr>
      </w:pPr>
      <w:r w:rsidRPr="00B11C49">
        <w:rPr>
          <w:lang w:val="af-ZA"/>
        </w:rPr>
        <w:t>Worked as PG Admission In-Charge and in Regional UG Admissin Commeettee at Govt. College of Engineering,  Amravati.</w:t>
      </w:r>
    </w:p>
    <w:p xmlns:wp14="http://schemas.microsoft.com/office/word/2010/wordml" w:rsidRPr="00B11C49" w:rsidR="007F069D" w:rsidP="00BD65A7" w:rsidRDefault="007F069D" w14:paraId="13BA98C4" wp14:textId="77777777">
      <w:pPr>
        <w:numPr>
          <w:ilvl w:val="0"/>
          <w:numId w:val="27"/>
        </w:numPr>
        <w:spacing w:line="276" w:lineRule="auto"/>
        <w:jc w:val="both"/>
        <w:rPr>
          <w:lang w:val="af-ZA"/>
        </w:rPr>
      </w:pPr>
      <w:r w:rsidRPr="00B11C49">
        <w:rPr>
          <w:lang w:val="af-ZA"/>
        </w:rPr>
        <w:t xml:space="preserve">Worked in different capacities (like </w:t>
      </w:r>
      <w:r w:rsidRPr="00B11C49" w:rsidR="00035B19">
        <w:rPr>
          <w:lang w:val="af-ZA"/>
        </w:rPr>
        <w:t xml:space="preserve">member of faculty selection committee, </w:t>
      </w:r>
      <w:r w:rsidRPr="00B11C49" w:rsidR="00484C76">
        <w:rPr>
          <w:lang w:val="af-ZA"/>
        </w:rPr>
        <w:t xml:space="preserve"> CAS committee, Ph.D. </w:t>
      </w:r>
      <w:r w:rsidRPr="00B11C49" w:rsidR="005F0E69">
        <w:rPr>
          <w:lang w:val="af-ZA"/>
        </w:rPr>
        <w:t xml:space="preserve">Progress review committee, Ph.D. Evaluator, </w:t>
      </w:r>
      <w:r w:rsidRPr="00B11C49" w:rsidR="00035B19">
        <w:rPr>
          <w:lang w:val="af-ZA"/>
        </w:rPr>
        <w:t xml:space="preserve"> </w:t>
      </w:r>
      <w:r w:rsidRPr="00B11C49">
        <w:rPr>
          <w:lang w:val="af-ZA"/>
        </w:rPr>
        <w:t xml:space="preserve">Controller of Exam., Incharge of Valuation Centre, PG  Dessertation Examiner, Chairman and Paper Setter(PG &amp; UG), Moderator, Member of </w:t>
      </w:r>
      <w:r w:rsidRPr="00B11C49" w:rsidR="005F0E69">
        <w:rPr>
          <w:lang w:val="af-ZA"/>
        </w:rPr>
        <w:t xml:space="preserve"> </w:t>
      </w:r>
      <w:r w:rsidRPr="00B11C49">
        <w:rPr>
          <w:lang w:val="af-ZA"/>
        </w:rPr>
        <w:t>UGC Selection Commeettee, Member of Inspection Commeettee, Member of Curriculum</w:t>
      </w:r>
      <w:r w:rsidR="00B427A9">
        <w:rPr>
          <w:lang w:val="af-ZA"/>
        </w:rPr>
        <w:t xml:space="preserve"> </w:t>
      </w:r>
      <w:r w:rsidRPr="00B11C49">
        <w:rPr>
          <w:lang w:val="af-ZA"/>
        </w:rPr>
        <w:t>Revision Commeettee, Member Lab Manuals &amp; Learning Material Development Commeettee,</w:t>
      </w:r>
      <w:r w:rsidR="00B427A9">
        <w:rPr>
          <w:lang w:val="af-ZA"/>
        </w:rPr>
        <w:t xml:space="preserve"> </w:t>
      </w:r>
      <w:r w:rsidRPr="00B11C49">
        <w:rPr>
          <w:lang w:val="af-ZA"/>
        </w:rPr>
        <w:t xml:space="preserve">Internal Examiner, External Examiner and Valuar) at </w:t>
      </w:r>
      <w:r w:rsidRPr="00B11C49" w:rsidR="007545AF">
        <w:rPr>
          <w:lang w:val="af-ZA"/>
        </w:rPr>
        <w:t xml:space="preserve">Gujarat Technological University, </w:t>
      </w:r>
      <w:r w:rsidRPr="00B11C49" w:rsidR="0028504C">
        <w:rPr>
          <w:lang w:val="af-ZA"/>
        </w:rPr>
        <w:t>R</w:t>
      </w:r>
      <w:r w:rsidRPr="00B11C49" w:rsidR="009023EC">
        <w:rPr>
          <w:lang w:val="af-ZA"/>
        </w:rPr>
        <w:t xml:space="preserve">TM </w:t>
      </w:r>
      <w:r w:rsidRPr="00B11C49" w:rsidR="00423E91">
        <w:rPr>
          <w:lang w:val="af-ZA"/>
        </w:rPr>
        <w:t xml:space="preserve">University Nagpur, </w:t>
      </w:r>
      <w:r w:rsidRPr="00B11C49" w:rsidR="00A01571">
        <w:rPr>
          <w:lang w:val="af-ZA"/>
        </w:rPr>
        <w:t xml:space="preserve">SGB </w:t>
      </w:r>
      <w:r w:rsidRPr="00B11C49">
        <w:rPr>
          <w:lang w:val="af-ZA"/>
        </w:rPr>
        <w:t>Amravati University,</w:t>
      </w:r>
      <w:r w:rsidRPr="00B11C49" w:rsidR="007545AF">
        <w:rPr>
          <w:lang w:val="af-ZA"/>
        </w:rPr>
        <w:t xml:space="preserve"> </w:t>
      </w:r>
      <w:r w:rsidRPr="00B11C49">
        <w:rPr>
          <w:lang w:val="af-ZA"/>
        </w:rPr>
        <w:t>Marathwada Univ</w:t>
      </w:r>
      <w:r w:rsidRPr="00B11C49" w:rsidR="007059B2">
        <w:rPr>
          <w:lang w:val="af-ZA"/>
        </w:rPr>
        <w:t>ersity, Shivaji University, Dr.</w:t>
      </w:r>
      <w:r w:rsidR="00B427A9">
        <w:rPr>
          <w:lang w:val="af-ZA"/>
        </w:rPr>
        <w:t xml:space="preserve"> </w:t>
      </w:r>
      <w:r w:rsidRPr="00B11C49" w:rsidR="007059B2">
        <w:rPr>
          <w:lang w:val="af-ZA"/>
        </w:rPr>
        <w:t xml:space="preserve">Babasaheb Ambedkar </w:t>
      </w:r>
      <w:r w:rsidRPr="00B11C49">
        <w:rPr>
          <w:lang w:val="af-ZA"/>
        </w:rPr>
        <w:t>Technological University, Poona University</w:t>
      </w:r>
      <w:r w:rsidRPr="00B11C49" w:rsidR="007059B2">
        <w:rPr>
          <w:lang w:val="af-ZA"/>
        </w:rPr>
        <w:t xml:space="preserve">, </w:t>
      </w:r>
      <w:r w:rsidRPr="00B11C49" w:rsidR="005F0E69">
        <w:rPr>
          <w:lang w:val="af-ZA"/>
        </w:rPr>
        <w:t xml:space="preserve">Mumbai University, </w:t>
      </w:r>
      <w:r w:rsidRPr="00B11C49" w:rsidR="00C07981">
        <w:rPr>
          <w:lang w:val="af-ZA"/>
        </w:rPr>
        <w:t xml:space="preserve">YCM open </w:t>
      </w:r>
      <w:r w:rsidRPr="00B11C49" w:rsidR="00244835">
        <w:rPr>
          <w:lang w:val="af-ZA"/>
        </w:rPr>
        <w:t>U</w:t>
      </w:r>
      <w:r w:rsidRPr="00B11C49" w:rsidR="00C07981">
        <w:rPr>
          <w:lang w:val="af-ZA"/>
        </w:rPr>
        <w:t xml:space="preserve">niversity Nashik, </w:t>
      </w:r>
      <w:r w:rsidRPr="00B11C49" w:rsidR="007059B2">
        <w:rPr>
          <w:lang w:val="af-ZA"/>
        </w:rPr>
        <w:t>Board of Technical Education,</w:t>
      </w:r>
      <w:r w:rsidRPr="00B11C49" w:rsidR="00484C76">
        <w:rPr>
          <w:lang w:val="af-ZA"/>
        </w:rPr>
        <w:t xml:space="preserve"> </w:t>
      </w:r>
      <w:r w:rsidRPr="00B11C49">
        <w:rPr>
          <w:lang w:val="af-ZA"/>
        </w:rPr>
        <w:t>Maharashtra State and Autonomous Institutes.</w:t>
      </w:r>
    </w:p>
    <w:p xmlns:wp14="http://schemas.microsoft.com/office/word/2010/wordml" w:rsidRPr="00B11C49" w:rsidR="007F069D" w:rsidP="00BD65A7" w:rsidRDefault="007F069D" w14:paraId="4B7C9766" wp14:textId="77777777">
      <w:pPr>
        <w:numPr>
          <w:ilvl w:val="0"/>
          <w:numId w:val="27"/>
        </w:numPr>
        <w:spacing w:line="276" w:lineRule="auto"/>
        <w:jc w:val="both"/>
        <w:rPr>
          <w:lang w:val="af-ZA"/>
        </w:rPr>
      </w:pPr>
      <w:r w:rsidRPr="00B11C49">
        <w:rPr>
          <w:lang w:val="af-ZA"/>
        </w:rPr>
        <w:t xml:space="preserve">Worked as a member of different cells like Quality Circle, Industry Institute Interaction, Curriculum Development, Autonomy and Examination. </w:t>
      </w:r>
    </w:p>
    <w:p xmlns:wp14="http://schemas.microsoft.com/office/word/2010/wordml" w:rsidRPr="00B11C49" w:rsidR="007F069D" w:rsidP="00BD65A7" w:rsidRDefault="007F069D" w14:paraId="7B00775F" wp14:textId="77777777">
      <w:pPr>
        <w:numPr>
          <w:ilvl w:val="0"/>
          <w:numId w:val="27"/>
        </w:numPr>
        <w:spacing w:line="276" w:lineRule="auto"/>
        <w:jc w:val="both"/>
        <w:rPr>
          <w:lang w:val="af-ZA"/>
        </w:rPr>
      </w:pPr>
      <w:r w:rsidRPr="00B11C49">
        <w:rPr>
          <w:lang w:val="af-ZA"/>
        </w:rPr>
        <w:t>Worked as Editor of the “Institution Diary cum Information Brouchure”, at Govt. College of Engineering,  Amravati.</w:t>
      </w:r>
    </w:p>
    <w:p xmlns:wp14="http://schemas.microsoft.com/office/word/2010/wordml" w:rsidRPr="00B11C49" w:rsidR="007F069D" w:rsidP="00BD65A7" w:rsidRDefault="007F069D" w14:paraId="03AAA50B" wp14:textId="77777777">
      <w:pPr>
        <w:numPr>
          <w:ilvl w:val="0"/>
          <w:numId w:val="27"/>
        </w:numPr>
        <w:spacing w:line="276" w:lineRule="auto"/>
        <w:jc w:val="both"/>
        <w:rPr>
          <w:lang w:val="af-ZA"/>
        </w:rPr>
      </w:pPr>
      <w:r w:rsidRPr="00B11C49">
        <w:rPr>
          <w:lang w:val="af-ZA"/>
        </w:rPr>
        <w:t>Worked as incharge of various events in Social Gathering at Govt. College of Engineering and</w:t>
      </w:r>
      <w:r w:rsidR="00B427A9">
        <w:rPr>
          <w:lang w:val="af-ZA"/>
        </w:rPr>
        <w:t xml:space="preserve"> </w:t>
      </w:r>
      <w:r w:rsidRPr="00B11C49">
        <w:rPr>
          <w:lang w:val="af-ZA"/>
        </w:rPr>
        <w:t>Govt. Polytechnic.</w:t>
      </w:r>
    </w:p>
    <w:p xmlns:wp14="http://schemas.microsoft.com/office/word/2010/wordml" w:rsidR="007C5066" w:rsidP="00BD65A7" w:rsidRDefault="007F069D" w14:paraId="7632E916" wp14:textId="77777777">
      <w:pPr>
        <w:numPr>
          <w:ilvl w:val="0"/>
          <w:numId w:val="27"/>
        </w:numPr>
        <w:spacing w:line="276" w:lineRule="auto"/>
        <w:jc w:val="both"/>
        <w:rPr>
          <w:lang w:val="af-ZA"/>
        </w:rPr>
      </w:pPr>
      <w:r w:rsidRPr="00B11C49">
        <w:rPr>
          <w:lang w:val="af-ZA"/>
        </w:rPr>
        <w:t>Worked as Preciding Of</w:t>
      </w:r>
      <w:r w:rsidRPr="00B11C49" w:rsidR="003E43ED">
        <w:rPr>
          <w:lang w:val="af-ZA"/>
        </w:rPr>
        <w:t>ficer for MLA and MLC Election.</w:t>
      </w:r>
    </w:p>
    <w:p xmlns:wp14="http://schemas.microsoft.com/office/word/2010/wordml" w:rsidRPr="00B11C49" w:rsidR="0025003C" w:rsidP="00A03371" w:rsidRDefault="0025003C" w14:paraId="2946DB82" wp14:textId="77777777">
      <w:pPr>
        <w:spacing w:line="276" w:lineRule="auto"/>
        <w:ind w:left="720" w:hanging="720"/>
        <w:jc w:val="both"/>
        <w:rPr>
          <w:lang w:val="af-ZA"/>
        </w:rPr>
      </w:pPr>
    </w:p>
    <w:p w:rsidR="2C447924" w:rsidP="3B1EB292" w:rsidRDefault="2C447924" w14:paraId="014DC5FA" w14:textId="58B665B3">
      <w:pPr>
        <w:numPr>
          <w:ilvl w:val="0"/>
          <w:numId w:val="12"/>
        </w:numPr>
        <w:spacing w:line="276" w:lineRule="auto"/>
        <w:jc w:val="both"/>
        <w:rPr>
          <w:rFonts w:cs="Calibri"/>
          <w:b w:val="1"/>
          <w:bCs w:val="1"/>
        </w:rPr>
      </w:pPr>
      <w:r w:rsidRPr="3E0040EE" w:rsidR="3B1EB292">
        <w:rPr>
          <w:rFonts w:cs="Calibri"/>
          <w:b w:val="1"/>
          <w:bCs w:val="1"/>
        </w:rPr>
        <w:t xml:space="preserve">Completed Ph. D (03): </w:t>
      </w:r>
      <w:r w:rsidRPr="3E0040EE" w:rsidR="2639D249">
        <w:rPr>
          <w:rFonts w:cs="Calibri"/>
          <w:b w:val="1"/>
          <w:bCs w:val="1"/>
        </w:rPr>
        <w:t>2021</w:t>
      </w:r>
    </w:p>
    <w:p w:rsidR="2639D249" w:rsidP="3E0040EE" w:rsidRDefault="2639D249" w14:paraId="3E2E1666" w14:textId="27341956">
      <w:pPr>
        <w:numPr>
          <w:ilvl w:val="0"/>
          <w:numId w:val="24"/>
        </w:numPr>
        <w:spacing w:line="276" w:lineRule="auto"/>
        <w:ind w:left="1080"/>
        <w:jc w:val="both"/>
        <w:rPr>
          <w:rFonts w:ascii="Times New Roman" w:hAnsi="Times New Roman" w:eastAsia="Times New Roman" w:cs="Times New Roman"/>
          <w:sz w:val="24"/>
          <w:szCs w:val="24"/>
        </w:rPr>
      </w:pPr>
      <w:r w:rsidRPr="3E0040EE" w:rsidR="2639D249">
        <w:rPr>
          <w:rFonts w:cs="Calibri"/>
        </w:rPr>
        <w:t xml:space="preserve">Milind </w:t>
      </w:r>
      <w:proofErr w:type="spellStart"/>
      <w:r w:rsidRPr="3E0040EE" w:rsidR="2639D249">
        <w:rPr>
          <w:rFonts w:cs="Calibri"/>
        </w:rPr>
        <w:t>Bagewadi</w:t>
      </w:r>
      <w:proofErr w:type="spellEnd"/>
      <w:r w:rsidRPr="3E0040EE" w:rsidR="2639D249">
        <w:rPr>
          <w:rFonts w:cs="Calibri"/>
        </w:rPr>
        <w:t>, “Novel Converter Configurations for Microgrid Applications,” (2021)</w:t>
      </w:r>
    </w:p>
    <w:p w:rsidR="2C447924" w:rsidP="2C447924" w:rsidRDefault="2C447924" w14:paraId="33B8EE09" w14:textId="6AFC7C64">
      <w:pPr>
        <w:numPr>
          <w:ilvl w:val="0"/>
          <w:numId w:val="24"/>
        </w:numPr>
        <w:spacing w:line="276" w:lineRule="auto"/>
        <w:ind w:left="1080"/>
        <w:jc w:val="both"/>
        <w:rPr>
          <w:rFonts w:ascii="Times New Roman" w:hAnsi="Times New Roman" w:eastAsia="Times New Roman" w:cs="Times New Roman"/>
          <w:sz w:val="24"/>
          <w:szCs w:val="24"/>
        </w:rPr>
      </w:pPr>
      <w:r w:rsidRPr="3E0040EE" w:rsidR="3B1EB292">
        <w:rPr>
          <w:rFonts w:cs="Calibri"/>
        </w:rPr>
        <w:t>Prashant Gawande, “Algorithms for System Integrated Protection Schemes in Smart Grid</w:t>
      </w:r>
      <w:r w:rsidRPr="3E0040EE" w:rsidR="3B1EB292">
        <w:rPr>
          <w:rFonts w:cs="Calibri"/>
        </w:rPr>
        <w:t>”,</w:t>
      </w:r>
      <w:r w:rsidRPr="3E0040EE" w:rsidR="3B1EB292">
        <w:rPr>
          <w:rFonts w:cs="Calibri"/>
        </w:rPr>
        <w:t xml:space="preserve"> 2021</w:t>
      </w:r>
    </w:p>
    <w:p w:rsidR="2C447924" w:rsidP="2C447924" w:rsidRDefault="2C447924" w14:paraId="3F8C8A02" w14:textId="727F36B1">
      <w:pPr>
        <w:numPr>
          <w:ilvl w:val="0"/>
          <w:numId w:val="24"/>
        </w:numPr>
        <w:spacing w:line="276" w:lineRule="auto"/>
        <w:ind w:left="1080"/>
        <w:jc w:val="both"/>
        <w:rPr>
          <w:rFonts w:ascii="Times New Roman" w:hAnsi="Times New Roman" w:eastAsia="Times New Roman" w:cs="Times New Roman"/>
          <w:sz w:val="24"/>
          <w:szCs w:val="24"/>
        </w:rPr>
      </w:pPr>
      <w:r w:rsidRPr="3E0040EE" w:rsidR="3B1EB292">
        <w:rPr>
          <w:rFonts w:cs="Calibri"/>
        </w:rPr>
        <w:t>Snehal Unde,  “Protection of complex transmission network in Smart Grid”, 2021</w:t>
      </w:r>
    </w:p>
    <w:p xmlns:wp14="http://schemas.microsoft.com/office/word/2010/wordml" w:rsidRPr="00B11C49" w:rsidR="00DD5285" w:rsidP="3B1EB292" w:rsidRDefault="00DD5285" w14:paraId="5FF8A9C7" wp14:textId="428F18A1">
      <w:pPr>
        <w:pStyle w:val="Normal"/>
        <w:numPr>
          <w:ilvl w:val="0"/>
          <w:numId w:val="24"/>
        </w:numPr>
        <w:bidi w:val="0"/>
        <w:spacing w:before="0" w:beforeAutospacing="off" w:after="0" w:afterAutospacing="off" w:line="276" w:lineRule="auto"/>
        <w:ind w:left="1080" w:right="0" w:hanging="360"/>
        <w:jc w:val="both"/>
        <w:rPr>
          <w:rFonts w:ascii="Times New Roman" w:hAnsi="Times New Roman" w:eastAsia="Times New Roman" w:cs="Times New Roman"/>
          <w:sz w:val="24"/>
          <w:szCs w:val="24"/>
        </w:rPr>
      </w:pPr>
      <w:r w:rsidRPr="3E0040EE" w:rsidR="3B1EB292">
        <w:rPr>
          <w:rFonts w:cs="Calibri"/>
        </w:rPr>
        <w:t>Trupti Hinge, “</w:t>
      </w:r>
      <w:r w:rsidRPr="3E0040EE" w:rsidR="3B1EB292">
        <w:rPr>
          <w:rFonts w:cs="Calibri"/>
          <w:noProof w:val="0"/>
          <w:lang w:val="en-US"/>
        </w:rPr>
        <w:t xml:space="preserve">Dynamic Security Enhancement and Protection using </w:t>
      </w:r>
      <w:proofErr w:type="spellStart"/>
      <w:r w:rsidRPr="3E0040EE" w:rsidR="3B1EB292">
        <w:rPr>
          <w:rFonts w:cs="Calibri"/>
          <w:noProof w:val="0"/>
          <w:lang w:val="en-US"/>
        </w:rPr>
        <w:t>Synchrophasor</w:t>
      </w:r>
      <w:proofErr w:type="spellEnd"/>
      <w:r w:rsidRPr="3E0040EE" w:rsidR="3B1EB292">
        <w:rPr>
          <w:rFonts w:cs="Calibri"/>
          <w:noProof w:val="0"/>
          <w:lang w:val="en-US"/>
        </w:rPr>
        <w:t xml:space="preserve"> Technology for SMART GRID</w:t>
      </w:r>
      <w:r w:rsidRPr="3E0040EE" w:rsidR="3B1EB292">
        <w:rPr>
          <w:rFonts w:cs="Calibri"/>
        </w:rPr>
        <w:t>”</w:t>
      </w:r>
      <w:r w:rsidRPr="3E0040EE" w:rsidR="3B1EB292">
        <w:rPr>
          <w:rFonts w:cs="Calibri"/>
        </w:rPr>
        <w:t>, 2018</w:t>
      </w:r>
    </w:p>
    <w:p xmlns:wp14="http://schemas.microsoft.com/office/word/2010/wordml" w:rsidRPr="00B11C49" w:rsidR="00047273" w:rsidP="00A03371" w:rsidRDefault="00047273" w14:paraId="5997CC1D" wp14:textId="77777777">
      <w:pPr>
        <w:spacing w:line="276" w:lineRule="auto"/>
        <w:ind w:left="720" w:hanging="720"/>
        <w:jc w:val="both"/>
        <w:rPr>
          <w:lang w:val="af-ZA"/>
        </w:rPr>
      </w:pPr>
    </w:p>
    <w:p xmlns:wp14="http://schemas.microsoft.com/office/word/2010/wordml" w:rsidRPr="00D06292" w:rsidR="00047273" w:rsidP="73F8B3E7" w:rsidRDefault="00047273" w14:paraId="250D60AD" wp14:textId="1779BBB1">
      <w:pPr>
        <w:numPr>
          <w:ilvl w:val="0"/>
          <w:numId w:val="12"/>
        </w:numPr>
        <w:spacing w:line="276" w:lineRule="auto"/>
        <w:jc w:val="both"/>
        <w:rPr>
          <w:rFonts w:cs="Calibri"/>
          <w:b w:val="1"/>
          <w:bCs w:val="1"/>
        </w:rPr>
      </w:pPr>
      <w:r w:rsidRPr="3E0040EE" w:rsidR="73F8B3E7">
        <w:rPr>
          <w:rFonts w:cs="Calibri"/>
          <w:b w:val="1"/>
          <w:bCs w:val="1"/>
        </w:rPr>
        <w:t>Ongoing Ph. D (04</w:t>
      </w:r>
      <w:r w:rsidRPr="3E0040EE" w:rsidR="73F8B3E7">
        <w:rPr>
          <w:rFonts w:cs="Calibri"/>
          <w:b w:val="1"/>
          <w:bCs w:val="1"/>
        </w:rPr>
        <w:t xml:space="preserve">): </w:t>
      </w:r>
    </w:p>
    <w:p xmlns:wp14="http://schemas.microsoft.com/office/word/2010/wordml" w:rsidR="001C5677" w:rsidP="001D4B55" w:rsidRDefault="00802CD6" w14:paraId="31A73979" wp14:textId="77777777">
      <w:pPr>
        <w:numPr>
          <w:ilvl w:val="0"/>
          <w:numId w:val="23"/>
        </w:numPr>
        <w:spacing w:line="276" w:lineRule="auto"/>
        <w:jc w:val="both"/>
        <w:rPr>
          <w:rFonts w:cs="Calibri"/>
        </w:rPr>
      </w:pPr>
      <w:r w:rsidR="00802CD6">
        <w:rPr>
          <w:color w:val="000000"/>
          <w:shd w:val="clear" w:color="auto" w:fill="FFFFFF"/>
        </w:rPr>
        <w:t>Vinodini Bhole</w:t>
      </w:r>
      <w:r w:rsidR="001C5677">
        <w:rPr>
          <w:rFonts w:cs="Calibri"/>
        </w:rPr>
        <w:t>, “</w:t>
      </w:r>
      <w:r w:rsidR="00802CD6">
        <w:rPr>
          <w:color w:val="000000"/>
          <w:shd w:val="clear" w:color="auto" w:fill="FFFFFF"/>
        </w:rPr>
        <w:t>Optimized Switched Reluctance Motor Drive for Electric Vehicle Applications</w:t>
      </w:r>
      <w:r w:rsidR="001C5677">
        <w:rPr>
          <w:rFonts w:cs="Calibri"/>
        </w:rPr>
        <w:t>”</w:t>
      </w:r>
    </w:p>
    <w:p xmlns:wp14="http://schemas.microsoft.com/office/word/2010/wordml" w:rsidRPr="00802CD6" w:rsidR="00802CD6" w:rsidP="00802CD6" w:rsidRDefault="00802CD6" w14:paraId="7B1E5C1A" wp14:textId="5678B1A1">
      <w:pPr>
        <w:numPr>
          <w:ilvl w:val="0"/>
          <w:numId w:val="23"/>
        </w:numPr>
        <w:spacing w:line="276" w:lineRule="auto"/>
        <w:jc w:val="both"/>
        <w:rPr>
          <w:rFonts w:cs="Calibri"/>
        </w:rPr>
      </w:pPr>
      <w:r w:rsidR="00802CD6">
        <w:rPr>
          <w:color w:val="000000"/>
          <w:shd w:val="clear" w:color="auto" w:fill="FFFFFF"/>
        </w:rPr>
        <w:t xml:space="preserve">Prabhakar </w:t>
      </w:r>
      <w:r w:rsidR="00802CD6">
        <w:rPr>
          <w:color w:val="000000"/>
          <w:shd w:val="clear" w:color="auto" w:fill="FFFFFF"/>
        </w:rPr>
        <w:t>Holambe</w:t>
      </w:r>
      <w:r w:rsidR="00802CD6">
        <w:rPr>
          <w:rFonts w:cs="Calibri"/>
        </w:rPr>
        <w:t>,</w:t>
      </w:r>
      <w:r w:rsidRPr="00B11C49" w:rsidR="00802CD6">
        <w:rPr>
          <w:rFonts w:cs="Calibri"/>
        </w:rPr>
        <w:t xml:space="preserve"> “</w:t>
      </w:r>
      <w:r w:rsidR="00802CD6">
        <w:rPr>
          <w:color w:val="000000"/>
          <w:shd w:val="clear" w:color="auto" w:fill="FFFFFF"/>
        </w:rPr>
        <w:t xml:space="preserve">Control of Power Converters for Solar PV and Electrical Vehicle application</w:t>
      </w:r>
      <w:r w:rsidRPr="00B11C49" w:rsidR="00802CD6">
        <w:rPr>
          <w:rFonts w:cs="Calibri"/>
        </w:rPr>
        <w:t>”</w:t>
      </w:r>
    </w:p>
    <w:p xmlns:wp14="http://schemas.microsoft.com/office/word/2010/wordml" w:rsidR="001C5677" w:rsidP="001D4B55" w:rsidRDefault="007E1C15" w14:paraId="148328A1" wp14:textId="2932D1BD">
      <w:pPr>
        <w:numPr>
          <w:ilvl w:val="0"/>
          <w:numId w:val="23"/>
        </w:numPr>
        <w:spacing w:line="276" w:lineRule="auto"/>
        <w:jc w:val="both"/>
        <w:rPr>
          <w:rFonts w:cs="Calibri"/>
        </w:rPr>
      </w:pPr>
      <w:r w:rsidRPr="3E0040EE" w:rsidR="3B1EB292">
        <w:rPr>
          <w:rFonts w:cs="Calibri"/>
        </w:rPr>
        <w:t xml:space="preserve">Shivaji </w:t>
      </w:r>
      <w:r w:rsidRPr="3E0040EE" w:rsidR="3B1EB292">
        <w:rPr>
          <w:rFonts w:cs="Calibri"/>
        </w:rPr>
        <w:t>Raskar</w:t>
      </w:r>
      <w:r w:rsidRPr="3E0040EE" w:rsidR="3B1EB292">
        <w:rPr>
          <w:rFonts w:cs="Calibri"/>
        </w:rPr>
        <w:t>, “Protection Algorithm for Smart Grid”</w:t>
      </w:r>
    </w:p>
    <w:p w:rsidR="3B1EB292" w:rsidP="3B1EB292" w:rsidRDefault="3B1EB292" w14:paraId="288F8795" w14:textId="6E622D53">
      <w:pPr>
        <w:pStyle w:val="Normal"/>
        <w:numPr>
          <w:ilvl w:val="0"/>
          <w:numId w:val="23"/>
        </w:numPr>
        <w:spacing w:line="276" w:lineRule="auto"/>
        <w:jc w:val="both"/>
        <w:rPr/>
      </w:pPr>
      <w:r w:rsidRPr="3E0040EE" w:rsidR="3B1EB292">
        <w:rPr>
          <w:rFonts w:cs="Calibri"/>
          <w:sz w:val="24"/>
          <w:szCs w:val="24"/>
        </w:rPr>
        <w:t xml:space="preserve">Rohan Kulkarni </w:t>
      </w:r>
      <w:r w:rsidRPr="3E0040EE" w:rsidR="3B1EB292">
        <w:rPr>
          <w:rFonts w:cs="Calibri"/>
          <w:sz w:val="24"/>
          <w:szCs w:val="24"/>
        </w:rPr>
        <w:t>“Modelling</w:t>
      </w:r>
      <w:r w:rsidRPr="3E0040EE" w:rsidR="3B1EB292">
        <w:rPr>
          <w:rFonts w:cs="Calibri"/>
          <w:sz w:val="24"/>
          <w:szCs w:val="24"/>
        </w:rPr>
        <w:t xml:space="preserve">, development and performance analysis of solar photovoltaic / Thermal </w:t>
      </w:r>
      <w:r w:rsidRPr="3E0040EE" w:rsidR="3B1EB292">
        <w:rPr>
          <w:rFonts w:cs="Calibri"/>
          <w:sz w:val="24"/>
          <w:szCs w:val="24"/>
        </w:rPr>
        <w:t>systems</w:t>
      </w:r>
      <w:r w:rsidRPr="3E0040EE" w:rsidR="3B1EB292">
        <w:rPr>
          <w:rFonts w:cs="Calibri"/>
          <w:sz w:val="24"/>
          <w:szCs w:val="24"/>
        </w:rPr>
        <w:t>”</w:t>
      </w:r>
    </w:p>
    <w:p xmlns:wp14="http://schemas.microsoft.com/office/word/2010/wordml" w:rsidR="001C5677" w:rsidP="00A03371" w:rsidRDefault="001C5677" w14:paraId="110FFD37" wp14:textId="77777777">
      <w:pPr>
        <w:spacing w:line="276" w:lineRule="auto"/>
        <w:ind w:left="720" w:hanging="720"/>
        <w:jc w:val="both"/>
        <w:rPr>
          <w:rFonts w:cs="Calibri"/>
        </w:rPr>
      </w:pPr>
    </w:p>
    <w:p xmlns:wp14="http://schemas.microsoft.com/office/word/2010/wordml" w:rsidRPr="00B11C49" w:rsidR="00CC4BF1" w:rsidP="00A03371" w:rsidRDefault="00CC4BF1" w14:paraId="6B699379" wp14:textId="77777777">
      <w:pPr>
        <w:spacing w:line="276" w:lineRule="auto"/>
        <w:ind w:left="720" w:hanging="720"/>
        <w:jc w:val="both"/>
        <w:rPr>
          <w:rFonts w:cs="Calibri"/>
        </w:rPr>
      </w:pPr>
    </w:p>
    <w:p xmlns:wp14="http://schemas.microsoft.com/office/word/2010/wordml" w:rsidRPr="00B11C49" w:rsidR="008D6DEF" w:rsidP="00A03371" w:rsidRDefault="00C942BA" w14:paraId="69D5EF43" wp14:textId="77777777">
      <w:pPr>
        <w:spacing w:line="276" w:lineRule="auto"/>
        <w:ind w:left="720" w:hanging="720"/>
        <w:jc w:val="both"/>
        <w:rPr>
          <w:b/>
          <w:sz w:val="28"/>
          <w:szCs w:val="28"/>
        </w:rPr>
      </w:pPr>
      <w:r w:rsidRPr="00B11C49">
        <w:rPr>
          <w:b/>
          <w:sz w:val="28"/>
          <w:szCs w:val="28"/>
        </w:rPr>
        <w:t>17</w:t>
      </w:r>
      <w:r w:rsidRPr="00B11C49" w:rsidR="007F069D">
        <w:rPr>
          <w:b/>
          <w:sz w:val="28"/>
          <w:szCs w:val="28"/>
        </w:rPr>
        <w:t xml:space="preserve">. List of M. Tech. Project Guided: </w:t>
      </w:r>
    </w:p>
    <w:p xmlns:wp14="http://schemas.microsoft.com/office/word/2010/wordml" w:rsidRPr="009E3BA3" w:rsidR="00555291" w:rsidP="3E0040EE" w:rsidRDefault="00555291" w14:paraId="548922AF" wp14:textId="4B7AEC63">
      <w:pPr>
        <w:spacing w:line="260" w:lineRule="exact"/>
        <w:ind w:left="360" w:hanging="360"/>
        <w:jc w:val="both"/>
        <w:rPr>
          <w:sz w:val="24"/>
          <w:szCs w:val="24"/>
        </w:rPr>
      </w:pPr>
      <w:r w:rsidRPr="3E0040EE" w:rsidR="2C447924">
        <w:rPr>
          <w:b w:val="1"/>
          <w:bCs w:val="1"/>
          <w:sz w:val="24"/>
          <w:szCs w:val="24"/>
        </w:rPr>
        <w:t xml:space="preserve">Ongoing </w:t>
      </w:r>
      <w:r w:rsidRPr="3E0040EE" w:rsidR="2C447924">
        <w:rPr>
          <w:sz w:val="24"/>
          <w:szCs w:val="24"/>
        </w:rPr>
        <w:t>(</w:t>
      </w:r>
      <w:r w:rsidRPr="3E0040EE" w:rsidR="38653131">
        <w:rPr>
          <w:sz w:val="24"/>
          <w:szCs w:val="24"/>
        </w:rPr>
        <w:t>0</w:t>
      </w:r>
      <w:r w:rsidRPr="3E0040EE" w:rsidR="79C04BFF">
        <w:rPr>
          <w:sz w:val="24"/>
          <w:szCs w:val="24"/>
        </w:rPr>
        <w:t>3</w:t>
      </w:r>
      <w:r w:rsidRPr="3E0040EE" w:rsidR="2C447924">
        <w:rPr>
          <w:sz w:val="24"/>
          <w:szCs w:val="24"/>
        </w:rPr>
        <w:t>):</w:t>
      </w:r>
    </w:p>
    <w:p xmlns:wp14="http://schemas.microsoft.com/office/word/2010/wordml" w:rsidRPr="00844CCD" w:rsidR="00555291" w:rsidP="20729ACE" w:rsidRDefault="00555291" w14:paraId="3FE9F23F" wp14:textId="72922D55">
      <w:pPr>
        <w:pStyle w:val="Normal"/>
        <w:spacing w:line="260" w:lineRule="exact"/>
        <w:ind w:left="0"/>
        <w:jc w:val="both"/>
        <w:rPr>
          <w:rFonts w:ascii="Calibri" w:hAnsi="Calibri" w:eastAsia="Calibri" w:cs="Calibri"/>
          <w:noProof w:val="0"/>
          <w:color w:val="444444"/>
          <w:sz w:val="24"/>
          <w:szCs w:val="24"/>
          <w:lang w:val="en-US"/>
        </w:rPr>
      </w:pPr>
    </w:p>
    <w:p xmlns:wp14="http://schemas.microsoft.com/office/word/2010/wordml" w:rsidRPr="00E40A9A" w:rsidR="00555291" w:rsidP="20729ACE" w:rsidRDefault="00555291" w14:paraId="4397EE85" wp14:textId="77777777">
      <w:pPr>
        <w:spacing w:line="260" w:lineRule="exact"/>
        <w:ind w:left="360" w:hanging="360"/>
        <w:jc w:val="both"/>
        <w:rPr>
          <w:rFonts w:cs="Calibri"/>
        </w:rPr>
      </w:pPr>
      <w:r w:rsidRPr="2C447924" w:rsidR="2C447924">
        <w:rPr>
          <w:rFonts w:cs="Calibri"/>
          <w:b w:val="1"/>
          <w:bCs w:val="1"/>
        </w:rPr>
        <w:t>Completed:</w:t>
      </w:r>
    </w:p>
    <w:p w:rsidR="2C447924" w:rsidP="2C447924" w:rsidRDefault="2C447924" w14:paraId="53E1BF95" w14:textId="1900B767">
      <w:pPr>
        <w:pStyle w:val="Normal"/>
        <w:spacing w:line="260" w:lineRule="exact"/>
        <w:ind w:left="360" w:hanging="360"/>
        <w:jc w:val="both"/>
        <w:rPr>
          <w:rFonts w:cs="Calibri"/>
          <w:sz w:val="24"/>
          <w:szCs w:val="24"/>
        </w:rPr>
      </w:pPr>
    </w:p>
    <w:p w:rsidR="2C447924" w:rsidP="2C447924" w:rsidRDefault="2C447924" w14:paraId="1041CFDD" w14:textId="5D3DE410">
      <w:pPr>
        <w:pStyle w:val="Normal"/>
        <w:spacing w:line="260" w:lineRule="exact"/>
        <w:ind w:left="0"/>
        <w:jc w:val="both"/>
        <w:rPr>
          <w:rFonts w:ascii="Times New Roman" w:hAnsi="Times New Roman" w:eastAsia="Times New Roman" w:cs="Times New Roman"/>
          <w:noProof w:val="0"/>
          <w:color w:val="auto"/>
          <w:sz w:val="24"/>
          <w:szCs w:val="24"/>
          <w:lang w:val="en-US"/>
        </w:rPr>
      </w:pPr>
      <w:r w:rsidRPr="3B1EB292" w:rsidR="3B1EB292">
        <w:rPr>
          <w:rFonts w:ascii="Times New Roman" w:hAnsi="Times New Roman" w:eastAsia="Times New Roman" w:cs="Times New Roman"/>
          <w:noProof w:val="0"/>
          <w:color w:val="auto"/>
          <w:sz w:val="24"/>
          <w:szCs w:val="24"/>
          <w:lang w:val="en-US"/>
        </w:rPr>
        <w:t>62. Rushabh Bhandari, “Control algorithms for Decoupled inputs of MIMO DC-DC converter for solar system”.</w:t>
      </w:r>
    </w:p>
    <w:p w:rsidR="2C447924" w:rsidP="2C447924" w:rsidRDefault="2C447924" w14:paraId="508DEE2C" w14:textId="4AF1FB04">
      <w:pPr>
        <w:pStyle w:val="Normal"/>
        <w:spacing w:line="260" w:lineRule="exact"/>
        <w:ind w:left="0"/>
        <w:jc w:val="both"/>
        <w:rPr>
          <w:rFonts w:ascii="Times New Roman" w:hAnsi="Times New Roman" w:eastAsia="Times New Roman" w:cs="Times New Roman"/>
          <w:noProof w:val="0"/>
          <w:color w:val="000000" w:themeColor="text1" w:themeTint="FF" w:themeShade="FF"/>
          <w:sz w:val="24"/>
          <w:szCs w:val="24"/>
          <w:lang w:val="en-US"/>
        </w:rPr>
      </w:pPr>
      <w:r w:rsidRPr="2C447924" w:rsidR="2C447924">
        <w:rPr>
          <w:rFonts w:ascii="Times New Roman" w:hAnsi="Times New Roman" w:eastAsia="Times New Roman" w:cs="Times New Roman"/>
          <w:noProof w:val="0"/>
          <w:color w:val="auto"/>
          <w:sz w:val="24"/>
          <w:szCs w:val="24"/>
          <w:lang w:val="en-US"/>
        </w:rPr>
        <w:t>61. Pawan Khupase, “ANN based controller with EKF based estimator for sensor less PMSM drive using LUO converter in EV application”.</w:t>
      </w:r>
    </w:p>
    <w:p w:rsidR="2C447924" w:rsidP="2C447924" w:rsidRDefault="2C447924" w14:paraId="142DDF0A" w14:textId="1A6E96FA">
      <w:pPr>
        <w:pStyle w:val="Normal"/>
        <w:spacing w:line="260" w:lineRule="exact"/>
        <w:ind w:left="0"/>
        <w:jc w:val="both"/>
        <w:rPr>
          <w:rFonts w:ascii="Times New Roman" w:hAnsi="Times New Roman" w:eastAsia="Times New Roman" w:cs="Times New Roman"/>
          <w:noProof w:val="0"/>
          <w:color w:val="auto"/>
          <w:sz w:val="24"/>
          <w:szCs w:val="24"/>
          <w:lang w:val="en-US"/>
        </w:rPr>
      </w:pPr>
      <w:r w:rsidRPr="2C447924" w:rsidR="2C447924">
        <w:rPr>
          <w:rFonts w:ascii="Times New Roman" w:hAnsi="Times New Roman" w:eastAsia="Times New Roman" w:cs="Times New Roman"/>
          <w:noProof w:val="0"/>
          <w:color w:val="auto"/>
          <w:sz w:val="24"/>
          <w:szCs w:val="24"/>
          <w:lang w:val="en-US"/>
        </w:rPr>
        <w:t>60. Ashwini Chaware, “Design and optimization of PV system for minigrid in Sub-Saharan Africa”.</w:t>
      </w:r>
    </w:p>
    <w:p w:rsidR="2C447924" w:rsidP="2C447924" w:rsidRDefault="2C447924" w14:paraId="57162B12" w14:textId="5E73F56E">
      <w:pPr>
        <w:pStyle w:val="Normal"/>
        <w:spacing w:line="260" w:lineRule="exact"/>
        <w:ind w:left="0"/>
        <w:jc w:val="both"/>
        <w:rPr>
          <w:rFonts w:ascii="Times New Roman" w:hAnsi="Times New Roman" w:eastAsia="Times New Roman" w:cs="Times New Roman"/>
          <w:noProof w:val="0"/>
          <w:color w:val="auto"/>
          <w:sz w:val="24"/>
          <w:szCs w:val="24"/>
          <w:lang w:val="en-US"/>
        </w:rPr>
      </w:pPr>
      <w:r w:rsidRPr="2C447924" w:rsidR="2C447924">
        <w:rPr>
          <w:rFonts w:ascii="Times New Roman" w:hAnsi="Times New Roman" w:eastAsia="Times New Roman" w:cs="Times New Roman"/>
          <w:noProof w:val="0"/>
          <w:color w:val="auto"/>
          <w:sz w:val="24"/>
          <w:szCs w:val="24"/>
          <w:lang w:val="en-US"/>
        </w:rPr>
        <w:t xml:space="preserve">59. Kiran Pansare, “Designing a cost efficient standalone minigrid”. </w:t>
      </w:r>
    </w:p>
    <w:p w:rsidR="2C447924" w:rsidP="2C447924" w:rsidRDefault="2C447924" w14:paraId="6F450010" w14:textId="79BCE620">
      <w:pPr>
        <w:pStyle w:val="Normal"/>
        <w:spacing w:line="260" w:lineRule="exact"/>
        <w:ind w:left="0"/>
        <w:jc w:val="both"/>
        <w:rPr>
          <w:rFonts w:ascii="Times New Roman" w:hAnsi="Times New Roman" w:eastAsia="Times New Roman" w:cs="Times New Roman"/>
          <w:noProof w:val="0"/>
          <w:color w:val="000000" w:themeColor="text1" w:themeTint="FF" w:themeShade="FF"/>
          <w:sz w:val="24"/>
          <w:szCs w:val="24"/>
          <w:lang w:val="en-US"/>
        </w:rPr>
      </w:pPr>
      <w:r w:rsidRPr="2C447924" w:rsidR="2C447924">
        <w:rPr>
          <w:rFonts w:ascii="Times New Roman" w:hAnsi="Times New Roman" w:eastAsia="Times New Roman" w:cs="Times New Roman"/>
          <w:noProof w:val="0"/>
          <w:color w:val="auto"/>
          <w:sz w:val="24"/>
          <w:szCs w:val="24"/>
          <w:lang w:val="en-US"/>
        </w:rPr>
        <w:t>58. Dhanashree Vedpathak, “Multiport DC-DC converters”.</w:t>
      </w:r>
    </w:p>
    <w:p w:rsidR="2C447924" w:rsidP="2C447924" w:rsidRDefault="2C447924" w14:paraId="19BF9B0D" w14:textId="3B9D0C85">
      <w:pPr>
        <w:pStyle w:val="Normal"/>
        <w:spacing w:line="260" w:lineRule="exact"/>
        <w:ind w:left="0"/>
        <w:jc w:val="both"/>
        <w:rPr>
          <w:rFonts w:ascii="Times New Roman" w:hAnsi="Times New Roman" w:eastAsia="Times New Roman" w:cs="Times New Roman"/>
          <w:noProof w:val="0"/>
          <w:color w:val="auto"/>
          <w:sz w:val="24"/>
          <w:szCs w:val="24"/>
          <w:lang w:val="en-US"/>
        </w:rPr>
      </w:pPr>
      <w:r w:rsidRPr="2C447924" w:rsidR="2C447924">
        <w:rPr>
          <w:rFonts w:ascii="Times New Roman" w:hAnsi="Times New Roman" w:eastAsia="Times New Roman" w:cs="Times New Roman"/>
          <w:noProof w:val="0"/>
          <w:color w:val="auto"/>
          <w:sz w:val="24"/>
          <w:szCs w:val="24"/>
          <w:lang w:val="en-US"/>
        </w:rPr>
        <w:t>57. Rushiraj Desai, “Luo converter in EV application and anti-lock braking in EV application, PMSM vector control”.</w:t>
      </w:r>
    </w:p>
    <w:p w:rsidR="2C447924" w:rsidP="2C447924" w:rsidRDefault="2C447924" w14:paraId="4B46BCD8" w14:textId="16C9D142">
      <w:pPr>
        <w:pStyle w:val="Normal"/>
        <w:spacing w:line="260" w:lineRule="exact"/>
        <w:ind w:left="0"/>
        <w:jc w:val="both"/>
        <w:rPr>
          <w:rFonts w:ascii="Times New Roman" w:hAnsi="Times New Roman" w:eastAsia="Times New Roman" w:cs="Times New Roman"/>
          <w:noProof w:val="0"/>
          <w:color w:val="000000" w:themeColor="text1" w:themeTint="FF" w:themeShade="FF"/>
          <w:sz w:val="24"/>
          <w:szCs w:val="24"/>
          <w:lang w:val="en-US"/>
        </w:rPr>
      </w:pPr>
      <w:r w:rsidRPr="2C447924" w:rsidR="2C447924">
        <w:rPr>
          <w:rFonts w:ascii="Times New Roman" w:hAnsi="Times New Roman" w:eastAsia="Times New Roman" w:cs="Times New Roman"/>
          <w:noProof w:val="0"/>
          <w:color w:val="auto"/>
          <w:sz w:val="24"/>
          <w:szCs w:val="24"/>
          <w:lang w:val="en-US"/>
        </w:rPr>
        <w:t>56. Disha Wankhede, “Derive system requirements of engine ECU and model the engine to have a HIL system for the ECU testing.</w:t>
      </w:r>
    </w:p>
    <w:p w:rsidR="2C447924" w:rsidP="2C447924" w:rsidRDefault="2C447924" w14:paraId="5DB8378C" w14:textId="6DACD53A">
      <w:pPr>
        <w:pStyle w:val="Normal"/>
        <w:spacing w:line="260" w:lineRule="exact"/>
        <w:ind w:left="0"/>
        <w:jc w:val="both"/>
        <w:rPr>
          <w:rFonts w:cs="Calibri"/>
          <w:sz w:val="24"/>
          <w:szCs w:val="24"/>
        </w:rPr>
      </w:pPr>
    </w:p>
    <w:p w:rsidR="5D1A17DB" w:rsidP="20729ACE" w:rsidRDefault="5D1A17DB" w14:paraId="50E02BC0" w14:textId="79316FC2">
      <w:pPr>
        <w:pStyle w:val="Normal"/>
        <w:spacing w:line="260" w:lineRule="exact"/>
        <w:ind w:left="0"/>
        <w:jc w:val="both"/>
        <w:rPr>
          <w:rFonts w:cs="Calibri"/>
        </w:rPr>
      </w:pPr>
      <w:r w:rsidRPr="20729ACE" w:rsidR="5D1A17DB">
        <w:rPr>
          <w:rFonts w:cs="Calibri"/>
        </w:rPr>
        <w:t xml:space="preserve">55. </w:t>
      </w:r>
      <w:r w:rsidR="5D1A17DB">
        <w:rPr/>
        <w:t xml:space="preserve">Amey </w:t>
      </w:r>
      <w:proofErr w:type="spellStart"/>
      <w:r w:rsidR="5D1A17DB">
        <w:rPr/>
        <w:t>Avind</w:t>
      </w:r>
      <w:proofErr w:type="spellEnd"/>
      <w:r w:rsidR="5D1A17DB">
        <w:rPr/>
        <w:t xml:space="preserve"> </w:t>
      </w:r>
      <w:proofErr w:type="spellStart"/>
      <w:r w:rsidR="5D1A17DB">
        <w:rPr/>
        <w:t>Venikar</w:t>
      </w:r>
      <w:proofErr w:type="spellEnd"/>
      <w:r w:rsidR="5D1A17DB">
        <w:rPr/>
        <w:t>, “Unified Power Quality Conditioner for PV integration into the distribution system”</w:t>
      </w:r>
    </w:p>
    <w:p w:rsidR="5D1A17DB" w:rsidP="20729ACE" w:rsidRDefault="5D1A17DB" w14:paraId="27637392" w14:textId="13E175D5">
      <w:pPr>
        <w:pStyle w:val="Normal"/>
        <w:spacing w:line="260" w:lineRule="exact"/>
        <w:ind w:left="0"/>
        <w:jc w:val="both"/>
        <w:rPr>
          <w:rFonts w:cs="Calibri"/>
        </w:rPr>
      </w:pPr>
      <w:r w:rsidRPr="20729ACE" w:rsidR="5D1A17DB">
        <w:rPr>
          <w:rFonts w:cs="Calibri"/>
        </w:rPr>
        <w:t xml:space="preserve">54. </w:t>
      </w:r>
      <w:r w:rsidR="5D1A17DB">
        <w:rPr/>
        <w:t xml:space="preserve">Hemant Ramdas </w:t>
      </w:r>
      <w:proofErr w:type="spellStart"/>
      <w:r w:rsidR="5D1A17DB">
        <w:rPr/>
        <w:t>Katade</w:t>
      </w:r>
      <w:proofErr w:type="spellEnd"/>
      <w:r w:rsidR="5D1A17DB">
        <w:rPr/>
        <w:t xml:space="preserve"> ,“High Gain DC-DC converter for PV applications”</w:t>
      </w:r>
    </w:p>
    <w:p xmlns:wp14="http://schemas.microsoft.com/office/word/2010/wordml" w:rsidR="005A6499" w:rsidP="00AF26E0" w:rsidRDefault="005A6499" w14:paraId="2C6C3795" wp14:textId="77777777">
      <w:pPr>
        <w:ind w:left="360" w:hanging="360"/>
        <w:jc w:val="both"/>
        <w:rPr>
          <w:rFonts w:cs="Calibri"/>
          <w:szCs w:val="20"/>
        </w:rPr>
      </w:pPr>
      <w:r>
        <w:rPr>
          <w:rFonts w:cs="Calibri"/>
          <w:szCs w:val="20"/>
        </w:rPr>
        <w:t>53. Pranav Jaisinghpure, “</w:t>
      </w:r>
      <w:r w:rsidRPr="00E25DBD">
        <w:rPr>
          <w:rFonts w:cs="Calibri"/>
          <w:szCs w:val="20"/>
        </w:rPr>
        <w:t>Single phase onboard Electric Vehicle Charger</w:t>
      </w:r>
      <w:r>
        <w:rPr>
          <w:rFonts w:cs="Calibri"/>
          <w:szCs w:val="20"/>
        </w:rPr>
        <w:t>”</w:t>
      </w:r>
      <w:r w:rsidR="007C3C24">
        <w:rPr>
          <w:rFonts w:cs="Calibri"/>
          <w:szCs w:val="20"/>
        </w:rPr>
        <w:t>,2019</w:t>
      </w:r>
    </w:p>
    <w:p xmlns:wp14="http://schemas.microsoft.com/office/word/2010/wordml" w:rsidR="005A6499" w:rsidP="00AF26E0" w:rsidRDefault="005A6499" w14:paraId="5FA820D8" wp14:textId="77777777">
      <w:pPr>
        <w:ind w:left="360" w:hanging="360"/>
        <w:jc w:val="both"/>
        <w:rPr>
          <w:rFonts w:cs="Calibri"/>
          <w:szCs w:val="20"/>
        </w:rPr>
      </w:pPr>
      <w:r>
        <w:rPr>
          <w:rFonts w:cs="Calibri"/>
          <w:szCs w:val="20"/>
        </w:rPr>
        <w:t>52. Ganesh Theng, “</w:t>
      </w:r>
      <w:r w:rsidRPr="007B3504">
        <w:rPr>
          <w:rFonts w:cs="Calibri"/>
          <w:szCs w:val="20"/>
        </w:rPr>
        <w:t>Impact of Electric Vehicles</w:t>
      </w:r>
      <w:r>
        <w:rPr>
          <w:rFonts w:cs="Calibri"/>
          <w:szCs w:val="20"/>
        </w:rPr>
        <w:t xml:space="preserve"> on Power Distribution Networks”</w:t>
      </w:r>
      <w:r w:rsidR="007C3C24">
        <w:rPr>
          <w:rFonts w:cs="Calibri"/>
          <w:szCs w:val="20"/>
        </w:rPr>
        <w:t>,2019</w:t>
      </w:r>
    </w:p>
    <w:p xmlns:wp14="http://schemas.microsoft.com/office/word/2010/wordml" w:rsidR="005A6499" w:rsidP="00AF26E0" w:rsidRDefault="005A6499" w14:paraId="58782CCC" wp14:textId="77777777">
      <w:pPr>
        <w:ind w:left="360" w:hanging="360"/>
        <w:jc w:val="both"/>
        <w:rPr>
          <w:rFonts w:cs="Calibri"/>
          <w:szCs w:val="20"/>
        </w:rPr>
      </w:pPr>
      <w:r>
        <w:rPr>
          <w:rFonts w:cs="Calibri"/>
          <w:szCs w:val="20"/>
        </w:rPr>
        <w:t xml:space="preserve">51. Maitreyee </w:t>
      </w:r>
      <w:r w:rsidRPr="00951843">
        <w:rPr>
          <w:rFonts w:cs="Calibri"/>
          <w:szCs w:val="20"/>
        </w:rPr>
        <w:t>S</w:t>
      </w:r>
      <w:r>
        <w:rPr>
          <w:rFonts w:cs="Calibri"/>
          <w:szCs w:val="20"/>
        </w:rPr>
        <w:t>ontakke, “S</w:t>
      </w:r>
      <w:r w:rsidRPr="00951843">
        <w:rPr>
          <w:rFonts w:cs="Calibri"/>
          <w:szCs w:val="20"/>
        </w:rPr>
        <w:t>ynchrophasor based fault locator for mutually coupled lines</w:t>
      </w:r>
      <w:r>
        <w:rPr>
          <w:rFonts w:cs="Calibri"/>
          <w:szCs w:val="20"/>
        </w:rPr>
        <w:t>”</w:t>
      </w:r>
      <w:r w:rsidR="007C3C24">
        <w:rPr>
          <w:rFonts w:cs="Calibri"/>
          <w:szCs w:val="20"/>
        </w:rPr>
        <w:t>,2019</w:t>
      </w:r>
    </w:p>
    <w:p xmlns:wp14="http://schemas.microsoft.com/office/word/2010/wordml" w:rsidRPr="005A6499" w:rsidR="005A6499" w:rsidP="00AF26E0" w:rsidRDefault="005A6499" w14:paraId="142CE380" wp14:textId="77777777">
      <w:pPr>
        <w:ind w:left="360" w:hanging="360"/>
        <w:jc w:val="both"/>
        <w:rPr>
          <w:rFonts w:cs="Calibri"/>
          <w:szCs w:val="20"/>
        </w:rPr>
      </w:pPr>
      <w:r>
        <w:rPr>
          <w:rFonts w:cs="Calibri"/>
          <w:szCs w:val="20"/>
        </w:rPr>
        <w:t>50. Gujar Abhilash, “</w:t>
      </w:r>
      <w:r w:rsidRPr="008756FD">
        <w:rPr>
          <w:rFonts w:cs="Calibri"/>
          <w:szCs w:val="20"/>
        </w:rPr>
        <w:t>Early Prevention Method for Power System Instability</w:t>
      </w:r>
      <w:r>
        <w:rPr>
          <w:rFonts w:cs="Calibri"/>
          <w:szCs w:val="20"/>
        </w:rPr>
        <w:t>”</w:t>
      </w:r>
      <w:r w:rsidR="007C3C24">
        <w:rPr>
          <w:rFonts w:cs="Calibri"/>
          <w:szCs w:val="20"/>
        </w:rPr>
        <w:t>,2019</w:t>
      </w:r>
    </w:p>
    <w:p xmlns:wp14="http://schemas.microsoft.com/office/word/2010/wordml" w:rsidRPr="00747897" w:rsidR="00DD4D9B" w:rsidP="00AF26E0" w:rsidRDefault="00DD4D9B" w14:paraId="0CA98962" wp14:textId="77777777">
      <w:pPr>
        <w:ind w:left="360" w:hanging="360"/>
        <w:jc w:val="both"/>
        <w:rPr>
          <w:rFonts w:cs="Calibri"/>
          <w:szCs w:val="20"/>
        </w:rPr>
      </w:pPr>
      <w:r>
        <w:rPr>
          <w:rFonts w:cs="Calibri"/>
          <w:szCs w:val="20"/>
        </w:rPr>
        <w:t>49</w:t>
      </w:r>
      <w:r w:rsidRPr="00747897">
        <w:rPr>
          <w:rFonts w:cs="Calibri"/>
          <w:szCs w:val="20"/>
        </w:rPr>
        <w:t>. Harshwardhan Kamble, “Protection of Transmission Line in Presence of FACTS Devices”</w:t>
      </w:r>
      <w:r w:rsidR="007C3C24">
        <w:rPr>
          <w:rFonts w:cs="Calibri"/>
          <w:szCs w:val="20"/>
        </w:rPr>
        <w:t>2018</w:t>
      </w:r>
    </w:p>
    <w:p xmlns:wp14="http://schemas.microsoft.com/office/word/2010/wordml" w:rsidR="00DD4D9B" w:rsidP="00AF26E0" w:rsidRDefault="00DD4D9B" w14:paraId="51325AF6" wp14:textId="77777777">
      <w:pPr>
        <w:ind w:left="360" w:hanging="360"/>
        <w:jc w:val="both"/>
        <w:rPr>
          <w:rFonts w:cs="Calibri"/>
          <w:szCs w:val="20"/>
        </w:rPr>
      </w:pPr>
      <w:r>
        <w:rPr>
          <w:rFonts w:cs="Calibri"/>
          <w:szCs w:val="20"/>
        </w:rPr>
        <w:t>48</w:t>
      </w:r>
      <w:r w:rsidRPr="00747897">
        <w:rPr>
          <w:rFonts w:cs="Calibri"/>
          <w:szCs w:val="20"/>
        </w:rPr>
        <w:t xml:space="preserve">. </w:t>
      </w:r>
      <w:r>
        <w:rPr>
          <w:rFonts w:cs="Calibri"/>
          <w:szCs w:val="20"/>
        </w:rPr>
        <w:t>Narendra Chalwadi, “Algorithms for Secured Distance Relay Operation”</w:t>
      </w:r>
      <w:r w:rsidR="007C3C24">
        <w:rPr>
          <w:rFonts w:cs="Calibri"/>
          <w:szCs w:val="20"/>
        </w:rPr>
        <w:t>,2018</w:t>
      </w:r>
    </w:p>
    <w:p xmlns:wp14="http://schemas.microsoft.com/office/word/2010/wordml" w:rsidR="00DD4D9B" w:rsidP="00AF26E0" w:rsidRDefault="00DD4D9B" w14:paraId="700E0C05" wp14:textId="77777777">
      <w:pPr>
        <w:ind w:left="360" w:hanging="360"/>
        <w:jc w:val="both"/>
        <w:rPr>
          <w:rFonts w:cs="Calibri"/>
          <w:szCs w:val="20"/>
        </w:rPr>
      </w:pPr>
      <w:r>
        <w:rPr>
          <w:rFonts w:cs="Calibri"/>
          <w:szCs w:val="20"/>
        </w:rPr>
        <w:t>47. Saurav Datta, “Design and Implementation of Hybrid converter for Microgrid/Nanogrid Applications”</w:t>
      </w:r>
      <w:r w:rsidR="007C3C24">
        <w:rPr>
          <w:rFonts w:cs="Calibri"/>
          <w:szCs w:val="20"/>
        </w:rPr>
        <w:t>,2018</w:t>
      </w:r>
    </w:p>
    <w:p xmlns:wp14="http://schemas.microsoft.com/office/word/2010/wordml" w:rsidR="00DD4D9B" w:rsidP="00AF26E0" w:rsidRDefault="00DD4D9B" w14:paraId="74F9CB6C" wp14:textId="77777777">
      <w:pPr>
        <w:ind w:left="360" w:hanging="360"/>
        <w:jc w:val="both"/>
        <w:rPr>
          <w:rFonts w:cs="Calibri"/>
          <w:szCs w:val="20"/>
        </w:rPr>
      </w:pPr>
      <w:r>
        <w:rPr>
          <w:rFonts w:cs="Calibri"/>
          <w:szCs w:val="20"/>
        </w:rPr>
        <w:t>46. Sarang Ugwekar, “Adaptive Protection and Control in Power System for Wide Area Blackout Prevention”</w:t>
      </w:r>
      <w:r w:rsidR="007C3C24">
        <w:rPr>
          <w:rFonts w:cs="Calibri"/>
          <w:szCs w:val="20"/>
        </w:rPr>
        <w:t>,2018</w:t>
      </w:r>
    </w:p>
    <w:p xmlns:wp14="http://schemas.microsoft.com/office/word/2010/wordml" w:rsidRPr="00747897" w:rsidR="00DD4D9B" w:rsidP="00AF26E0" w:rsidRDefault="00DD4D9B" w14:paraId="556D6A63" wp14:textId="77777777">
      <w:pPr>
        <w:ind w:left="360" w:hanging="360"/>
        <w:jc w:val="both"/>
        <w:rPr>
          <w:rFonts w:cs="Calibri"/>
          <w:szCs w:val="20"/>
        </w:rPr>
      </w:pPr>
      <w:r>
        <w:rPr>
          <w:rFonts w:cs="Calibri"/>
          <w:szCs w:val="20"/>
        </w:rPr>
        <w:t>45. Yash Bhatt, “Real Time Identification of Dynamic Events in Power System using PMU data”</w:t>
      </w:r>
      <w:r w:rsidR="009E3BA3">
        <w:rPr>
          <w:rFonts w:cs="Calibri"/>
          <w:szCs w:val="20"/>
        </w:rPr>
        <w:t>,2018</w:t>
      </w:r>
    </w:p>
    <w:p xmlns:wp14="http://schemas.microsoft.com/office/word/2010/wordml" w:rsidRPr="009E59C0" w:rsidR="00B57F9B" w:rsidP="00AF26E0" w:rsidRDefault="00B57F9B" w14:paraId="216578E5" wp14:textId="77777777">
      <w:pPr>
        <w:ind w:left="360" w:hanging="360"/>
        <w:jc w:val="both"/>
        <w:rPr>
          <w:rFonts w:cs="Calibri"/>
          <w:szCs w:val="20"/>
        </w:rPr>
      </w:pPr>
      <w:r w:rsidRPr="009E59C0">
        <w:rPr>
          <w:rFonts w:cs="Calibri"/>
          <w:szCs w:val="20"/>
        </w:rPr>
        <w:t xml:space="preserve">44. </w:t>
      </w:r>
      <w:r w:rsidRPr="00844CCD">
        <w:rPr>
          <w:rFonts w:cs="Calibri"/>
          <w:szCs w:val="20"/>
        </w:rPr>
        <w:t>Vipul Patil, “Optimal PMU Placement in Distributed Network”</w:t>
      </w:r>
      <w:r w:rsidR="007C3C24">
        <w:rPr>
          <w:rFonts w:cs="Calibri"/>
          <w:szCs w:val="20"/>
        </w:rPr>
        <w:t>,2017</w:t>
      </w:r>
    </w:p>
    <w:p xmlns:wp14="http://schemas.microsoft.com/office/word/2010/wordml" w:rsidRPr="009E59C0" w:rsidR="00B57F9B" w:rsidP="00AF26E0" w:rsidRDefault="00B57F9B" w14:paraId="1E70050E" wp14:textId="77777777">
      <w:pPr>
        <w:ind w:left="360" w:hanging="360"/>
        <w:jc w:val="both"/>
        <w:rPr>
          <w:rFonts w:cs="Calibri"/>
          <w:szCs w:val="20"/>
        </w:rPr>
      </w:pPr>
      <w:r w:rsidRPr="009E59C0">
        <w:rPr>
          <w:rFonts w:cs="Calibri"/>
          <w:szCs w:val="20"/>
        </w:rPr>
        <w:t>43. Kunal Patil, “Adaptive Protection and Control in the power system for wide area blackout prevention”</w:t>
      </w:r>
      <w:r w:rsidR="007C3C24">
        <w:rPr>
          <w:rFonts w:cs="Calibri"/>
          <w:szCs w:val="20"/>
        </w:rPr>
        <w:t>,2017</w:t>
      </w:r>
    </w:p>
    <w:p xmlns:wp14="http://schemas.microsoft.com/office/word/2010/wordml" w:rsidRPr="009E59C0" w:rsidR="00B57F9B" w:rsidP="00AF26E0" w:rsidRDefault="00B57F9B" w14:paraId="0BA297F4" wp14:textId="77777777">
      <w:pPr>
        <w:ind w:left="360" w:hanging="360"/>
        <w:jc w:val="both"/>
        <w:rPr>
          <w:rFonts w:cs="Calibri"/>
          <w:szCs w:val="20"/>
        </w:rPr>
      </w:pPr>
      <w:r w:rsidRPr="009E59C0">
        <w:rPr>
          <w:rFonts w:cs="Calibri"/>
          <w:szCs w:val="20"/>
        </w:rPr>
        <w:t>42. Dipali Nakade, “System Integrity Protection Scheme using synchrophasors for smart transmission grid”</w:t>
      </w:r>
      <w:r w:rsidR="007C3C24">
        <w:rPr>
          <w:rFonts w:cs="Calibri"/>
          <w:szCs w:val="20"/>
        </w:rPr>
        <w:t>,2017</w:t>
      </w:r>
    </w:p>
    <w:p xmlns:wp14="http://schemas.microsoft.com/office/word/2010/wordml" w:rsidRPr="00B11C49" w:rsidR="005F6E72" w:rsidP="00AF26E0" w:rsidRDefault="00DC536A" w14:paraId="42003F7F" wp14:textId="132BA11E">
      <w:pPr>
        <w:contextualSpacing/>
        <w:jc w:val="both"/>
        <w:rPr>
          <w:rFonts w:cs="Calibri"/>
        </w:rPr>
      </w:pPr>
      <w:r w:rsidRPr="7FB841A1" w:rsidR="00DC536A">
        <w:rPr>
          <w:rFonts w:cs="Calibri"/>
        </w:rPr>
        <w:t>41.</w:t>
      </w:r>
      <w:r w:rsidRPr="7FB841A1" w:rsidR="00692B4B">
        <w:rPr>
          <w:rFonts w:cs="Calibri"/>
        </w:rPr>
        <w:t xml:space="preserve"> </w:t>
      </w:r>
      <w:r w:rsidRPr="7FB841A1" w:rsidR="246E053D">
        <w:rPr>
          <w:rFonts w:cs="Calibri"/>
        </w:rPr>
        <w:t>Indrajeet Bhawar</w:t>
      </w:r>
      <w:r w:rsidRPr="7FB841A1" w:rsidR="00692B4B">
        <w:rPr>
          <w:rFonts w:cs="Calibri"/>
        </w:rPr>
        <w:t>, “</w:t>
      </w:r>
      <w:r w:rsidRPr="7FB841A1" w:rsidR="00440ABF">
        <w:rPr>
          <w:rFonts w:cs="Calibri"/>
        </w:rPr>
        <w:t>Distance Relaying algorithm for first one protection of series compensated double circuit transmission line</w:t>
      </w:r>
      <w:r w:rsidRPr="7FB841A1" w:rsidR="00692B4B">
        <w:rPr>
          <w:rFonts w:cs="Calibri"/>
        </w:rPr>
        <w:t>”</w:t>
      </w:r>
      <w:r w:rsidRPr="7FB841A1" w:rsidR="007C3C24">
        <w:rPr>
          <w:rFonts w:cs="Calibri"/>
        </w:rPr>
        <w:t>,2016</w:t>
      </w:r>
    </w:p>
    <w:p xmlns:wp14="http://schemas.microsoft.com/office/word/2010/wordml" w:rsidRPr="00B11C49" w:rsidR="00440ABF" w:rsidP="00A03371" w:rsidRDefault="00DC536A" w14:paraId="42DDAE59" wp14:textId="77777777">
      <w:pPr>
        <w:spacing w:line="276" w:lineRule="auto"/>
        <w:contextualSpacing/>
        <w:jc w:val="both"/>
        <w:rPr>
          <w:rFonts w:cs="Calibri"/>
        </w:rPr>
      </w:pPr>
      <w:r>
        <w:rPr>
          <w:rFonts w:cs="Calibri"/>
        </w:rPr>
        <w:t>40.</w:t>
      </w:r>
      <w:r w:rsidRPr="00B11C49" w:rsidR="00440ABF">
        <w:rPr>
          <w:rFonts w:cs="Calibri"/>
        </w:rPr>
        <w:t xml:space="preserve"> Nikhil Chaudhary</w:t>
      </w:r>
      <w:r w:rsidRPr="00B11C49" w:rsidR="008B7FD3">
        <w:rPr>
          <w:rFonts w:cs="Calibri"/>
        </w:rPr>
        <w:t xml:space="preserve">,” Dynamic </w:t>
      </w:r>
      <w:r w:rsidRPr="00B11C49" w:rsidR="00661702">
        <w:rPr>
          <w:rFonts w:cs="Calibri"/>
        </w:rPr>
        <w:t>Security</w:t>
      </w:r>
      <w:r w:rsidRPr="00B11C49" w:rsidR="008B7FD3">
        <w:rPr>
          <w:rFonts w:cs="Calibri"/>
        </w:rPr>
        <w:t xml:space="preserve"> Assessment of power </w:t>
      </w:r>
      <w:r w:rsidRPr="00B11C49" w:rsidR="00661702">
        <w:rPr>
          <w:rFonts w:cs="Calibri"/>
        </w:rPr>
        <w:t>system</w:t>
      </w:r>
      <w:r w:rsidRPr="00B11C49" w:rsidR="008B7FD3">
        <w:rPr>
          <w:rFonts w:cs="Calibri"/>
        </w:rPr>
        <w:t xml:space="preserve"> using WAMS</w:t>
      </w:r>
      <w:r w:rsidR="000234B1">
        <w:rPr>
          <w:rFonts w:cs="Calibri"/>
        </w:rPr>
        <w:t>”</w:t>
      </w:r>
      <w:r w:rsidR="007C3C24">
        <w:rPr>
          <w:rFonts w:cs="Calibri"/>
        </w:rPr>
        <w:t>,2016</w:t>
      </w:r>
    </w:p>
    <w:p xmlns:wp14="http://schemas.microsoft.com/office/word/2010/wordml" w:rsidRPr="00B11C49" w:rsidR="00440ABF" w:rsidP="00A03371" w:rsidRDefault="00DC536A" w14:paraId="10CE341C" wp14:textId="28F88FA6">
      <w:pPr>
        <w:spacing w:line="276" w:lineRule="auto"/>
        <w:contextualSpacing/>
        <w:jc w:val="both"/>
        <w:rPr>
          <w:rFonts w:cs="Calibri"/>
        </w:rPr>
      </w:pPr>
      <w:r w:rsidRPr="7FB841A1" w:rsidR="00DC536A">
        <w:rPr>
          <w:rFonts w:cs="Calibri"/>
        </w:rPr>
        <w:t>39.</w:t>
      </w:r>
      <w:r w:rsidRPr="7FB841A1" w:rsidR="00440ABF">
        <w:rPr>
          <w:rFonts w:cs="Calibri"/>
        </w:rPr>
        <w:t xml:space="preserve"> </w:t>
      </w:r>
      <w:proofErr w:type="spellStart"/>
      <w:r w:rsidRPr="7FB841A1" w:rsidR="00440ABF">
        <w:rPr>
          <w:rFonts w:cs="Calibri"/>
        </w:rPr>
        <w:t>Sachin</w:t>
      </w:r>
      <w:proofErr w:type="spellEnd"/>
      <w:r w:rsidRPr="7FB841A1" w:rsidR="00440ABF">
        <w:rPr>
          <w:rFonts w:cs="Calibri"/>
        </w:rPr>
        <w:t xml:space="preserve"> Rane</w:t>
      </w:r>
      <w:r w:rsidRPr="7FB841A1" w:rsidR="00CC662E">
        <w:rPr>
          <w:rFonts w:cs="Calibri"/>
        </w:rPr>
        <w:t>, “</w:t>
      </w:r>
      <w:r w:rsidRPr="7FB841A1" w:rsidR="00221A12">
        <w:rPr>
          <w:rFonts w:cs="Calibri"/>
        </w:rPr>
        <w:t xml:space="preserve">Distance Protection of lines connected to induction </w:t>
      </w:r>
      <w:r w:rsidRPr="7FB841A1" w:rsidR="37E2E9C4">
        <w:rPr>
          <w:rFonts w:cs="Calibri"/>
        </w:rPr>
        <w:t>generator-based</w:t>
      </w:r>
      <w:r w:rsidRPr="7FB841A1" w:rsidR="00221A12">
        <w:rPr>
          <w:rFonts w:cs="Calibri"/>
        </w:rPr>
        <w:t xml:space="preserve"> Wind Farms</w:t>
      </w:r>
      <w:r w:rsidRPr="7FB841A1" w:rsidR="00CC662E">
        <w:rPr>
          <w:rFonts w:cs="Calibri"/>
        </w:rPr>
        <w:t>”</w:t>
      </w:r>
      <w:r w:rsidRPr="7FB841A1" w:rsidR="007C3C24">
        <w:rPr>
          <w:rFonts w:cs="Calibri"/>
        </w:rPr>
        <w:t>,2016</w:t>
      </w:r>
    </w:p>
    <w:p xmlns:wp14="http://schemas.microsoft.com/office/word/2010/wordml" w:rsidRPr="00B11C49" w:rsidR="00440ABF" w:rsidP="00A03371" w:rsidRDefault="00DC536A" w14:paraId="63052097" wp14:textId="77777777">
      <w:pPr>
        <w:spacing w:line="276" w:lineRule="auto"/>
        <w:contextualSpacing/>
        <w:jc w:val="both"/>
        <w:rPr>
          <w:rFonts w:cs="Calibri"/>
        </w:rPr>
      </w:pPr>
      <w:r>
        <w:rPr>
          <w:rFonts w:cs="Calibri"/>
        </w:rPr>
        <w:t>38.</w:t>
      </w:r>
      <w:r w:rsidRPr="00B11C49" w:rsidR="00440ABF">
        <w:rPr>
          <w:rFonts w:cs="Calibri"/>
        </w:rPr>
        <w:t xml:space="preserve"> Jaydeep Suryaw</w:t>
      </w:r>
      <w:r w:rsidR="00A23DE6">
        <w:rPr>
          <w:rFonts w:cs="Calibri"/>
        </w:rPr>
        <w:t>a</w:t>
      </w:r>
      <w:r w:rsidRPr="00B11C49" w:rsidR="00440ABF">
        <w:rPr>
          <w:rFonts w:cs="Calibri"/>
        </w:rPr>
        <w:t>nshi</w:t>
      </w:r>
      <w:r w:rsidRPr="00B11C49" w:rsidR="00001C5B">
        <w:rPr>
          <w:rFonts w:cs="Calibri"/>
        </w:rPr>
        <w:t>, “Analysis of Vector Surge and Rate of</w:t>
      </w:r>
      <w:r w:rsidRPr="00B11C49" w:rsidR="00E7438F">
        <w:rPr>
          <w:rFonts w:cs="Calibri"/>
        </w:rPr>
        <w:t xml:space="preserve"> </w:t>
      </w:r>
      <w:r w:rsidRPr="00B11C49" w:rsidR="00001C5B">
        <w:rPr>
          <w:rFonts w:cs="Calibri"/>
        </w:rPr>
        <w:t>Change of Frequency relays for Islanding</w:t>
      </w:r>
      <w:r w:rsidRPr="00B11C49" w:rsidR="00E7438F">
        <w:rPr>
          <w:rFonts w:cs="Calibri"/>
        </w:rPr>
        <w:t xml:space="preserve"> </w:t>
      </w:r>
      <w:r w:rsidRPr="00B11C49" w:rsidR="00001C5B">
        <w:rPr>
          <w:rFonts w:cs="Calibri"/>
        </w:rPr>
        <w:t>of Distributed Generators”</w:t>
      </w:r>
      <w:r w:rsidR="007C3C24">
        <w:rPr>
          <w:rFonts w:cs="Calibri"/>
        </w:rPr>
        <w:t>,2016</w:t>
      </w:r>
    </w:p>
    <w:p xmlns:wp14="http://schemas.microsoft.com/office/word/2010/wordml" w:rsidRPr="00B11C49" w:rsidR="00047273" w:rsidP="00A03371" w:rsidRDefault="00047273" w14:paraId="2CADA415" wp14:textId="2D5D6602">
      <w:pPr>
        <w:spacing w:line="276" w:lineRule="auto"/>
        <w:contextualSpacing/>
        <w:jc w:val="both"/>
        <w:rPr>
          <w:rFonts w:cs="Calibri"/>
        </w:rPr>
      </w:pPr>
      <w:r w:rsidRPr="7FB841A1" w:rsidR="00047273">
        <w:rPr>
          <w:rFonts w:cs="Calibri"/>
        </w:rPr>
        <w:t xml:space="preserve">37.  Swapnil </w:t>
      </w:r>
      <w:proofErr w:type="spellStart"/>
      <w:r w:rsidRPr="7FB841A1" w:rsidR="00047273">
        <w:rPr>
          <w:rFonts w:cs="Calibri"/>
        </w:rPr>
        <w:t>Jambhu</w:t>
      </w:r>
      <w:proofErr w:type="spellEnd"/>
      <w:r w:rsidRPr="7FB841A1" w:rsidR="00047273">
        <w:rPr>
          <w:rFonts w:cs="Calibri"/>
        </w:rPr>
        <w:t xml:space="preserve">, </w:t>
      </w:r>
      <w:r w:rsidRPr="7FB841A1" w:rsidR="38C112BF">
        <w:rPr>
          <w:rFonts w:cs="Calibri"/>
        </w:rPr>
        <w:t>“Signal</w:t>
      </w:r>
      <w:r w:rsidRPr="7FB841A1" w:rsidR="00047273">
        <w:rPr>
          <w:rFonts w:cs="Calibri"/>
        </w:rPr>
        <w:t xml:space="preserve"> Processing technique for detection, location and classification of fault in power system for smart grid application”, 2015</w:t>
      </w:r>
    </w:p>
    <w:p xmlns:wp14="http://schemas.microsoft.com/office/word/2010/wordml" w:rsidRPr="00B11C49" w:rsidR="00047273" w:rsidP="00A03371" w:rsidRDefault="00047273" w14:paraId="2A61DD95" wp14:textId="77777777">
      <w:pPr>
        <w:spacing w:line="276" w:lineRule="auto"/>
        <w:contextualSpacing/>
        <w:jc w:val="both"/>
        <w:rPr>
          <w:rFonts w:cs="Calibri"/>
        </w:rPr>
      </w:pPr>
      <w:r w:rsidRPr="00B11C49">
        <w:rPr>
          <w:rFonts w:cs="Calibri"/>
        </w:rPr>
        <w:t>36.  Clint Jolly, “ SVPWM Controlled standalone three phase PV power system based on TMS 320F 28335”, 2015</w:t>
      </w:r>
    </w:p>
    <w:p xmlns:wp14="http://schemas.microsoft.com/office/word/2010/wordml" w:rsidRPr="00B11C49" w:rsidR="000370B3" w:rsidP="00A03371" w:rsidRDefault="000370B3" w14:paraId="52CF5399" wp14:textId="79E939F0">
      <w:pPr>
        <w:spacing w:line="276" w:lineRule="auto"/>
        <w:contextualSpacing/>
        <w:jc w:val="both"/>
        <w:rPr>
          <w:rFonts w:cs="Calibri"/>
        </w:rPr>
      </w:pPr>
      <w:r w:rsidRPr="7FB841A1" w:rsidR="000370B3">
        <w:rPr>
          <w:rFonts w:cs="Calibri"/>
        </w:rPr>
        <w:t xml:space="preserve">35.  Pavan </w:t>
      </w:r>
      <w:r w:rsidRPr="7FB841A1" w:rsidR="6BFB0E81">
        <w:rPr>
          <w:rFonts w:cs="Calibri"/>
        </w:rPr>
        <w:t>Pohekar:</w:t>
      </w:r>
      <w:r w:rsidRPr="7FB841A1" w:rsidR="000370B3">
        <w:rPr>
          <w:rFonts w:cs="Calibri"/>
        </w:rPr>
        <w:t xml:space="preserve"> “DC Microgrid”, 2014</w:t>
      </w:r>
    </w:p>
    <w:p xmlns:wp14="http://schemas.microsoft.com/office/word/2010/wordml" w:rsidRPr="00B11C49" w:rsidR="000370B3" w:rsidP="00A03371" w:rsidRDefault="000370B3" w14:paraId="1D3F8150" wp14:textId="05BD37B7">
      <w:pPr>
        <w:spacing w:line="276" w:lineRule="auto"/>
        <w:ind w:left="720" w:hanging="720"/>
        <w:contextualSpacing/>
        <w:jc w:val="both"/>
        <w:rPr>
          <w:rFonts w:cs="Calibri"/>
        </w:rPr>
      </w:pPr>
      <w:r w:rsidRPr="7FB841A1" w:rsidR="000370B3">
        <w:rPr>
          <w:rFonts w:cs="Calibri"/>
        </w:rPr>
        <w:t xml:space="preserve">34. Harsh Vardhan </w:t>
      </w:r>
      <w:r w:rsidRPr="7FB841A1" w:rsidR="693DA886">
        <w:rPr>
          <w:rFonts w:cs="Calibri"/>
        </w:rPr>
        <w:t>Raj:</w:t>
      </w:r>
      <w:r w:rsidRPr="7FB841A1" w:rsidR="000370B3">
        <w:rPr>
          <w:rFonts w:cs="Calibri"/>
        </w:rPr>
        <w:t xml:space="preserve"> “Establishment of Center of Excellence </w:t>
      </w:r>
      <w:r w:rsidRPr="7FB841A1" w:rsidR="7B3FEA09">
        <w:rPr>
          <w:rFonts w:cs="Calibri"/>
        </w:rPr>
        <w:t>for RTDS</w:t>
      </w:r>
      <w:r w:rsidRPr="7FB841A1" w:rsidR="000370B3">
        <w:rPr>
          <w:rFonts w:cs="Calibri"/>
        </w:rPr>
        <w:t>/ development of WAM based monitoring and protection system,’ 2014</w:t>
      </w:r>
    </w:p>
    <w:p xmlns:wp14="http://schemas.microsoft.com/office/word/2010/wordml" w:rsidRPr="00B11C49" w:rsidR="000370B3" w:rsidP="00A03371" w:rsidRDefault="000370B3" w14:paraId="23DCCA17" wp14:textId="77777777">
      <w:pPr>
        <w:spacing w:line="276" w:lineRule="auto"/>
        <w:contextualSpacing/>
        <w:jc w:val="both"/>
        <w:rPr>
          <w:rFonts w:cs="Calibri"/>
        </w:rPr>
      </w:pPr>
      <w:r w:rsidRPr="00B11C49">
        <w:rPr>
          <w:rFonts w:cs="Calibri"/>
        </w:rPr>
        <w:t>33. Mahesh Podtar, “Hardware implementation of Real Time Frequency and phasor estimation for smart grid applications”, (Mechatronics) 2014.</w:t>
      </w:r>
    </w:p>
    <w:p xmlns:wp14="http://schemas.microsoft.com/office/word/2010/wordml" w:rsidRPr="00B11C49" w:rsidR="000370B3" w:rsidP="00A03371" w:rsidRDefault="000370B3" w14:paraId="00C2E83E" wp14:textId="1827D2F6">
      <w:pPr>
        <w:spacing w:line="276" w:lineRule="auto"/>
        <w:contextualSpacing/>
        <w:jc w:val="both"/>
        <w:rPr>
          <w:rFonts w:cs="Calibri"/>
        </w:rPr>
      </w:pPr>
      <w:r w:rsidRPr="7FB841A1" w:rsidR="000370B3">
        <w:rPr>
          <w:rFonts w:cs="Calibri"/>
        </w:rPr>
        <w:t xml:space="preserve">32. Nigil George, “Fault resistance compensated distance relaying of </w:t>
      </w:r>
      <w:r w:rsidRPr="7FB841A1" w:rsidR="2BAE06DF">
        <w:rPr>
          <w:rFonts w:cs="Calibri"/>
        </w:rPr>
        <w:t>mutually</w:t>
      </w:r>
      <w:r w:rsidRPr="7FB841A1" w:rsidR="000370B3">
        <w:rPr>
          <w:rFonts w:cs="Calibri"/>
        </w:rPr>
        <w:t xml:space="preserve"> coupled line for smart grid”, 2014</w:t>
      </w:r>
    </w:p>
    <w:p xmlns:wp14="http://schemas.microsoft.com/office/word/2010/wordml" w:rsidRPr="00B11C49" w:rsidR="000370B3" w:rsidP="00A03371" w:rsidRDefault="000370B3" w14:paraId="2A3BC88E" wp14:textId="07F95137">
      <w:pPr>
        <w:spacing w:line="276" w:lineRule="auto"/>
        <w:contextualSpacing/>
        <w:jc w:val="both"/>
        <w:rPr>
          <w:rFonts w:cs="Calibri"/>
        </w:rPr>
      </w:pPr>
      <w:r w:rsidRPr="7FB841A1" w:rsidR="000370B3">
        <w:rPr>
          <w:rFonts w:cs="Calibri"/>
        </w:rPr>
        <w:t xml:space="preserve">31. Samruddhi Aware, “Design, simulation and hardware fabrication of </w:t>
      </w:r>
      <w:r w:rsidRPr="7FB841A1" w:rsidR="4B5D8037">
        <w:rPr>
          <w:rFonts w:cs="Calibri"/>
        </w:rPr>
        <w:t>step-down</w:t>
      </w:r>
      <w:r w:rsidRPr="7FB841A1" w:rsidR="000370B3">
        <w:rPr>
          <w:rFonts w:cs="Calibri"/>
        </w:rPr>
        <w:t xml:space="preserve"> DC-DC converter along with control strategies development”, 2014</w:t>
      </w:r>
    </w:p>
    <w:p xmlns:wp14="http://schemas.microsoft.com/office/word/2010/wordml" w:rsidRPr="00B11C49" w:rsidR="007B2784" w:rsidP="00A03371" w:rsidRDefault="007B2784" w14:paraId="27E9CFA7" wp14:textId="77777777">
      <w:pPr>
        <w:spacing w:line="276" w:lineRule="auto"/>
        <w:jc w:val="both"/>
      </w:pPr>
      <w:r w:rsidRPr="00B11C49">
        <w:t>30. Shalini Verma,” Effect of Grid-side Control on Rotor-side control of DFIG based Wind Energy System.</w:t>
      </w:r>
      <w:r w:rsidRPr="00B11C49" w:rsidR="00981B0A">
        <w:t>”, Ju</w:t>
      </w:r>
      <w:r w:rsidRPr="00B11C49">
        <w:t>ne13</w:t>
      </w:r>
    </w:p>
    <w:p xmlns:wp14="http://schemas.microsoft.com/office/word/2010/wordml" w:rsidRPr="00B11C49" w:rsidR="007B2784" w:rsidP="00A03371" w:rsidRDefault="007B2784" w14:paraId="3A0F6703" wp14:textId="77777777">
      <w:pPr>
        <w:spacing w:line="276" w:lineRule="auto"/>
        <w:jc w:val="both"/>
      </w:pPr>
      <w:r w:rsidRPr="00B11C49">
        <w:t>29. Prakash Suryawanshi,” Analysis of Electromechanical Disturbance propagation in Interconnected Power System”, June 13</w:t>
      </w:r>
    </w:p>
    <w:p xmlns:wp14="http://schemas.microsoft.com/office/word/2010/wordml" w:rsidRPr="00B11C49" w:rsidR="007B2784" w:rsidP="00A03371" w:rsidRDefault="007B2784" w14:paraId="44E5E8CF" wp14:textId="77777777">
      <w:pPr>
        <w:spacing w:line="276" w:lineRule="auto"/>
        <w:jc w:val="both"/>
      </w:pPr>
      <w:r w:rsidRPr="00B11C49">
        <w:t>28. Kashinath Shinde,” Back up Protection of transmission lines using  synchrophasor”, June13</w:t>
      </w:r>
    </w:p>
    <w:p xmlns:wp14="http://schemas.microsoft.com/office/word/2010/wordml" w:rsidRPr="00B11C49" w:rsidR="007B2784" w:rsidP="00A03371" w:rsidRDefault="007B2784" w14:paraId="12E25800" wp14:textId="77777777">
      <w:pPr>
        <w:spacing w:line="276" w:lineRule="auto"/>
        <w:jc w:val="both"/>
      </w:pPr>
      <w:r w:rsidRPr="00B11C49">
        <w:t>27. Ankita Shamkuwar,” Calibration of Instrument transformer errors using Synchrophasors”, June 13</w:t>
      </w:r>
    </w:p>
    <w:p xmlns:wp14="http://schemas.microsoft.com/office/word/2010/wordml" w:rsidRPr="00B11C49" w:rsidR="007B2784" w:rsidP="00A03371" w:rsidRDefault="007B2784" w14:paraId="649DE4C1" wp14:textId="77777777">
      <w:pPr>
        <w:spacing w:line="276" w:lineRule="auto"/>
        <w:jc w:val="both"/>
      </w:pPr>
      <w:r w:rsidRPr="00B11C49">
        <w:t>26. Manoj Saruk,” EHV transmission line parameter estimation using PMU’s”, June 13</w:t>
      </w:r>
    </w:p>
    <w:p xmlns:wp14="http://schemas.microsoft.com/office/word/2010/wordml" w:rsidRPr="00B11C49" w:rsidR="007B2784" w:rsidP="00A03371" w:rsidRDefault="007B2784" w14:paraId="7D61078F" wp14:textId="518474C7">
      <w:pPr>
        <w:spacing w:line="276" w:lineRule="auto"/>
        <w:jc w:val="both"/>
      </w:pPr>
      <w:r w:rsidR="007B2784">
        <w:rPr/>
        <w:t xml:space="preserve">25. Abhijit Potdar,” Islanding </w:t>
      </w:r>
      <w:r w:rsidR="591343D5">
        <w:rPr/>
        <w:t>and</w:t>
      </w:r>
      <w:r w:rsidR="007B2784">
        <w:rPr/>
        <w:t xml:space="preserve"> Power Quality Detection for grid connected power system in presence of fault condition using Wavelet And S- Transform”, June 13</w:t>
      </w:r>
    </w:p>
    <w:p xmlns:wp14="http://schemas.microsoft.com/office/word/2010/wordml" w:rsidRPr="00B11C49" w:rsidR="007B2784" w:rsidP="00A03371" w:rsidRDefault="007B2784" w14:paraId="56D1939B" wp14:textId="77777777">
      <w:pPr>
        <w:spacing w:line="276" w:lineRule="auto"/>
        <w:jc w:val="both"/>
      </w:pPr>
      <w:r w:rsidRPr="00B11C49">
        <w:t>24. Prachi pawar,” A Measurement-Based Framework for Dynamic Equivalencing of Large Power Systems Using WAMS”, June 13</w:t>
      </w:r>
    </w:p>
    <w:p xmlns:wp14="http://schemas.microsoft.com/office/word/2010/wordml" w:rsidRPr="00B11C49" w:rsidR="007B2784" w:rsidP="00A03371" w:rsidRDefault="007B2784" w14:paraId="48125C74" wp14:textId="77777777">
      <w:pPr>
        <w:spacing w:line="276" w:lineRule="auto"/>
        <w:jc w:val="both"/>
      </w:pPr>
      <w:r w:rsidRPr="00B11C49">
        <w:t>23. Mahesh  Mangukiya,” Online voltage stability assessment using synchrophasor technology”, June 13</w:t>
      </w:r>
    </w:p>
    <w:p xmlns:wp14="http://schemas.microsoft.com/office/word/2010/wordml" w:rsidRPr="00B11C49" w:rsidR="007B2784" w:rsidP="00A03371" w:rsidRDefault="007B2784" w14:paraId="19791C39" wp14:textId="77777777">
      <w:pPr>
        <w:spacing w:line="276" w:lineRule="auto"/>
        <w:jc w:val="both"/>
      </w:pPr>
      <w:r w:rsidRPr="00B11C49">
        <w:t>22.Samarpita Bakshi,” Induction Motor control for Hybrid Electric Vehicle application using Hardware in Loop Simulation”, June 13.</w:t>
      </w:r>
    </w:p>
    <w:p xmlns:wp14="http://schemas.microsoft.com/office/word/2010/wordml" w:rsidRPr="00B11C49" w:rsidR="007C5066" w:rsidP="00A03371" w:rsidRDefault="007C5066" w14:paraId="4A9ED774" wp14:textId="77777777">
      <w:pPr>
        <w:spacing w:line="276" w:lineRule="auto"/>
        <w:jc w:val="both"/>
      </w:pPr>
      <w:r w:rsidRPr="00B11C49">
        <w:t>21</w:t>
      </w:r>
      <w:r w:rsidRPr="00B11C49" w:rsidR="003D2684">
        <w:t xml:space="preserve"> Atul Dahane, Novel Algorithm for Protection of Untransposed Lines</w:t>
      </w:r>
      <w:r w:rsidRPr="00B11C49">
        <w:t xml:space="preserve">, College of Engineering, </w:t>
      </w:r>
    </w:p>
    <w:p xmlns:wp14="http://schemas.microsoft.com/office/word/2010/wordml" w:rsidRPr="00B11C49" w:rsidR="003D2684" w:rsidP="00A03371" w:rsidRDefault="007C5066" w14:paraId="7FD46181" wp14:textId="77777777">
      <w:pPr>
        <w:spacing w:line="276" w:lineRule="auto"/>
        <w:jc w:val="both"/>
      </w:pPr>
      <w:r w:rsidRPr="00B11C49">
        <w:t xml:space="preserve">     Pune, June 12.</w:t>
      </w:r>
    </w:p>
    <w:p xmlns:wp14="http://schemas.microsoft.com/office/word/2010/wordml" w:rsidRPr="00B11C49" w:rsidR="003D2684" w:rsidP="00A03371" w:rsidRDefault="007C5066" w14:paraId="0C74825A" wp14:textId="77777777">
      <w:pPr>
        <w:spacing w:line="276" w:lineRule="auto"/>
        <w:jc w:val="both"/>
      </w:pPr>
      <w:r w:rsidRPr="00B11C49">
        <w:t>20</w:t>
      </w:r>
      <w:r w:rsidRPr="00B11C49" w:rsidR="003D2684">
        <w:t xml:space="preserve"> Roshan Rahate, Novel Numerical Sub-Synchronous Relay</w:t>
      </w:r>
      <w:r w:rsidRPr="00B11C49">
        <w:t>, College of Engineering, Pune, June 12</w:t>
      </w:r>
    </w:p>
    <w:p xmlns:wp14="http://schemas.microsoft.com/office/word/2010/wordml" w:rsidRPr="00B11C49" w:rsidR="00996730" w:rsidP="00A03371" w:rsidRDefault="007C5066" w14:paraId="54C92A1B" wp14:textId="77777777">
      <w:pPr>
        <w:spacing w:line="276" w:lineRule="auto"/>
        <w:jc w:val="both"/>
      </w:pPr>
      <w:r w:rsidRPr="00B11C49">
        <w:t>19</w:t>
      </w:r>
      <w:r w:rsidRPr="00B11C49" w:rsidR="003D2684">
        <w:t xml:space="preserve"> Pramath Kant, PowerDex and </w:t>
      </w:r>
      <w:r w:rsidRPr="00B11C49" w:rsidR="00EC3210">
        <w:t xml:space="preserve">Comparative </w:t>
      </w:r>
      <w:r w:rsidRPr="00B11C49" w:rsidR="003D2684">
        <w:t>Evaluation of Phasor Estimation Algorithm</w:t>
      </w:r>
      <w:r w:rsidRPr="00B11C49" w:rsidR="00996730">
        <w:t xml:space="preserve"> (sponsored </w:t>
      </w:r>
    </w:p>
    <w:p xmlns:wp14="http://schemas.microsoft.com/office/word/2010/wordml" w:rsidRPr="00B11C49" w:rsidR="003D2684" w:rsidP="00A03371" w:rsidRDefault="00996730" w14:paraId="046A3FBA" wp14:textId="77777777">
      <w:pPr>
        <w:spacing w:line="276" w:lineRule="auto"/>
        <w:jc w:val="both"/>
      </w:pPr>
      <w:r w:rsidRPr="00B11C49">
        <w:t xml:space="preserve">     by TCS)</w:t>
      </w:r>
      <w:r w:rsidRPr="00B11C49" w:rsidR="007C5066">
        <w:t xml:space="preserve"> College of Engineering, Pune, June 12.</w:t>
      </w:r>
    </w:p>
    <w:p xmlns:wp14="http://schemas.microsoft.com/office/word/2010/wordml" w:rsidRPr="00B11C49" w:rsidR="003D2684" w:rsidP="00A03371" w:rsidRDefault="007C5066" w14:paraId="3C6F815F" wp14:textId="77777777">
      <w:pPr>
        <w:spacing w:line="276" w:lineRule="auto"/>
        <w:jc w:val="both"/>
      </w:pPr>
      <w:r w:rsidRPr="00B11C49">
        <w:t>18</w:t>
      </w:r>
      <w:r w:rsidRPr="00B11C49" w:rsidR="003D2684">
        <w:t xml:space="preserve"> Prashant Gawande, OOS blocking in presence of faults</w:t>
      </w:r>
      <w:r w:rsidRPr="00B11C49">
        <w:t>, College of Engineering, Pune, June 12.</w:t>
      </w:r>
    </w:p>
    <w:p xmlns:wp14="http://schemas.microsoft.com/office/word/2010/wordml" w:rsidRPr="00B11C49" w:rsidR="00C03314" w:rsidP="00A03371" w:rsidRDefault="00C03314" w14:paraId="4FACE958" wp14:textId="77777777">
      <w:pPr>
        <w:spacing w:line="276" w:lineRule="auto"/>
        <w:jc w:val="both"/>
      </w:pPr>
      <w:r w:rsidRPr="00B11C49">
        <w:t xml:space="preserve">17. </w:t>
      </w:r>
      <w:r w:rsidRPr="00B11C49" w:rsidR="00027DE3">
        <w:t>M</w:t>
      </w:r>
      <w:r w:rsidRPr="00B11C49" w:rsidR="00137AB9">
        <w:t>itesh</w:t>
      </w:r>
      <w:r w:rsidRPr="00B11C49" w:rsidR="00027DE3">
        <w:t xml:space="preserve"> Satvara</w:t>
      </w:r>
      <w:r w:rsidRPr="00B11C49">
        <w:t>, “</w:t>
      </w:r>
      <w:r w:rsidRPr="00B11C49" w:rsidR="00675767">
        <w:t>Anti-Islanding protection of distributed synchronous generator</w:t>
      </w:r>
      <w:r w:rsidRPr="00B11C49">
        <w:t>”,</w:t>
      </w:r>
      <w:r w:rsidRPr="00B11C49" w:rsidR="00027DE3">
        <w:t xml:space="preserve"> </w:t>
      </w:r>
      <w:r w:rsidRPr="00B11C49">
        <w:t xml:space="preserve">College of Engineering, Pune, June </w:t>
      </w:r>
      <w:r w:rsidRPr="00B11C49" w:rsidR="00137AB9">
        <w:t>12</w:t>
      </w:r>
      <w:r w:rsidRPr="00B11C49">
        <w:t>.</w:t>
      </w:r>
    </w:p>
    <w:p xmlns:wp14="http://schemas.microsoft.com/office/word/2010/wordml" w:rsidRPr="00B11C49" w:rsidR="00C03314" w:rsidP="00A03371" w:rsidRDefault="00C03314" w14:paraId="1E29C92C" wp14:textId="77777777">
      <w:pPr>
        <w:spacing w:line="276" w:lineRule="auto"/>
        <w:jc w:val="both"/>
      </w:pPr>
      <w:r w:rsidRPr="00B11C49">
        <w:t xml:space="preserve">16. </w:t>
      </w:r>
      <w:r w:rsidRPr="00B11C49" w:rsidR="00027DE3">
        <w:t>A</w:t>
      </w:r>
      <w:r w:rsidRPr="00B11C49" w:rsidR="00603459">
        <w:t>zar</w:t>
      </w:r>
      <w:r w:rsidRPr="00B11C49">
        <w:t xml:space="preserve"> </w:t>
      </w:r>
      <w:r w:rsidRPr="00B11C49" w:rsidR="00027DE3">
        <w:t>Ahamad</w:t>
      </w:r>
      <w:r w:rsidRPr="00B11C49">
        <w:t>, “</w:t>
      </w:r>
      <w:r w:rsidRPr="00B11C49" w:rsidR="00027DE3">
        <w:t xml:space="preserve">Robust distance protection of series compensated transmission line using synchronized measurement”, </w:t>
      </w:r>
      <w:r w:rsidRPr="00B11C49">
        <w:t xml:space="preserve">College of Engineering, Pune, June </w:t>
      </w:r>
      <w:r w:rsidRPr="00B11C49" w:rsidR="00027DE3">
        <w:t>11</w:t>
      </w:r>
      <w:r w:rsidRPr="00B11C49">
        <w:t>.</w:t>
      </w:r>
    </w:p>
    <w:p xmlns:wp14="http://schemas.microsoft.com/office/word/2010/wordml" w:rsidRPr="00B11C49" w:rsidR="00C03314" w:rsidP="00A03371" w:rsidRDefault="00C03314" w14:paraId="40A78C75" wp14:textId="77777777">
      <w:pPr>
        <w:spacing w:line="276" w:lineRule="auto"/>
        <w:jc w:val="both"/>
      </w:pPr>
      <w:r w:rsidRPr="00B11C49">
        <w:t xml:space="preserve">15. </w:t>
      </w:r>
      <w:r w:rsidRPr="00B11C49" w:rsidR="00027DE3">
        <w:t>A</w:t>
      </w:r>
      <w:r w:rsidRPr="00B11C49">
        <w:t xml:space="preserve">. </w:t>
      </w:r>
      <w:r w:rsidRPr="00B11C49" w:rsidR="00027DE3">
        <w:t>Singh</w:t>
      </w:r>
      <w:r w:rsidRPr="00B11C49">
        <w:t>, “</w:t>
      </w:r>
      <w:r w:rsidRPr="00B11C49" w:rsidR="00027DE3">
        <w:t>Robust distance protection of shunt compensated transmission line using synchronized       measurement</w:t>
      </w:r>
      <w:r w:rsidRPr="00B11C49">
        <w:t>”,</w:t>
      </w:r>
      <w:r w:rsidRPr="00B11C49" w:rsidR="00027DE3">
        <w:t xml:space="preserve"> </w:t>
      </w:r>
      <w:r w:rsidRPr="00B11C49">
        <w:t xml:space="preserve">College of Engineering, Pune, June </w:t>
      </w:r>
      <w:r w:rsidRPr="00B11C49" w:rsidR="00027DE3">
        <w:t>11</w:t>
      </w:r>
      <w:r w:rsidRPr="00B11C49">
        <w:t>.</w:t>
      </w:r>
    </w:p>
    <w:p xmlns:wp14="http://schemas.microsoft.com/office/word/2010/wordml" w:rsidRPr="00B11C49" w:rsidR="00C03314" w:rsidP="00A03371" w:rsidRDefault="00C03314" w14:paraId="4793710A" wp14:textId="77777777">
      <w:pPr>
        <w:spacing w:line="276" w:lineRule="auto"/>
        <w:jc w:val="both"/>
      </w:pPr>
      <w:r w:rsidRPr="00B11C49">
        <w:t>14. S. Unde, “A</w:t>
      </w:r>
      <w:r w:rsidRPr="00B11C49" w:rsidR="00027DE3">
        <w:t xml:space="preserve">daptive current differential protection of multi-terminal and mutually coupled transmission line </w:t>
      </w:r>
      <w:r w:rsidRPr="00B11C49">
        <w:t xml:space="preserve"> ”, College of Engineering, Pune, June </w:t>
      </w:r>
      <w:r w:rsidRPr="00B11C49" w:rsidR="00027DE3">
        <w:t>11</w:t>
      </w:r>
      <w:r w:rsidRPr="00B11C49">
        <w:t>.</w:t>
      </w:r>
    </w:p>
    <w:p xmlns:wp14="http://schemas.microsoft.com/office/word/2010/wordml" w:rsidRPr="00B11C49" w:rsidR="00C03314" w:rsidP="00A03371" w:rsidRDefault="00C03314" w14:paraId="7A65AF58" wp14:textId="5F92DF7E">
      <w:pPr>
        <w:spacing w:line="276" w:lineRule="auto"/>
        <w:jc w:val="both"/>
      </w:pPr>
      <w:r w:rsidR="00C03314">
        <w:rPr/>
        <w:t>13. V. Thakre, “Novel Out-of-Step Protection of transmission line using synchronized measurements</w:t>
      </w:r>
      <w:r w:rsidR="4F5F7298">
        <w:rPr/>
        <w:t xml:space="preserve">”,  </w:t>
      </w:r>
      <w:r w:rsidR="00C03314">
        <w:rPr/>
        <w:t xml:space="preserve">  College of Engineering, Pune, June 11.</w:t>
      </w:r>
    </w:p>
    <w:p xmlns:wp14="http://schemas.microsoft.com/office/word/2010/wordml" w:rsidRPr="00B11C49" w:rsidR="00DE1CF9" w:rsidP="00A03371" w:rsidRDefault="00DE1CF9" w14:paraId="040A3905" wp14:textId="77777777">
      <w:pPr>
        <w:spacing w:line="276" w:lineRule="auto"/>
        <w:jc w:val="both"/>
      </w:pPr>
      <w:r w:rsidRPr="00B11C49">
        <w:t>12 M. Karthik, “</w:t>
      </w:r>
      <w:r w:rsidRPr="00B11C49" w:rsidR="00825034">
        <w:t>A new Technique for Current Differential Protection of Transformer and Bus bar</w:t>
      </w:r>
      <w:r w:rsidRPr="00B11C49">
        <w:t>”, College of Engineering, Pune, June 10.</w:t>
      </w:r>
    </w:p>
    <w:p xmlns:wp14="http://schemas.microsoft.com/office/word/2010/wordml" w:rsidRPr="00B11C49" w:rsidR="00DE1CF9" w:rsidP="00A03371" w:rsidRDefault="00DE1CF9" w14:paraId="3EB9D867" wp14:textId="77777777">
      <w:pPr>
        <w:spacing w:line="276" w:lineRule="auto"/>
        <w:jc w:val="both"/>
      </w:pPr>
      <w:r w:rsidRPr="00B11C49">
        <w:t xml:space="preserve">11. Bhupendra Kumar, “WAM based </w:t>
      </w:r>
      <w:r w:rsidRPr="00B11C49" w:rsidR="00825034">
        <w:t xml:space="preserve">Numerical Relaying for </w:t>
      </w:r>
      <w:r w:rsidRPr="00B11C49">
        <w:t xml:space="preserve">Transmission </w:t>
      </w:r>
      <w:r w:rsidRPr="00B11C49" w:rsidR="00825034">
        <w:t>System Protection</w:t>
      </w:r>
      <w:r w:rsidRPr="00B11C49">
        <w:t>”, College of Engineering, Pune, June 10.</w:t>
      </w:r>
    </w:p>
    <w:p xmlns:wp14="http://schemas.microsoft.com/office/word/2010/wordml" w:rsidRPr="00B11C49" w:rsidR="00F03140" w:rsidP="00A03371" w:rsidRDefault="00F03140" w14:paraId="60E2D58E" wp14:textId="77777777">
      <w:pPr>
        <w:spacing w:line="276" w:lineRule="auto"/>
        <w:jc w:val="both"/>
      </w:pPr>
      <w:r w:rsidRPr="00B11C49">
        <w:t>10. H. Machave, “Fault Location in Transmission Line Using Synchronised Measurements”, College of Engineering</w:t>
      </w:r>
      <w:r w:rsidRPr="00B11C49" w:rsidR="00DE1CF9">
        <w:t>, Pune, June 09</w:t>
      </w:r>
      <w:r w:rsidRPr="00B11C49">
        <w:t>.</w:t>
      </w:r>
    </w:p>
    <w:p xmlns:wp14="http://schemas.microsoft.com/office/word/2010/wordml" w:rsidRPr="00B11C49" w:rsidR="00F03140" w:rsidP="00A03371" w:rsidRDefault="00F03140" w14:paraId="2D5A5CA6" wp14:textId="55EBFD15">
      <w:pPr>
        <w:spacing w:line="276" w:lineRule="auto"/>
        <w:jc w:val="both"/>
      </w:pPr>
      <w:r w:rsidR="00F03140">
        <w:rPr/>
        <w:t xml:space="preserve">9. Y. </w:t>
      </w:r>
      <w:proofErr w:type="spellStart"/>
      <w:r w:rsidR="00F03140">
        <w:rPr/>
        <w:t>Shivarkar</w:t>
      </w:r>
      <w:proofErr w:type="spellEnd"/>
      <w:r w:rsidR="00F03140">
        <w:rPr/>
        <w:t xml:space="preserve">, “Front End Unity Power Rectifier for Balanced Three Phase Input”, College </w:t>
      </w:r>
      <w:r w:rsidR="70F8ECB2">
        <w:rPr/>
        <w:t>of Engineering</w:t>
      </w:r>
      <w:r w:rsidR="00F03140">
        <w:rPr/>
        <w:t>, Pune, June 09, Ongoing.</w:t>
      </w:r>
    </w:p>
    <w:p xmlns:wp14="http://schemas.microsoft.com/office/word/2010/wordml" w:rsidRPr="00B11C49" w:rsidR="00F03140" w:rsidP="00A03371" w:rsidRDefault="00F03140" w14:paraId="5F10B491" wp14:textId="77777777">
      <w:pPr>
        <w:spacing w:line="276" w:lineRule="auto"/>
        <w:jc w:val="both"/>
      </w:pPr>
      <w:r w:rsidRPr="00B11C49">
        <w:t>8. M. Umamaheswara Rao, “Evaluation of Numerical Algorithms for Distance Relay Performance”, PIET’s College of Engineering (formerly, Govt. College of Engineering)</w:t>
      </w:r>
      <w:r w:rsidRPr="00B11C49" w:rsidR="00C16750">
        <w:t xml:space="preserve"> (sponsored by ABB, Vadodara)</w:t>
      </w:r>
      <w:r w:rsidRPr="00B11C49">
        <w:t>, Pune, June 06.</w:t>
      </w:r>
    </w:p>
    <w:p xmlns:wp14="http://schemas.microsoft.com/office/word/2010/wordml" w:rsidRPr="00B11C49" w:rsidR="00F03140" w:rsidP="00A03371" w:rsidRDefault="00F03140" w14:paraId="0358C7D3" wp14:textId="77777777">
      <w:pPr>
        <w:spacing w:line="276" w:lineRule="auto"/>
        <w:jc w:val="both"/>
      </w:pPr>
      <w:r w:rsidRPr="00B11C49">
        <w:t xml:space="preserve">7. G. Giri Prasad, “Parameterization and Electromagnetic Analysis of N – Pole Alternator Using Finite Element Method”, PIET’s College of Engineering (formerly, Govt. College of Engineering), </w:t>
      </w:r>
      <w:r w:rsidRPr="00B11C49" w:rsidR="00C16750">
        <w:t xml:space="preserve">(sponsored by Cranes software, Hydrabad) </w:t>
      </w:r>
      <w:r w:rsidRPr="00B11C49">
        <w:t>Pune, June 06.</w:t>
      </w:r>
    </w:p>
    <w:p xmlns:wp14="http://schemas.microsoft.com/office/word/2010/wordml" w:rsidRPr="00B11C49" w:rsidR="00F03140" w:rsidP="00A03371" w:rsidRDefault="00F03140" w14:paraId="75FC09B9" wp14:textId="77777777">
      <w:pPr>
        <w:spacing w:line="276" w:lineRule="auto"/>
        <w:jc w:val="both"/>
      </w:pPr>
      <w:r w:rsidRPr="00B11C49">
        <w:t>6. Venkateshwara Rao, “Simulation of UPFC Using PSCAD/EMTDC”, PIET’s College of Engineering (formerly, Govt. College of Engineering), Pune, June 06.</w:t>
      </w:r>
    </w:p>
    <w:p xmlns:wp14="http://schemas.microsoft.com/office/word/2010/wordml" w:rsidRPr="00B11C49" w:rsidR="00F03140" w:rsidP="00A03371" w:rsidRDefault="00F03140" w14:paraId="5B38D7A1" wp14:textId="77777777">
      <w:pPr>
        <w:spacing w:line="276" w:lineRule="auto"/>
        <w:jc w:val="both"/>
      </w:pPr>
      <w:r w:rsidRPr="00B11C49">
        <w:t>5. Ranga Rao, “Simulation of STATCOM Using MATLAB SIMULINK”, PIET’s College of Engineering (formerly, Govt. College of Engineering), Pune, June 06.</w:t>
      </w:r>
    </w:p>
    <w:p xmlns:wp14="http://schemas.microsoft.com/office/word/2010/wordml" w:rsidRPr="00B11C49" w:rsidR="00F03140" w:rsidP="00A03371" w:rsidRDefault="00F03140" w14:paraId="00E33351" wp14:textId="0D3C96F6">
      <w:pPr>
        <w:spacing w:line="276" w:lineRule="auto"/>
        <w:jc w:val="both"/>
      </w:pPr>
      <w:r w:rsidR="00F03140">
        <w:rPr/>
        <w:t xml:space="preserve">4. J. Chaudhary, “Direct Torque Control of Induction Motor”, Govt. College of </w:t>
      </w:r>
      <w:r w:rsidR="72EC574D">
        <w:rPr/>
        <w:t>Eng. Amravati</w:t>
      </w:r>
      <w:r w:rsidR="00F03140">
        <w:rPr/>
        <w:t>, June 02.</w:t>
      </w:r>
    </w:p>
    <w:p xmlns:wp14="http://schemas.microsoft.com/office/word/2010/wordml" w:rsidRPr="00B11C49" w:rsidR="00F03140" w:rsidP="00A03371" w:rsidRDefault="00F03140" w14:paraId="6F69373B" wp14:textId="77777777">
      <w:pPr>
        <w:spacing w:line="276" w:lineRule="auto"/>
        <w:jc w:val="both"/>
      </w:pPr>
      <w:r w:rsidRPr="00B11C49">
        <w:t>3. V. Bhoyar, “Load Management”, Govt. College of Engineering Amravati, June 02.</w:t>
      </w:r>
    </w:p>
    <w:p xmlns:wp14="http://schemas.microsoft.com/office/word/2010/wordml" w:rsidRPr="00B11C49" w:rsidR="00F03140" w:rsidP="00A03371" w:rsidRDefault="00F03140" w14:paraId="1ABDADDA" wp14:textId="77777777">
      <w:pPr>
        <w:spacing w:line="276" w:lineRule="auto"/>
        <w:jc w:val="both"/>
      </w:pPr>
      <w:r w:rsidRPr="00B11C49">
        <w:t>2. R. S. Pote, “Fast Decoupled Load Flow Methods”, Govt. College of Engg., Amravati, June 01.</w:t>
      </w:r>
    </w:p>
    <w:p xmlns:wp14="http://schemas.microsoft.com/office/word/2010/wordml" w:rsidRPr="00B11C49" w:rsidR="00F03140" w:rsidP="00A03371" w:rsidRDefault="00F03140" w14:paraId="33D0E8B4" wp14:textId="77777777">
      <w:pPr>
        <w:spacing w:line="276" w:lineRule="auto"/>
        <w:jc w:val="both"/>
      </w:pPr>
      <w:r w:rsidRPr="00B11C49">
        <w:t>1. S. Dharmadhikari, “Low Speed Induction Motor Drive”, Govt. College of Engg., Amravati, June 01.</w:t>
      </w:r>
    </w:p>
    <w:p xmlns:wp14="http://schemas.microsoft.com/office/word/2010/wordml" w:rsidRPr="00B11C49" w:rsidR="00A52B80" w:rsidP="00A03371" w:rsidRDefault="00A52B80" w14:paraId="1F72F646" wp14:textId="77777777">
      <w:pPr>
        <w:spacing w:line="276" w:lineRule="auto"/>
        <w:jc w:val="both"/>
      </w:pPr>
    </w:p>
    <w:p xmlns:wp14="http://schemas.microsoft.com/office/word/2010/wordml" w:rsidRPr="00B11C49" w:rsidR="0037194E" w:rsidP="00A03371" w:rsidRDefault="007B6A28" w14:paraId="21436A66" wp14:textId="77777777">
      <w:pPr>
        <w:spacing w:line="276" w:lineRule="auto"/>
        <w:jc w:val="both"/>
        <w:rPr>
          <w:b/>
          <w:sz w:val="28"/>
          <w:szCs w:val="28"/>
        </w:rPr>
      </w:pPr>
      <w:r w:rsidRPr="00B11C49">
        <w:rPr>
          <w:b/>
          <w:sz w:val="28"/>
          <w:szCs w:val="28"/>
        </w:rPr>
        <w:t>1</w:t>
      </w:r>
      <w:r w:rsidRPr="00B11C49" w:rsidR="00997756">
        <w:rPr>
          <w:b/>
          <w:sz w:val="28"/>
          <w:szCs w:val="28"/>
        </w:rPr>
        <w:t>8</w:t>
      </w:r>
      <w:r w:rsidRPr="00B11C49">
        <w:rPr>
          <w:b/>
          <w:sz w:val="28"/>
          <w:szCs w:val="28"/>
        </w:rPr>
        <w:t xml:space="preserve">. Recent B. Tech. Project Guided: </w:t>
      </w:r>
    </w:p>
    <w:p xmlns:wp14="http://schemas.microsoft.com/office/word/2010/wordml" w:rsidR="007C5066" w:rsidP="3B1EB292" w:rsidRDefault="00A462FF" w14:paraId="30FE8649" wp14:textId="30D167E1">
      <w:pPr>
        <w:spacing w:line="276" w:lineRule="auto"/>
        <w:jc w:val="both"/>
        <w:rPr>
          <w:b w:val="1"/>
          <w:bCs w:val="1"/>
        </w:rPr>
      </w:pPr>
      <w:r w:rsidRPr="3B1EB292" w:rsidR="3B1EB292">
        <w:rPr>
          <w:b w:val="1"/>
          <w:bCs w:val="1"/>
        </w:rPr>
        <w:t>Ongoing (0):</w:t>
      </w:r>
    </w:p>
    <w:p w:rsidR="73F8B3E7" w:rsidP="3B1EB292" w:rsidRDefault="73F8B3E7" w14:paraId="256A57F5" w14:textId="47B31D94">
      <w:pPr>
        <w:pStyle w:val="Normal"/>
        <w:spacing w:line="276" w:lineRule="auto"/>
        <w:jc w:val="both"/>
        <w:rPr>
          <w:b w:val="1"/>
          <w:bCs w:val="1"/>
          <w:sz w:val="24"/>
          <w:szCs w:val="24"/>
        </w:rPr>
      </w:pPr>
    </w:p>
    <w:p xmlns:wp14="http://schemas.microsoft.com/office/word/2010/wordml" w:rsidR="00017E66" w:rsidP="3B1EB292" w:rsidRDefault="004B57AA" w14:paraId="531636E7" wp14:textId="77777777">
      <w:pPr>
        <w:spacing w:line="276" w:lineRule="auto"/>
        <w:jc w:val="both"/>
        <w:rPr>
          <w:b w:val="1"/>
          <w:bCs w:val="1"/>
        </w:rPr>
      </w:pPr>
      <w:r w:rsidRPr="3B1EB292" w:rsidR="3B1EB292">
        <w:rPr>
          <w:b w:val="1"/>
          <w:bCs w:val="1"/>
        </w:rPr>
        <w:t>Completed</w:t>
      </w:r>
      <w:r w:rsidRPr="3B1EB292" w:rsidR="3B1EB292">
        <w:rPr>
          <w:b w:val="1"/>
          <w:bCs w:val="1"/>
        </w:rPr>
        <w:t>:</w:t>
      </w:r>
    </w:p>
    <w:p w:rsidR="73F8B3E7" w:rsidP="73F8B3E7" w:rsidRDefault="73F8B3E7" w14:paraId="61F248CE" w14:textId="4B974115">
      <w:pPr>
        <w:pStyle w:val="Normal"/>
        <w:spacing w:line="276" w:lineRule="auto"/>
        <w:jc w:val="both"/>
        <w:rPr>
          <w:rFonts w:ascii="Times New Roman" w:hAnsi="Times New Roman" w:eastAsia="Times New Roman" w:cs="Times New Roman"/>
          <w:sz w:val="24"/>
          <w:szCs w:val="24"/>
        </w:rPr>
      </w:pPr>
      <w:r w:rsidR="73F8B3E7">
        <w:rPr/>
        <w:t>38 Sanjana Patil, Pritam Waghode, Tanmay Rajhans, Chirag Sarode, “Designing of Battery Management System for Electric Vehicle”</w:t>
      </w:r>
    </w:p>
    <w:p w:rsidR="73F8B3E7" w:rsidP="73F8B3E7" w:rsidRDefault="73F8B3E7" w14:paraId="093CBA85" w14:textId="780D44B6">
      <w:pPr>
        <w:pStyle w:val="Normal"/>
        <w:spacing w:line="276" w:lineRule="auto"/>
        <w:ind w:left="0"/>
        <w:jc w:val="both"/>
        <w:rPr>
          <w:rFonts w:ascii="Times New Roman" w:hAnsi="Times New Roman" w:eastAsia="Times New Roman" w:cs="Times New Roman"/>
          <w:sz w:val="24"/>
          <w:szCs w:val="24"/>
        </w:rPr>
      </w:pPr>
      <w:r w:rsidR="73F8B3E7">
        <w:rPr/>
        <w:t xml:space="preserve">37 Harshada Ahire, Shruti Bannalikar, Ankita </w:t>
      </w:r>
      <w:proofErr w:type="spellStart"/>
      <w:r w:rsidR="73F8B3E7">
        <w:rPr/>
        <w:t>Kasrale</w:t>
      </w:r>
      <w:proofErr w:type="spellEnd"/>
      <w:r w:rsidR="73F8B3E7">
        <w:rPr/>
        <w:t>, Prachi Agrawal, “Development of a fault location estimator”</w:t>
      </w:r>
    </w:p>
    <w:p w:rsidR="26453A9B" w:rsidP="20729ACE" w:rsidRDefault="26453A9B" w14:paraId="557239E5" w14:textId="58AF0E57">
      <w:pPr>
        <w:pStyle w:val="Normal"/>
        <w:spacing w:line="276" w:lineRule="auto"/>
        <w:ind w:left="0"/>
        <w:jc w:val="both"/>
      </w:pPr>
      <w:r w:rsidR="26453A9B">
        <w:rPr/>
        <w:t xml:space="preserve">36 Sakshi </w:t>
      </w:r>
      <w:proofErr w:type="spellStart"/>
      <w:r w:rsidR="26453A9B">
        <w:rPr/>
        <w:t>Bhongade</w:t>
      </w:r>
      <w:proofErr w:type="spellEnd"/>
      <w:r w:rsidR="26453A9B">
        <w:rPr/>
        <w:t xml:space="preserve">, Samiksha Bisen, Kiran </w:t>
      </w:r>
      <w:proofErr w:type="spellStart"/>
      <w:r w:rsidR="26453A9B">
        <w:rPr/>
        <w:t>Gusinge</w:t>
      </w:r>
      <w:proofErr w:type="spellEnd"/>
      <w:r w:rsidR="26453A9B">
        <w:rPr/>
        <w:t xml:space="preserve">, “Design and hardware </w:t>
      </w:r>
      <w:r w:rsidR="513E1E76">
        <w:rPr/>
        <w:t>implementation</w:t>
      </w:r>
      <w:r w:rsidR="26453A9B">
        <w:rPr/>
        <w:t xml:space="preserve"> of protective relay </w:t>
      </w:r>
      <w:proofErr w:type="spellStart"/>
      <w:r w:rsidR="26453A9B">
        <w:rPr/>
        <w:t>fot</w:t>
      </w:r>
      <w:proofErr w:type="spellEnd"/>
      <w:r w:rsidR="26453A9B">
        <w:rPr/>
        <w:t xml:space="preserve"> Islanding applications”</w:t>
      </w:r>
    </w:p>
    <w:p w:rsidR="26453A9B" w:rsidP="20729ACE" w:rsidRDefault="26453A9B" w14:paraId="3540B264" w14:textId="651E9107">
      <w:pPr>
        <w:pStyle w:val="Normal"/>
        <w:spacing w:line="276" w:lineRule="auto"/>
        <w:ind w:left="0"/>
        <w:jc w:val="both"/>
      </w:pPr>
      <w:r w:rsidR="26453A9B">
        <w:rPr/>
        <w:t xml:space="preserve">35 Vaibhavi Kambalwar, Tanmayi sankpal, Nimisha </w:t>
      </w:r>
      <w:proofErr w:type="spellStart"/>
      <w:r w:rsidR="26453A9B">
        <w:rPr/>
        <w:t>Gajbhiye</w:t>
      </w:r>
      <w:proofErr w:type="spellEnd"/>
      <w:r w:rsidR="26453A9B">
        <w:rPr/>
        <w:t xml:space="preserve">, </w:t>
      </w:r>
      <w:proofErr w:type="spellStart"/>
      <w:r w:rsidR="26453A9B">
        <w:rPr/>
        <w:t>Hrutuja</w:t>
      </w:r>
      <w:proofErr w:type="spellEnd"/>
      <w:r w:rsidR="26453A9B">
        <w:rPr/>
        <w:t xml:space="preserve"> Tade, “Development of DSP based distance relay for transmission line protection”</w:t>
      </w:r>
    </w:p>
    <w:p w:rsidR="26453A9B" w:rsidP="20729ACE" w:rsidRDefault="26453A9B" w14:paraId="63551E0A" w14:textId="2E064DCE">
      <w:pPr>
        <w:spacing w:line="276" w:lineRule="auto"/>
        <w:ind w:left="0"/>
        <w:jc w:val="both"/>
      </w:pPr>
      <w:r w:rsidR="26453A9B">
        <w:rPr/>
        <w:t xml:space="preserve">34. </w:t>
      </w:r>
      <w:r w:rsidR="1FF9B801">
        <w:rPr/>
        <w:t xml:space="preserve">Diksha </w:t>
      </w:r>
      <w:r w:rsidR="1FF9B801">
        <w:rPr/>
        <w:t>Garde,</w:t>
      </w:r>
      <w:r w:rsidR="26453A9B">
        <w:rPr/>
        <w:t xml:space="preserve"> Mrudula </w:t>
      </w:r>
      <w:proofErr w:type="spellStart"/>
      <w:r w:rsidR="26453A9B">
        <w:rPr/>
        <w:t>patil</w:t>
      </w:r>
      <w:proofErr w:type="spellEnd"/>
      <w:r w:rsidR="26453A9B">
        <w:rPr/>
        <w:t xml:space="preserve">, Shital Gangurde, Trupti Shende, “Design and hardware implementation of </w:t>
      </w:r>
      <w:proofErr w:type="gramStart"/>
      <w:r w:rsidR="26453A9B">
        <w:rPr/>
        <w:t>micro PMU</w:t>
      </w:r>
      <w:proofErr w:type="gramEnd"/>
      <w:r w:rsidR="26453A9B">
        <w:rPr/>
        <w:t>”</w:t>
      </w:r>
    </w:p>
    <w:p w:rsidR="26453A9B" w:rsidP="20729ACE" w:rsidRDefault="26453A9B" w14:paraId="19F2EB7C" w14:textId="5F73C4D6">
      <w:pPr>
        <w:spacing w:line="276" w:lineRule="auto"/>
        <w:ind w:left="0"/>
        <w:jc w:val="both"/>
      </w:pPr>
      <w:r w:rsidR="26453A9B">
        <w:rPr/>
        <w:t xml:space="preserve">33. </w:t>
      </w:r>
      <w:proofErr w:type="spellStart"/>
      <w:r w:rsidR="26453A9B">
        <w:rPr/>
        <w:t>Chandwani</w:t>
      </w:r>
      <w:proofErr w:type="spellEnd"/>
      <w:r w:rsidR="26453A9B">
        <w:rPr/>
        <w:t xml:space="preserve"> Hitesh Anilkumar, Sakshi Patil, Mayur </w:t>
      </w:r>
      <w:proofErr w:type="spellStart"/>
      <w:r w:rsidR="26453A9B">
        <w:rPr/>
        <w:t>Shid</w:t>
      </w:r>
      <w:proofErr w:type="spellEnd"/>
      <w:r w:rsidR="26453A9B">
        <w:rPr/>
        <w:t xml:space="preserve">, </w:t>
      </w:r>
      <w:proofErr w:type="spellStart"/>
      <w:r w:rsidR="26453A9B">
        <w:rPr/>
        <w:t>Prasann</w:t>
      </w:r>
      <w:proofErr w:type="spellEnd"/>
      <w:r w:rsidR="26453A9B">
        <w:rPr/>
        <w:t xml:space="preserve"> </w:t>
      </w:r>
      <w:r w:rsidR="26453A9B">
        <w:rPr/>
        <w:t>Patil,</w:t>
      </w:r>
      <w:r w:rsidR="75E467CA">
        <w:rPr/>
        <w:t xml:space="preserve"> </w:t>
      </w:r>
      <w:r w:rsidR="26453A9B">
        <w:rPr/>
        <w:t>“Design</w:t>
      </w:r>
      <w:r w:rsidR="26453A9B">
        <w:rPr/>
        <w:t xml:space="preserve"> and hardware implementation AC to DC converter for EV applications”</w:t>
      </w:r>
    </w:p>
    <w:p xmlns:wp14="http://schemas.microsoft.com/office/word/2010/wordml" w:rsidR="00436F44" w:rsidP="00436F44" w:rsidRDefault="00436F44" w14:paraId="23D7C449" wp14:textId="076AD37D">
      <w:pPr>
        <w:spacing w:line="276" w:lineRule="auto"/>
        <w:jc w:val="both"/>
      </w:pPr>
      <w:r w:rsidR="00436F44">
        <w:rPr/>
        <w:t xml:space="preserve">32. </w:t>
      </w:r>
      <w:r w:rsidR="00436F44">
        <w:rPr/>
        <w:t xml:space="preserve">Mahwash </w:t>
      </w:r>
      <w:proofErr w:type="spellStart"/>
      <w:r w:rsidR="00436F44">
        <w:rPr/>
        <w:t>Siddiquee</w:t>
      </w:r>
      <w:proofErr w:type="spellEnd"/>
      <w:r w:rsidR="00436F44">
        <w:rPr/>
        <w:t xml:space="preserve">, </w:t>
      </w:r>
      <w:r w:rsidR="00436F44">
        <w:rPr/>
        <w:t>Prathamesh Jagtap</w:t>
      </w:r>
      <w:r w:rsidR="00436F44">
        <w:rPr/>
        <w:t xml:space="preserve">, </w:t>
      </w:r>
      <w:r w:rsidR="00436F44">
        <w:rPr/>
        <w:t>Chinmay Chobe</w:t>
      </w:r>
      <w:r w:rsidR="00436F44">
        <w:rPr/>
        <w:t>, “</w:t>
      </w:r>
      <w:r w:rsidR="00436F44">
        <w:rPr/>
        <w:t xml:space="preserve">Design and development of converters for AC/Dc micro grid </w:t>
      </w:r>
      <w:r w:rsidR="649E84C7">
        <w:rPr/>
        <w:t>applications. (</w:t>
      </w:r>
      <w:r w:rsidR="00436F44">
        <w:rPr/>
        <w:t xml:space="preserve">2 </w:t>
      </w:r>
      <w:r w:rsidR="145CFD3A">
        <w:rPr/>
        <w:t>projects are</w:t>
      </w:r>
      <w:r w:rsidR="00436F44">
        <w:rPr/>
        <w:t xml:space="preserve"> given) P1A,</w:t>
      </w:r>
      <w:r w:rsidR="00436F44">
        <w:rPr/>
        <w:t xml:space="preserve"> </w:t>
      </w:r>
      <w:r w:rsidR="00436F44">
        <w:rPr/>
        <w:t>P1B</w:t>
      </w:r>
      <w:r w:rsidR="00436F44">
        <w:rPr/>
        <w:t>”</w:t>
      </w:r>
      <w:r w:rsidR="00113B44">
        <w:rPr/>
        <w:t>,2019</w:t>
      </w:r>
    </w:p>
    <w:p xmlns:wp14="http://schemas.microsoft.com/office/word/2010/wordml" w:rsidR="00436F44" w:rsidP="006E6B14" w:rsidRDefault="00436F44" w14:paraId="075C6672" wp14:textId="77777777">
      <w:pPr>
        <w:spacing w:line="276" w:lineRule="auto"/>
        <w:jc w:val="both"/>
      </w:pPr>
      <w:r>
        <w:t xml:space="preserve">31. </w:t>
      </w:r>
      <w:r w:rsidRPr="00DA08EE">
        <w:t>Divya Rajat Jain</w:t>
      </w:r>
      <w:r>
        <w:t xml:space="preserve">, </w:t>
      </w:r>
      <w:r w:rsidRPr="00DA08EE">
        <w:t>Snehal Sanjay Bankar</w:t>
      </w:r>
      <w:r>
        <w:t xml:space="preserve">, </w:t>
      </w:r>
      <w:r w:rsidRPr="00DA08EE">
        <w:t>Aditya Singh</w:t>
      </w:r>
      <w:r>
        <w:t>, “</w:t>
      </w:r>
      <w:r w:rsidRPr="00DA08EE">
        <w:t>Effect of Electric Vehicle charging</w:t>
      </w:r>
      <w:r>
        <w:t xml:space="preserve"> station on distribution system”</w:t>
      </w:r>
      <w:r w:rsidR="00113B44">
        <w:t>,2019</w:t>
      </w:r>
      <w:r>
        <w:tab/>
      </w:r>
    </w:p>
    <w:p xmlns:wp14="http://schemas.microsoft.com/office/word/2010/wordml" w:rsidR="00CC07FA" w:rsidP="006E6B14" w:rsidRDefault="00CC07FA" w14:paraId="042CC360" wp14:textId="77777777">
      <w:pPr>
        <w:spacing w:line="276" w:lineRule="auto"/>
        <w:jc w:val="both"/>
      </w:pPr>
      <w:r>
        <w:t xml:space="preserve">30. </w:t>
      </w:r>
      <w:r w:rsidRPr="00404D8A">
        <w:t>Nitish Bharambe</w:t>
      </w:r>
      <w:r>
        <w:t>,</w:t>
      </w:r>
      <w:r w:rsidRPr="00404D8A">
        <w:t xml:space="preserve"> Varun Pant</w:t>
      </w:r>
      <w:r>
        <w:t xml:space="preserve">, </w:t>
      </w:r>
      <w:r w:rsidRPr="00404D8A">
        <w:t>Ishan Gaikwad</w:t>
      </w:r>
      <w:r>
        <w:t>, “</w:t>
      </w:r>
      <w:r w:rsidRPr="00404D8A">
        <w:t>Hybrid DC-AC-DC converter</w:t>
      </w:r>
      <w:r>
        <w:t>” 2018</w:t>
      </w:r>
    </w:p>
    <w:p xmlns:wp14="http://schemas.microsoft.com/office/word/2010/wordml" w:rsidR="00FE3F31" w:rsidP="00FE3F31" w:rsidRDefault="00FE3F31" w14:paraId="41B3C96C" wp14:textId="77777777">
      <w:pPr>
        <w:spacing w:line="276" w:lineRule="auto"/>
        <w:jc w:val="both"/>
      </w:pPr>
      <w:r>
        <w:t xml:space="preserve">29. </w:t>
      </w:r>
      <w:r w:rsidRPr="007146F3">
        <w:t>Kulkarni Pranav</w:t>
      </w:r>
      <w:r>
        <w:t xml:space="preserve">, </w:t>
      </w:r>
      <w:r w:rsidRPr="007146F3">
        <w:t>Patil Swapnil U</w:t>
      </w:r>
      <w:r>
        <w:t xml:space="preserve">, </w:t>
      </w:r>
      <w:r w:rsidRPr="007146F3">
        <w:t>Ainapure Pooja</w:t>
      </w:r>
      <w:r>
        <w:t xml:space="preserve">, </w:t>
      </w:r>
      <w:r w:rsidRPr="007146F3">
        <w:t>Tiwari Atul</w:t>
      </w:r>
      <w:r>
        <w:t>, “</w:t>
      </w:r>
      <w:r w:rsidRPr="006E6B14">
        <w:rPr>
          <w:rFonts w:cs="Calibri"/>
        </w:rPr>
        <w:t>Microgrid –I: Design, simulation and</w:t>
      </w:r>
      <w:r>
        <w:rPr>
          <w:rFonts w:cs="Calibri"/>
        </w:rPr>
        <w:t xml:space="preserve"> </w:t>
      </w:r>
      <w:r w:rsidRPr="006E6B14">
        <w:rPr>
          <w:rFonts w:cs="Calibri"/>
        </w:rPr>
        <w:t>implementation of MPPT</w:t>
      </w:r>
      <w:r>
        <w:rPr>
          <w:rFonts w:cs="Calibri"/>
        </w:rPr>
        <w:t xml:space="preserve"> </w:t>
      </w:r>
      <w:r w:rsidRPr="006E6B14">
        <w:rPr>
          <w:rFonts w:cs="Calibri"/>
        </w:rPr>
        <w:t>(incremental conductance</w:t>
      </w:r>
      <w:r>
        <w:rPr>
          <w:rFonts w:cs="Calibri"/>
        </w:rPr>
        <w:t xml:space="preserve"> </w:t>
      </w:r>
      <w:r w:rsidRPr="006E6B14">
        <w:rPr>
          <w:rFonts w:cs="Calibri"/>
        </w:rPr>
        <w:t>algorithm) controlled DC-DC Buck-</w:t>
      </w:r>
      <w:r>
        <w:rPr>
          <w:rFonts w:cs="Calibri"/>
        </w:rPr>
        <w:t xml:space="preserve"> </w:t>
      </w:r>
      <w:r w:rsidRPr="006E6B14">
        <w:rPr>
          <w:rFonts w:cs="Calibri"/>
        </w:rPr>
        <w:t>Boost converter extracting power</w:t>
      </w:r>
      <w:r>
        <w:rPr>
          <w:rFonts w:cs="Calibri"/>
        </w:rPr>
        <w:t xml:space="preserve"> </w:t>
      </w:r>
      <w:r>
        <w:t>from solar for microgrid applications” 2017</w:t>
      </w:r>
    </w:p>
    <w:p xmlns:wp14="http://schemas.microsoft.com/office/word/2010/wordml" w:rsidR="00FE3F31" w:rsidP="00FE3F31" w:rsidRDefault="00FE3F31" w14:paraId="75CD6621" wp14:textId="015F66A9">
      <w:pPr>
        <w:spacing w:line="276" w:lineRule="auto"/>
        <w:jc w:val="both"/>
      </w:pPr>
      <w:r w:rsidR="00FE3F31">
        <w:rPr/>
        <w:t xml:space="preserve">28. </w:t>
      </w:r>
      <w:proofErr w:type="spellStart"/>
      <w:r w:rsidR="00FE3F31">
        <w:rPr/>
        <w:t>Warungase</w:t>
      </w:r>
      <w:proofErr w:type="spellEnd"/>
      <w:r w:rsidR="00FE3F31">
        <w:rPr/>
        <w:t xml:space="preserve"> Satyajit</w:t>
      </w:r>
      <w:r w:rsidR="00FE3F31">
        <w:rPr/>
        <w:t xml:space="preserve">, </w:t>
      </w:r>
      <w:r w:rsidR="00FE3F31">
        <w:rPr/>
        <w:t>Sahu Parag</w:t>
      </w:r>
      <w:r w:rsidR="00FE3F31">
        <w:rPr/>
        <w:t xml:space="preserve">, </w:t>
      </w:r>
      <w:proofErr w:type="spellStart"/>
      <w:r w:rsidR="00FE3F31">
        <w:rPr/>
        <w:t>Algikar</w:t>
      </w:r>
      <w:proofErr w:type="spellEnd"/>
      <w:r w:rsidR="00FE3F31">
        <w:rPr/>
        <w:t xml:space="preserve"> Pooja</w:t>
      </w:r>
      <w:r w:rsidR="00FE3F31">
        <w:rPr/>
        <w:t xml:space="preserve">, </w:t>
      </w:r>
      <w:r w:rsidR="00FE3F31">
        <w:rPr/>
        <w:t>Dhaygude Somnath</w:t>
      </w:r>
      <w:r w:rsidR="00FE3F31">
        <w:rPr/>
        <w:t xml:space="preserve">, “Microgrid –II: Design &amp;amp; Implementation of </w:t>
      </w:r>
      <w:r w:rsidR="5FCA409E">
        <w:rPr/>
        <w:t>non-isolated</w:t>
      </w:r>
      <w:r w:rsidR="00FE3F31">
        <w:rPr/>
        <w:t xml:space="preserve">, bidirectional DC-DC converter for interfacing and </w:t>
      </w:r>
      <w:r w:rsidR="211F89D0">
        <w:rPr/>
        <w:t>multi-phase</w:t>
      </w:r>
      <w:r w:rsidR="00FE3F31">
        <w:rPr/>
        <w:t xml:space="preserve"> charging and discharging of battery systems for microgrid applications.” 2017</w:t>
      </w:r>
    </w:p>
    <w:p xmlns:wp14="http://schemas.microsoft.com/office/word/2010/wordml" w:rsidRPr="00B11C49" w:rsidR="00FE3F31" w:rsidP="006E6B14" w:rsidRDefault="00FE3F31" w14:paraId="4D8B0E31" wp14:textId="77777777">
      <w:pPr>
        <w:spacing w:line="276" w:lineRule="auto"/>
        <w:jc w:val="both"/>
      </w:pPr>
      <w:r>
        <w:t xml:space="preserve">27. </w:t>
      </w:r>
      <w:r w:rsidRPr="00407B6A">
        <w:t>Malwadkar Omkar</w:t>
      </w:r>
      <w:r>
        <w:t xml:space="preserve">, </w:t>
      </w:r>
      <w:r w:rsidRPr="00407B6A">
        <w:t>Solanki Dhruvil</w:t>
      </w:r>
      <w:r>
        <w:t xml:space="preserve">, </w:t>
      </w:r>
      <w:r w:rsidRPr="00407B6A">
        <w:t>Mahajan Sachin</w:t>
      </w:r>
      <w:r>
        <w:t xml:space="preserve">, </w:t>
      </w:r>
      <w:r w:rsidRPr="00407B6A">
        <w:t>Nikam Sanket</w:t>
      </w:r>
      <w:r>
        <w:t>, “Microgrid –III: Design and Implementation of two level three phase grid tie inverter based on space vector pulse width modulation technique.” 2017</w:t>
      </w:r>
    </w:p>
    <w:p xmlns:wp14="http://schemas.microsoft.com/office/word/2010/wordml" w:rsidRPr="00B11C49" w:rsidR="00C93F6A" w:rsidP="00A03371" w:rsidRDefault="00A462FF" w14:paraId="485694BD" wp14:textId="77777777">
      <w:pPr>
        <w:spacing w:line="276" w:lineRule="auto"/>
        <w:jc w:val="both"/>
      </w:pPr>
      <w:r>
        <w:t>26.</w:t>
      </w:r>
      <w:r w:rsidRPr="00B11C49" w:rsidR="00C93F6A">
        <w:t xml:space="preserve"> </w:t>
      </w:r>
      <w:r w:rsidRPr="00B11C49" w:rsidR="00273BAC">
        <w:t xml:space="preserve">Ishan Khodke, </w:t>
      </w:r>
      <w:r w:rsidRPr="00B11C49" w:rsidR="00581159">
        <w:t>Pratik Gavhane, Mahesh Sawaratkar, “</w:t>
      </w:r>
      <w:r w:rsidRPr="00B11C49" w:rsidR="000544CF">
        <w:t>Three level NPC Inverter</w:t>
      </w:r>
      <w:r w:rsidRPr="00B11C49" w:rsidR="00581159">
        <w:t>”</w:t>
      </w:r>
    </w:p>
    <w:p xmlns:wp14="http://schemas.microsoft.com/office/word/2010/wordml" w:rsidRPr="00B11C49" w:rsidR="00BE62CD" w:rsidP="00A03371" w:rsidRDefault="00E568CB" w14:paraId="062BBE70" wp14:textId="77777777">
      <w:pPr>
        <w:spacing w:line="276" w:lineRule="auto"/>
        <w:contextualSpacing/>
        <w:jc w:val="both"/>
        <w:rPr>
          <w:rFonts w:cs="Calibri"/>
        </w:rPr>
      </w:pPr>
      <w:r>
        <w:rPr>
          <w:rFonts w:cs="Calibri"/>
        </w:rPr>
        <w:t xml:space="preserve">25. </w:t>
      </w:r>
      <w:r w:rsidRPr="00B11C49" w:rsidR="00BE62CD">
        <w:rPr>
          <w:rFonts w:cs="Calibri"/>
        </w:rPr>
        <w:t>Sumit Waghavade, Shripad Vasmatkar, Tejas Shinde,” Novel Home Energy Management System Architecture” 2015</w:t>
      </w:r>
    </w:p>
    <w:p xmlns:wp14="http://schemas.microsoft.com/office/word/2010/wordml" w:rsidRPr="00B11C49" w:rsidR="00BE62CD" w:rsidP="00A03371" w:rsidRDefault="00BF796A" w14:paraId="175F3033" wp14:textId="77777777">
      <w:pPr>
        <w:spacing w:line="276" w:lineRule="auto"/>
        <w:contextualSpacing/>
        <w:jc w:val="both"/>
        <w:rPr>
          <w:rFonts w:cs="Calibri"/>
        </w:rPr>
      </w:pPr>
      <w:r>
        <w:rPr>
          <w:rFonts w:cs="Calibri"/>
        </w:rPr>
        <w:t>24.  Lekhraj Desai</w:t>
      </w:r>
      <w:r w:rsidRPr="00B11C49" w:rsidR="00BE62CD">
        <w:rPr>
          <w:rFonts w:cs="Calibri"/>
        </w:rPr>
        <w:t>, Nilesh Dhoot, Saurabh Hamand,” Design of a Power Quality Monitoring System Based on MSP430” 2015</w:t>
      </w:r>
    </w:p>
    <w:p xmlns:wp14="http://schemas.microsoft.com/office/word/2010/wordml" w:rsidRPr="00B11C49" w:rsidR="00BE62CD" w:rsidP="00A03371" w:rsidRDefault="00BE62CD" w14:paraId="6C5B65E5" wp14:textId="77777777">
      <w:pPr>
        <w:spacing w:line="276" w:lineRule="auto"/>
        <w:contextualSpacing/>
        <w:jc w:val="both"/>
        <w:rPr>
          <w:rFonts w:cs="Calibri"/>
        </w:rPr>
      </w:pPr>
      <w:r w:rsidRPr="00B11C49">
        <w:rPr>
          <w:rFonts w:cs="Calibri"/>
        </w:rPr>
        <w:t>23.  Pushkar Chaudhari, Pranit Shete, Navnath Bhor,” STATCOM for reactive power compensation on AC bus” 2015</w:t>
      </w:r>
    </w:p>
    <w:p xmlns:wp14="http://schemas.microsoft.com/office/word/2010/wordml" w:rsidRPr="00B11C49" w:rsidR="00C848C4" w:rsidP="00A03371" w:rsidRDefault="00C848C4" w14:paraId="281FC621" wp14:textId="77777777">
      <w:pPr>
        <w:spacing w:line="276" w:lineRule="auto"/>
        <w:contextualSpacing/>
        <w:jc w:val="both"/>
        <w:rPr>
          <w:rFonts w:cs="Calibri"/>
        </w:rPr>
      </w:pPr>
      <w:r w:rsidRPr="00B11C49">
        <w:rPr>
          <w:rFonts w:cs="Calibri"/>
        </w:rPr>
        <w:t>22. Nishant Ravichandran, Aniket Bapat, “P41: Remote home lighting and appliance control system.”, June 14.</w:t>
      </w:r>
    </w:p>
    <w:p xmlns:wp14="http://schemas.microsoft.com/office/word/2010/wordml" w:rsidRPr="00B11C49" w:rsidR="00C848C4" w:rsidP="00A03371" w:rsidRDefault="00C848C4" w14:paraId="79A0C4E8" wp14:textId="390E666F">
      <w:pPr>
        <w:spacing w:line="276" w:lineRule="auto"/>
        <w:contextualSpacing/>
        <w:jc w:val="both"/>
        <w:rPr>
          <w:rFonts w:cs="Calibri"/>
        </w:rPr>
      </w:pPr>
      <w:r w:rsidRPr="7FB841A1" w:rsidR="00C848C4">
        <w:rPr>
          <w:rFonts w:cs="Calibri"/>
        </w:rPr>
        <w:t xml:space="preserve">21.Madhura Potdar, Rutuja Deshpande, Pratiksha </w:t>
      </w:r>
      <w:proofErr w:type="spellStart"/>
      <w:r w:rsidRPr="7FB841A1" w:rsidR="00C848C4">
        <w:rPr>
          <w:rFonts w:cs="Calibri"/>
        </w:rPr>
        <w:t>Bhamare</w:t>
      </w:r>
      <w:proofErr w:type="spellEnd"/>
      <w:r w:rsidRPr="7FB841A1" w:rsidR="00C848C4">
        <w:rPr>
          <w:rFonts w:cs="Calibri"/>
        </w:rPr>
        <w:t>, “P</w:t>
      </w:r>
      <w:r w:rsidRPr="7FB841A1" w:rsidR="0CA89BE9">
        <w:rPr>
          <w:rFonts w:cs="Calibri"/>
        </w:rPr>
        <w:t>39: Remote</w:t>
      </w:r>
      <w:r w:rsidRPr="7FB841A1" w:rsidR="00C848C4">
        <w:rPr>
          <w:rFonts w:cs="Calibri"/>
        </w:rPr>
        <w:t xml:space="preserve"> Power Theft Monitoring”, June 14.</w:t>
      </w:r>
    </w:p>
    <w:p xmlns:wp14="http://schemas.microsoft.com/office/word/2010/wordml" w:rsidRPr="00B11C49" w:rsidR="00C848C4" w:rsidP="00A03371" w:rsidRDefault="00C848C4" w14:paraId="7CA4EE9D" wp14:textId="4FECD458">
      <w:pPr>
        <w:spacing w:line="276" w:lineRule="auto"/>
        <w:contextualSpacing/>
        <w:jc w:val="both"/>
        <w:rPr>
          <w:rFonts w:cs="Calibri"/>
        </w:rPr>
      </w:pPr>
      <w:r w:rsidRPr="7FB841A1" w:rsidR="00C848C4">
        <w:rPr>
          <w:rFonts w:cs="Calibri"/>
        </w:rPr>
        <w:t xml:space="preserve">20. Shreya Deshpande, Vaibhav </w:t>
      </w:r>
      <w:proofErr w:type="spellStart"/>
      <w:r w:rsidRPr="7FB841A1" w:rsidR="00C848C4">
        <w:rPr>
          <w:rFonts w:cs="Calibri"/>
        </w:rPr>
        <w:t>Gunjal</w:t>
      </w:r>
      <w:proofErr w:type="spellEnd"/>
      <w:r w:rsidRPr="7FB841A1" w:rsidR="00C848C4">
        <w:rPr>
          <w:rFonts w:cs="Calibri"/>
        </w:rPr>
        <w:t xml:space="preserve">, Sagar </w:t>
      </w:r>
      <w:r w:rsidRPr="7FB841A1" w:rsidR="169062DE">
        <w:rPr>
          <w:rFonts w:cs="Calibri"/>
        </w:rPr>
        <w:t>Velanjkar, “</w:t>
      </w:r>
      <w:r w:rsidRPr="7FB841A1" w:rsidR="00C848C4">
        <w:rPr>
          <w:rFonts w:cs="Calibri"/>
        </w:rPr>
        <w:t xml:space="preserve">P49- Application of DTC / FOC for PMSM motors and comparing </w:t>
      </w:r>
      <w:proofErr w:type="gramStart"/>
      <w:r w:rsidRPr="7FB841A1" w:rsidR="00C848C4">
        <w:rPr>
          <w:rFonts w:cs="Calibri"/>
        </w:rPr>
        <w:t>it’s</w:t>
      </w:r>
      <w:proofErr w:type="gramEnd"/>
      <w:r w:rsidRPr="7FB841A1" w:rsidR="00C848C4">
        <w:rPr>
          <w:rFonts w:cs="Calibri"/>
        </w:rPr>
        <w:t xml:space="preserve"> effectiveness against induction motor for HEV application. (In this project, we should also </w:t>
      </w:r>
      <w:r w:rsidRPr="7FB841A1" w:rsidR="00C848C4">
        <w:rPr>
          <w:rFonts w:cs="Calibri"/>
        </w:rPr>
        <w:t>attempt</w:t>
      </w:r>
      <w:r w:rsidRPr="7FB841A1" w:rsidR="00C848C4">
        <w:rPr>
          <w:rFonts w:cs="Calibri"/>
        </w:rPr>
        <w:t xml:space="preserve"> to finish earlier work done by </w:t>
      </w:r>
      <w:r w:rsidRPr="7FB841A1" w:rsidR="00C848C4">
        <w:rPr>
          <w:rFonts w:cs="Calibri"/>
        </w:rPr>
        <w:t>previous</w:t>
      </w:r>
      <w:r w:rsidRPr="7FB841A1" w:rsidR="00C848C4">
        <w:rPr>
          <w:rFonts w:cs="Calibri"/>
        </w:rPr>
        <w:t xml:space="preserve"> batch. This includes to make motor run as per desired Torque &amp; speed conditions.</w:t>
      </w:r>
      <w:r w:rsidRPr="7FB841A1" w:rsidR="00C848C4">
        <w:rPr>
          <w:rFonts w:cs="Calibri"/>
        </w:rPr>
        <w:t>”,</w:t>
      </w:r>
      <w:r w:rsidRPr="7FB841A1" w:rsidR="00C848C4">
        <w:rPr>
          <w:rFonts w:cs="Calibri"/>
        </w:rPr>
        <w:t xml:space="preserve"> June 14.</w:t>
      </w:r>
    </w:p>
    <w:p xmlns:wp14="http://schemas.microsoft.com/office/word/2010/wordml" w:rsidRPr="00B11C49" w:rsidR="00C848C4" w:rsidP="00A03371" w:rsidRDefault="00C848C4" w14:paraId="23F58E98" wp14:textId="77777777">
      <w:pPr>
        <w:spacing w:line="276" w:lineRule="auto"/>
        <w:contextualSpacing/>
        <w:jc w:val="both"/>
        <w:rPr>
          <w:rFonts w:cs="Calibri"/>
        </w:rPr>
      </w:pPr>
      <w:r w:rsidRPr="00B11C49">
        <w:rPr>
          <w:rFonts w:cs="Calibri"/>
        </w:rPr>
        <w:t>19. Satish Belkhode, Piyusha Kukade, Shashant Bhele,“P50: Cascaded H- Bridge inverter motor drive (5 level as against conventional 2 level) for improving switching losses for HEV application”, June 14.</w:t>
      </w:r>
    </w:p>
    <w:p xmlns:wp14="http://schemas.microsoft.com/office/word/2010/wordml" w:rsidRPr="00B11C49" w:rsidR="00C848C4" w:rsidP="00A03371" w:rsidRDefault="00C848C4" w14:paraId="2D5882C0" wp14:textId="77777777">
      <w:pPr>
        <w:spacing w:line="276" w:lineRule="auto"/>
        <w:contextualSpacing/>
        <w:jc w:val="both"/>
        <w:rPr>
          <w:rFonts w:cs="Calibri"/>
        </w:rPr>
      </w:pPr>
      <w:r w:rsidRPr="00B11C49">
        <w:rPr>
          <w:rFonts w:cs="Calibri"/>
        </w:rPr>
        <w:t>18. Waghmare Sonali Laxman,Kandekar kiran shivaji, Patel Shweta, “P37 - MPPT Solar charge Controller using MSP430.”, June 14</w:t>
      </w:r>
    </w:p>
    <w:p xmlns:wp14="http://schemas.microsoft.com/office/word/2010/wordml" w:rsidRPr="00B11C49" w:rsidR="00C848C4" w:rsidP="00A03371" w:rsidRDefault="00C848C4" w14:paraId="5F3BF9E7" wp14:textId="77777777">
      <w:pPr>
        <w:spacing w:line="276" w:lineRule="auto"/>
        <w:contextualSpacing/>
        <w:jc w:val="both"/>
        <w:rPr>
          <w:rFonts w:cs="Calibri"/>
        </w:rPr>
      </w:pPr>
      <w:r w:rsidRPr="00B11C49">
        <w:rPr>
          <w:rFonts w:cs="Calibri"/>
        </w:rPr>
        <w:t>17. Rahul Borade, Dhanajay Khairnar, Piyush Kapate, “Hybrid Electric Vehicle – Real Time implementation of DTC for PMSM.”, June, 13.</w:t>
      </w:r>
    </w:p>
    <w:p xmlns:wp14="http://schemas.microsoft.com/office/word/2010/wordml" w:rsidRPr="00B11C49" w:rsidR="00C848C4" w:rsidP="00A03371" w:rsidRDefault="00C848C4" w14:paraId="2D376288" wp14:textId="77777777">
      <w:pPr>
        <w:spacing w:line="276" w:lineRule="auto"/>
        <w:contextualSpacing/>
        <w:jc w:val="both"/>
        <w:rPr>
          <w:rFonts w:cs="Calibri"/>
        </w:rPr>
      </w:pPr>
      <w:r w:rsidRPr="00B11C49">
        <w:rPr>
          <w:rFonts w:cs="Calibri"/>
        </w:rPr>
        <w:t>16. Vikrant More, Akshat Khanna, Akshay Mhalgi, “Hybrid Electric Vehicle – Real Time simulation &amp; Vector control of PMSM.”, June, 13.</w:t>
      </w:r>
    </w:p>
    <w:p xmlns:wp14="http://schemas.microsoft.com/office/word/2010/wordml" w:rsidRPr="00B11C49" w:rsidR="00C848C4" w:rsidP="00A03371" w:rsidRDefault="00C848C4" w14:paraId="258274B6" wp14:textId="77777777">
      <w:pPr>
        <w:spacing w:line="276" w:lineRule="auto"/>
        <w:contextualSpacing/>
        <w:jc w:val="both"/>
        <w:rPr>
          <w:rFonts w:cs="Calibri"/>
        </w:rPr>
      </w:pPr>
      <w:r w:rsidRPr="00B11C49">
        <w:rPr>
          <w:rFonts w:cs="Calibri"/>
        </w:rPr>
        <w:t>15. Mankar Pratiksha Kishor, Solao Jagruti Pramod, “DSP based Out of step protection scheme.” June,13.</w:t>
      </w:r>
    </w:p>
    <w:p xmlns:wp14="http://schemas.microsoft.com/office/word/2010/wordml" w:rsidRPr="00B11C49" w:rsidR="00C848C4" w:rsidP="00A03371" w:rsidRDefault="00C848C4" w14:paraId="16BD3605" wp14:textId="77777777">
      <w:pPr>
        <w:spacing w:line="276" w:lineRule="auto"/>
        <w:contextualSpacing/>
        <w:jc w:val="both"/>
        <w:rPr>
          <w:rFonts w:cs="Calibri"/>
        </w:rPr>
      </w:pPr>
      <w:r w:rsidRPr="00B11C49">
        <w:rPr>
          <w:rFonts w:cs="Calibri"/>
        </w:rPr>
        <w:t>14. Singhavi Apurva, Patil Ankita Dattatray, “Power line communication for Smart Grid.” June,13.</w:t>
      </w:r>
    </w:p>
    <w:p xmlns:wp14="http://schemas.microsoft.com/office/word/2010/wordml" w:rsidRPr="00B11C49" w:rsidR="00E90305" w:rsidP="00A03371" w:rsidRDefault="007C5066" w14:paraId="48201034" wp14:textId="77777777">
      <w:pPr>
        <w:spacing w:line="276" w:lineRule="auto"/>
        <w:jc w:val="both"/>
      </w:pPr>
      <w:r w:rsidRPr="00B11C49">
        <w:t xml:space="preserve">13. </w:t>
      </w:r>
      <w:r w:rsidRPr="00B11C49" w:rsidR="00E90305">
        <w:t>Ashwini Bhosale</w:t>
      </w:r>
      <w:r w:rsidRPr="00B11C49">
        <w:t xml:space="preserve">, </w:t>
      </w:r>
      <w:r w:rsidRPr="00B11C49" w:rsidR="00E90305">
        <w:t>Sayali Bhajipale</w:t>
      </w:r>
      <w:r w:rsidRPr="00B11C49">
        <w:t>, “</w:t>
      </w:r>
      <w:r w:rsidRPr="00B11C49" w:rsidR="00E90305">
        <w:t>LED Lantern using Super Capacitor Cell Balancing and Energy Harvesting Technique using MSP 430 DSP</w:t>
      </w:r>
      <w:r w:rsidRPr="00B11C49">
        <w:t>”, (sponsored by TI, Pune) Colle</w:t>
      </w:r>
      <w:r w:rsidRPr="00B11C49" w:rsidR="00E90305">
        <w:t xml:space="preserve">ge of Engineering, </w:t>
      </w:r>
    </w:p>
    <w:p xmlns:wp14="http://schemas.microsoft.com/office/word/2010/wordml" w:rsidRPr="00B11C49" w:rsidR="007C5066" w:rsidP="00A03371" w:rsidRDefault="00E90305" w14:paraId="66F4A05D" wp14:textId="77777777">
      <w:pPr>
        <w:spacing w:line="276" w:lineRule="auto"/>
        <w:jc w:val="both"/>
      </w:pPr>
      <w:r w:rsidRPr="00B11C49">
        <w:t>Pune, June 12</w:t>
      </w:r>
      <w:r w:rsidRPr="00B11C49" w:rsidR="007C5066">
        <w:t>.</w:t>
      </w:r>
    </w:p>
    <w:p xmlns:wp14="http://schemas.microsoft.com/office/word/2010/wordml" w:rsidRPr="00B11C49" w:rsidR="007C5066" w:rsidP="00A03371" w:rsidRDefault="007C5066" w14:paraId="5865F35A" wp14:textId="77777777">
      <w:pPr>
        <w:spacing w:line="276" w:lineRule="auto"/>
        <w:jc w:val="both"/>
      </w:pPr>
      <w:r w:rsidRPr="00B11C49">
        <w:t>12.</w:t>
      </w:r>
      <w:r w:rsidRPr="00B11C49" w:rsidR="00E90305">
        <w:t xml:space="preserve"> Niraj Chavan, Suraj Borse, Jayant Patil, “Development of Power window and solenoid driver board for automotive vehicle using MSP 430 and CAN/LIN/RS485 Interface”, (sponsored by TI, Pune) College of Engineering, Pune, June 12.</w:t>
      </w:r>
    </w:p>
    <w:p xmlns:wp14="http://schemas.microsoft.com/office/word/2010/wordml" w:rsidRPr="00B11C49" w:rsidR="00E90305" w:rsidP="00A03371" w:rsidRDefault="00E90305" w14:paraId="4FF5C131" wp14:textId="77777777">
      <w:pPr>
        <w:spacing w:line="276" w:lineRule="auto"/>
        <w:jc w:val="both"/>
      </w:pPr>
      <w:r w:rsidRPr="00B11C49">
        <w:t>11. Akshay Thakur, Mangesh Indurkar, Tanmay Adke, “</w:t>
      </w:r>
      <w:r w:rsidRPr="00B11C49" w:rsidR="008337BC">
        <w:t>MSP 430 embedded</w:t>
      </w:r>
      <w:r w:rsidRPr="00B11C49">
        <w:t xml:space="preserve"> Power </w:t>
      </w:r>
      <w:r w:rsidRPr="00B11C49" w:rsidR="008337BC">
        <w:t xml:space="preserve">mirror compatible to </w:t>
      </w:r>
      <w:r w:rsidRPr="00B11C49">
        <w:t xml:space="preserve">CAN/LIN/RS485 </w:t>
      </w:r>
      <w:r w:rsidRPr="00B11C49" w:rsidR="008337BC">
        <w:t>networks using DC and stepper motors</w:t>
      </w:r>
      <w:r w:rsidRPr="00B11C49">
        <w:t>”, (sponsored by TI, Pune) College of Engineering, Pune, June 12.</w:t>
      </w:r>
    </w:p>
    <w:p xmlns:wp14="http://schemas.microsoft.com/office/word/2010/wordml" w:rsidRPr="00B11C49" w:rsidR="0091045A" w:rsidP="00A03371" w:rsidRDefault="0037194E" w14:paraId="30B9E3EB" wp14:textId="77777777">
      <w:pPr>
        <w:spacing w:line="276" w:lineRule="auto"/>
        <w:jc w:val="both"/>
      </w:pPr>
      <w:r w:rsidRPr="00B11C49">
        <w:t>10.</w:t>
      </w:r>
      <w:r w:rsidRPr="00B11C49" w:rsidR="0091045A">
        <w:t xml:space="preserve"> </w:t>
      </w:r>
      <w:r w:rsidRPr="00B11C49" w:rsidR="002D2E44">
        <w:t xml:space="preserve">Shilpi Ghosh, Trishala Patne, Nikhil Jadhav,  </w:t>
      </w:r>
      <w:r w:rsidRPr="00B11C49" w:rsidR="0091045A">
        <w:t>"</w:t>
      </w:r>
      <w:r w:rsidRPr="00B11C49" w:rsidR="002D2E44">
        <w:t xml:space="preserve"> Design and fabrication of </w:t>
      </w:r>
      <w:r w:rsidRPr="00B11C49" w:rsidR="0091045A">
        <w:t>Small</w:t>
      </w:r>
      <w:r w:rsidRPr="00B11C49" w:rsidR="002D2E44">
        <w:t xml:space="preserve"> Scale Wind Generation System", College of Engineering, Pune, June 11. </w:t>
      </w:r>
    </w:p>
    <w:p xmlns:wp14="http://schemas.microsoft.com/office/word/2010/wordml" w:rsidRPr="00B11C49" w:rsidR="0037194E" w:rsidP="00A03371" w:rsidRDefault="0037194E" w14:paraId="5A0D1E01" wp14:textId="77754780">
      <w:pPr>
        <w:spacing w:line="276" w:lineRule="auto"/>
        <w:jc w:val="both"/>
      </w:pPr>
      <w:r w:rsidR="0037194E">
        <w:rPr/>
        <w:t>9.</w:t>
      </w:r>
      <w:r w:rsidR="002D2E44">
        <w:rPr/>
        <w:t xml:space="preserve">  Vaibhav </w:t>
      </w:r>
      <w:proofErr w:type="spellStart"/>
      <w:r w:rsidR="002D2E44">
        <w:rPr/>
        <w:t>Gholase</w:t>
      </w:r>
      <w:proofErr w:type="spellEnd"/>
      <w:r w:rsidR="002D2E44">
        <w:rPr/>
        <w:t xml:space="preserve">, Sudhir </w:t>
      </w:r>
      <w:proofErr w:type="spellStart"/>
      <w:r w:rsidR="002D2E44">
        <w:rPr/>
        <w:t>Gadekhar</w:t>
      </w:r>
      <w:proofErr w:type="spellEnd"/>
      <w:r w:rsidR="002D2E44">
        <w:rPr/>
        <w:t xml:space="preserve">, Nikita Gandhi, “Design and fabrication of </w:t>
      </w:r>
      <w:proofErr w:type="spellStart"/>
      <w:r w:rsidR="002D2E44">
        <w:rPr/>
        <w:t>Thyrsistor</w:t>
      </w:r>
      <w:proofErr w:type="spellEnd"/>
      <w:r w:rsidR="002D2E44">
        <w:rPr/>
        <w:t xml:space="preserve"> controlled series compensation</w:t>
      </w:r>
      <w:r w:rsidR="00D25DC4">
        <w:rPr/>
        <w:t xml:space="preserve"> using MSP 430 </w:t>
      </w:r>
      <w:proofErr w:type="spellStart"/>
      <w:r w:rsidR="00D25DC4">
        <w:rPr/>
        <w:t>DSP</w:t>
      </w:r>
      <w:r w:rsidR="00C16750">
        <w:rPr/>
        <w:t>”,College</w:t>
      </w:r>
      <w:proofErr w:type="spellEnd"/>
      <w:r w:rsidR="00C16750">
        <w:rPr/>
        <w:t xml:space="preserve"> of </w:t>
      </w:r>
      <w:r w:rsidR="00C16750">
        <w:rPr/>
        <w:t>Engineering,</w:t>
      </w:r>
      <w:r w:rsidR="7391787E">
        <w:rPr/>
        <w:t xml:space="preserve"> </w:t>
      </w:r>
      <w:r w:rsidR="002D2E44">
        <w:rPr/>
        <w:t>Pune</w:t>
      </w:r>
      <w:r w:rsidR="002D2E44">
        <w:rPr/>
        <w:t>,</w:t>
      </w:r>
      <w:r w:rsidR="00C16750">
        <w:rPr/>
        <w:t xml:space="preserve">(sponsored by TI, </w:t>
      </w:r>
      <w:proofErr w:type="gramStart"/>
      <w:r w:rsidR="00C16750">
        <w:rPr/>
        <w:t>Pune)June</w:t>
      </w:r>
      <w:proofErr w:type="gramEnd"/>
      <w:r w:rsidR="00C16750">
        <w:rPr/>
        <w:t xml:space="preserve"> 11</w:t>
      </w:r>
    </w:p>
    <w:p xmlns:wp14="http://schemas.microsoft.com/office/word/2010/wordml" w:rsidRPr="00B11C49" w:rsidR="0037194E" w:rsidP="00A03371" w:rsidRDefault="0037194E" w14:paraId="7C78434E" wp14:textId="77777777">
      <w:pPr>
        <w:spacing w:line="276" w:lineRule="auto"/>
        <w:jc w:val="both"/>
      </w:pPr>
      <w:r w:rsidRPr="00B11C49">
        <w:t>8.</w:t>
      </w:r>
      <w:r w:rsidRPr="00B11C49" w:rsidR="0091045A">
        <w:t xml:space="preserve">  Akanksha Kumar, Vaishali Hunshyal, Sankalp Wankhede, “Design and fabrication of </w:t>
      </w:r>
      <w:r w:rsidRPr="00B11C49" w:rsidR="002D2E44">
        <w:t>Numerical Relay for Motor Protection</w:t>
      </w:r>
      <w:r w:rsidRPr="00B11C49" w:rsidR="00D25DC4">
        <w:t xml:space="preserve"> using MSP 430 DSP</w:t>
      </w:r>
      <w:r w:rsidRPr="00B11C49" w:rsidR="0091045A">
        <w:t xml:space="preserve">”, </w:t>
      </w:r>
      <w:r w:rsidRPr="00B11C49" w:rsidR="00C16750">
        <w:t xml:space="preserve">(sponsored by TI, Pune) </w:t>
      </w:r>
      <w:r w:rsidRPr="00B11C49" w:rsidR="0091045A">
        <w:t>College of Engineering, Pune, June 11.</w:t>
      </w:r>
    </w:p>
    <w:p xmlns:wp14="http://schemas.microsoft.com/office/word/2010/wordml" w:rsidRPr="00B11C49" w:rsidR="0037194E" w:rsidP="00A03371" w:rsidRDefault="0037194E" w14:paraId="4451499B" wp14:textId="77777777">
      <w:pPr>
        <w:spacing w:line="276" w:lineRule="auto"/>
        <w:jc w:val="both"/>
      </w:pPr>
      <w:r w:rsidRPr="00B11C49">
        <w:t>7.</w:t>
      </w:r>
      <w:r w:rsidRPr="00B11C49" w:rsidR="0091045A">
        <w:t xml:space="preserve"> Prakash Gadge, Mrunal Kulkarni, Rupesh Bisen, “Design and fabrication of BLDC motor drive for electric vehicle application</w:t>
      </w:r>
      <w:r w:rsidRPr="00B11C49" w:rsidR="00D25DC4">
        <w:t xml:space="preserve"> using MSP 430 DSP</w:t>
      </w:r>
      <w:r w:rsidRPr="00B11C49" w:rsidR="0091045A">
        <w:t>”, College of Engineering, Pune,</w:t>
      </w:r>
      <w:r w:rsidRPr="00B11C49" w:rsidR="00C16750">
        <w:t xml:space="preserve"> (sponsored by TI, Pune) </w:t>
      </w:r>
      <w:r w:rsidRPr="00B11C49" w:rsidR="0091045A">
        <w:t xml:space="preserve"> June 11.</w:t>
      </w:r>
      <w:r w:rsidRPr="00B11C49" w:rsidR="00D25DC4">
        <w:t xml:space="preserve"> </w:t>
      </w:r>
      <w:r w:rsidRPr="00B11C49" w:rsidR="00C16750">
        <w:t xml:space="preserve"> </w:t>
      </w:r>
    </w:p>
    <w:p xmlns:wp14="http://schemas.microsoft.com/office/word/2010/wordml" w:rsidRPr="00B11C49" w:rsidR="0037194E" w:rsidP="00A03371" w:rsidRDefault="0037194E" w14:paraId="7A7A4B51" wp14:textId="77777777">
      <w:pPr>
        <w:spacing w:line="276" w:lineRule="auto"/>
        <w:jc w:val="both"/>
      </w:pPr>
      <w:r w:rsidRPr="00B11C49">
        <w:t>6. Nilgir Yogesh, Kote Abhijit, Sherekar Sandip, Vhanmane Tushar, “Design and fabrication of UPFC using SPWM inverter”, College of Engineering, Pune, June 10.</w:t>
      </w:r>
    </w:p>
    <w:p xmlns:wp14="http://schemas.microsoft.com/office/word/2010/wordml" w:rsidRPr="00B11C49" w:rsidR="007B6A28" w:rsidP="00A03371" w:rsidRDefault="00230124" w14:paraId="0B957316" wp14:textId="77777777">
      <w:pPr>
        <w:spacing w:line="276" w:lineRule="auto"/>
        <w:jc w:val="both"/>
      </w:pPr>
      <w:r w:rsidRPr="00B11C49">
        <w:t>5</w:t>
      </w:r>
      <w:r w:rsidRPr="00B11C49" w:rsidR="007B6A28">
        <w:t xml:space="preserve">. </w:t>
      </w:r>
      <w:r w:rsidRPr="00B11C49" w:rsidR="0037194E">
        <w:t>Jain Vijita, Mithilesh Khadekar, Seth Nikunj, Tibdewal Abhay</w:t>
      </w:r>
      <w:r w:rsidRPr="00B11C49" w:rsidR="007B6A28">
        <w:t>, “</w:t>
      </w:r>
      <w:r w:rsidRPr="00B11C49" w:rsidR="0037194E">
        <w:t>Estimation of Power system phasors using real time synchronized measurements</w:t>
      </w:r>
      <w:r w:rsidRPr="00B11C49" w:rsidR="007B6A28">
        <w:t xml:space="preserve">”, College of Engineering, </w:t>
      </w:r>
      <w:r w:rsidRPr="00B11C49" w:rsidR="00C16750">
        <w:t xml:space="preserve">(sponsored by IIT Mumbai) </w:t>
      </w:r>
      <w:r w:rsidRPr="00B11C49" w:rsidR="007B6A28">
        <w:t xml:space="preserve">Pune, June </w:t>
      </w:r>
      <w:r w:rsidRPr="00B11C49" w:rsidR="0037194E">
        <w:t>09</w:t>
      </w:r>
      <w:r w:rsidRPr="00B11C49" w:rsidR="007B6A28">
        <w:t>.</w:t>
      </w:r>
    </w:p>
    <w:p xmlns:wp14="http://schemas.microsoft.com/office/word/2010/wordml" w:rsidRPr="00B11C49" w:rsidR="00230124" w:rsidP="00A03371" w:rsidRDefault="00230124" w14:paraId="01ED275A" wp14:textId="77777777">
      <w:pPr>
        <w:spacing w:line="276" w:lineRule="auto"/>
        <w:jc w:val="both"/>
      </w:pPr>
      <w:r w:rsidRPr="00B11C49">
        <w:t>4</w:t>
      </w:r>
      <w:r w:rsidRPr="00B11C49" w:rsidR="007B6A28">
        <w:t xml:space="preserve">. </w:t>
      </w:r>
      <w:r w:rsidRPr="00B11C49" w:rsidR="00D107BF">
        <w:t>K</w:t>
      </w:r>
      <w:r w:rsidRPr="00B11C49">
        <w:t>iran</w:t>
      </w:r>
      <w:r w:rsidRPr="00B11C49" w:rsidR="00D107BF">
        <w:t xml:space="preserve"> Tidke, S</w:t>
      </w:r>
      <w:r w:rsidRPr="00B11C49">
        <w:t>aaim</w:t>
      </w:r>
      <w:r w:rsidRPr="00B11C49" w:rsidR="00D107BF">
        <w:t xml:space="preserve"> Khan</w:t>
      </w:r>
      <w:r w:rsidRPr="00B11C49" w:rsidR="007B6A28">
        <w:t>, “</w:t>
      </w:r>
      <w:r w:rsidRPr="00B11C49" w:rsidR="00D107BF">
        <w:t xml:space="preserve">Web delivery of network applications for Power Anser Lab, IIT </w:t>
      </w:r>
    </w:p>
    <w:p xmlns:wp14="http://schemas.microsoft.com/office/word/2010/wordml" w:rsidRPr="00B11C49" w:rsidR="007B6A28" w:rsidP="00A03371" w:rsidRDefault="00230124" w14:paraId="2C0C6E8A" wp14:textId="77777777">
      <w:pPr>
        <w:spacing w:line="276" w:lineRule="auto"/>
        <w:jc w:val="both"/>
      </w:pPr>
      <w:r w:rsidRPr="00B11C49">
        <w:t xml:space="preserve">     </w:t>
      </w:r>
      <w:r w:rsidRPr="00B11C49" w:rsidR="00D107BF">
        <w:t>Bombay</w:t>
      </w:r>
      <w:r w:rsidRPr="00B11C49" w:rsidR="007B6A28">
        <w:t>”,</w:t>
      </w:r>
      <w:r w:rsidRPr="00B11C49" w:rsidR="00D107BF">
        <w:t xml:space="preserve"> </w:t>
      </w:r>
      <w:r w:rsidRPr="00B11C49" w:rsidR="007B6A28">
        <w:t>Colle</w:t>
      </w:r>
      <w:r w:rsidRPr="00B11C49" w:rsidR="00D107BF">
        <w:t>ge of Engineering, Pune,</w:t>
      </w:r>
      <w:r w:rsidRPr="00B11C49">
        <w:t xml:space="preserve"> (sponsored by IIT-B),</w:t>
      </w:r>
      <w:r w:rsidRPr="00B11C49" w:rsidR="00D107BF">
        <w:t xml:space="preserve"> </w:t>
      </w:r>
      <w:r w:rsidRPr="00B11C49">
        <w:t>June 08.</w:t>
      </w:r>
    </w:p>
    <w:p xmlns:wp14="http://schemas.microsoft.com/office/word/2010/wordml" w:rsidRPr="00B11C49" w:rsidR="00D107BF" w:rsidP="00A03371" w:rsidRDefault="00D107BF" w14:paraId="021F5E4A" wp14:textId="77777777">
      <w:pPr>
        <w:spacing w:line="276" w:lineRule="auto"/>
        <w:jc w:val="both"/>
      </w:pPr>
      <w:r w:rsidRPr="00B11C49">
        <w:t>3. S</w:t>
      </w:r>
      <w:r w:rsidRPr="00B11C49" w:rsidR="00230124">
        <w:t>andesh</w:t>
      </w:r>
      <w:r w:rsidRPr="00B11C49">
        <w:t xml:space="preserve"> Gandhi, </w:t>
      </w:r>
      <w:r w:rsidRPr="00B11C49" w:rsidR="00230124">
        <w:t xml:space="preserve">Chetan </w:t>
      </w:r>
      <w:r w:rsidRPr="00B11C49">
        <w:t>Tonde, “Real time estimation of power system frequency”, College of Engineering, Pune, (</w:t>
      </w:r>
      <w:r w:rsidRPr="00B11C49" w:rsidR="00230124">
        <w:t>sponsored by</w:t>
      </w:r>
      <w:r w:rsidRPr="00B11C49">
        <w:t xml:space="preserve"> IIT-B), June 08.</w:t>
      </w:r>
    </w:p>
    <w:p xmlns:wp14="http://schemas.microsoft.com/office/word/2010/wordml" w:rsidRPr="00B11C49" w:rsidR="00230124" w:rsidP="00A03371" w:rsidRDefault="00230124" w14:paraId="0AC687C1" wp14:textId="73C23E9B">
      <w:pPr>
        <w:spacing w:line="276" w:lineRule="auto"/>
        <w:jc w:val="both"/>
      </w:pPr>
      <w:r w:rsidR="00230124">
        <w:rPr/>
        <w:t>2. Damle and et. al. “</w:t>
      </w:r>
      <w:r w:rsidR="42DE1B18">
        <w:rPr/>
        <w:t>Low-Cost</w:t>
      </w:r>
      <w:r w:rsidR="00230124">
        <w:rPr/>
        <w:t xml:space="preserve"> Automatic Control of Green House Using </w:t>
      </w:r>
      <w:r w:rsidR="00355E73">
        <w:rPr/>
        <w:t xml:space="preserve">8086 </w:t>
      </w:r>
      <w:r w:rsidR="00230124">
        <w:rPr/>
        <w:t xml:space="preserve">Microcontroller”, College of Engineering, Amravati (sponsored by Department of Botany, </w:t>
      </w:r>
      <w:proofErr w:type="spellStart"/>
      <w:r w:rsidRPr="7FB841A1" w:rsidR="00230124">
        <w:rPr>
          <w:lang w:val="af-ZA"/>
        </w:rPr>
        <w:t>Amravati</w:t>
      </w:r>
      <w:proofErr w:type="spellEnd"/>
      <w:r w:rsidRPr="7FB841A1" w:rsidR="00230124">
        <w:rPr>
          <w:lang w:val="af-ZA"/>
        </w:rPr>
        <w:t xml:space="preserve"> University), May 03.</w:t>
      </w:r>
    </w:p>
    <w:p xmlns:wp14="http://schemas.microsoft.com/office/word/2010/wordml" w:rsidRPr="00B11C49" w:rsidR="00230124" w:rsidP="00A03371" w:rsidRDefault="00230124" w14:paraId="68D10624" wp14:textId="77777777">
      <w:pPr>
        <w:spacing w:line="276" w:lineRule="auto"/>
        <w:jc w:val="both"/>
        <w:rPr>
          <w:lang w:val="af-ZA"/>
        </w:rPr>
      </w:pPr>
      <w:r w:rsidRPr="00B11C49">
        <w:t>1. ------- “</w:t>
      </w:r>
      <w:r w:rsidRPr="00B11C49" w:rsidR="0037194E">
        <w:t>Microprocessor</w:t>
      </w:r>
      <w:r w:rsidRPr="00B11C49" w:rsidR="00355E73">
        <w:t xml:space="preserve"> </w:t>
      </w:r>
      <w:r w:rsidRPr="00B11C49" w:rsidR="0037194E">
        <w:t>based s</w:t>
      </w:r>
      <w:r w:rsidRPr="00B11C49">
        <w:t xml:space="preserve">ynchronized traffic signal control for Wardha Road, Nagpur”, </w:t>
      </w:r>
      <w:r w:rsidRPr="00B11C49">
        <w:rPr>
          <w:lang w:val="af-ZA"/>
        </w:rPr>
        <w:t>Govt. Polytechnic, Nagpur,</w:t>
      </w:r>
      <w:r w:rsidRPr="00B11C49" w:rsidR="00355E73">
        <w:rPr>
          <w:lang w:val="af-ZA"/>
        </w:rPr>
        <w:t xml:space="preserve"> </w:t>
      </w:r>
      <w:r w:rsidRPr="00B11C49">
        <w:rPr>
          <w:lang w:val="af-ZA"/>
        </w:rPr>
        <w:t>May 199</w:t>
      </w:r>
      <w:r w:rsidRPr="00B11C49" w:rsidR="00825598">
        <w:rPr>
          <w:lang w:val="af-ZA"/>
        </w:rPr>
        <w:t>5</w:t>
      </w:r>
      <w:r w:rsidRPr="00B11C49">
        <w:rPr>
          <w:lang w:val="af-ZA"/>
        </w:rPr>
        <w:t>.</w:t>
      </w:r>
    </w:p>
    <w:p xmlns:wp14="http://schemas.microsoft.com/office/word/2010/wordml" w:rsidRPr="00B11C49" w:rsidR="00D107BF" w:rsidP="00A03371" w:rsidRDefault="00D107BF" w14:paraId="61CDCEAD" wp14:textId="77777777">
      <w:pPr>
        <w:spacing w:line="276" w:lineRule="auto"/>
        <w:jc w:val="both"/>
      </w:pPr>
    </w:p>
    <w:p xmlns:wp14="http://schemas.microsoft.com/office/word/2010/wordml" w:rsidRPr="00B11C49" w:rsidR="007F069D" w:rsidP="00A03371" w:rsidRDefault="00C942BA" w14:paraId="76A995CA" wp14:textId="77777777">
      <w:pPr>
        <w:spacing w:line="276" w:lineRule="auto"/>
        <w:jc w:val="both"/>
        <w:rPr>
          <w:b/>
          <w:sz w:val="28"/>
          <w:szCs w:val="28"/>
        </w:rPr>
      </w:pPr>
      <w:r w:rsidRPr="00B11C49">
        <w:rPr>
          <w:b/>
          <w:sz w:val="28"/>
          <w:szCs w:val="28"/>
        </w:rPr>
        <w:t>1</w:t>
      </w:r>
      <w:r w:rsidRPr="00B11C49" w:rsidR="00997756">
        <w:rPr>
          <w:b/>
          <w:sz w:val="28"/>
          <w:szCs w:val="28"/>
        </w:rPr>
        <w:t>9</w:t>
      </w:r>
      <w:r w:rsidRPr="00B11C49" w:rsidR="007F069D">
        <w:rPr>
          <w:b/>
          <w:sz w:val="28"/>
          <w:szCs w:val="28"/>
        </w:rPr>
        <w:t xml:space="preserve">. Work </w:t>
      </w:r>
      <w:r w:rsidRPr="00B11C49" w:rsidR="008740FD">
        <w:rPr>
          <w:b/>
          <w:sz w:val="28"/>
          <w:szCs w:val="28"/>
        </w:rPr>
        <w:t>E</w:t>
      </w:r>
      <w:r w:rsidRPr="00B11C49" w:rsidR="007F069D">
        <w:rPr>
          <w:b/>
          <w:sz w:val="28"/>
          <w:szCs w:val="28"/>
        </w:rPr>
        <w:t xml:space="preserve">xperience at IIT Bombay </w:t>
      </w:r>
      <w:r w:rsidRPr="00B11C49" w:rsidR="008740FD">
        <w:rPr>
          <w:b/>
          <w:sz w:val="28"/>
          <w:szCs w:val="28"/>
        </w:rPr>
        <w:t>D</w:t>
      </w:r>
      <w:r w:rsidRPr="00B11C49" w:rsidR="007F069D">
        <w:rPr>
          <w:b/>
          <w:sz w:val="28"/>
          <w:szCs w:val="28"/>
        </w:rPr>
        <w:t>uring Ph.D. (Power</w:t>
      </w:r>
      <w:r w:rsidRPr="00B11C49" w:rsidR="008740FD">
        <w:rPr>
          <w:b/>
          <w:sz w:val="28"/>
          <w:szCs w:val="28"/>
        </w:rPr>
        <w:t xml:space="preserve">Anser </w:t>
      </w:r>
      <w:r w:rsidRPr="00B11C49" w:rsidR="00A93B71">
        <w:rPr>
          <w:b/>
          <w:sz w:val="28"/>
          <w:szCs w:val="28"/>
        </w:rPr>
        <w:t>Lab</w:t>
      </w:r>
      <w:r w:rsidRPr="00B11C49" w:rsidR="007F069D">
        <w:rPr>
          <w:b/>
          <w:sz w:val="28"/>
          <w:szCs w:val="28"/>
        </w:rPr>
        <w:t xml:space="preserve">): </w:t>
      </w:r>
    </w:p>
    <w:p xmlns:wp14="http://schemas.microsoft.com/office/word/2010/wordml" w:rsidRPr="00B11C49" w:rsidR="007F069D" w:rsidP="00A03371" w:rsidRDefault="008740FD" w14:paraId="0828313D" wp14:textId="77777777">
      <w:pPr>
        <w:spacing w:line="276" w:lineRule="auto"/>
        <w:jc w:val="both"/>
        <w:rPr>
          <w:b/>
        </w:rPr>
      </w:pPr>
      <w:r w:rsidRPr="00B11C49">
        <w:rPr>
          <w:b/>
        </w:rPr>
        <w:t xml:space="preserve">   </w:t>
      </w:r>
      <w:r w:rsidRPr="00B11C49" w:rsidR="007F069D">
        <w:rPr>
          <w:b/>
        </w:rPr>
        <w:t>Worked as Teaching Assistant for Following Courses:</w:t>
      </w:r>
    </w:p>
    <w:p xmlns:wp14="http://schemas.microsoft.com/office/word/2010/wordml" w:rsidRPr="00B11C49" w:rsidR="007F069D" w:rsidP="00A03371" w:rsidRDefault="007F069D" w14:paraId="0F14B03E" wp14:textId="77777777">
      <w:pPr>
        <w:spacing w:line="276" w:lineRule="auto"/>
        <w:jc w:val="both"/>
      </w:pPr>
      <w:r w:rsidRPr="00B11C49">
        <w:t>1) Digital Protection of Power System (EE 651)</w:t>
      </w:r>
    </w:p>
    <w:p xmlns:wp14="http://schemas.microsoft.com/office/word/2010/wordml" w:rsidRPr="00B11C49" w:rsidR="007F069D" w:rsidP="00A03371" w:rsidRDefault="007F069D" w14:paraId="3ADE0652" wp14:textId="77777777">
      <w:pPr>
        <w:spacing w:line="276" w:lineRule="auto"/>
        <w:jc w:val="both"/>
      </w:pPr>
      <w:r w:rsidRPr="00B11C49">
        <w:t>2) Power System Lab (EE 326)</w:t>
      </w:r>
    </w:p>
    <w:p xmlns:wp14="http://schemas.microsoft.com/office/word/2010/wordml" w:rsidRPr="00B11C49" w:rsidR="007F069D" w:rsidP="00A03371" w:rsidRDefault="007F069D" w14:paraId="321FFE1F" wp14:textId="77777777">
      <w:pPr>
        <w:pStyle w:val="PlainText"/>
        <w:spacing w:line="276" w:lineRule="auto"/>
        <w:jc w:val="both"/>
        <w:rPr>
          <w:rFonts w:ascii="Times New Roman" w:hAnsi="Times New Roman"/>
          <w:sz w:val="24"/>
          <w:szCs w:val="24"/>
        </w:rPr>
      </w:pPr>
      <w:r w:rsidRPr="00B11C49">
        <w:rPr>
          <w:sz w:val="24"/>
          <w:szCs w:val="24"/>
        </w:rPr>
        <w:t>3)</w:t>
      </w:r>
      <w:r w:rsidRPr="00B11C49">
        <w:rPr>
          <w:rFonts w:ascii="Times New Roman" w:hAnsi="Times New Roman"/>
          <w:sz w:val="24"/>
          <w:szCs w:val="24"/>
        </w:rPr>
        <w:t>Principles of Electrical Engineering Lab (EE 003)</w:t>
      </w:r>
    </w:p>
    <w:p xmlns:wp14="http://schemas.microsoft.com/office/word/2010/wordml" w:rsidRPr="00B11C49" w:rsidR="007F069D" w:rsidP="00A03371" w:rsidRDefault="007F069D" w14:paraId="1AA5883C" wp14:textId="77777777">
      <w:pPr>
        <w:pStyle w:val="PlainText"/>
        <w:spacing w:line="276" w:lineRule="auto"/>
        <w:jc w:val="both"/>
        <w:rPr>
          <w:sz w:val="24"/>
          <w:szCs w:val="24"/>
        </w:rPr>
      </w:pPr>
      <w:r w:rsidRPr="00B11C49">
        <w:rPr>
          <w:rFonts w:ascii="Times New Roman" w:hAnsi="Times New Roman"/>
          <w:sz w:val="24"/>
          <w:szCs w:val="24"/>
        </w:rPr>
        <w:t>4) Principles of Electrical Engineering</w:t>
      </w:r>
      <w:r w:rsidRPr="00B11C49" w:rsidR="00C40C2E">
        <w:rPr>
          <w:rFonts w:ascii="Times New Roman" w:hAnsi="Times New Roman"/>
          <w:sz w:val="24"/>
          <w:szCs w:val="24"/>
        </w:rPr>
        <w:t xml:space="preserve"> (EE 002) (engaged 3</w:t>
      </w:r>
      <w:r w:rsidRPr="00B11C49">
        <w:rPr>
          <w:rFonts w:ascii="Times New Roman" w:hAnsi="Times New Roman"/>
          <w:sz w:val="24"/>
          <w:szCs w:val="24"/>
        </w:rPr>
        <w:t>0 lectures for extra summer batch)</w:t>
      </w:r>
    </w:p>
    <w:p xmlns:wp14="http://schemas.microsoft.com/office/word/2010/wordml" w:rsidRPr="00B11C49" w:rsidR="001E24BD" w:rsidP="00A03371" w:rsidRDefault="008740FD" w14:paraId="3477E886" wp14:textId="77777777">
      <w:pPr>
        <w:spacing w:line="276" w:lineRule="auto"/>
        <w:jc w:val="both"/>
        <w:rPr>
          <w:b/>
        </w:rPr>
      </w:pPr>
      <w:r w:rsidRPr="00B11C49">
        <w:rPr>
          <w:b/>
        </w:rPr>
        <w:t xml:space="preserve">    </w:t>
      </w:r>
    </w:p>
    <w:p xmlns:wp14="http://schemas.microsoft.com/office/word/2010/wordml" w:rsidRPr="00B11C49" w:rsidR="007F069D" w:rsidP="00A03371" w:rsidRDefault="007F069D" w14:paraId="5C33826C" wp14:textId="77777777">
      <w:pPr>
        <w:spacing w:line="276" w:lineRule="auto"/>
        <w:jc w:val="both"/>
        <w:rPr>
          <w:b/>
        </w:rPr>
      </w:pPr>
      <w:r w:rsidRPr="00B11C49">
        <w:rPr>
          <w:b/>
        </w:rPr>
        <w:t>Other Work carried out:</w:t>
      </w:r>
    </w:p>
    <w:p xmlns:wp14="http://schemas.microsoft.com/office/word/2010/wordml" w:rsidRPr="00B11C49" w:rsidR="007F069D" w:rsidP="00A03371" w:rsidRDefault="007F069D" w14:paraId="791BC327" wp14:textId="77777777">
      <w:pPr>
        <w:spacing w:line="276" w:lineRule="auto"/>
        <w:ind w:left="720" w:hanging="720"/>
        <w:jc w:val="both"/>
        <w:rPr>
          <w:lang w:val="af-ZA"/>
        </w:rPr>
      </w:pPr>
      <w:r w:rsidRPr="00B11C49">
        <w:rPr>
          <w:lang w:val="af-ZA"/>
        </w:rPr>
        <w:t>1. Administered INPOWERG (a mail group consisting of power engineering professionals in</w:t>
      </w:r>
      <w:r w:rsidRPr="00B11C49" w:rsidR="002305E7">
        <w:rPr>
          <w:lang w:val="af-ZA"/>
        </w:rPr>
        <w:t xml:space="preserve"> India) at </w:t>
      </w:r>
      <w:r w:rsidRPr="00B11C49">
        <w:rPr>
          <w:lang w:val="af-ZA"/>
        </w:rPr>
        <w:t xml:space="preserve">Indian </w:t>
      </w:r>
      <w:r w:rsidRPr="00B11C49">
        <w:t>Institute of Technology-Bombay, Powai, Mumbai, (June 2006-August 2007).</w:t>
      </w:r>
    </w:p>
    <w:p xmlns:wp14="http://schemas.microsoft.com/office/word/2010/wordml" w:rsidRPr="00B11C49" w:rsidR="00A8581C" w:rsidP="00A03371" w:rsidRDefault="007F069D" w14:paraId="4E429E9E" wp14:textId="77777777">
      <w:pPr>
        <w:spacing w:line="276" w:lineRule="auto"/>
        <w:jc w:val="both"/>
      </w:pPr>
      <w:r w:rsidRPr="00B11C49">
        <w:t xml:space="preserve">2. Power System Computation </w:t>
      </w:r>
      <w:r w:rsidRPr="00B11C49" w:rsidR="00EA005C">
        <w:t xml:space="preserve">and PowerAnser </w:t>
      </w:r>
      <w:r w:rsidRPr="00B11C49">
        <w:t xml:space="preserve">Lab’s </w:t>
      </w:r>
      <w:r w:rsidRPr="00B11C49" w:rsidR="00C40C2E">
        <w:t xml:space="preserve">development and </w:t>
      </w:r>
      <w:r w:rsidRPr="00B11C49">
        <w:t>administration work</w:t>
      </w:r>
      <w:r w:rsidRPr="00B11C49" w:rsidR="008D6DEF">
        <w:t xml:space="preserve">. </w:t>
      </w:r>
      <w:r w:rsidRPr="00B11C49">
        <w:t xml:space="preserve"> </w:t>
      </w:r>
    </w:p>
    <w:p xmlns:wp14="http://schemas.microsoft.com/office/word/2010/wordml" w:rsidRPr="00B11C49" w:rsidR="00DF563B" w:rsidP="00A03371" w:rsidRDefault="00DF563B" w14:paraId="6BB9E253" wp14:textId="77777777">
      <w:pPr>
        <w:spacing w:line="276" w:lineRule="auto"/>
        <w:jc w:val="both"/>
        <w:rPr>
          <w:b/>
          <w:sz w:val="28"/>
          <w:szCs w:val="28"/>
          <w:lang w:val="af-ZA"/>
        </w:rPr>
      </w:pPr>
    </w:p>
    <w:p xmlns:wp14="http://schemas.microsoft.com/office/word/2010/wordml" w:rsidRPr="00B11C49" w:rsidR="00F6132E" w:rsidP="00A03371" w:rsidRDefault="00997756" w14:paraId="033EAC99" wp14:textId="77777777">
      <w:pPr>
        <w:spacing w:line="276" w:lineRule="auto"/>
        <w:ind w:left="720" w:hanging="720"/>
        <w:jc w:val="both"/>
        <w:rPr>
          <w:b/>
          <w:sz w:val="28"/>
          <w:szCs w:val="28"/>
          <w:lang w:val="af-ZA"/>
        </w:rPr>
      </w:pPr>
      <w:r w:rsidRPr="00B11C49">
        <w:rPr>
          <w:b/>
          <w:sz w:val="28"/>
          <w:szCs w:val="28"/>
          <w:lang w:val="af-ZA"/>
        </w:rPr>
        <w:t>20</w:t>
      </w:r>
      <w:r w:rsidRPr="00B11C49" w:rsidR="00F6132E">
        <w:rPr>
          <w:b/>
          <w:sz w:val="28"/>
          <w:szCs w:val="28"/>
          <w:lang w:val="af-ZA"/>
        </w:rPr>
        <w:t xml:space="preserve">. Extra Curricular Activities: </w:t>
      </w:r>
    </w:p>
    <w:p xmlns:wp14="http://schemas.microsoft.com/office/word/2010/wordml" w:rsidRPr="00B11C49" w:rsidR="00F6132E" w:rsidP="00A03371" w:rsidRDefault="00F6132E" w14:paraId="4B3F8A91" wp14:textId="77777777">
      <w:pPr>
        <w:spacing w:line="276" w:lineRule="auto"/>
        <w:jc w:val="both"/>
        <w:rPr>
          <w:lang w:val="af-ZA"/>
        </w:rPr>
      </w:pPr>
      <w:r w:rsidRPr="00B11C49">
        <w:rPr>
          <w:lang w:val="af-ZA"/>
        </w:rPr>
        <w:t xml:space="preserve">1. Worked as a General Secretary (for year July 2005-August 2006) of QIP Research Scholars  </w:t>
      </w:r>
    </w:p>
    <w:p xmlns:wp14="http://schemas.microsoft.com/office/word/2010/wordml" w:rsidRPr="00B11C49" w:rsidR="00F6132E" w:rsidP="00A03371" w:rsidRDefault="00F6132E" w14:paraId="5E3D598A" wp14:textId="77777777">
      <w:pPr>
        <w:spacing w:line="276" w:lineRule="auto"/>
        <w:jc w:val="both"/>
        <w:rPr>
          <w:lang w:val="af-ZA"/>
        </w:rPr>
      </w:pPr>
      <w:r w:rsidRPr="00B11C49">
        <w:rPr>
          <w:lang w:val="af-ZA"/>
        </w:rPr>
        <w:t xml:space="preserve">    Forum, Indian </w:t>
      </w:r>
      <w:r w:rsidRPr="00B11C49">
        <w:t>Institute of Technology-Bombay, Powai, Mumbai.</w:t>
      </w:r>
    </w:p>
    <w:p xmlns:wp14="http://schemas.microsoft.com/office/word/2010/wordml" w:rsidRPr="00B11C49" w:rsidR="00F6132E" w:rsidP="00A03371" w:rsidRDefault="00F6132E" w14:paraId="7BC54B85" wp14:textId="77777777">
      <w:pPr>
        <w:pStyle w:val="Heading7"/>
        <w:spacing w:line="276" w:lineRule="auto"/>
        <w:jc w:val="both"/>
        <w:rPr>
          <w:b w:val="0"/>
        </w:rPr>
      </w:pPr>
      <w:r w:rsidRPr="00B11C49">
        <w:rPr>
          <w:b w:val="0"/>
          <w:lang w:val="af-ZA"/>
        </w:rPr>
        <w:t>2.</w:t>
      </w:r>
      <w:r w:rsidRPr="00B11C49">
        <w:rPr>
          <w:b w:val="0"/>
        </w:rPr>
        <w:t xml:space="preserve"> Acquired five certificates at National level, five certificate at State level and six certificate at  </w:t>
      </w:r>
    </w:p>
    <w:p xmlns:wp14="http://schemas.microsoft.com/office/word/2010/wordml" w:rsidRPr="00B11C49" w:rsidR="00F6132E" w:rsidP="00A03371" w:rsidRDefault="00F6132E" w14:paraId="02CB177B" wp14:textId="77777777">
      <w:pPr>
        <w:pStyle w:val="Heading7"/>
        <w:spacing w:line="276" w:lineRule="auto"/>
        <w:jc w:val="both"/>
        <w:rPr>
          <w:b w:val="0"/>
        </w:rPr>
      </w:pPr>
      <w:r w:rsidRPr="00B11C49">
        <w:rPr>
          <w:b w:val="0"/>
        </w:rPr>
        <w:t xml:space="preserve">    district/ school level in various examinations and competitions, during the schooling.  </w:t>
      </w:r>
    </w:p>
    <w:p xmlns:wp14="http://schemas.microsoft.com/office/word/2010/wordml" w:rsidRPr="00B11C49" w:rsidR="00F6132E" w:rsidP="00A03371" w:rsidRDefault="00F6132E" w14:paraId="2932C6BB" wp14:textId="77777777">
      <w:pPr>
        <w:pStyle w:val="Heading7"/>
        <w:spacing w:line="276" w:lineRule="auto"/>
        <w:jc w:val="both"/>
        <w:rPr>
          <w:b w:val="0"/>
        </w:rPr>
      </w:pPr>
      <w:r w:rsidRPr="00B11C49">
        <w:rPr>
          <w:b w:val="0"/>
        </w:rPr>
        <w:t>3. Every year, I sponsor three prices to school toppers (from where I passed SSC).</w:t>
      </w:r>
    </w:p>
    <w:p xmlns:wp14="http://schemas.microsoft.com/office/word/2010/wordml" w:rsidRPr="00B11C49" w:rsidR="00F6132E" w:rsidP="00A03371" w:rsidRDefault="00F6132E" w14:paraId="0849A13D" wp14:textId="77777777">
      <w:pPr>
        <w:pStyle w:val="Heading7"/>
        <w:spacing w:line="276" w:lineRule="auto"/>
        <w:jc w:val="both"/>
        <w:rPr>
          <w:b w:val="0"/>
        </w:rPr>
      </w:pPr>
      <w:r w:rsidRPr="00B11C49">
        <w:rPr>
          <w:b w:val="0"/>
        </w:rPr>
        <w:t xml:space="preserve">4. </w:t>
      </w:r>
      <w:r w:rsidRPr="00B11C49" w:rsidR="008740FD">
        <w:rPr>
          <w:b w:val="0"/>
        </w:rPr>
        <w:t>Organized</w:t>
      </w:r>
      <w:r w:rsidRPr="00B11C49">
        <w:rPr>
          <w:b w:val="0"/>
        </w:rPr>
        <w:t xml:space="preserve"> career guidance meetings at my native village for SSC students. </w:t>
      </w:r>
    </w:p>
    <w:p xmlns:wp14="http://schemas.microsoft.com/office/word/2010/wordml" w:rsidRPr="00B11C49" w:rsidR="00F6132E" w:rsidP="00A03371" w:rsidRDefault="00F6132E" w14:paraId="6E89675D" wp14:textId="77777777">
      <w:pPr>
        <w:spacing w:line="276" w:lineRule="auto"/>
        <w:jc w:val="both"/>
      </w:pPr>
      <w:r w:rsidRPr="00B11C49">
        <w:t xml:space="preserve">5. </w:t>
      </w:r>
      <w:r w:rsidRPr="00B11C49" w:rsidR="00996730">
        <w:t>Involved in few s</w:t>
      </w:r>
      <w:r w:rsidRPr="00B11C49">
        <w:t xml:space="preserve">ocial work </w:t>
      </w:r>
      <w:r w:rsidRPr="00B11C49" w:rsidR="00996730">
        <w:t xml:space="preserve">activities </w:t>
      </w:r>
      <w:r w:rsidRPr="00B11C49">
        <w:t>for ru</w:t>
      </w:r>
      <w:r w:rsidR="005A2A5E">
        <w:t>ral</w:t>
      </w:r>
      <w:r w:rsidRPr="00B11C49">
        <w:t xml:space="preserve"> poor &amp; illiterate people.</w:t>
      </w:r>
    </w:p>
    <w:p xmlns:wp14="http://schemas.microsoft.com/office/word/2010/wordml" w:rsidRPr="00B11C49" w:rsidR="00930560" w:rsidP="00A03371" w:rsidRDefault="00930560" w14:paraId="23DE523C" wp14:textId="77777777">
      <w:pPr>
        <w:spacing w:line="276" w:lineRule="auto"/>
        <w:jc w:val="both"/>
      </w:pPr>
    </w:p>
    <w:p xmlns:wp14="http://schemas.microsoft.com/office/word/2010/wordml" w:rsidRPr="00B11C49" w:rsidR="00F6132E" w:rsidP="00A03371" w:rsidRDefault="00C942BA" w14:paraId="71A87618" wp14:textId="77777777">
      <w:pPr>
        <w:pStyle w:val="Heading7"/>
        <w:spacing w:line="276" w:lineRule="auto"/>
        <w:jc w:val="both"/>
        <w:rPr>
          <w:sz w:val="28"/>
          <w:szCs w:val="28"/>
        </w:rPr>
      </w:pPr>
      <w:r w:rsidRPr="00B11C49">
        <w:rPr>
          <w:sz w:val="28"/>
          <w:szCs w:val="28"/>
        </w:rPr>
        <w:t>2</w:t>
      </w:r>
      <w:r w:rsidRPr="00B11C49" w:rsidR="00997756">
        <w:rPr>
          <w:sz w:val="28"/>
          <w:szCs w:val="28"/>
        </w:rPr>
        <w:t>1</w:t>
      </w:r>
      <w:r w:rsidRPr="00B11C49" w:rsidR="00F6132E">
        <w:rPr>
          <w:sz w:val="28"/>
          <w:szCs w:val="28"/>
        </w:rPr>
        <w:t>. Hobbies:</w:t>
      </w:r>
    </w:p>
    <w:p xmlns:wp14="http://schemas.microsoft.com/office/word/2010/wordml" w:rsidRPr="00B11C49" w:rsidR="00F6132E" w:rsidP="00A03371" w:rsidRDefault="00F6132E" w14:paraId="5EA91112" wp14:textId="77777777">
      <w:pPr>
        <w:pStyle w:val="Heading7"/>
        <w:spacing w:line="276" w:lineRule="auto"/>
        <w:jc w:val="both"/>
        <w:rPr>
          <w:b w:val="0"/>
        </w:rPr>
      </w:pPr>
      <w:r w:rsidRPr="00B11C49">
        <w:rPr>
          <w:b w:val="0"/>
        </w:rPr>
        <w:t xml:space="preserve">1.  Motor-cycle Driving (Biking) </w:t>
      </w:r>
    </w:p>
    <w:p xmlns:wp14="http://schemas.microsoft.com/office/word/2010/wordml" w:rsidRPr="00B11C49" w:rsidR="00F6132E" w:rsidP="00A03371" w:rsidRDefault="00F6132E" w14:paraId="42BC9177" wp14:textId="77777777">
      <w:pPr>
        <w:pStyle w:val="Heading7"/>
        <w:spacing w:line="276" w:lineRule="auto"/>
        <w:jc w:val="both"/>
        <w:rPr>
          <w:b w:val="0"/>
        </w:rPr>
      </w:pPr>
      <w:r w:rsidRPr="00B11C49">
        <w:rPr>
          <w:b w:val="0"/>
        </w:rPr>
        <w:t>2.  Listening Indian Music</w:t>
      </w:r>
    </w:p>
    <w:p xmlns:wp14="http://schemas.microsoft.com/office/word/2010/wordml" w:rsidR="00930560" w:rsidP="00A03371" w:rsidRDefault="00930560" w14:paraId="52E56223" wp14:textId="77777777">
      <w:pPr>
        <w:spacing w:line="276" w:lineRule="auto"/>
        <w:jc w:val="both"/>
      </w:pPr>
    </w:p>
    <w:p xmlns:wp14="http://schemas.microsoft.com/office/word/2010/wordml" w:rsidR="0000703E" w:rsidP="00A03371" w:rsidRDefault="0000703E" w14:paraId="07547A01" wp14:textId="77777777">
      <w:pPr>
        <w:spacing w:line="276" w:lineRule="auto"/>
        <w:jc w:val="both"/>
      </w:pPr>
    </w:p>
    <w:p xmlns:wp14="http://schemas.microsoft.com/office/word/2010/wordml" w:rsidRPr="00B11C49" w:rsidR="0000703E" w:rsidP="00A03371" w:rsidRDefault="00983812" w14:paraId="5043CB0F" wp14:textId="77777777">
      <w:pPr>
        <w:spacing w:line="276" w:lineRule="auto"/>
        <w:jc w:val="both"/>
      </w:pPr>
      <w:r w:rsidR="00983812">
        <w:drawing>
          <wp:inline xmlns:wp14="http://schemas.microsoft.com/office/word/2010/wordprocessingDrawing" wp14:editId="4DB76180" wp14:anchorId="7B0687E3">
            <wp:extent cx="1352550" cy="600075"/>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9d8bc477bd55415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52550" cy="600075"/>
                    </a:xfrm>
                    <a:prstGeom prst="rect">
                      <a:avLst/>
                    </a:prstGeom>
                  </pic:spPr>
                </pic:pic>
              </a:graphicData>
            </a:graphic>
          </wp:inline>
        </w:drawing>
      </w:r>
    </w:p>
    <w:p xmlns:wp14="http://schemas.microsoft.com/office/word/2010/wordml" w:rsidRPr="00B11C49" w:rsidR="00930560" w:rsidP="00A03371" w:rsidRDefault="00930560" w14:paraId="07459315" wp14:textId="77777777">
      <w:pPr>
        <w:spacing w:line="276" w:lineRule="auto"/>
        <w:jc w:val="both"/>
      </w:pPr>
    </w:p>
    <w:p xmlns:wp14="http://schemas.microsoft.com/office/word/2010/wordml" w:rsidRPr="00B11C49" w:rsidR="00E52CBC" w:rsidP="00A03371" w:rsidRDefault="00930560" w14:paraId="6E9AA4D4" wp14:textId="77777777">
      <w:pPr>
        <w:spacing w:line="276" w:lineRule="auto"/>
        <w:jc w:val="both"/>
      </w:pPr>
      <w:r w:rsidRPr="00B11C49">
        <w:t xml:space="preserve">Dr. </w:t>
      </w:r>
      <w:r w:rsidRPr="00B11C49" w:rsidR="00E52CBC">
        <w:t xml:space="preserve">Sanjay S. Dambhare  </w:t>
      </w:r>
    </w:p>
    <w:p xmlns:wp14="http://schemas.microsoft.com/office/word/2010/wordml" w:rsidRPr="00B11C49" w:rsidR="00E52CBC" w:rsidP="00A03371" w:rsidRDefault="00E52CBC" w14:paraId="1AF4D600" wp14:textId="77777777">
      <w:pPr>
        <w:spacing w:line="276" w:lineRule="auto"/>
        <w:jc w:val="both"/>
      </w:pPr>
      <w:r w:rsidRPr="00B11C49">
        <w:t>College of Engineering, Pune.</w:t>
      </w:r>
    </w:p>
    <w:p xmlns:wp14="http://schemas.microsoft.com/office/word/2010/wordml" w:rsidRPr="00B11C49" w:rsidR="00FE03D7" w:rsidP="00A03371" w:rsidRDefault="002F442D" w14:paraId="0C5F289F" wp14:textId="77777777">
      <w:pPr>
        <w:spacing w:line="276" w:lineRule="auto"/>
        <w:jc w:val="both"/>
      </w:pPr>
      <w:r w:rsidRPr="00B11C49">
        <w:t>5</w:t>
      </w:r>
      <w:r w:rsidRPr="00B11C49">
        <w:rPr>
          <w:vertAlign w:val="superscript"/>
        </w:rPr>
        <w:t>th</w:t>
      </w:r>
      <w:r w:rsidRPr="00B11C49">
        <w:t xml:space="preserve"> </w:t>
      </w:r>
      <w:r w:rsidR="00414D71">
        <w:t>December 2018</w:t>
      </w:r>
    </w:p>
    <w:sectPr w:rsidRPr="00B11C49" w:rsidR="00FE03D7" w:rsidSect="00A462FF">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4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3FD3A64"/>
    <w:multiLevelType w:val="hybridMultilevel"/>
    <w:tmpl w:val="994EF036"/>
    <w:lvl w:ilvl="0" w:tplc="0409000F">
      <w:start w:val="1"/>
      <w:numFmt w:val="decimal"/>
      <w:lvlText w:val="%1."/>
      <w:lvlJc w:val="left"/>
      <w:pPr>
        <w:ind w:left="1065" w:hanging="360"/>
      </w:p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 w15:restartNumberingAfterBreak="0">
    <w:nsid w:val="04D03CDA"/>
    <w:multiLevelType w:val="hybridMultilevel"/>
    <w:tmpl w:val="6C3A7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F5221"/>
    <w:multiLevelType w:val="hybridMultilevel"/>
    <w:tmpl w:val="12627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5210A"/>
    <w:multiLevelType w:val="hybridMultilevel"/>
    <w:tmpl w:val="65282B1E"/>
    <w:lvl w:ilvl="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217ECD"/>
    <w:multiLevelType w:val="hybridMultilevel"/>
    <w:tmpl w:val="C4A464E6"/>
    <w:lvl w:ilvl="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3015D"/>
    <w:multiLevelType w:val="hybridMultilevel"/>
    <w:tmpl w:val="4088310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1A101859"/>
    <w:multiLevelType w:val="hybridMultilevel"/>
    <w:tmpl w:val="DE224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65076"/>
    <w:multiLevelType w:val="hybridMultilevel"/>
    <w:tmpl w:val="128AAFCE"/>
    <w:lvl w:ilvl="0" w:tplc="FFFFFFFF">
      <w:start w:val="1"/>
      <w:numFmt w:val="bullet"/>
      <w:lvlText w:val=""/>
      <w:lvlJc w:val="left"/>
      <w:pPr>
        <w:tabs>
          <w:tab w:val="num" w:pos="720"/>
        </w:tabs>
        <w:ind w:left="720" w:hanging="360"/>
      </w:pPr>
      <w:rPr>
        <w:rFonts w:hint="default" w:ascii="Symbol" w:hAnsi="Symbol"/>
      </w:rPr>
    </w:lvl>
    <w:lvl w:ilvl="1" w:tplc="FFFFFFFF" w:tentative="1">
      <w:start w:val="1"/>
      <w:numFmt w:val="bullet"/>
      <w:lvlText w:val="o"/>
      <w:lvlJc w:val="left"/>
      <w:pPr>
        <w:tabs>
          <w:tab w:val="num" w:pos="1440"/>
        </w:tabs>
        <w:ind w:left="1440" w:hanging="360"/>
      </w:pPr>
      <w:rPr>
        <w:rFonts w:hint="default" w:ascii="Courier New" w:hAnsi="Courier New" w:cs="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1D0D31E9"/>
    <w:multiLevelType w:val="hybridMultilevel"/>
    <w:tmpl w:val="D1A43D28"/>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1FDD0CB7"/>
    <w:multiLevelType w:val="hybridMultilevel"/>
    <w:tmpl w:val="7CBA5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0F36CE"/>
    <w:multiLevelType w:val="hybridMultilevel"/>
    <w:tmpl w:val="91B8C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A76DB"/>
    <w:multiLevelType w:val="hybridMultilevel"/>
    <w:tmpl w:val="12627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B0D0E"/>
    <w:multiLevelType w:val="hybridMultilevel"/>
    <w:tmpl w:val="E5E89DCA"/>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2AAF3630"/>
    <w:multiLevelType w:val="hybridMultilevel"/>
    <w:tmpl w:val="04BC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DF151A"/>
    <w:multiLevelType w:val="hybridMultilevel"/>
    <w:tmpl w:val="04090001"/>
    <w:lvl w:ilvl="0">
      <w:start w:val="1"/>
      <w:numFmt w:val="bullet"/>
      <w:lvlText w:val=""/>
      <w:lvlJc w:val="left"/>
      <w:pPr>
        <w:tabs>
          <w:tab w:val="num" w:pos="360"/>
        </w:tabs>
        <w:ind w:left="360" w:hanging="360"/>
      </w:pPr>
      <w:rPr>
        <w:rFonts w:hint="default" w:ascii="Symbol" w:hAnsi="Symbol"/>
      </w:rPr>
    </w:lvl>
  </w:abstractNum>
  <w:abstractNum w:abstractNumId="15" w15:restartNumberingAfterBreak="0">
    <w:nsid w:val="30877A81"/>
    <w:multiLevelType w:val="hybridMultilevel"/>
    <w:tmpl w:val="3154A89E"/>
    <w:lvl w:ilvl="0" w:tplc="23026F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4266CC"/>
    <w:multiLevelType w:val="hybridMultilevel"/>
    <w:tmpl w:val="E730CB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68F5105"/>
    <w:multiLevelType w:val="hybridMultilevel"/>
    <w:tmpl w:val="BDAE5D34"/>
    <w:lvl w:ilvl="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225BD"/>
    <w:multiLevelType w:val="hybridMultilevel"/>
    <w:tmpl w:val="FC46A9C4"/>
    <w:lvl w:ilvl="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B6E3988"/>
    <w:multiLevelType w:val="hybridMultilevel"/>
    <w:tmpl w:val="AA7848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7D44D2B"/>
    <w:multiLevelType w:val="hybridMultilevel"/>
    <w:tmpl w:val="708AF5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9417DDF"/>
    <w:multiLevelType w:val="hybridMultilevel"/>
    <w:tmpl w:val="51243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83CD6"/>
    <w:multiLevelType w:val="hybridMultilevel"/>
    <w:tmpl w:val="F3A8F7D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542F5353"/>
    <w:multiLevelType w:val="hybridMultilevel"/>
    <w:tmpl w:val="A3B87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E262FF"/>
    <w:multiLevelType w:val="hybridMultilevel"/>
    <w:tmpl w:val="3118CD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CE45BE2"/>
    <w:multiLevelType w:val="hybridMultilevel"/>
    <w:tmpl w:val="C9B00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A01431"/>
    <w:multiLevelType w:val="hybridMultilevel"/>
    <w:tmpl w:val="2CD66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B7281F"/>
    <w:multiLevelType w:val="hybridMultilevel"/>
    <w:tmpl w:val="12627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C15727"/>
    <w:multiLevelType w:val="hybridMultilevel"/>
    <w:tmpl w:val="3B5468EC"/>
    <w:lvl w:ilvl="0">
      <w:start w:val="1"/>
      <w:numFmt w:val="decimal"/>
      <w:lvlText w:val="%1."/>
      <w:lvlJc w:val="left"/>
      <w:pPr>
        <w:ind w:left="720" w:hanging="360"/>
      </w:pP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490918"/>
    <w:multiLevelType w:val="hybridMultilevel"/>
    <w:tmpl w:val="44E8D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6B3E33"/>
    <w:multiLevelType w:val="hybridMultilevel"/>
    <w:tmpl w:val="DB7CB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5C19C7"/>
    <w:multiLevelType w:val="hybridMultilevel"/>
    <w:tmpl w:val="B89E0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F1711B"/>
    <w:multiLevelType w:val="hybridMultilevel"/>
    <w:tmpl w:val="A768B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101A07"/>
    <w:multiLevelType w:val="hybridMultilevel"/>
    <w:tmpl w:val="91D05F54"/>
    <w:lvl w:ilvl="0" w:tplc="85B60FE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5860B6"/>
    <w:multiLevelType w:val="hybridMultilevel"/>
    <w:tmpl w:val="1B68B9FC"/>
    <w:lvl w:ilvl="0" w:tplc="2ECE1202">
      <w:start w:val="20"/>
      <w:numFmt w:val="bullet"/>
      <w:lvlText w:val=""/>
      <w:lvlJc w:val="left"/>
      <w:pPr>
        <w:ind w:left="720" w:hanging="360"/>
      </w:pPr>
      <w:rPr>
        <w:rFonts w:hint="default" w:ascii="Symbol" w:hAnsi="Symbol"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7602696C"/>
    <w:multiLevelType w:val="hybridMultilevel"/>
    <w:tmpl w:val="32205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FA4402"/>
    <w:multiLevelType w:val="hybridMultilevel"/>
    <w:tmpl w:val="65282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B60C9E"/>
    <w:multiLevelType w:val="hybridMultilevel"/>
    <w:tmpl w:val="C60C5BC4"/>
    <w:lvl w:ilvl="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41">
    <w:abstractNumId w:val="40"/>
  </w:num>
  <w:num w:numId="40">
    <w:abstractNumId w:val="39"/>
  </w:num>
  <w:num w:numId="39">
    <w:abstractNumId w:val="38"/>
  </w:num>
  <w:num w:numId="1">
    <w:abstractNumId w:val="14"/>
  </w:num>
  <w:num w:numId="2">
    <w:abstractNumId w:val="7"/>
  </w:num>
  <w:num w:numId="3">
    <w:abstractNumId w:val="8"/>
  </w:num>
  <w:num w:numId="4">
    <w:abstractNumId w:val="12"/>
  </w:num>
  <w:num w:numId="5">
    <w:abstractNumId w:val="5"/>
  </w:num>
  <w:num w:numId="6">
    <w:abstractNumId w:val="27"/>
  </w:num>
  <w:num w:numId="7">
    <w:abstractNumId w:val="15"/>
  </w:num>
  <w:num w:numId="8">
    <w:abstractNumId w:val="3"/>
  </w:num>
  <w:num w:numId="9">
    <w:abstractNumId w:val="9"/>
  </w:num>
  <w:num w:numId="10">
    <w:abstractNumId w:val="37"/>
  </w:num>
  <w:num w:numId="11">
    <w:abstractNumId w:val="23"/>
  </w:num>
  <w:num w:numId="12">
    <w:abstractNumId w:val="34"/>
  </w:num>
  <w:num w:numId="13">
    <w:abstractNumId w:val="36"/>
  </w:num>
  <w:num w:numId="14">
    <w:abstractNumId w:val="18"/>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num>
  <w:num w:numId="17">
    <w:abstractNumId w:val="13"/>
  </w:num>
  <w:num w:numId="18">
    <w:abstractNumId w:val="6"/>
  </w:num>
  <w:num w:numId="19">
    <w:abstractNumId w:val="16"/>
  </w:num>
  <w:num w:numId="20">
    <w:abstractNumId w:val="24"/>
  </w:num>
  <w:num w:numId="21">
    <w:abstractNumId w:val="26"/>
  </w:num>
  <w:num w:numId="22">
    <w:abstractNumId w:val="1"/>
  </w:num>
  <w:num w:numId="23">
    <w:abstractNumId w:val="20"/>
  </w:num>
  <w:num w:numId="24">
    <w:abstractNumId w:val="19"/>
  </w:num>
  <w:num w:numId="25">
    <w:abstractNumId w:val="2"/>
  </w:num>
  <w:num w:numId="26">
    <w:abstractNumId w:val="11"/>
  </w:num>
  <w:num w:numId="27">
    <w:abstractNumId w:val="4"/>
  </w:num>
  <w:num w:numId="28">
    <w:abstractNumId w:val="10"/>
  </w:num>
  <w:num w:numId="29">
    <w:abstractNumId w:val="25"/>
  </w:num>
  <w:num w:numId="30">
    <w:abstractNumId w:val="29"/>
  </w:num>
  <w:num w:numId="31">
    <w:abstractNumId w:val="28"/>
  </w:num>
  <w:num w:numId="32">
    <w:abstractNumId w:val="0"/>
  </w:num>
  <w:num w:numId="33">
    <w:abstractNumId w:val="21"/>
  </w:num>
  <w:num w:numId="34">
    <w:abstractNumId w:val="33"/>
  </w:num>
  <w:num w:numId="35">
    <w:abstractNumId w:val="32"/>
  </w:num>
  <w:num w:numId="36">
    <w:abstractNumId w:val="17"/>
  </w:num>
  <w:num w:numId="37">
    <w:abstractNumId w:val="30"/>
  </w:num>
  <w:num w:numId="38">
    <w:abstractNumId w:val="3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wsTQzsTAwNzSwNDJQ0lEKTi0uzszPAykwNKsFAM9J8f0tAAAA"/>
  </w:docVars>
  <w:rsids>
    <w:rsidRoot w:val="007B3B66"/>
    <w:rsid w:val="00001C5B"/>
    <w:rsid w:val="0000703E"/>
    <w:rsid w:val="00010030"/>
    <w:rsid w:val="000116D2"/>
    <w:rsid w:val="000123BA"/>
    <w:rsid w:val="000128F8"/>
    <w:rsid w:val="00013D22"/>
    <w:rsid w:val="000148A4"/>
    <w:rsid w:val="00017E66"/>
    <w:rsid w:val="00020250"/>
    <w:rsid w:val="00021E49"/>
    <w:rsid w:val="000234B1"/>
    <w:rsid w:val="000261F4"/>
    <w:rsid w:val="00026915"/>
    <w:rsid w:val="00026FB2"/>
    <w:rsid w:val="00027193"/>
    <w:rsid w:val="00027DE3"/>
    <w:rsid w:val="000300D1"/>
    <w:rsid w:val="00030F91"/>
    <w:rsid w:val="00032787"/>
    <w:rsid w:val="000329EA"/>
    <w:rsid w:val="00032AC8"/>
    <w:rsid w:val="00035B19"/>
    <w:rsid w:val="00035BFE"/>
    <w:rsid w:val="00035EEC"/>
    <w:rsid w:val="000370B3"/>
    <w:rsid w:val="000432AD"/>
    <w:rsid w:val="00044E55"/>
    <w:rsid w:val="00047273"/>
    <w:rsid w:val="000508B5"/>
    <w:rsid w:val="00050E7E"/>
    <w:rsid w:val="000544CF"/>
    <w:rsid w:val="000642D1"/>
    <w:rsid w:val="00064D0D"/>
    <w:rsid w:val="00065018"/>
    <w:rsid w:val="00070B0F"/>
    <w:rsid w:val="000715FF"/>
    <w:rsid w:val="0007373E"/>
    <w:rsid w:val="00073E2B"/>
    <w:rsid w:val="00086F93"/>
    <w:rsid w:val="00092C27"/>
    <w:rsid w:val="00095982"/>
    <w:rsid w:val="00096246"/>
    <w:rsid w:val="00096FC6"/>
    <w:rsid w:val="000A0AC5"/>
    <w:rsid w:val="000A32BB"/>
    <w:rsid w:val="000B15F7"/>
    <w:rsid w:val="000B3F9E"/>
    <w:rsid w:val="000B4641"/>
    <w:rsid w:val="000C202A"/>
    <w:rsid w:val="000C3800"/>
    <w:rsid w:val="000C754D"/>
    <w:rsid w:val="000D0250"/>
    <w:rsid w:val="000D059A"/>
    <w:rsid w:val="000D064A"/>
    <w:rsid w:val="000D1E53"/>
    <w:rsid w:val="000D2561"/>
    <w:rsid w:val="000D72D8"/>
    <w:rsid w:val="000E6FE7"/>
    <w:rsid w:val="000F19DB"/>
    <w:rsid w:val="000F3DA0"/>
    <w:rsid w:val="000F4B64"/>
    <w:rsid w:val="000F4EB9"/>
    <w:rsid w:val="000F6FC1"/>
    <w:rsid w:val="00100798"/>
    <w:rsid w:val="00103126"/>
    <w:rsid w:val="00104C78"/>
    <w:rsid w:val="00113B44"/>
    <w:rsid w:val="00115C8E"/>
    <w:rsid w:val="00115D54"/>
    <w:rsid w:val="0012079C"/>
    <w:rsid w:val="0012303A"/>
    <w:rsid w:val="001271D4"/>
    <w:rsid w:val="001278A8"/>
    <w:rsid w:val="0013001D"/>
    <w:rsid w:val="001327A7"/>
    <w:rsid w:val="00137AB9"/>
    <w:rsid w:val="0014274B"/>
    <w:rsid w:val="001437D4"/>
    <w:rsid w:val="00143A6E"/>
    <w:rsid w:val="00155A92"/>
    <w:rsid w:val="00155E93"/>
    <w:rsid w:val="0015609C"/>
    <w:rsid w:val="00157BB4"/>
    <w:rsid w:val="00160315"/>
    <w:rsid w:val="00160EAE"/>
    <w:rsid w:val="0016345A"/>
    <w:rsid w:val="001644B0"/>
    <w:rsid w:val="001656D6"/>
    <w:rsid w:val="00167197"/>
    <w:rsid w:val="00171709"/>
    <w:rsid w:val="0017419D"/>
    <w:rsid w:val="001750E0"/>
    <w:rsid w:val="00177E1D"/>
    <w:rsid w:val="00181E1D"/>
    <w:rsid w:val="00183626"/>
    <w:rsid w:val="00183F07"/>
    <w:rsid w:val="0018457D"/>
    <w:rsid w:val="00185A0E"/>
    <w:rsid w:val="001922B4"/>
    <w:rsid w:val="00197CB9"/>
    <w:rsid w:val="001A1FEA"/>
    <w:rsid w:val="001A55A8"/>
    <w:rsid w:val="001A774A"/>
    <w:rsid w:val="001B000E"/>
    <w:rsid w:val="001B30C8"/>
    <w:rsid w:val="001B50DE"/>
    <w:rsid w:val="001B7658"/>
    <w:rsid w:val="001B7911"/>
    <w:rsid w:val="001C2707"/>
    <w:rsid w:val="001C5677"/>
    <w:rsid w:val="001C5942"/>
    <w:rsid w:val="001C6C5D"/>
    <w:rsid w:val="001D1420"/>
    <w:rsid w:val="001D3714"/>
    <w:rsid w:val="001D43B5"/>
    <w:rsid w:val="001D4B55"/>
    <w:rsid w:val="001E14B9"/>
    <w:rsid w:val="001E1E8A"/>
    <w:rsid w:val="001E2106"/>
    <w:rsid w:val="001E24BD"/>
    <w:rsid w:val="001E262E"/>
    <w:rsid w:val="001E4DCE"/>
    <w:rsid w:val="001E4FB5"/>
    <w:rsid w:val="001F0B80"/>
    <w:rsid w:val="001F23AC"/>
    <w:rsid w:val="001F36C3"/>
    <w:rsid w:val="001F455B"/>
    <w:rsid w:val="001F4B00"/>
    <w:rsid w:val="001F4DE5"/>
    <w:rsid w:val="0020068F"/>
    <w:rsid w:val="00201452"/>
    <w:rsid w:val="00201C85"/>
    <w:rsid w:val="0020265F"/>
    <w:rsid w:val="00207F6C"/>
    <w:rsid w:val="00210B89"/>
    <w:rsid w:val="00211AD1"/>
    <w:rsid w:val="00212BD8"/>
    <w:rsid w:val="00215921"/>
    <w:rsid w:val="00221A12"/>
    <w:rsid w:val="00224EA9"/>
    <w:rsid w:val="00225CE7"/>
    <w:rsid w:val="00226255"/>
    <w:rsid w:val="00230124"/>
    <w:rsid w:val="00230291"/>
    <w:rsid w:val="002305E7"/>
    <w:rsid w:val="00230CB8"/>
    <w:rsid w:val="00230DE0"/>
    <w:rsid w:val="00231CB9"/>
    <w:rsid w:val="00234BC7"/>
    <w:rsid w:val="002352B3"/>
    <w:rsid w:val="00240B36"/>
    <w:rsid w:val="0024109B"/>
    <w:rsid w:val="00241A2B"/>
    <w:rsid w:val="00244121"/>
    <w:rsid w:val="00244835"/>
    <w:rsid w:val="0025003C"/>
    <w:rsid w:val="00253CE4"/>
    <w:rsid w:val="0025610B"/>
    <w:rsid w:val="002647C6"/>
    <w:rsid w:val="00264C7E"/>
    <w:rsid w:val="002658D7"/>
    <w:rsid w:val="00270C14"/>
    <w:rsid w:val="00271E90"/>
    <w:rsid w:val="00273943"/>
    <w:rsid w:val="00273BAC"/>
    <w:rsid w:val="00276336"/>
    <w:rsid w:val="00276414"/>
    <w:rsid w:val="002778A5"/>
    <w:rsid w:val="0028342A"/>
    <w:rsid w:val="0028504C"/>
    <w:rsid w:val="00287209"/>
    <w:rsid w:val="00290209"/>
    <w:rsid w:val="002904C8"/>
    <w:rsid w:val="0029090C"/>
    <w:rsid w:val="00291144"/>
    <w:rsid w:val="002916F1"/>
    <w:rsid w:val="00292F16"/>
    <w:rsid w:val="00293F39"/>
    <w:rsid w:val="00297EBF"/>
    <w:rsid w:val="002A2939"/>
    <w:rsid w:val="002A5037"/>
    <w:rsid w:val="002A70B4"/>
    <w:rsid w:val="002B1350"/>
    <w:rsid w:val="002B1D92"/>
    <w:rsid w:val="002B2CF8"/>
    <w:rsid w:val="002C06A1"/>
    <w:rsid w:val="002D28C5"/>
    <w:rsid w:val="002D2E44"/>
    <w:rsid w:val="002E0336"/>
    <w:rsid w:val="002E3CCB"/>
    <w:rsid w:val="002E3E41"/>
    <w:rsid w:val="002F0B14"/>
    <w:rsid w:val="002F131C"/>
    <w:rsid w:val="002F18C7"/>
    <w:rsid w:val="002F3D6B"/>
    <w:rsid w:val="002F442D"/>
    <w:rsid w:val="002F4C93"/>
    <w:rsid w:val="002F5D45"/>
    <w:rsid w:val="00303897"/>
    <w:rsid w:val="00304665"/>
    <w:rsid w:val="003064D0"/>
    <w:rsid w:val="00307142"/>
    <w:rsid w:val="0031648A"/>
    <w:rsid w:val="00316992"/>
    <w:rsid w:val="00322969"/>
    <w:rsid w:val="00325535"/>
    <w:rsid w:val="0032688A"/>
    <w:rsid w:val="00327423"/>
    <w:rsid w:val="00327D43"/>
    <w:rsid w:val="00332446"/>
    <w:rsid w:val="00333680"/>
    <w:rsid w:val="00334F3B"/>
    <w:rsid w:val="00336439"/>
    <w:rsid w:val="003450F3"/>
    <w:rsid w:val="00352F0C"/>
    <w:rsid w:val="003542FD"/>
    <w:rsid w:val="003556A0"/>
    <w:rsid w:val="00355E73"/>
    <w:rsid w:val="00360DB2"/>
    <w:rsid w:val="00362783"/>
    <w:rsid w:val="003637A6"/>
    <w:rsid w:val="00364875"/>
    <w:rsid w:val="00364A3E"/>
    <w:rsid w:val="003657C5"/>
    <w:rsid w:val="00366851"/>
    <w:rsid w:val="0037194E"/>
    <w:rsid w:val="003723EB"/>
    <w:rsid w:val="0037314B"/>
    <w:rsid w:val="003749EC"/>
    <w:rsid w:val="0038090A"/>
    <w:rsid w:val="003812B0"/>
    <w:rsid w:val="003814A4"/>
    <w:rsid w:val="003853F1"/>
    <w:rsid w:val="00385936"/>
    <w:rsid w:val="003878D8"/>
    <w:rsid w:val="003908F1"/>
    <w:rsid w:val="00394486"/>
    <w:rsid w:val="00396363"/>
    <w:rsid w:val="003A1030"/>
    <w:rsid w:val="003A240B"/>
    <w:rsid w:val="003A2F41"/>
    <w:rsid w:val="003A41D2"/>
    <w:rsid w:val="003A41D4"/>
    <w:rsid w:val="003A5BB2"/>
    <w:rsid w:val="003A7380"/>
    <w:rsid w:val="003A76F0"/>
    <w:rsid w:val="003B03A1"/>
    <w:rsid w:val="003B091F"/>
    <w:rsid w:val="003B13FE"/>
    <w:rsid w:val="003B1D07"/>
    <w:rsid w:val="003B3638"/>
    <w:rsid w:val="003B4D8F"/>
    <w:rsid w:val="003C3081"/>
    <w:rsid w:val="003C4AE9"/>
    <w:rsid w:val="003D2684"/>
    <w:rsid w:val="003D4982"/>
    <w:rsid w:val="003E2568"/>
    <w:rsid w:val="003E3B76"/>
    <w:rsid w:val="003E3F1D"/>
    <w:rsid w:val="003E43ED"/>
    <w:rsid w:val="003E46F5"/>
    <w:rsid w:val="003E504C"/>
    <w:rsid w:val="003E675B"/>
    <w:rsid w:val="003E7004"/>
    <w:rsid w:val="003E7F94"/>
    <w:rsid w:val="003F2AAE"/>
    <w:rsid w:val="003F5074"/>
    <w:rsid w:val="003F5400"/>
    <w:rsid w:val="004018EC"/>
    <w:rsid w:val="00401C1A"/>
    <w:rsid w:val="00403DD7"/>
    <w:rsid w:val="004042C9"/>
    <w:rsid w:val="00404D8A"/>
    <w:rsid w:val="0040530B"/>
    <w:rsid w:val="00407B6A"/>
    <w:rsid w:val="004132BA"/>
    <w:rsid w:val="00414D71"/>
    <w:rsid w:val="00415C93"/>
    <w:rsid w:val="00423E91"/>
    <w:rsid w:val="00424F7D"/>
    <w:rsid w:val="004322E0"/>
    <w:rsid w:val="0043350F"/>
    <w:rsid w:val="004341BF"/>
    <w:rsid w:val="00434F7C"/>
    <w:rsid w:val="00435CE2"/>
    <w:rsid w:val="00436F44"/>
    <w:rsid w:val="00437B03"/>
    <w:rsid w:val="004408B9"/>
    <w:rsid w:val="00440ABF"/>
    <w:rsid w:val="00441E60"/>
    <w:rsid w:val="00451EAC"/>
    <w:rsid w:val="004526B4"/>
    <w:rsid w:val="0045F23E"/>
    <w:rsid w:val="00461731"/>
    <w:rsid w:val="00466688"/>
    <w:rsid w:val="00466B22"/>
    <w:rsid w:val="0047108F"/>
    <w:rsid w:val="00472B1D"/>
    <w:rsid w:val="004732F6"/>
    <w:rsid w:val="00477EB8"/>
    <w:rsid w:val="00481C9B"/>
    <w:rsid w:val="004833F0"/>
    <w:rsid w:val="00483EBE"/>
    <w:rsid w:val="00484C76"/>
    <w:rsid w:val="00485E8C"/>
    <w:rsid w:val="0049279C"/>
    <w:rsid w:val="00497DF1"/>
    <w:rsid w:val="004A4687"/>
    <w:rsid w:val="004A7BF1"/>
    <w:rsid w:val="004B32D8"/>
    <w:rsid w:val="004B57AA"/>
    <w:rsid w:val="004C0066"/>
    <w:rsid w:val="004C0B97"/>
    <w:rsid w:val="004C1D90"/>
    <w:rsid w:val="004C796B"/>
    <w:rsid w:val="004D08A8"/>
    <w:rsid w:val="004D1005"/>
    <w:rsid w:val="004D213E"/>
    <w:rsid w:val="004D21A7"/>
    <w:rsid w:val="004D24A7"/>
    <w:rsid w:val="004D2C01"/>
    <w:rsid w:val="004D2C47"/>
    <w:rsid w:val="004D3189"/>
    <w:rsid w:val="004D48FB"/>
    <w:rsid w:val="004D6146"/>
    <w:rsid w:val="004E2C32"/>
    <w:rsid w:val="004E3B9E"/>
    <w:rsid w:val="004E3D40"/>
    <w:rsid w:val="004E610A"/>
    <w:rsid w:val="004E7AE0"/>
    <w:rsid w:val="004F020B"/>
    <w:rsid w:val="004F066E"/>
    <w:rsid w:val="004F7060"/>
    <w:rsid w:val="004F7E13"/>
    <w:rsid w:val="00500312"/>
    <w:rsid w:val="00506132"/>
    <w:rsid w:val="00510C4C"/>
    <w:rsid w:val="00512CBF"/>
    <w:rsid w:val="00514F87"/>
    <w:rsid w:val="005152E2"/>
    <w:rsid w:val="0051547A"/>
    <w:rsid w:val="00515900"/>
    <w:rsid w:val="00515D6D"/>
    <w:rsid w:val="00516FB9"/>
    <w:rsid w:val="005209C0"/>
    <w:rsid w:val="00525DF6"/>
    <w:rsid w:val="00526191"/>
    <w:rsid w:val="00526D93"/>
    <w:rsid w:val="00530966"/>
    <w:rsid w:val="00530AE8"/>
    <w:rsid w:val="005315C7"/>
    <w:rsid w:val="00533B7C"/>
    <w:rsid w:val="00534327"/>
    <w:rsid w:val="00534E28"/>
    <w:rsid w:val="00535162"/>
    <w:rsid w:val="005359DC"/>
    <w:rsid w:val="0054358C"/>
    <w:rsid w:val="00544F69"/>
    <w:rsid w:val="00546F09"/>
    <w:rsid w:val="00550CED"/>
    <w:rsid w:val="00555291"/>
    <w:rsid w:val="00555910"/>
    <w:rsid w:val="00561318"/>
    <w:rsid w:val="00561395"/>
    <w:rsid w:val="0056283E"/>
    <w:rsid w:val="0056298F"/>
    <w:rsid w:val="00567420"/>
    <w:rsid w:val="005702E9"/>
    <w:rsid w:val="0057314A"/>
    <w:rsid w:val="00577CD1"/>
    <w:rsid w:val="00581159"/>
    <w:rsid w:val="00581F8F"/>
    <w:rsid w:val="00584E8A"/>
    <w:rsid w:val="005872D0"/>
    <w:rsid w:val="00593695"/>
    <w:rsid w:val="00593FDA"/>
    <w:rsid w:val="00594A14"/>
    <w:rsid w:val="00594A98"/>
    <w:rsid w:val="00595313"/>
    <w:rsid w:val="00595A1F"/>
    <w:rsid w:val="00597D59"/>
    <w:rsid w:val="005A2A5E"/>
    <w:rsid w:val="005A44B0"/>
    <w:rsid w:val="005A4FB5"/>
    <w:rsid w:val="005A6499"/>
    <w:rsid w:val="005A6F1D"/>
    <w:rsid w:val="005C39D5"/>
    <w:rsid w:val="005C5BF9"/>
    <w:rsid w:val="005C6B0F"/>
    <w:rsid w:val="005D034C"/>
    <w:rsid w:val="005D27CB"/>
    <w:rsid w:val="005D3DCE"/>
    <w:rsid w:val="005D6DB0"/>
    <w:rsid w:val="005D743B"/>
    <w:rsid w:val="005D7C6E"/>
    <w:rsid w:val="005E2C64"/>
    <w:rsid w:val="005E3634"/>
    <w:rsid w:val="005E415A"/>
    <w:rsid w:val="005E4F6D"/>
    <w:rsid w:val="005E56D4"/>
    <w:rsid w:val="005F0E69"/>
    <w:rsid w:val="005F34C3"/>
    <w:rsid w:val="005F6E72"/>
    <w:rsid w:val="00600791"/>
    <w:rsid w:val="00600CEC"/>
    <w:rsid w:val="006017B5"/>
    <w:rsid w:val="00602320"/>
    <w:rsid w:val="006023CD"/>
    <w:rsid w:val="00603459"/>
    <w:rsid w:val="00606A49"/>
    <w:rsid w:val="00606EAF"/>
    <w:rsid w:val="006122B5"/>
    <w:rsid w:val="00612A07"/>
    <w:rsid w:val="00612D21"/>
    <w:rsid w:val="00613C74"/>
    <w:rsid w:val="00621659"/>
    <w:rsid w:val="00622570"/>
    <w:rsid w:val="00623936"/>
    <w:rsid w:val="006272D6"/>
    <w:rsid w:val="00627968"/>
    <w:rsid w:val="00630103"/>
    <w:rsid w:val="006319E3"/>
    <w:rsid w:val="006337BD"/>
    <w:rsid w:val="00634DAD"/>
    <w:rsid w:val="00636BDB"/>
    <w:rsid w:val="006424AA"/>
    <w:rsid w:val="0064281C"/>
    <w:rsid w:val="00645A3F"/>
    <w:rsid w:val="00645CDC"/>
    <w:rsid w:val="00653FEC"/>
    <w:rsid w:val="0065409E"/>
    <w:rsid w:val="00661702"/>
    <w:rsid w:val="00666AAF"/>
    <w:rsid w:val="00666D15"/>
    <w:rsid w:val="00674738"/>
    <w:rsid w:val="00674B81"/>
    <w:rsid w:val="00675767"/>
    <w:rsid w:val="0067622F"/>
    <w:rsid w:val="00677AA9"/>
    <w:rsid w:val="006832C3"/>
    <w:rsid w:val="006875BE"/>
    <w:rsid w:val="00691926"/>
    <w:rsid w:val="00692B4B"/>
    <w:rsid w:val="006936A5"/>
    <w:rsid w:val="00696A9B"/>
    <w:rsid w:val="006A16E7"/>
    <w:rsid w:val="006A537D"/>
    <w:rsid w:val="006B01C3"/>
    <w:rsid w:val="006B2048"/>
    <w:rsid w:val="006B3A72"/>
    <w:rsid w:val="006B5354"/>
    <w:rsid w:val="006B6809"/>
    <w:rsid w:val="006B6D52"/>
    <w:rsid w:val="006C032F"/>
    <w:rsid w:val="006C4127"/>
    <w:rsid w:val="006C57EB"/>
    <w:rsid w:val="006D3179"/>
    <w:rsid w:val="006D7EFA"/>
    <w:rsid w:val="006E104A"/>
    <w:rsid w:val="006E326F"/>
    <w:rsid w:val="006E5DCB"/>
    <w:rsid w:val="006E6B14"/>
    <w:rsid w:val="006E7E8D"/>
    <w:rsid w:val="006F0A5F"/>
    <w:rsid w:val="006F4FBF"/>
    <w:rsid w:val="006F68C0"/>
    <w:rsid w:val="0070016F"/>
    <w:rsid w:val="007014BE"/>
    <w:rsid w:val="007059B2"/>
    <w:rsid w:val="00706577"/>
    <w:rsid w:val="00707274"/>
    <w:rsid w:val="007118CD"/>
    <w:rsid w:val="00712A3F"/>
    <w:rsid w:val="007146F3"/>
    <w:rsid w:val="007152AF"/>
    <w:rsid w:val="007238C8"/>
    <w:rsid w:val="00723D84"/>
    <w:rsid w:val="00724194"/>
    <w:rsid w:val="007276F3"/>
    <w:rsid w:val="00730BF5"/>
    <w:rsid w:val="007314B6"/>
    <w:rsid w:val="0074267C"/>
    <w:rsid w:val="007439F3"/>
    <w:rsid w:val="00746EC1"/>
    <w:rsid w:val="00747897"/>
    <w:rsid w:val="00750E51"/>
    <w:rsid w:val="00752D4A"/>
    <w:rsid w:val="00753F56"/>
    <w:rsid w:val="007545AF"/>
    <w:rsid w:val="00754B00"/>
    <w:rsid w:val="007557C6"/>
    <w:rsid w:val="00755A58"/>
    <w:rsid w:val="00755B7A"/>
    <w:rsid w:val="00757A37"/>
    <w:rsid w:val="00760123"/>
    <w:rsid w:val="007614FC"/>
    <w:rsid w:val="007625A0"/>
    <w:rsid w:val="00763C69"/>
    <w:rsid w:val="00764B73"/>
    <w:rsid w:val="0077658B"/>
    <w:rsid w:val="007803C9"/>
    <w:rsid w:val="00782DF5"/>
    <w:rsid w:val="0078409F"/>
    <w:rsid w:val="00785C01"/>
    <w:rsid w:val="00785E5F"/>
    <w:rsid w:val="00787F89"/>
    <w:rsid w:val="00791CF4"/>
    <w:rsid w:val="0079362F"/>
    <w:rsid w:val="00796EDB"/>
    <w:rsid w:val="007A13F9"/>
    <w:rsid w:val="007A45F7"/>
    <w:rsid w:val="007A4AC4"/>
    <w:rsid w:val="007A6F52"/>
    <w:rsid w:val="007B2784"/>
    <w:rsid w:val="007B2A9D"/>
    <w:rsid w:val="007B3504"/>
    <w:rsid w:val="007B3B66"/>
    <w:rsid w:val="007B5038"/>
    <w:rsid w:val="007B5D28"/>
    <w:rsid w:val="007B664C"/>
    <w:rsid w:val="007B6A28"/>
    <w:rsid w:val="007C12C1"/>
    <w:rsid w:val="007C18CA"/>
    <w:rsid w:val="007C3C24"/>
    <w:rsid w:val="007C49BA"/>
    <w:rsid w:val="007C4D99"/>
    <w:rsid w:val="007C5066"/>
    <w:rsid w:val="007C6600"/>
    <w:rsid w:val="007C6ECC"/>
    <w:rsid w:val="007C73CC"/>
    <w:rsid w:val="007D0665"/>
    <w:rsid w:val="007D4D6E"/>
    <w:rsid w:val="007D791F"/>
    <w:rsid w:val="007E0497"/>
    <w:rsid w:val="007E08A3"/>
    <w:rsid w:val="007E1849"/>
    <w:rsid w:val="007E1C15"/>
    <w:rsid w:val="007E1F5F"/>
    <w:rsid w:val="007E462D"/>
    <w:rsid w:val="007F069D"/>
    <w:rsid w:val="007F1962"/>
    <w:rsid w:val="007F1C74"/>
    <w:rsid w:val="007F50DC"/>
    <w:rsid w:val="007F5E0A"/>
    <w:rsid w:val="007F7CA1"/>
    <w:rsid w:val="008004F8"/>
    <w:rsid w:val="00801AE2"/>
    <w:rsid w:val="00802CD6"/>
    <w:rsid w:val="00805792"/>
    <w:rsid w:val="008058F4"/>
    <w:rsid w:val="008106C1"/>
    <w:rsid w:val="0081374D"/>
    <w:rsid w:val="008150BF"/>
    <w:rsid w:val="00822ECC"/>
    <w:rsid w:val="00823F8B"/>
    <w:rsid w:val="00825034"/>
    <w:rsid w:val="00825598"/>
    <w:rsid w:val="00832C68"/>
    <w:rsid w:val="008337BC"/>
    <w:rsid w:val="00833C60"/>
    <w:rsid w:val="00836A72"/>
    <w:rsid w:val="00837906"/>
    <w:rsid w:val="008422C4"/>
    <w:rsid w:val="00843822"/>
    <w:rsid w:val="00843D22"/>
    <w:rsid w:val="00843E46"/>
    <w:rsid w:val="00846600"/>
    <w:rsid w:val="0084715E"/>
    <w:rsid w:val="00847CEB"/>
    <w:rsid w:val="00852A43"/>
    <w:rsid w:val="008565F9"/>
    <w:rsid w:val="00860A52"/>
    <w:rsid w:val="00863AD6"/>
    <w:rsid w:val="008711D8"/>
    <w:rsid w:val="008740FD"/>
    <w:rsid w:val="008756FD"/>
    <w:rsid w:val="008847EE"/>
    <w:rsid w:val="00895490"/>
    <w:rsid w:val="008A0CCF"/>
    <w:rsid w:val="008A23FB"/>
    <w:rsid w:val="008A54A5"/>
    <w:rsid w:val="008B446C"/>
    <w:rsid w:val="008B563B"/>
    <w:rsid w:val="008B5AC2"/>
    <w:rsid w:val="008B741F"/>
    <w:rsid w:val="008B7FD3"/>
    <w:rsid w:val="008C30B0"/>
    <w:rsid w:val="008C6E4B"/>
    <w:rsid w:val="008D0E68"/>
    <w:rsid w:val="008D1E45"/>
    <w:rsid w:val="008D4643"/>
    <w:rsid w:val="008D6DEF"/>
    <w:rsid w:val="008E05E3"/>
    <w:rsid w:val="008E2010"/>
    <w:rsid w:val="008E2BEF"/>
    <w:rsid w:val="008E5311"/>
    <w:rsid w:val="008E64DB"/>
    <w:rsid w:val="008F1EA5"/>
    <w:rsid w:val="008F2C0B"/>
    <w:rsid w:val="008F30C7"/>
    <w:rsid w:val="008F6422"/>
    <w:rsid w:val="009023EC"/>
    <w:rsid w:val="00907D07"/>
    <w:rsid w:val="0091045A"/>
    <w:rsid w:val="00920373"/>
    <w:rsid w:val="009211C8"/>
    <w:rsid w:val="0092633D"/>
    <w:rsid w:val="009278E9"/>
    <w:rsid w:val="00927B14"/>
    <w:rsid w:val="00930560"/>
    <w:rsid w:val="00932700"/>
    <w:rsid w:val="00934913"/>
    <w:rsid w:val="00937202"/>
    <w:rsid w:val="009400FD"/>
    <w:rsid w:val="00940584"/>
    <w:rsid w:val="009514CD"/>
    <w:rsid w:val="00951843"/>
    <w:rsid w:val="009554C0"/>
    <w:rsid w:val="00956C6A"/>
    <w:rsid w:val="009571E2"/>
    <w:rsid w:val="00957A90"/>
    <w:rsid w:val="00962208"/>
    <w:rsid w:val="0096356D"/>
    <w:rsid w:val="00963901"/>
    <w:rsid w:val="00967D6D"/>
    <w:rsid w:val="00970EFB"/>
    <w:rsid w:val="00972705"/>
    <w:rsid w:val="00972996"/>
    <w:rsid w:val="009754E9"/>
    <w:rsid w:val="00975597"/>
    <w:rsid w:val="009806E7"/>
    <w:rsid w:val="00981B0A"/>
    <w:rsid w:val="00983812"/>
    <w:rsid w:val="009861B6"/>
    <w:rsid w:val="00986594"/>
    <w:rsid w:val="00986E02"/>
    <w:rsid w:val="0099241D"/>
    <w:rsid w:val="009924B5"/>
    <w:rsid w:val="00992841"/>
    <w:rsid w:val="00993A47"/>
    <w:rsid w:val="00994091"/>
    <w:rsid w:val="009945BD"/>
    <w:rsid w:val="00995911"/>
    <w:rsid w:val="00996730"/>
    <w:rsid w:val="00997756"/>
    <w:rsid w:val="009A0EC5"/>
    <w:rsid w:val="009A5508"/>
    <w:rsid w:val="009B0AAF"/>
    <w:rsid w:val="009B0E4E"/>
    <w:rsid w:val="009B10B7"/>
    <w:rsid w:val="009B69DA"/>
    <w:rsid w:val="009C05A0"/>
    <w:rsid w:val="009C4A6C"/>
    <w:rsid w:val="009C5AF5"/>
    <w:rsid w:val="009C76AC"/>
    <w:rsid w:val="009D0493"/>
    <w:rsid w:val="009D2203"/>
    <w:rsid w:val="009D312B"/>
    <w:rsid w:val="009D3DE3"/>
    <w:rsid w:val="009D5880"/>
    <w:rsid w:val="009E30AF"/>
    <w:rsid w:val="009E3B3F"/>
    <w:rsid w:val="009E3BA3"/>
    <w:rsid w:val="009E3EAD"/>
    <w:rsid w:val="009E4509"/>
    <w:rsid w:val="009E59C0"/>
    <w:rsid w:val="009E67AD"/>
    <w:rsid w:val="009E7C48"/>
    <w:rsid w:val="009F1558"/>
    <w:rsid w:val="00A01571"/>
    <w:rsid w:val="00A01C71"/>
    <w:rsid w:val="00A03371"/>
    <w:rsid w:val="00A050E7"/>
    <w:rsid w:val="00A06263"/>
    <w:rsid w:val="00A06E77"/>
    <w:rsid w:val="00A07939"/>
    <w:rsid w:val="00A12907"/>
    <w:rsid w:val="00A16DBA"/>
    <w:rsid w:val="00A20394"/>
    <w:rsid w:val="00A23DE6"/>
    <w:rsid w:val="00A24C14"/>
    <w:rsid w:val="00A3157D"/>
    <w:rsid w:val="00A318AF"/>
    <w:rsid w:val="00A31BC4"/>
    <w:rsid w:val="00A329F4"/>
    <w:rsid w:val="00A3419C"/>
    <w:rsid w:val="00A36970"/>
    <w:rsid w:val="00A44A21"/>
    <w:rsid w:val="00A462FF"/>
    <w:rsid w:val="00A47A0E"/>
    <w:rsid w:val="00A52B80"/>
    <w:rsid w:val="00A52F9E"/>
    <w:rsid w:val="00A54C11"/>
    <w:rsid w:val="00A55E15"/>
    <w:rsid w:val="00A56513"/>
    <w:rsid w:val="00A600C9"/>
    <w:rsid w:val="00A612B5"/>
    <w:rsid w:val="00A61D77"/>
    <w:rsid w:val="00A62F03"/>
    <w:rsid w:val="00A65800"/>
    <w:rsid w:val="00A663B7"/>
    <w:rsid w:val="00A677C5"/>
    <w:rsid w:val="00A71D66"/>
    <w:rsid w:val="00A7464F"/>
    <w:rsid w:val="00A772AB"/>
    <w:rsid w:val="00A80809"/>
    <w:rsid w:val="00A8581C"/>
    <w:rsid w:val="00A85A45"/>
    <w:rsid w:val="00A85EBD"/>
    <w:rsid w:val="00A874E3"/>
    <w:rsid w:val="00A93B71"/>
    <w:rsid w:val="00A940A1"/>
    <w:rsid w:val="00A945D6"/>
    <w:rsid w:val="00A9529B"/>
    <w:rsid w:val="00A957B4"/>
    <w:rsid w:val="00A967BD"/>
    <w:rsid w:val="00A973F3"/>
    <w:rsid w:val="00AA5E2F"/>
    <w:rsid w:val="00AA6476"/>
    <w:rsid w:val="00AA6952"/>
    <w:rsid w:val="00AB049B"/>
    <w:rsid w:val="00AB08DE"/>
    <w:rsid w:val="00AB0FC4"/>
    <w:rsid w:val="00AB3BAA"/>
    <w:rsid w:val="00AB5C8F"/>
    <w:rsid w:val="00AC0321"/>
    <w:rsid w:val="00AC12C7"/>
    <w:rsid w:val="00AC366D"/>
    <w:rsid w:val="00AC60B7"/>
    <w:rsid w:val="00AD1DEA"/>
    <w:rsid w:val="00AD2836"/>
    <w:rsid w:val="00AE1BD6"/>
    <w:rsid w:val="00AE21C3"/>
    <w:rsid w:val="00AE30CE"/>
    <w:rsid w:val="00AE485F"/>
    <w:rsid w:val="00AE62F4"/>
    <w:rsid w:val="00AF26E0"/>
    <w:rsid w:val="00AF51E6"/>
    <w:rsid w:val="00AF6441"/>
    <w:rsid w:val="00AF7160"/>
    <w:rsid w:val="00B00829"/>
    <w:rsid w:val="00B06451"/>
    <w:rsid w:val="00B11C49"/>
    <w:rsid w:val="00B2128C"/>
    <w:rsid w:val="00B25034"/>
    <w:rsid w:val="00B27814"/>
    <w:rsid w:val="00B30C4B"/>
    <w:rsid w:val="00B32C35"/>
    <w:rsid w:val="00B346F1"/>
    <w:rsid w:val="00B356F7"/>
    <w:rsid w:val="00B36568"/>
    <w:rsid w:val="00B36C84"/>
    <w:rsid w:val="00B40DFC"/>
    <w:rsid w:val="00B4121B"/>
    <w:rsid w:val="00B425CA"/>
    <w:rsid w:val="00B427A9"/>
    <w:rsid w:val="00B44906"/>
    <w:rsid w:val="00B45C0F"/>
    <w:rsid w:val="00B46461"/>
    <w:rsid w:val="00B5268E"/>
    <w:rsid w:val="00B55020"/>
    <w:rsid w:val="00B5506F"/>
    <w:rsid w:val="00B57C1D"/>
    <w:rsid w:val="00B57F9B"/>
    <w:rsid w:val="00B64F1F"/>
    <w:rsid w:val="00B6501A"/>
    <w:rsid w:val="00B66B7C"/>
    <w:rsid w:val="00B719E1"/>
    <w:rsid w:val="00B72B57"/>
    <w:rsid w:val="00B731F1"/>
    <w:rsid w:val="00B742B5"/>
    <w:rsid w:val="00B775F8"/>
    <w:rsid w:val="00B81877"/>
    <w:rsid w:val="00B848BB"/>
    <w:rsid w:val="00B90AC8"/>
    <w:rsid w:val="00B92A4A"/>
    <w:rsid w:val="00B94F62"/>
    <w:rsid w:val="00B95C0F"/>
    <w:rsid w:val="00B9628C"/>
    <w:rsid w:val="00B96FDC"/>
    <w:rsid w:val="00BA0A26"/>
    <w:rsid w:val="00BB11C9"/>
    <w:rsid w:val="00BC178B"/>
    <w:rsid w:val="00BC3C3E"/>
    <w:rsid w:val="00BD1D7B"/>
    <w:rsid w:val="00BD211D"/>
    <w:rsid w:val="00BD4ECB"/>
    <w:rsid w:val="00BD5FFE"/>
    <w:rsid w:val="00BD6544"/>
    <w:rsid w:val="00BD65A7"/>
    <w:rsid w:val="00BE30F0"/>
    <w:rsid w:val="00BE62CD"/>
    <w:rsid w:val="00BF07CA"/>
    <w:rsid w:val="00BF5A76"/>
    <w:rsid w:val="00BF6A3B"/>
    <w:rsid w:val="00BF7073"/>
    <w:rsid w:val="00BF796A"/>
    <w:rsid w:val="00BF7DBE"/>
    <w:rsid w:val="00C03314"/>
    <w:rsid w:val="00C050F3"/>
    <w:rsid w:val="00C05E5A"/>
    <w:rsid w:val="00C07981"/>
    <w:rsid w:val="00C15A07"/>
    <w:rsid w:val="00C16750"/>
    <w:rsid w:val="00C1690F"/>
    <w:rsid w:val="00C201F7"/>
    <w:rsid w:val="00C21D1F"/>
    <w:rsid w:val="00C24E36"/>
    <w:rsid w:val="00C25426"/>
    <w:rsid w:val="00C25C1C"/>
    <w:rsid w:val="00C310E2"/>
    <w:rsid w:val="00C315E9"/>
    <w:rsid w:val="00C3163E"/>
    <w:rsid w:val="00C34B39"/>
    <w:rsid w:val="00C34B4B"/>
    <w:rsid w:val="00C40C2E"/>
    <w:rsid w:val="00C427F9"/>
    <w:rsid w:val="00C52B6E"/>
    <w:rsid w:val="00C52F38"/>
    <w:rsid w:val="00C60508"/>
    <w:rsid w:val="00C66F32"/>
    <w:rsid w:val="00C708D6"/>
    <w:rsid w:val="00C733AF"/>
    <w:rsid w:val="00C74BD7"/>
    <w:rsid w:val="00C7521E"/>
    <w:rsid w:val="00C75AEC"/>
    <w:rsid w:val="00C773CC"/>
    <w:rsid w:val="00C7795E"/>
    <w:rsid w:val="00C81F8D"/>
    <w:rsid w:val="00C82011"/>
    <w:rsid w:val="00C82076"/>
    <w:rsid w:val="00C8386B"/>
    <w:rsid w:val="00C848C4"/>
    <w:rsid w:val="00C86948"/>
    <w:rsid w:val="00C92A34"/>
    <w:rsid w:val="00C93624"/>
    <w:rsid w:val="00C93F6A"/>
    <w:rsid w:val="00C942BA"/>
    <w:rsid w:val="00C94B01"/>
    <w:rsid w:val="00C94F74"/>
    <w:rsid w:val="00CA13DA"/>
    <w:rsid w:val="00CA6010"/>
    <w:rsid w:val="00CB05FB"/>
    <w:rsid w:val="00CC07FA"/>
    <w:rsid w:val="00CC0D41"/>
    <w:rsid w:val="00CC17DA"/>
    <w:rsid w:val="00CC3593"/>
    <w:rsid w:val="00CC4BF1"/>
    <w:rsid w:val="00CC510A"/>
    <w:rsid w:val="00CC662E"/>
    <w:rsid w:val="00CC7FCE"/>
    <w:rsid w:val="00CD2C31"/>
    <w:rsid w:val="00CE3B11"/>
    <w:rsid w:val="00CE4010"/>
    <w:rsid w:val="00CF2003"/>
    <w:rsid w:val="00CF30F1"/>
    <w:rsid w:val="00CF323C"/>
    <w:rsid w:val="00D01BC7"/>
    <w:rsid w:val="00D02D5A"/>
    <w:rsid w:val="00D03435"/>
    <w:rsid w:val="00D0549D"/>
    <w:rsid w:val="00D06292"/>
    <w:rsid w:val="00D07A4E"/>
    <w:rsid w:val="00D10572"/>
    <w:rsid w:val="00D1066A"/>
    <w:rsid w:val="00D107BF"/>
    <w:rsid w:val="00D10837"/>
    <w:rsid w:val="00D11E6D"/>
    <w:rsid w:val="00D12D09"/>
    <w:rsid w:val="00D13CCE"/>
    <w:rsid w:val="00D25DC4"/>
    <w:rsid w:val="00D26793"/>
    <w:rsid w:val="00D26FD7"/>
    <w:rsid w:val="00D27416"/>
    <w:rsid w:val="00D34562"/>
    <w:rsid w:val="00D363F1"/>
    <w:rsid w:val="00D437B3"/>
    <w:rsid w:val="00D43CE6"/>
    <w:rsid w:val="00D4537E"/>
    <w:rsid w:val="00D53E4A"/>
    <w:rsid w:val="00D60115"/>
    <w:rsid w:val="00D62032"/>
    <w:rsid w:val="00D6257C"/>
    <w:rsid w:val="00D678C3"/>
    <w:rsid w:val="00D71E74"/>
    <w:rsid w:val="00D7400A"/>
    <w:rsid w:val="00D76134"/>
    <w:rsid w:val="00D8031C"/>
    <w:rsid w:val="00D80DCF"/>
    <w:rsid w:val="00D81540"/>
    <w:rsid w:val="00D82441"/>
    <w:rsid w:val="00D829BD"/>
    <w:rsid w:val="00D9034B"/>
    <w:rsid w:val="00D939FB"/>
    <w:rsid w:val="00D963B9"/>
    <w:rsid w:val="00DA01B9"/>
    <w:rsid w:val="00DA08EE"/>
    <w:rsid w:val="00DA21FA"/>
    <w:rsid w:val="00DA5B3D"/>
    <w:rsid w:val="00DB0A2F"/>
    <w:rsid w:val="00DB0EDC"/>
    <w:rsid w:val="00DB370E"/>
    <w:rsid w:val="00DC01E5"/>
    <w:rsid w:val="00DC536A"/>
    <w:rsid w:val="00DD2716"/>
    <w:rsid w:val="00DD36DC"/>
    <w:rsid w:val="00DD4D9B"/>
    <w:rsid w:val="00DD5285"/>
    <w:rsid w:val="00DD573B"/>
    <w:rsid w:val="00DD585A"/>
    <w:rsid w:val="00DD603F"/>
    <w:rsid w:val="00DD68B7"/>
    <w:rsid w:val="00DE1A2C"/>
    <w:rsid w:val="00DE1CF9"/>
    <w:rsid w:val="00DE5006"/>
    <w:rsid w:val="00DF14B5"/>
    <w:rsid w:val="00DF485C"/>
    <w:rsid w:val="00DF563B"/>
    <w:rsid w:val="00DF73D2"/>
    <w:rsid w:val="00E00F16"/>
    <w:rsid w:val="00E03B62"/>
    <w:rsid w:val="00E05872"/>
    <w:rsid w:val="00E06111"/>
    <w:rsid w:val="00E062FD"/>
    <w:rsid w:val="00E100B6"/>
    <w:rsid w:val="00E25DBD"/>
    <w:rsid w:val="00E2617F"/>
    <w:rsid w:val="00E2719A"/>
    <w:rsid w:val="00E353B6"/>
    <w:rsid w:val="00E3753F"/>
    <w:rsid w:val="00E40A9A"/>
    <w:rsid w:val="00E41CBA"/>
    <w:rsid w:val="00E46A36"/>
    <w:rsid w:val="00E50D33"/>
    <w:rsid w:val="00E51A62"/>
    <w:rsid w:val="00E52CBC"/>
    <w:rsid w:val="00E53A6D"/>
    <w:rsid w:val="00E54A7C"/>
    <w:rsid w:val="00E568CB"/>
    <w:rsid w:val="00E61DB3"/>
    <w:rsid w:val="00E62F49"/>
    <w:rsid w:val="00E7333F"/>
    <w:rsid w:val="00E7374C"/>
    <w:rsid w:val="00E73F8A"/>
    <w:rsid w:val="00E7438F"/>
    <w:rsid w:val="00E7553E"/>
    <w:rsid w:val="00E7652F"/>
    <w:rsid w:val="00E8050C"/>
    <w:rsid w:val="00E8166C"/>
    <w:rsid w:val="00E829A2"/>
    <w:rsid w:val="00E841B2"/>
    <w:rsid w:val="00E852FE"/>
    <w:rsid w:val="00E86E91"/>
    <w:rsid w:val="00E90305"/>
    <w:rsid w:val="00E92CBE"/>
    <w:rsid w:val="00E9370C"/>
    <w:rsid w:val="00E94900"/>
    <w:rsid w:val="00EA005C"/>
    <w:rsid w:val="00EA21A8"/>
    <w:rsid w:val="00EA2DDD"/>
    <w:rsid w:val="00EA4DC8"/>
    <w:rsid w:val="00EA4E1C"/>
    <w:rsid w:val="00EA5FAE"/>
    <w:rsid w:val="00EB287E"/>
    <w:rsid w:val="00EC05CA"/>
    <w:rsid w:val="00EC312A"/>
    <w:rsid w:val="00EC3210"/>
    <w:rsid w:val="00EC71A2"/>
    <w:rsid w:val="00ED1FAF"/>
    <w:rsid w:val="00EE086F"/>
    <w:rsid w:val="00EE1765"/>
    <w:rsid w:val="00EE1844"/>
    <w:rsid w:val="00EE2CFB"/>
    <w:rsid w:val="00EE3D4E"/>
    <w:rsid w:val="00EE5B24"/>
    <w:rsid w:val="00EE5B2B"/>
    <w:rsid w:val="00EE5CAE"/>
    <w:rsid w:val="00EE718A"/>
    <w:rsid w:val="00EE723D"/>
    <w:rsid w:val="00EF031B"/>
    <w:rsid w:val="00EF39C2"/>
    <w:rsid w:val="00EF4725"/>
    <w:rsid w:val="00EF4E18"/>
    <w:rsid w:val="00EF67A0"/>
    <w:rsid w:val="00EF7C99"/>
    <w:rsid w:val="00F0040A"/>
    <w:rsid w:val="00F007A8"/>
    <w:rsid w:val="00F007FB"/>
    <w:rsid w:val="00F00E7C"/>
    <w:rsid w:val="00F020F7"/>
    <w:rsid w:val="00F03140"/>
    <w:rsid w:val="00F03ABF"/>
    <w:rsid w:val="00F055F8"/>
    <w:rsid w:val="00F10133"/>
    <w:rsid w:val="00F11771"/>
    <w:rsid w:val="00F13FEB"/>
    <w:rsid w:val="00F14F69"/>
    <w:rsid w:val="00F15974"/>
    <w:rsid w:val="00F205D7"/>
    <w:rsid w:val="00F20FEC"/>
    <w:rsid w:val="00F236B2"/>
    <w:rsid w:val="00F269F5"/>
    <w:rsid w:val="00F31059"/>
    <w:rsid w:val="00F343C1"/>
    <w:rsid w:val="00F4315E"/>
    <w:rsid w:val="00F43DDE"/>
    <w:rsid w:val="00F43DF9"/>
    <w:rsid w:val="00F451F2"/>
    <w:rsid w:val="00F45C84"/>
    <w:rsid w:val="00F46601"/>
    <w:rsid w:val="00F509EF"/>
    <w:rsid w:val="00F52BC6"/>
    <w:rsid w:val="00F53947"/>
    <w:rsid w:val="00F6075D"/>
    <w:rsid w:val="00F6120C"/>
    <w:rsid w:val="00F6128E"/>
    <w:rsid w:val="00F6132E"/>
    <w:rsid w:val="00F61DAD"/>
    <w:rsid w:val="00F67969"/>
    <w:rsid w:val="00F67A22"/>
    <w:rsid w:val="00F7406B"/>
    <w:rsid w:val="00F80F76"/>
    <w:rsid w:val="00F82D1B"/>
    <w:rsid w:val="00F86722"/>
    <w:rsid w:val="00F869D0"/>
    <w:rsid w:val="00F86DBA"/>
    <w:rsid w:val="00F90FEE"/>
    <w:rsid w:val="00F9366A"/>
    <w:rsid w:val="00FA2DB3"/>
    <w:rsid w:val="00FA4932"/>
    <w:rsid w:val="00FA793A"/>
    <w:rsid w:val="00FB106F"/>
    <w:rsid w:val="00FB5F98"/>
    <w:rsid w:val="00FD3D73"/>
    <w:rsid w:val="00FE03D7"/>
    <w:rsid w:val="00FE2939"/>
    <w:rsid w:val="00FE33CC"/>
    <w:rsid w:val="00FE3F31"/>
    <w:rsid w:val="00FE4867"/>
    <w:rsid w:val="00FE5EF4"/>
    <w:rsid w:val="00FE7978"/>
    <w:rsid w:val="00FF0F52"/>
    <w:rsid w:val="00FF1D9C"/>
    <w:rsid w:val="00FF22CC"/>
    <w:rsid w:val="00FF27C9"/>
    <w:rsid w:val="00FF3838"/>
    <w:rsid w:val="00FF4228"/>
    <w:rsid w:val="00FF62A9"/>
    <w:rsid w:val="020ACA7E"/>
    <w:rsid w:val="02431410"/>
    <w:rsid w:val="029C3F31"/>
    <w:rsid w:val="02BB903C"/>
    <w:rsid w:val="02D6BA07"/>
    <w:rsid w:val="02E62FDE"/>
    <w:rsid w:val="02FAC4B4"/>
    <w:rsid w:val="038E3D4C"/>
    <w:rsid w:val="04C6A62A"/>
    <w:rsid w:val="060D81CB"/>
    <w:rsid w:val="069E4F88"/>
    <w:rsid w:val="0748A7AE"/>
    <w:rsid w:val="0775D902"/>
    <w:rsid w:val="086AA449"/>
    <w:rsid w:val="0911A963"/>
    <w:rsid w:val="092AD1C0"/>
    <w:rsid w:val="09A7F830"/>
    <w:rsid w:val="09E722C1"/>
    <w:rsid w:val="0A868EDD"/>
    <w:rsid w:val="0CA89BE9"/>
    <w:rsid w:val="0D04E5EC"/>
    <w:rsid w:val="0E74980A"/>
    <w:rsid w:val="0E9915FA"/>
    <w:rsid w:val="0ECF2979"/>
    <w:rsid w:val="11188D63"/>
    <w:rsid w:val="1267BEF7"/>
    <w:rsid w:val="128E2875"/>
    <w:rsid w:val="12DB84F2"/>
    <w:rsid w:val="136F17B1"/>
    <w:rsid w:val="13B55D08"/>
    <w:rsid w:val="145CFD3A"/>
    <w:rsid w:val="14F4CC20"/>
    <w:rsid w:val="169062DE"/>
    <w:rsid w:val="16B4AE15"/>
    <w:rsid w:val="16CAC701"/>
    <w:rsid w:val="17176888"/>
    <w:rsid w:val="1732666F"/>
    <w:rsid w:val="1738E037"/>
    <w:rsid w:val="17A7A8E1"/>
    <w:rsid w:val="17AD24EB"/>
    <w:rsid w:val="18114058"/>
    <w:rsid w:val="19064381"/>
    <w:rsid w:val="19B9D07C"/>
    <w:rsid w:val="1A0267C3"/>
    <w:rsid w:val="1A26A3D9"/>
    <w:rsid w:val="1A48B356"/>
    <w:rsid w:val="1A5B1D2B"/>
    <w:rsid w:val="1A7BCCA9"/>
    <w:rsid w:val="1BDEB802"/>
    <w:rsid w:val="1D5330E2"/>
    <w:rsid w:val="1D6E5AAD"/>
    <w:rsid w:val="1D92C196"/>
    <w:rsid w:val="1E145CC2"/>
    <w:rsid w:val="1E7A6CFF"/>
    <w:rsid w:val="1EA3ED50"/>
    <w:rsid w:val="1ED5D8E6"/>
    <w:rsid w:val="1EEF0143"/>
    <w:rsid w:val="1F2306A5"/>
    <w:rsid w:val="1F8739B7"/>
    <w:rsid w:val="1FE2C436"/>
    <w:rsid w:val="1FF9B801"/>
    <w:rsid w:val="20729ACE"/>
    <w:rsid w:val="20C9F0EC"/>
    <w:rsid w:val="211F89D0"/>
    <w:rsid w:val="21656C3A"/>
    <w:rsid w:val="22CEA588"/>
    <w:rsid w:val="23190BF6"/>
    <w:rsid w:val="2331875D"/>
    <w:rsid w:val="23CD861F"/>
    <w:rsid w:val="23F78559"/>
    <w:rsid w:val="246E053D"/>
    <w:rsid w:val="24B1A1D2"/>
    <w:rsid w:val="2540EC85"/>
    <w:rsid w:val="254D07F0"/>
    <w:rsid w:val="255CE8D8"/>
    <w:rsid w:val="25F9059B"/>
    <w:rsid w:val="2639D249"/>
    <w:rsid w:val="26453A9B"/>
    <w:rsid w:val="265FEADF"/>
    <w:rsid w:val="2707297C"/>
    <w:rsid w:val="274BDCEF"/>
    <w:rsid w:val="277642C5"/>
    <w:rsid w:val="27A24658"/>
    <w:rsid w:val="28A0F742"/>
    <w:rsid w:val="28B24750"/>
    <w:rsid w:val="29A9715E"/>
    <w:rsid w:val="2A6734D4"/>
    <w:rsid w:val="2A8683EF"/>
    <w:rsid w:val="2B004A52"/>
    <w:rsid w:val="2B89B261"/>
    <w:rsid w:val="2BA31377"/>
    <w:rsid w:val="2BAE06DF"/>
    <w:rsid w:val="2C447924"/>
    <w:rsid w:val="2DF344D8"/>
    <w:rsid w:val="2EC2713F"/>
    <w:rsid w:val="2F7DFFFF"/>
    <w:rsid w:val="2FC24386"/>
    <w:rsid w:val="308FBA97"/>
    <w:rsid w:val="311507CB"/>
    <w:rsid w:val="3119D060"/>
    <w:rsid w:val="3136458F"/>
    <w:rsid w:val="334190C8"/>
    <w:rsid w:val="33DE9C96"/>
    <w:rsid w:val="33EB976F"/>
    <w:rsid w:val="33FBAD81"/>
    <w:rsid w:val="34DD6129"/>
    <w:rsid w:val="3562D818"/>
    <w:rsid w:val="35745CA6"/>
    <w:rsid w:val="358767D0"/>
    <w:rsid w:val="35B1A2CB"/>
    <w:rsid w:val="35C89D00"/>
    <w:rsid w:val="363E9608"/>
    <w:rsid w:val="3718A9D1"/>
    <w:rsid w:val="37E2E9C4"/>
    <w:rsid w:val="38653131"/>
    <w:rsid w:val="38A5E035"/>
    <w:rsid w:val="38C112BF"/>
    <w:rsid w:val="38FF37AD"/>
    <w:rsid w:val="39F33BB5"/>
    <w:rsid w:val="3A75D155"/>
    <w:rsid w:val="3AB1048D"/>
    <w:rsid w:val="3B1EB292"/>
    <w:rsid w:val="3B3CD350"/>
    <w:rsid w:val="3BB06FB0"/>
    <w:rsid w:val="3CB1A396"/>
    <w:rsid w:val="3CD98BB5"/>
    <w:rsid w:val="3D2B25FC"/>
    <w:rsid w:val="3D385B65"/>
    <w:rsid w:val="3E0040EE"/>
    <w:rsid w:val="3E719CF5"/>
    <w:rsid w:val="3FCEE906"/>
    <w:rsid w:val="4000F726"/>
    <w:rsid w:val="4137E1B0"/>
    <w:rsid w:val="42DE1B18"/>
    <w:rsid w:val="42E4A2B3"/>
    <w:rsid w:val="43DD7F23"/>
    <w:rsid w:val="449EF15C"/>
    <w:rsid w:val="452F8D31"/>
    <w:rsid w:val="4577A99F"/>
    <w:rsid w:val="45B4C59E"/>
    <w:rsid w:val="464CA88B"/>
    <w:rsid w:val="46F2C802"/>
    <w:rsid w:val="473BF334"/>
    <w:rsid w:val="47A18BA3"/>
    <w:rsid w:val="47D6921E"/>
    <w:rsid w:val="48240CA3"/>
    <w:rsid w:val="48FFCBFE"/>
    <w:rsid w:val="49B52802"/>
    <w:rsid w:val="49CB88A5"/>
    <w:rsid w:val="4B47D513"/>
    <w:rsid w:val="4B5D8037"/>
    <w:rsid w:val="4C1330AA"/>
    <w:rsid w:val="4C198EB2"/>
    <w:rsid w:val="4C79E380"/>
    <w:rsid w:val="4CDF5A59"/>
    <w:rsid w:val="4DF4F419"/>
    <w:rsid w:val="4E26FA6F"/>
    <w:rsid w:val="4F5F7298"/>
    <w:rsid w:val="4F9686F1"/>
    <w:rsid w:val="4FE99189"/>
    <w:rsid w:val="502A4447"/>
    <w:rsid w:val="50858D0B"/>
    <w:rsid w:val="50A03D4F"/>
    <w:rsid w:val="50B9EC54"/>
    <w:rsid w:val="513E1E76"/>
    <w:rsid w:val="51D629CC"/>
    <w:rsid w:val="521400A2"/>
    <w:rsid w:val="527A10DF"/>
    <w:rsid w:val="5356A938"/>
    <w:rsid w:val="537482A9"/>
    <w:rsid w:val="5510019B"/>
    <w:rsid w:val="55244724"/>
    <w:rsid w:val="5532A8B4"/>
    <w:rsid w:val="557F5A58"/>
    <w:rsid w:val="5675219D"/>
    <w:rsid w:val="572082B8"/>
    <w:rsid w:val="572B6971"/>
    <w:rsid w:val="57A10039"/>
    <w:rsid w:val="585A0ABE"/>
    <w:rsid w:val="58F5CE0F"/>
    <w:rsid w:val="591343D5"/>
    <w:rsid w:val="5A09DC97"/>
    <w:rsid w:val="5BE2C416"/>
    <w:rsid w:val="5C588EA9"/>
    <w:rsid w:val="5C662860"/>
    <w:rsid w:val="5C76F662"/>
    <w:rsid w:val="5C773508"/>
    <w:rsid w:val="5CC31F5F"/>
    <w:rsid w:val="5D1A17DB"/>
    <w:rsid w:val="5EFD9882"/>
    <w:rsid w:val="5FCA409E"/>
    <w:rsid w:val="5FF399E8"/>
    <w:rsid w:val="602D9364"/>
    <w:rsid w:val="60B8273B"/>
    <w:rsid w:val="60DB3BEB"/>
    <w:rsid w:val="60DE7641"/>
    <w:rsid w:val="61F8035F"/>
    <w:rsid w:val="62EEBECE"/>
    <w:rsid w:val="63351E15"/>
    <w:rsid w:val="649E84C7"/>
    <w:rsid w:val="64C78C33"/>
    <w:rsid w:val="64F156FD"/>
    <w:rsid w:val="65DF9F15"/>
    <w:rsid w:val="6696853F"/>
    <w:rsid w:val="66B331C5"/>
    <w:rsid w:val="66C5D7B0"/>
    <w:rsid w:val="67C8FE96"/>
    <w:rsid w:val="68CEDFDC"/>
    <w:rsid w:val="693C8FB3"/>
    <w:rsid w:val="693DA886"/>
    <w:rsid w:val="69C5882F"/>
    <w:rsid w:val="69CAD3AF"/>
    <w:rsid w:val="6A10E67C"/>
    <w:rsid w:val="6A37DA1D"/>
    <w:rsid w:val="6A81322F"/>
    <w:rsid w:val="6A8E3F21"/>
    <w:rsid w:val="6AB318F3"/>
    <w:rsid w:val="6AE0E417"/>
    <w:rsid w:val="6B57ED61"/>
    <w:rsid w:val="6BFB0E81"/>
    <w:rsid w:val="6F61B044"/>
    <w:rsid w:val="6FBA0AA2"/>
    <w:rsid w:val="70B1EC1A"/>
    <w:rsid w:val="70F8ECB2"/>
    <w:rsid w:val="71F0DDF6"/>
    <w:rsid w:val="729D7EEB"/>
    <w:rsid w:val="72EC574D"/>
    <w:rsid w:val="72F7293E"/>
    <w:rsid w:val="7391787E"/>
    <w:rsid w:val="73F8B3E7"/>
    <w:rsid w:val="7410DBA5"/>
    <w:rsid w:val="74413CD2"/>
    <w:rsid w:val="74672B63"/>
    <w:rsid w:val="74758EFA"/>
    <w:rsid w:val="748D7BC5"/>
    <w:rsid w:val="75E467CA"/>
    <w:rsid w:val="7607ACD5"/>
    <w:rsid w:val="7610865D"/>
    <w:rsid w:val="77081718"/>
    <w:rsid w:val="7776F0A5"/>
    <w:rsid w:val="78FB8598"/>
    <w:rsid w:val="79C04BFF"/>
    <w:rsid w:val="7A467670"/>
    <w:rsid w:val="7AC1DEEF"/>
    <w:rsid w:val="7B3B3582"/>
    <w:rsid w:val="7B3FEA09"/>
    <w:rsid w:val="7B8B18EC"/>
    <w:rsid w:val="7CE0B0A5"/>
    <w:rsid w:val="7D58C756"/>
    <w:rsid w:val="7E1C7140"/>
    <w:rsid w:val="7E3A27B8"/>
    <w:rsid w:val="7E81BB1F"/>
    <w:rsid w:val="7E875E57"/>
    <w:rsid w:val="7EC2B9AE"/>
    <w:rsid w:val="7EF8309B"/>
    <w:rsid w:val="7F158093"/>
    <w:rsid w:val="7F84FDB3"/>
    <w:rsid w:val="7FB841A1"/>
    <w:rsid w:val="7FC9E2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8D8CDDF"/>
  <w15:chartTrackingRefBased/>
  <w15:docId w15:val="{501EC0C9-4115-4DD9-AAB2-87F1BE76819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30966"/>
    <w:rPr>
      <w:sz w:val="24"/>
      <w:szCs w:val="24"/>
      <w:lang w:eastAsia="en-US"/>
    </w:rPr>
  </w:style>
  <w:style w:type="paragraph" w:styleId="Heading1">
    <w:name w:val="heading 1"/>
    <w:basedOn w:val="Normal"/>
    <w:next w:val="Normal"/>
    <w:link w:val="Heading1Char"/>
    <w:qFormat/>
    <w:rsid w:val="00276336"/>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semiHidden/>
    <w:unhideWhenUsed/>
    <w:qFormat/>
    <w:rsid w:val="00030F91"/>
    <w:pPr>
      <w:keepNext/>
      <w:spacing w:before="240" w:after="60"/>
      <w:outlineLvl w:val="1"/>
    </w:pPr>
    <w:rPr>
      <w:rFonts w:ascii="Cambria" w:hAnsi="Cambria"/>
      <w:b/>
      <w:bCs/>
      <w:i/>
      <w:iCs/>
      <w:sz w:val="28"/>
      <w:szCs w:val="28"/>
      <w:lang w:val="x-none" w:eastAsia="x-none"/>
    </w:rPr>
  </w:style>
  <w:style w:type="paragraph" w:styleId="Heading5">
    <w:name w:val="heading 5"/>
    <w:basedOn w:val="Normal"/>
    <w:next w:val="Normal"/>
    <w:qFormat/>
    <w:rsid w:val="009D312B"/>
    <w:pPr>
      <w:spacing w:before="240" w:after="60"/>
      <w:outlineLvl w:val="4"/>
    </w:pPr>
    <w:rPr>
      <w:b/>
      <w:bCs/>
      <w:i/>
      <w:iCs/>
      <w:sz w:val="26"/>
      <w:szCs w:val="26"/>
    </w:rPr>
  </w:style>
  <w:style w:type="paragraph" w:styleId="Heading6">
    <w:name w:val="heading 6"/>
    <w:basedOn w:val="Normal"/>
    <w:next w:val="Normal"/>
    <w:qFormat/>
    <w:rsid w:val="004833F0"/>
    <w:pPr>
      <w:keepNext/>
      <w:jc w:val="center"/>
      <w:outlineLvl w:val="5"/>
    </w:pPr>
    <w:rPr>
      <w:b/>
      <w:bCs/>
      <w:sz w:val="18"/>
    </w:rPr>
  </w:style>
  <w:style w:type="paragraph" w:styleId="Heading7">
    <w:name w:val="heading 7"/>
    <w:basedOn w:val="Normal"/>
    <w:next w:val="Normal"/>
    <w:qFormat/>
    <w:rsid w:val="004833F0"/>
    <w:pPr>
      <w:keepNext/>
      <w:jc w:val="center"/>
      <w:outlineLvl w:val="6"/>
    </w:pPr>
    <w:rPr>
      <w:b/>
      <w:bCs/>
    </w:rPr>
  </w:style>
  <w:style w:type="paragraph" w:styleId="Heading8">
    <w:name w:val="heading 8"/>
    <w:basedOn w:val="Normal"/>
    <w:next w:val="Normal"/>
    <w:qFormat/>
    <w:rsid w:val="004833F0"/>
    <w:pPr>
      <w:keepNext/>
      <w:outlineLvl w:val="7"/>
    </w:pPr>
    <w:rPr>
      <w:b/>
      <w:bCs/>
    </w:rPr>
  </w:style>
  <w:style w:type="character" w:styleId="DefaultParagraphFont" w:default="1">
    <w:name w:val="Default Paragraph Font"/>
    <w:uiPriority w:val="1"/>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sid w:val="00674738"/>
    <w:rPr>
      <w:color w:val="0000FF"/>
      <w:u w:val="single"/>
    </w:rPr>
  </w:style>
  <w:style w:type="paragraph" w:styleId="HTMLPreformatted">
    <w:name w:val="HTML Preformatted"/>
    <w:basedOn w:val="Normal"/>
    <w:link w:val="HTMLPreformattedChar"/>
    <w:rsid w:val="005E5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olor w:val="000000"/>
      <w:sz w:val="20"/>
      <w:szCs w:val="20"/>
      <w:lang w:val="x-none" w:eastAsia="x-none"/>
    </w:rPr>
  </w:style>
  <w:style w:type="paragraph" w:styleId="BodyText3">
    <w:name w:val="Body Text 3"/>
    <w:basedOn w:val="Normal"/>
    <w:rsid w:val="007F069D"/>
    <w:pPr>
      <w:jc w:val="both"/>
    </w:pPr>
    <w:rPr>
      <w:rFonts w:ascii="Arial" w:hAnsi="Arial"/>
      <w:sz w:val="20"/>
      <w:szCs w:val="20"/>
      <w:lang w:val="en-GB"/>
    </w:rPr>
  </w:style>
  <w:style w:type="paragraph" w:styleId="NormalWeb">
    <w:name w:val="Normal (Web)"/>
    <w:basedOn w:val="Normal"/>
    <w:rsid w:val="007F069D"/>
    <w:pPr>
      <w:spacing w:before="100" w:beforeAutospacing="1" w:after="100" w:afterAutospacing="1"/>
    </w:pPr>
  </w:style>
  <w:style w:type="character" w:styleId="headnavbluexlarge2" w:customStyle="1">
    <w:name w:val="headnavbluexlarge2"/>
    <w:basedOn w:val="DefaultParagraphFont"/>
    <w:rsid w:val="007F069D"/>
  </w:style>
  <w:style w:type="character" w:styleId="bodycopyblacklargespaced" w:customStyle="1">
    <w:name w:val="bodycopyblacklargespaced"/>
    <w:basedOn w:val="DefaultParagraphFont"/>
    <w:rsid w:val="007F069D"/>
  </w:style>
  <w:style w:type="character" w:styleId="Strong">
    <w:name w:val="Strong"/>
    <w:qFormat/>
    <w:rsid w:val="007F069D"/>
    <w:rPr>
      <w:b/>
      <w:bCs/>
    </w:rPr>
  </w:style>
  <w:style w:type="paragraph" w:styleId="PlainText">
    <w:name w:val="Plain Text"/>
    <w:basedOn w:val="Normal"/>
    <w:rsid w:val="007F069D"/>
    <w:rPr>
      <w:rFonts w:ascii="Courier New" w:hAnsi="Courier New"/>
      <w:sz w:val="20"/>
      <w:szCs w:val="20"/>
    </w:rPr>
  </w:style>
  <w:style w:type="character" w:styleId="FollowedHyperlink">
    <w:name w:val="FollowedHyperlink"/>
    <w:rsid w:val="00394486"/>
    <w:rPr>
      <w:color w:val="800080"/>
      <w:u w:val="single"/>
    </w:rPr>
  </w:style>
  <w:style w:type="paragraph" w:styleId="z-TopofForm">
    <w:name w:val="HTML Top of Form"/>
    <w:basedOn w:val="Normal"/>
    <w:next w:val="Normal"/>
    <w:hidden/>
    <w:rsid w:val="009D312B"/>
    <w:pPr>
      <w:pBdr>
        <w:bottom w:val="single" w:color="auto" w:sz="6" w:space="1"/>
      </w:pBdr>
      <w:jc w:val="center"/>
    </w:pPr>
    <w:rPr>
      <w:rFonts w:ascii="Arial" w:hAnsi="Arial" w:cs="Arial"/>
      <w:vanish/>
      <w:sz w:val="16"/>
      <w:szCs w:val="16"/>
    </w:rPr>
  </w:style>
  <w:style w:type="character" w:styleId="sectionheaders1" w:customStyle="1">
    <w:name w:val="sectionheaders1"/>
    <w:rsid w:val="009D312B"/>
    <w:rPr>
      <w:rFonts w:hint="default" w:ascii="Arial" w:hAnsi="Arial" w:cs="Arial"/>
      <w:b/>
      <w:bCs/>
      <w:color w:val="CD6600"/>
      <w:sz w:val="17"/>
      <w:szCs w:val="17"/>
    </w:rPr>
  </w:style>
  <w:style w:type="paragraph" w:styleId="z-BottomofForm">
    <w:name w:val="HTML Bottom of Form"/>
    <w:basedOn w:val="Normal"/>
    <w:next w:val="Normal"/>
    <w:hidden/>
    <w:rsid w:val="009D312B"/>
    <w:pPr>
      <w:pBdr>
        <w:top w:val="single" w:color="auto" w:sz="6" w:space="1"/>
      </w:pBdr>
      <w:jc w:val="center"/>
    </w:pPr>
    <w:rPr>
      <w:rFonts w:ascii="Arial" w:hAnsi="Arial" w:cs="Arial"/>
      <w:vanish/>
      <w:sz w:val="16"/>
      <w:szCs w:val="16"/>
    </w:rPr>
  </w:style>
  <w:style w:type="paragraph" w:styleId="ListParagraph">
    <w:name w:val="List Paragraph"/>
    <w:basedOn w:val="Normal"/>
    <w:uiPriority w:val="34"/>
    <w:qFormat/>
    <w:rsid w:val="00253CE4"/>
    <w:pPr>
      <w:ind w:left="720"/>
      <w:contextualSpacing/>
    </w:pPr>
  </w:style>
  <w:style w:type="character" w:styleId="HTMLPreformattedChar" w:customStyle="1">
    <w:name w:val="HTML Preformatted Char"/>
    <w:link w:val="HTMLPreformatted"/>
    <w:rsid w:val="00972705"/>
    <w:rPr>
      <w:rFonts w:ascii="Courier New" w:hAnsi="Courier New" w:cs="Courier New"/>
      <w:color w:val="000000"/>
    </w:rPr>
  </w:style>
  <w:style w:type="paragraph" w:styleId="BalloonText">
    <w:name w:val="Balloon Text"/>
    <w:basedOn w:val="Normal"/>
    <w:link w:val="BalloonTextChar"/>
    <w:rsid w:val="00594A98"/>
    <w:rPr>
      <w:rFonts w:ascii="Tahoma" w:hAnsi="Tahoma"/>
      <w:sz w:val="16"/>
      <w:szCs w:val="16"/>
      <w:lang w:val="x-none" w:eastAsia="x-none"/>
    </w:rPr>
  </w:style>
  <w:style w:type="character" w:styleId="BalloonTextChar" w:customStyle="1">
    <w:name w:val="Balloon Text Char"/>
    <w:link w:val="BalloonText"/>
    <w:rsid w:val="00594A98"/>
    <w:rPr>
      <w:rFonts w:ascii="Tahoma" w:hAnsi="Tahoma" w:cs="Tahoma"/>
      <w:sz w:val="16"/>
      <w:szCs w:val="16"/>
    </w:rPr>
  </w:style>
  <w:style w:type="paragraph" w:styleId="papertitle" w:customStyle="1">
    <w:name w:val="paper title"/>
    <w:rsid w:val="00B5506F"/>
    <w:pPr>
      <w:suppressAutoHyphens/>
      <w:spacing w:after="120"/>
      <w:jc w:val="center"/>
    </w:pPr>
    <w:rPr>
      <w:rFonts w:eastAsia="MS Mincho"/>
      <w:sz w:val="48"/>
      <w:szCs w:val="48"/>
      <w:lang w:eastAsia="ar-SA"/>
    </w:rPr>
  </w:style>
  <w:style w:type="paragraph" w:styleId="IEEETitle" w:customStyle="1">
    <w:name w:val="IEEE Title"/>
    <w:basedOn w:val="Normal"/>
    <w:next w:val="Normal"/>
    <w:rsid w:val="00B5506F"/>
    <w:pPr>
      <w:adjustRightInd w:val="0"/>
      <w:snapToGrid w:val="0"/>
      <w:jc w:val="center"/>
    </w:pPr>
    <w:rPr>
      <w:rFonts w:eastAsia="SimSun"/>
      <w:sz w:val="48"/>
      <w:lang w:val="en-AU" w:eastAsia="zh-CN"/>
    </w:rPr>
  </w:style>
  <w:style w:type="character" w:styleId="appletstyle1" w:customStyle="1">
    <w:name w:val="appletstyle1"/>
    <w:basedOn w:val="DefaultParagraphFont"/>
    <w:rsid w:val="00F11771"/>
  </w:style>
  <w:style w:type="paragraph" w:styleId="DocumentMap">
    <w:name w:val="Document Map"/>
    <w:basedOn w:val="Normal"/>
    <w:link w:val="DocumentMapChar"/>
    <w:rsid w:val="00276336"/>
    <w:rPr>
      <w:rFonts w:ascii="Tahoma" w:hAnsi="Tahoma"/>
      <w:sz w:val="16"/>
      <w:szCs w:val="16"/>
      <w:lang w:val="x-none" w:eastAsia="x-none"/>
    </w:rPr>
  </w:style>
  <w:style w:type="character" w:styleId="DocumentMapChar" w:customStyle="1">
    <w:name w:val="Document Map Char"/>
    <w:link w:val="DocumentMap"/>
    <w:rsid w:val="00276336"/>
    <w:rPr>
      <w:rFonts w:ascii="Tahoma" w:hAnsi="Tahoma" w:cs="Tahoma"/>
      <w:sz w:val="16"/>
      <w:szCs w:val="16"/>
    </w:rPr>
  </w:style>
  <w:style w:type="character" w:styleId="Heading1Char" w:customStyle="1">
    <w:name w:val="Heading 1 Char"/>
    <w:link w:val="Heading1"/>
    <w:rsid w:val="00276336"/>
    <w:rPr>
      <w:rFonts w:ascii="Cambria" w:hAnsi="Cambria" w:eastAsia="Times New Roman" w:cs="Times New Roman"/>
      <w:b/>
      <w:bCs/>
      <w:kern w:val="32"/>
      <w:sz w:val="32"/>
      <w:szCs w:val="32"/>
    </w:rPr>
  </w:style>
  <w:style w:type="character" w:styleId="Heading2Char" w:customStyle="1">
    <w:name w:val="Heading 2 Char"/>
    <w:link w:val="Heading2"/>
    <w:semiHidden/>
    <w:rsid w:val="00030F91"/>
    <w:rPr>
      <w:rFonts w:ascii="Cambria" w:hAnsi="Cambria" w:eastAsia="Times New Roman" w:cs="Times New Roman"/>
      <w:b/>
      <w:bCs/>
      <w:i/>
      <w:iCs/>
      <w:sz w:val="28"/>
      <w:szCs w:val="28"/>
    </w:rPr>
  </w:style>
  <w:style w:type="character" w:styleId="highlight" w:customStyle="1">
    <w:name w:val="highlight"/>
    <w:rsid w:val="00992841"/>
  </w:style>
  <w:style w:type="character" w:styleId="Emphasis">
    <w:name w:val="Emphasis"/>
    <w:uiPriority w:val="20"/>
    <w:qFormat/>
    <w:rsid w:val="00B95C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7423">
      <w:bodyDiv w:val="1"/>
      <w:marLeft w:val="0"/>
      <w:marRight w:val="0"/>
      <w:marTop w:val="0"/>
      <w:marBottom w:val="0"/>
      <w:divBdr>
        <w:top w:val="none" w:sz="0" w:space="0" w:color="auto"/>
        <w:left w:val="none" w:sz="0" w:space="0" w:color="auto"/>
        <w:bottom w:val="none" w:sz="0" w:space="0" w:color="auto"/>
        <w:right w:val="none" w:sz="0" w:space="0" w:color="auto"/>
      </w:divBdr>
    </w:div>
    <w:div w:id="4430466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06357263">
          <w:marLeft w:val="0"/>
          <w:marRight w:val="0"/>
          <w:marTop w:val="0"/>
          <w:marBottom w:val="0"/>
          <w:divBdr>
            <w:top w:val="none" w:sz="0" w:space="0" w:color="auto"/>
            <w:left w:val="none" w:sz="0" w:space="0" w:color="auto"/>
            <w:bottom w:val="none" w:sz="0" w:space="0" w:color="auto"/>
            <w:right w:val="none" w:sz="0" w:space="0" w:color="auto"/>
          </w:divBdr>
        </w:div>
        <w:div w:id="1160077705">
          <w:marLeft w:val="0"/>
          <w:marRight w:val="0"/>
          <w:marTop w:val="0"/>
          <w:marBottom w:val="0"/>
          <w:divBdr>
            <w:top w:val="none" w:sz="0" w:space="0" w:color="auto"/>
            <w:left w:val="none" w:sz="0" w:space="0" w:color="auto"/>
            <w:bottom w:val="none" w:sz="0" w:space="0" w:color="auto"/>
            <w:right w:val="none" w:sz="0" w:space="0" w:color="auto"/>
          </w:divBdr>
        </w:div>
        <w:div w:id="1776903436">
          <w:marLeft w:val="0"/>
          <w:marRight w:val="0"/>
          <w:marTop w:val="0"/>
          <w:marBottom w:val="0"/>
          <w:divBdr>
            <w:top w:val="none" w:sz="0" w:space="0" w:color="auto"/>
            <w:left w:val="none" w:sz="0" w:space="0" w:color="auto"/>
            <w:bottom w:val="none" w:sz="0" w:space="0" w:color="auto"/>
            <w:right w:val="none" w:sz="0" w:space="0" w:color="auto"/>
          </w:divBdr>
        </w:div>
      </w:divsChild>
    </w:div>
    <w:div w:id="59791655">
      <w:bodyDiv w:val="1"/>
      <w:marLeft w:val="0"/>
      <w:marRight w:val="0"/>
      <w:marTop w:val="0"/>
      <w:marBottom w:val="0"/>
      <w:divBdr>
        <w:top w:val="none" w:sz="0" w:space="0" w:color="auto"/>
        <w:left w:val="none" w:sz="0" w:space="0" w:color="auto"/>
        <w:bottom w:val="none" w:sz="0" w:space="0" w:color="auto"/>
        <w:right w:val="none" w:sz="0" w:space="0" w:color="auto"/>
      </w:divBdr>
      <w:divsChild>
        <w:div w:id="261496837">
          <w:marLeft w:val="0"/>
          <w:marRight w:val="0"/>
          <w:marTop w:val="0"/>
          <w:marBottom w:val="0"/>
          <w:divBdr>
            <w:top w:val="none" w:sz="0" w:space="0" w:color="auto"/>
            <w:left w:val="none" w:sz="0" w:space="0" w:color="auto"/>
            <w:bottom w:val="none" w:sz="0" w:space="0" w:color="auto"/>
            <w:right w:val="none" w:sz="0" w:space="0" w:color="auto"/>
          </w:divBdr>
        </w:div>
      </w:divsChild>
    </w:div>
    <w:div w:id="79838038">
      <w:bodyDiv w:val="1"/>
      <w:marLeft w:val="0"/>
      <w:marRight w:val="0"/>
      <w:marTop w:val="0"/>
      <w:marBottom w:val="0"/>
      <w:divBdr>
        <w:top w:val="none" w:sz="0" w:space="0" w:color="auto"/>
        <w:left w:val="none" w:sz="0" w:space="0" w:color="auto"/>
        <w:bottom w:val="none" w:sz="0" w:space="0" w:color="auto"/>
        <w:right w:val="none" w:sz="0" w:space="0" w:color="auto"/>
      </w:divBdr>
      <w:divsChild>
        <w:div w:id="313993122">
          <w:marLeft w:val="0"/>
          <w:marRight w:val="0"/>
          <w:marTop w:val="0"/>
          <w:marBottom w:val="0"/>
          <w:divBdr>
            <w:top w:val="none" w:sz="0" w:space="0" w:color="auto"/>
            <w:left w:val="none" w:sz="0" w:space="0" w:color="auto"/>
            <w:bottom w:val="none" w:sz="0" w:space="0" w:color="auto"/>
            <w:right w:val="none" w:sz="0" w:space="0" w:color="auto"/>
          </w:divBdr>
        </w:div>
      </w:divsChild>
    </w:div>
    <w:div w:id="145096803">
      <w:bodyDiv w:val="1"/>
      <w:marLeft w:val="0"/>
      <w:marRight w:val="0"/>
      <w:marTop w:val="0"/>
      <w:marBottom w:val="0"/>
      <w:divBdr>
        <w:top w:val="none" w:sz="0" w:space="0" w:color="auto"/>
        <w:left w:val="none" w:sz="0" w:space="0" w:color="auto"/>
        <w:bottom w:val="none" w:sz="0" w:space="0" w:color="auto"/>
        <w:right w:val="none" w:sz="0" w:space="0" w:color="auto"/>
      </w:divBdr>
      <w:divsChild>
        <w:div w:id="120150997">
          <w:marLeft w:val="0"/>
          <w:marRight w:val="0"/>
          <w:marTop w:val="0"/>
          <w:marBottom w:val="0"/>
          <w:divBdr>
            <w:top w:val="none" w:sz="0" w:space="0" w:color="auto"/>
            <w:left w:val="none" w:sz="0" w:space="0" w:color="auto"/>
            <w:bottom w:val="none" w:sz="0" w:space="0" w:color="auto"/>
            <w:right w:val="none" w:sz="0" w:space="0" w:color="auto"/>
          </w:divBdr>
        </w:div>
        <w:div w:id="427773523">
          <w:marLeft w:val="0"/>
          <w:marRight w:val="0"/>
          <w:marTop w:val="0"/>
          <w:marBottom w:val="0"/>
          <w:divBdr>
            <w:top w:val="none" w:sz="0" w:space="0" w:color="auto"/>
            <w:left w:val="none" w:sz="0" w:space="0" w:color="auto"/>
            <w:bottom w:val="none" w:sz="0" w:space="0" w:color="auto"/>
            <w:right w:val="none" w:sz="0" w:space="0" w:color="auto"/>
          </w:divBdr>
        </w:div>
        <w:div w:id="2020546465">
          <w:marLeft w:val="0"/>
          <w:marRight w:val="0"/>
          <w:marTop w:val="0"/>
          <w:marBottom w:val="0"/>
          <w:divBdr>
            <w:top w:val="none" w:sz="0" w:space="0" w:color="auto"/>
            <w:left w:val="none" w:sz="0" w:space="0" w:color="auto"/>
            <w:bottom w:val="none" w:sz="0" w:space="0" w:color="auto"/>
            <w:right w:val="none" w:sz="0" w:space="0" w:color="auto"/>
          </w:divBdr>
        </w:div>
      </w:divsChild>
    </w:div>
    <w:div w:id="171074490">
      <w:bodyDiv w:val="1"/>
      <w:marLeft w:val="0"/>
      <w:marRight w:val="0"/>
      <w:marTop w:val="0"/>
      <w:marBottom w:val="0"/>
      <w:divBdr>
        <w:top w:val="none" w:sz="0" w:space="0" w:color="auto"/>
        <w:left w:val="none" w:sz="0" w:space="0" w:color="auto"/>
        <w:bottom w:val="none" w:sz="0" w:space="0" w:color="auto"/>
        <w:right w:val="none" w:sz="0" w:space="0" w:color="auto"/>
      </w:divBdr>
      <w:divsChild>
        <w:div w:id="99646660">
          <w:marLeft w:val="0"/>
          <w:marRight w:val="0"/>
          <w:marTop w:val="0"/>
          <w:marBottom w:val="0"/>
          <w:divBdr>
            <w:top w:val="none" w:sz="0" w:space="0" w:color="auto"/>
            <w:left w:val="none" w:sz="0" w:space="0" w:color="auto"/>
            <w:bottom w:val="none" w:sz="0" w:space="0" w:color="auto"/>
            <w:right w:val="none" w:sz="0" w:space="0" w:color="auto"/>
          </w:divBdr>
        </w:div>
        <w:div w:id="175536116">
          <w:marLeft w:val="0"/>
          <w:marRight w:val="0"/>
          <w:marTop w:val="0"/>
          <w:marBottom w:val="0"/>
          <w:divBdr>
            <w:top w:val="none" w:sz="0" w:space="0" w:color="auto"/>
            <w:left w:val="none" w:sz="0" w:space="0" w:color="auto"/>
            <w:bottom w:val="none" w:sz="0" w:space="0" w:color="auto"/>
            <w:right w:val="none" w:sz="0" w:space="0" w:color="auto"/>
          </w:divBdr>
        </w:div>
      </w:divsChild>
    </w:div>
    <w:div w:id="304315701">
      <w:bodyDiv w:val="1"/>
      <w:marLeft w:val="0"/>
      <w:marRight w:val="0"/>
      <w:marTop w:val="0"/>
      <w:marBottom w:val="0"/>
      <w:divBdr>
        <w:top w:val="none" w:sz="0" w:space="0" w:color="auto"/>
        <w:left w:val="none" w:sz="0" w:space="0" w:color="auto"/>
        <w:bottom w:val="none" w:sz="0" w:space="0" w:color="auto"/>
        <w:right w:val="none" w:sz="0" w:space="0" w:color="auto"/>
      </w:divBdr>
    </w:div>
    <w:div w:id="319621501">
      <w:bodyDiv w:val="1"/>
      <w:marLeft w:val="0"/>
      <w:marRight w:val="0"/>
      <w:marTop w:val="0"/>
      <w:marBottom w:val="0"/>
      <w:divBdr>
        <w:top w:val="none" w:sz="0" w:space="0" w:color="auto"/>
        <w:left w:val="none" w:sz="0" w:space="0" w:color="auto"/>
        <w:bottom w:val="none" w:sz="0" w:space="0" w:color="auto"/>
        <w:right w:val="none" w:sz="0" w:space="0" w:color="auto"/>
      </w:divBdr>
      <w:divsChild>
        <w:div w:id="128062105">
          <w:marLeft w:val="0"/>
          <w:marRight w:val="0"/>
          <w:marTop w:val="0"/>
          <w:marBottom w:val="0"/>
          <w:divBdr>
            <w:top w:val="none" w:sz="0" w:space="0" w:color="auto"/>
            <w:left w:val="none" w:sz="0" w:space="0" w:color="auto"/>
            <w:bottom w:val="none" w:sz="0" w:space="0" w:color="auto"/>
            <w:right w:val="none" w:sz="0" w:space="0" w:color="auto"/>
          </w:divBdr>
        </w:div>
        <w:div w:id="2146072898">
          <w:marLeft w:val="0"/>
          <w:marRight w:val="0"/>
          <w:marTop w:val="0"/>
          <w:marBottom w:val="0"/>
          <w:divBdr>
            <w:top w:val="none" w:sz="0" w:space="0" w:color="auto"/>
            <w:left w:val="none" w:sz="0" w:space="0" w:color="auto"/>
            <w:bottom w:val="none" w:sz="0" w:space="0" w:color="auto"/>
            <w:right w:val="none" w:sz="0" w:space="0" w:color="auto"/>
          </w:divBdr>
        </w:div>
      </w:divsChild>
    </w:div>
    <w:div w:id="447939703">
      <w:bodyDiv w:val="1"/>
      <w:marLeft w:val="0"/>
      <w:marRight w:val="0"/>
      <w:marTop w:val="0"/>
      <w:marBottom w:val="0"/>
      <w:divBdr>
        <w:top w:val="none" w:sz="0" w:space="0" w:color="auto"/>
        <w:left w:val="none" w:sz="0" w:space="0" w:color="auto"/>
        <w:bottom w:val="none" w:sz="0" w:space="0" w:color="auto"/>
        <w:right w:val="none" w:sz="0" w:space="0" w:color="auto"/>
      </w:divBdr>
      <w:divsChild>
        <w:div w:id="804348649">
          <w:marLeft w:val="0"/>
          <w:marRight w:val="0"/>
          <w:marTop w:val="0"/>
          <w:marBottom w:val="0"/>
          <w:divBdr>
            <w:top w:val="none" w:sz="0" w:space="0" w:color="auto"/>
            <w:left w:val="none" w:sz="0" w:space="0" w:color="auto"/>
            <w:bottom w:val="none" w:sz="0" w:space="0" w:color="auto"/>
            <w:right w:val="none" w:sz="0" w:space="0" w:color="auto"/>
          </w:divBdr>
        </w:div>
      </w:divsChild>
    </w:div>
    <w:div w:id="501315327">
      <w:bodyDiv w:val="1"/>
      <w:marLeft w:val="0"/>
      <w:marRight w:val="0"/>
      <w:marTop w:val="0"/>
      <w:marBottom w:val="0"/>
      <w:divBdr>
        <w:top w:val="none" w:sz="0" w:space="0" w:color="auto"/>
        <w:left w:val="none" w:sz="0" w:space="0" w:color="auto"/>
        <w:bottom w:val="none" w:sz="0" w:space="0" w:color="auto"/>
        <w:right w:val="none" w:sz="0" w:space="0" w:color="auto"/>
      </w:divBdr>
      <w:divsChild>
        <w:div w:id="1094017762">
          <w:marLeft w:val="0"/>
          <w:marRight w:val="0"/>
          <w:marTop w:val="0"/>
          <w:marBottom w:val="0"/>
          <w:divBdr>
            <w:top w:val="none" w:sz="0" w:space="0" w:color="auto"/>
            <w:left w:val="none" w:sz="0" w:space="0" w:color="auto"/>
            <w:bottom w:val="none" w:sz="0" w:space="0" w:color="auto"/>
            <w:right w:val="none" w:sz="0" w:space="0" w:color="auto"/>
          </w:divBdr>
        </w:div>
      </w:divsChild>
    </w:div>
    <w:div w:id="508756585">
      <w:bodyDiv w:val="1"/>
      <w:marLeft w:val="0"/>
      <w:marRight w:val="0"/>
      <w:marTop w:val="0"/>
      <w:marBottom w:val="0"/>
      <w:divBdr>
        <w:top w:val="none" w:sz="0" w:space="0" w:color="auto"/>
        <w:left w:val="none" w:sz="0" w:space="0" w:color="auto"/>
        <w:bottom w:val="none" w:sz="0" w:space="0" w:color="auto"/>
        <w:right w:val="none" w:sz="0" w:space="0" w:color="auto"/>
      </w:divBdr>
      <w:divsChild>
        <w:div w:id="1266421317">
          <w:marLeft w:val="0"/>
          <w:marRight w:val="0"/>
          <w:marTop w:val="0"/>
          <w:marBottom w:val="0"/>
          <w:divBdr>
            <w:top w:val="none" w:sz="0" w:space="0" w:color="auto"/>
            <w:left w:val="none" w:sz="0" w:space="0" w:color="auto"/>
            <w:bottom w:val="none" w:sz="0" w:space="0" w:color="auto"/>
            <w:right w:val="none" w:sz="0" w:space="0" w:color="auto"/>
          </w:divBdr>
        </w:div>
        <w:div w:id="1785272266">
          <w:marLeft w:val="0"/>
          <w:marRight w:val="0"/>
          <w:marTop w:val="0"/>
          <w:marBottom w:val="0"/>
          <w:divBdr>
            <w:top w:val="none" w:sz="0" w:space="0" w:color="auto"/>
            <w:left w:val="none" w:sz="0" w:space="0" w:color="auto"/>
            <w:bottom w:val="none" w:sz="0" w:space="0" w:color="auto"/>
            <w:right w:val="none" w:sz="0" w:space="0" w:color="auto"/>
          </w:divBdr>
        </w:div>
      </w:divsChild>
    </w:div>
    <w:div w:id="685407358">
      <w:bodyDiv w:val="1"/>
      <w:marLeft w:val="0"/>
      <w:marRight w:val="0"/>
      <w:marTop w:val="0"/>
      <w:marBottom w:val="0"/>
      <w:divBdr>
        <w:top w:val="none" w:sz="0" w:space="0" w:color="auto"/>
        <w:left w:val="none" w:sz="0" w:space="0" w:color="auto"/>
        <w:bottom w:val="none" w:sz="0" w:space="0" w:color="auto"/>
        <w:right w:val="none" w:sz="0" w:space="0" w:color="auto"/>
      </w:divBdr>
    </w:div>
    <w:div w:id="695497951">
      <w:bodyDiv w:val="1"/>
      <w:marLeft w:val="0"/>
      <w:marRight w:val="0"/>
      <w:marTop w:val="0"/>
      <w:marBottom w:val="0"/>
      <w:divBdr>
        <w:top w:val="none" w:sz="0" w:space="0" w:color="auto"/>
        <w:left w:val="none" w:sz="0" w:space="0" w:color="auto"/>
        <w:bottom w:val="none" w:sz="0" w:space="0" w:color="auto"/>
        <w:right w:val="none" w:sz="0" w:space="0" w:color="auto"/>
      </w:divBdr>
    </w:div>
    <w:div w:id="766079328">
      <w:bodyDiv w:val="1"/>
      <w:marLeft w:val="0"/>
      <w:marRight w:val="0"/>
      <w:marTop w:val="0"/>
      <w:marBottom w:val="0"/>
      <w:divBdr>
        <w:top w:val="none" w:sz="0" w:space="0" w:color="auto"/>
        <w:left w:val="none" w:sz="0" w:space="0" w:color="auto"/>
        <w:bottom w:val="none" w:sz="0" w:space="0" w:color="auto"/>
        <w:right w:val="none" w:sz="0" w:space="0" w:color="auto"/>
      </w:divBdr>
    </w:div>
    <w:div w:id="960648047">
      <w:bodyDiv w:val="1"/>
      <w:marLeft w:val="0"/>
      <w:marRight w:val="0"/>
      <w:marTop w:val="0"/>
      <w:marBottom w:val="0"/>
      <w:divBdr>
        <w:top w:val="none" w:sz="0" w:space="0" w:color="auto"/>
        <w:left w:val="none" w:sz="0" w:space="0" w:color="auto"/>
        <w:bottom w:val="none" w:sz="0" w:space="0" w:color="auto"/>
        <w:right w:val="none" w:sz="0" w:space="0" w:color="auto"/>
      </w:divBdr>
      <w:divsChild>
        <w:div w:id="1894727749">
          <w:marLeft w:val="0"/>
          <w:marRight w:val="0"/>
          <w:marTop w:val="0"/>
          <w:marBottom w:val="0"/>
          <w:divBdr>
            <w:top w:val="none" w:sz="0" w:space="0" w:color="auto"/>
            <w:left w:val="none" w:sz="0" w:space="0" w:color="auto"/>
            <w:bottom w:val="none" w:sz="0" w:space="0" w:color="auto"/>
            <w:right w:val="none" w:sz="0" w:space="0" w:color="auto"/>
          </w:divBdr>
        </w:div>
        <w:div w:id="2003653284">
          <w:marLeft w:val="0"/>
          <w:marRight w:val="0"/>
          <w:marTop w:val="0"/>
          <w:marBottom w:val="0"/>
          <w:divBdr>
            <w:top w:val="none" w:sz="0" w:space="0" w:color="auto"/>
            <w:left w:val="none" w:sz="0" w:space="0" w:color="auto"/>
            <w:bottom w:val="none" w:sz="0" w:space="0" w:color="auto"/>
            <w:right w:val="none" w:sz="0" w:space="0" w:color="auto"/>
          </w:divBdr>
        </w:div>
      </w:divsChild>
    </w:div>
    <w:div w:id="1051686412">
      <w:bodyDiv w:val="1"/>
      <w:marLeft w:val="0"/>
      <w:marRight w:val="0"/>
      <w:marTop w:val="0"/>
      <w:marBottom w:val="0"/>
      <w:divBdr>
        <w:top w:val="none" w:sz="0" w:space="0" w:color="auto"/>
        <w:left w:val="none" w:sz="0" w:space="0" w:color="auto"/>
        <w:bottom w:val="none" w:sz="0" w:space="0" w:color="auto"/>
        <w:right w:val="none" w:sz="0" w:space="0" w:color="auto"/>
      </w:divBdr>
    </w:div>
    <w:div w:id="1138452760">
      <w:bodyDiv w:val="1"/>
      <w:marLeft w:val="0"/>
      <w:marRight w:val="0"/>
      <w:marTop w:val="0"/>
      <w:marBottom w:val="0"/>
      <w:divBdr>
        <w:top w:val="none" w:sz="0" w:space="0" w:color="auto"/>
        <w:left w:val="none" w:sz="0" w:space="0" w:color="auto"/>
        <w:bottom w:val="none" w:sz="0" w:space="0" w:color="auto"/>
        <w:right w:val="none" w:sz="0" w:space="0" w:color="auto"/>
      </w:divBdr>
      <w:divsChild>
        <w:div w:id="351541351">
          <w:marLeft w:val="0"/>
          <w:marRight w:val="0"/>
          <w:marTop w:val="0"/>
          <w:marBottom w:val="0"/>
          <w:divBdr>
            <w:top w:val="none" w:sz="0" w:space="0" w:color="auto"/>
            <w:left w:val="none" w:sz="0" w:space="0" w:color="auto"/>
            <w:bottom w:val="none" w:sz="0" w:space="0" w:color="auto"/>
            <w:right w:val="none" w:sz="0" w:space="0" w:color="auto"/>
          </w:divBdr>
        </w:div>
        <w:div w:id="1883664039">
          <w:marLeft w:val="0"/>
          <w:marRight w:val="0"/>
          <w:marTop w:val="0"/>
          <w:marBottom w:val="0"/>
          <w:divBdr>
            <w:top w:val="none" w:sz="0" w:space="0" w:color="auto"/>
            <w:left w:val="none" w:sz="0" w:space="0" w:color="auto"/>
            <w:bottom w:val="none" w:sz="0" w:space="0" w:color="auto"/>
            <w:right w:val="none" w:sz="0" w:space="0" w:color="auto"/>
          </w:divBdr>
        </w:div>
      </w:divsChild>
    </w:div>
    <w:div w:id="1164785532">
      <w:bodyDiv w:val="1"/>
      <w:marLeft w:val="0"/>
      <w:marRight w:val="0"/>
      <w:marTop w:val="0"/>
      <w:marBottom w:val="0"/>
      <w:divBdr>
        <w:top w:val="none" w:sz="0" w:space="0" w:color="auto"/>
        <w:left w:val="none" w:sz="0" w:space="0" w:color="auto"/>
        <w:bottom w:val="none" w:sz="0" w:space="0" w:color="auto"/>
        <w:right w:val="none" w:sz="0" w:space="0" w:color="auto"/>
      </w:divBdr>
      <w:divsChild>
        <w:div w:id="259484371">
          <w:marLeft w:val="0"/>
          <w:marRight w:val="0"/>
          <w:marTop w:val="0"/>
          <w:marBottom w:val="0"/>
          <w:divBdr>
            <w:top w:val="none" w:sz="0" w:space="0" w:color="auto"/>
            <w:left w:val="none" w:sz="0" w:space="0" w:color="auto"/>
            <w:bottom w:val="none" w:sz="0" w:space="0" w:color="auto"/>
            <w:right w:val="none" w:sz="0" w:space="0" w:color="auto"/>
          </w:divBdr>
        </w:div>
      </w:divsChild>
    </w:div>
    <w:div w:id="1241020884">
      <w:bodyDiv w:val="1"/>
      <w:marLeft w:val="0"/>
      <w:marRight w:val="0"/>
      <w:marTop w:val="0"/>
      <w:marBottom w:val="0"/>
      <w:divBdr>
        <w:top w:val="none" w:sz="0" w:space="0" w:color="auto"/>
        <w:left w:val="none" w:sz="0" w:space="0" w:color="auto"/>
        <w:bottom w:val="none" w:sz="0" w:space="0" w:color="auto"/>
        <w:right w:val="none" w:sz="0" w:space="0" w:color="auto"/>
      </w:divBdr>
    </w:div>
    <w:div w:id="1327169766">
      <w:bodyDiv w:val="1"/>
      <w:marLeft w:val="0"/>
      <w:marRight w:val="0"/>
      <w:marTop w:val="0"/>
      <w:marBottom w:val="0"/>
      <w:divBdr>
        <w:top w:val="none" w:sz="0" w:space="0" w:color="auto"/>
        <w:left w:val="none" w:sz="0" w:space="0" w:color="auto"/>
        <w:bottom w:val="none" w:sz="0" w:space="0" w:color="auto"/>
        <w:right w:val="none" w:sz="0" w:space="0" w:color="auto"/>
      </w:divBdr>
    </w:div>
    <w:div w:id="1480918733">
      <w:bodyDiv w:val="1"/>
      <w:marLeft w:val="0"/>
      <w:marRight w:val="0"/>
      <w:marTop w:val="0"/>
      <w:marBottom w:val="0"/>
      <w:divBdr>
        <w:top w:val="none" w:sz="0" w:space="0" w:color="auto"/>
        <w:left w:val="none" w:sz="0" w:space="0" w:color="auto"/>
        <w:bottom w:val="none" w:sz="0" w:space="0" w:color="auto"/>
        <w:right w:val="none" w:sz="0" w:space="0" w:color="auto"/>
      </w:divBdr>
      <w:divsChild>
        <w:div w:id="146674540">
          <w:marLeft w:val="0"/>
          <w:marRight w:val="0"/>
          <w:marTop w:val="0"/>
          <w:marBottom w:val="0"/>
          <w:divBdr>
            <w:top w:val="none" w:sz="0" w:space="0" w:color="auto"/>
            <w:left w:val="none" w:sz="0" w:space="0" w:color="auto"/>
            <w:bottom w:val="none" w:sz="0" w:space="0" w:color="auto"/>
            <w:right w:val="none" w:sz="0" w:space="0" w:color="auto"/>
          </w:divBdr>
        </w:div>
        <w:div w:id="806583457">
          <w:marLeft w:val="0"/>
          <w:marRight w:val="0"/>
          <w:marTop w:val="0"/>
          <w:marBottom w:val="0"/>
          <w:divBdr>
            <w:top w:val="none" w:sz="0" w:space="0" w:color="auto"/>
            <w:left w:val="none" w:sz="0" w:space="0" w:color="auto"/>
            <w:bottom w:val="none" w:sz="0" w:space="0" w:color="auto"/>
            <w:right w:val="none" w:sz="0" w:space="0" w:color="auto"/>
          </w:divBdr>
        </w:div>
      </w:divsChild>
    </w:div>
    <w:div w:id="1515419746">
      <w:bodyDiv w:val="1"/>
      <w:marLeft w:val="0"/>
      <w:marRight w:val="0"/>
      <w:marTop w:val="0"/>
      <w:marBottom w:val="0"/>
      <w:divBdr>
        <w:top w:val="none" w:sz="0" w:space="0" w:color="auto"/>
        <w:left w:val="none" w:sz="0" w:space="0" w:color="auto"/>
        <w:bottom w:val="none" w:sz="0" w:space="0" w:color="auto"/>
        <w:right w:val="none" w:sz="0" w:space="0" w:color="auto"/>
      </w:divBdr>
    </w:div>
    <w:div w:id="1634172850">
      <w:bodyDiv w:val="1"/>
      <w:marLeft w:val="0"/>
      <w:marRight w:val="0"/>
      <w:marTop w:val="0"/>
      <w:marBottom w:val="0"/>
      <w:divBdr>
        <w:top w:val="none" w:sz="0" w:space="0" w:color="auto"/>
        <w:left w:val="none" w:sz="0" w:space="0" w:color="auto"/>
        <w:bottom w:val="none" w:sz="0" w:space="0" w:color="auto"/>
        <w:right w:val="none" w:sz="0" w:space="0" w:color="auto"/>
      </w:divBdr>
    </w:div>
    <w:div w:id="1647392532">
      <w:bodyDiv w:val="1"/>
      <w:marLeft w:val="0"/>
      <w:marRight w:val="0"/>
      <w:marTop w:val="0"/>
      <w:marBottom w:val="0"/>
      <w:divBdr>
        <w:top w:val="none" w:sz="0" w:space="0" w:color="auto"/>
        <w:left w:val="none" w:sz="0" w:space="0" w:color="auto"/>
        <w:bottom w:val="none" w:sz="0" w:space="0" w:color="auto"/>
        <w:right w:val="none" w:sz="0" w:space="0" w:color="auto"/>
      </w:divBdr>
    </w:div>
    <w:div w:id="1909799605">
      <w:bodyDiv w:val="1"/>
      <w:marLeft w:val="0"/>
      <w:marRight w:val="0"/>
      <w:marTop w:val="0"/>
      <w:marBottom w:val="0"/>
      <w:divBdr>
        <w:top w:val="none" w:sz="0" w:space="0" w:color="auto"/>
        <w:left w:val="none" w:sz="0" w:space="0" w:color="auto"/>
        <w:bottom w:val="none" w:sz="0" w:space="0" w:color="auto"/>
        <w:right w:val="none" w:sz="0" w:space="0" w:color="auto"/>
      </w:divBdr>
      <w:divsChild>
        <w:div w:id="1818763856">
          <w:marLeft w:val="0"/>
          <w:marRight w:val="0"/>
          <w:marTop w:val="0"/>
          <w:marBottom w:val="0"/>
          <w:divBdr>
            <w:top w:val="none" w:sz="0" w:space="0" w:color="auto"/>
            <w:left w:val="none" w:sz="0" w:space="0" w:color="auto"/>
            <w:bottom w:val="none" w:sz="0" w:space="0" w:color="auto"/>
            <w:right w:val="none" w:sz="0" w:space="0" w:color="auto"/>
          </w:divBdr>
        </w:div>
      </w:divsChild>
    </w:div>
    <w:div w:id="1982343212">
      <w:bodyDiv w:val="1"/>
      <w:marLeft w:val="0"/>
      <w:marRight w:val="0"/>
      <w:marTop w:val="0"/>
      <w:marBottom w:val="0"/>
      <w:divBdr>
        <w:top w:val="none" w:sz="0" w:space="0" w:color="auto"/>
        <w:left w:val="none" w:sz="0" w:space="0" w:color="auto"/>
        <w:bottom w:val="none" w:sz="0" w:space="0" w:color="auto"/>
        <w:right w:val="none" w:sz="0" w:space="0" w:color="auto"/>
      </w:divBdr>
    </w:div>
    <w:div w:id="199008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65279;<?xml version="1.0" encoding="utf-8"?><Relationships xmlns="http://schemas.openxmlformats.org/package/2006/relationships"><Relationship Type="http://schemas.openxmlformats.org/officeDocument/2006/relationships/hyperlink" Target="http://digital-library.theiet.org/search;jsessionid=2ikm8s1mlh2up.x-iet-live-01?value1=&amp;option1=all&amp;value2=Rajaram+Tukaram+Ugale&amp;option2=author" TargetMode="External" Id="rId8" /><Relationship Type="http://schemas.openxmlformats.org/officeDocument/2006/relationships/hyperlink" Target="http://digital-library.theiet.org/content/journals/iet-epa;jsessionid=2ikm8s1mlh2up.x-iet-live-01" TargetMode="External" Id="rId13" /><Relationship Type="http://schemas.openxmlformats.org/officeDocument/2006/relationships/styles" Target="styles.xml" Id="rId3" /><Relationship Type="http://schemas.openxmlformats.org/officeDocument/2006/relationships/fontTable" Target="fontTable.xml" Id="rId21" /><Relationship Type="http://schemas.openxmlformats.org/officeDocument/2006/relationships/hyperlink" Target="mailto:ssd@elec.coep.org.in" TargetMode="External" Id="rId7" /><Relationship Type="http://schemas.openxmlformats.org/officeDocument/2006/relationships/hyperlink" Target="http://digital-library.theiet.org/search;jsessionid=2ikm8s1mlh2up.x-iet-live-01?value1=&amp;option1=all&amp;value2=Ashutosh+Pramanik&amp;option2=author" TargetMode="External" Id="rId12" /><Relationship Type="http://schemas.openxmlformats.org/officeDocument/2006/relationships/hyperlink" Target="mailto:ashutoshp.elec@coep.ac.in" TargetMode="External" Id="rId17" /><Relationship Type="http://schemas.openxmlformats.org/officeDocument/2006/relationships/numbering" Target="numbering.xml" Id="rId2" /><Relationship Type="http://schemas.openxmlformats.org/officeDocument/2006/relationships/hyperlink" Target="mailto:sanjay.dambhare@gmail.com" TargetMode="External" Id="rId16" /><Relationship Type="http://schemas.openxmlformats.org/officeDocument/2006/relationships/customXml" Target="../customXml/item1.xml" Id="rId1" /><Relationship Type="http://schemas.openxmlformats.org/officeDocument/2006/relationships/hyperlink" Target="mailto:sanjay.dambhare@gmail.com" TargetMode="External" Id="rId6" /><Relationship Type="http://schemas.openxmlformats.org/officeDocument/2006/relationships/hyperlink" Target="http://digital-library.theiet.org/search;jsessionid=2ikm8s1mlh2up.x-iet-live-01?value1=&amp;option1=all&amp;value2=Sanjay+Shamrao+Dambhare&amp;option2=author" TargetMode="External" Id="rId11" /><Relationship Type="http://schemas.openxmlformats.org/officeDocument/2006/relationships/webSettings" Target="webSettings.xml" Id="rId5" /><Relationship Type="http://schemas.openxmlformats.org/officeDocument/2006/relationships/hyperlink" Target="mailto:suryawanshi.prj@gmail.com" TargetMode="External" Id="rId15" /><Relationship Type="http://schemas.openxmlformats.org/officeDocument/2006/relationships/hyperlink" Target="http://digital-library.theiet.org/search;jsessionid=2ikm8s1mlh2up.x-iet-live-01?value1=&amp;option1=all&amp;value2=Srinivas+Baka&amp;option2=author" TargetMode="External" Id="rId10" /><Relationship Type="http://schemas.openxmlformats.org/officeDocument/2006/relationships/settings" Target="settings.xml" Id="rId4" /><Relationship Type="http://schemas.openxmlformats.org/officeDocument/2006/relationships/hyperlink" Target="http://digital-library.theiet.org/search;jsessionid=2ikm8s1mlh2up.x-iet-live-01?value1=&amp;option1=all&amp;value2=Bhalchandra+Nemichand+Chaudhari&amp;option2=author" TargetMode="External" Id="rId9" /><Relationship Type="http://schemas.openxmlformats.org/officeDocument/2006/relationships/hyperlink" Target="http://digital-library.theiet.org/content/journals/iet-epa/8/4;jsessionid=2ikm8s1mlh2up.x-iet-live-01" TargetMode="External" Id="rId14" /><Relationship Type="http://schemas.openxmlformats.org/officeDocument/2006/relationships/theme" Target="theme/theme1.xml" Id="rId22" /><Relationship Type="http://schemas.openxmlformats.org/officeDocument/2006/relationships/image" Target="/media/image3.jpg" Id="R9d8bc477bd55415b" /><Relationship Type="http://schemas.openxmlformats.org/officeDocument/2006/relationships/hyperlink" Target="javascript:void(0)" TargetMode="External" Id="Rca095e5a96a14eef" /><Relationship Type="http://schemas.openxmlformats.org/officeDocument/2006/relationships/hyperlink" Target="javascript:void(0)" TargetMode="External" Id="R2d2e5a8ee5dd42d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97F354-54B8-4B37-BAE7-3CD02991D29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anjay Dambhare</dc:title>
  <dc:subject/>
  <dc:creator>PSCLAB36</dc:creator>
  <keywords/>
  <lastModifiedBy>RASKAR SHIVAJI KISAN</lastModifiedBy>
  <revision>12</revision>
  <lastPrinted>2015-11-25T20:32:00.0000000Z</lastPrinted>
  <dcterms:created xsi:type="dcterms:W3CDTF">2020-12-14T10:28:00.0000000Z</dcterms:created>
  <dcterms:modified xsi:type="dcterms:W3CDTF">2022-01-11T05:37:31.41552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Trupti">
    <vt:lpwstr>12 october</vt:lpwstr>
  </property>
</Properties>
</file>